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9DA" w:rsidRDefault="00C159DA">
      <w:pPr>
        <w:spacing w:before="7"/>
        <w:rPr>
          <w:rFonts w:ascii="Times New Roman" w:eastAsia="Times New Roman" w:hAnsi="Times New Roman" w:cs="Times New Roman"/>
          <w:sz w:val="13"/>
          <w:szCs w:val="13"/>
        </w:rPr>
      </w:pPr>
    </w:p>
    <w:p w:rsidR="00C159DA" w:rsidRDefault="00A07178">
      <w:pPr>
        <w:pStyle w:val="BodyText"/>
        <w:spacing w:before="72" w:line="260" w:lineRule="exact"/>
        <w:ind w:left="687" w:right="5008"/>
      </w:pPr>
      <w:r>
        <w:rPr>
          <w:noProof/>
        </w:rPr>
        <w:drawing>
          <wp:anchor distT="0" distB="0" distL="114300" distR="114300" simplePos="0" relativeHeight="1144" behindDoc="0" locked="0" layoutInCell="1" allowOverlap="1">
            <wp:simplePos x="0" y="0"/>
            <wp:positionH relativeFrom="page">
              <wp:posOffset>5244558</wp:posOffset>
            </wp:positionH>
            <wp:positionV relativeFrom="paragraph">
              <wp:posOffset>89924</wp:posOffset>
            </wp:positionV>
            <wp:extent cx="1634470" cy="612926"/>
            <wp:effectExtent l="0" t="0" r="4445" b="0"/>
            <wp:wrapNone/>
            <wp:docPr id="126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198" cy="613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168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62230</wp:posOffset>
                </wp:positionV>
                <wp:extent cx="129540" cy="183515"/>
                <wp:effectExtent l="0" t="5715" r="3810" b="1270"/>
                <wp:wrapNone/>
                <wp:docPr id="123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540" cy="183515"/>
                          <a:chOff x="1080" y="98"/>
                          <a:chExt cx="204" cy="289"/>
                        </a:xfrm>
                      </wpg:grpSpPr>
                      <wps:wsp>
                        <wps:cNvPr id="124" name="Freeform 116"/>
                        <wps:cNvSpPr>
                          <a:spLocks/>
                        </wps:cNvSpPr>
                        <wps:spPr bwMode="auto">
                          <a:xfrm>
                            <a:off x="1080" y="98"/>
                            <a:ext cx="204" cy="289"/>
                          </a:xfrm>
                          <a:custGeom>
                            <a:avLst/>
                            <a:gdLst>
                              <a:gd name="T0" fmla="+- 0 1194 1080"/>
                              <a:gd name="T1" fmla="*/ T0 w 204"/>
                              <a:gd name="T2" fmla="+- 0 98 98"/>
                              <a:gd name="T3" fmla="*/ 98 h 289"/>
                              <a:gd name="T4" fmla="+- 0 1132 1080"/>
                              <a:gd name="T5" fmla="*/ T4 w 204"/>
                              <a:gd name="T6" fmla="+- 0 110 98"/>
                              <a:gd name="T7" fmla="*/ 110 h 289"/>
                              <a:gd name="T8" fmla="+- 0 1090 1080"/>
                              <a:gd name="T9" fmla="*/ T8 w 204"/>
                              <a:gd name="T10" fmla="+- 0 154 98"/>
                              <a:gd name="T11" fmla="*/ 154 h 289"/>
                              <a:gd name="T12" fmla="+- 0 1080 1080"/>
                              <a:gd name="T13" fmla="*/ T12 w 204"/>
                              <a:gd name="T14" fmla="+- 0 195 98"/>
                              <a:gd name="T15" fmla="*/ 195 h 289"/>
                              <a:gd name="T16" fmla="+- 0 1081 1080"/>
                              <a:gd name="T17" fmla="*/ T16 w 204"/>
                              <a:gd name="T18" fmla="+- 0 211 98"/>
                              <a:gd name="T19" fmla="*/ 211 h 289"/>
                              <a:gd name="T20" fmla="+- 0 1085 1080"/>
                              <a:gd name="T21" fmla="*/ T20 w 204"/>
                              <a:gd name="T22" fmla="+- 0 229 98"/>
                              <a:gd name="T23" fmla="*/ 229 h 289"/>
                              <a:gd name="T24" fmla="+- 0 1094 1080"/>
                              <a:gd name="T25" fmla="*/ T24 w 204"/>
                              <a:gd name="T26" fmla="+- 0 248 98"/>
                              <a:gd name="T27" fmla="*/ 248 h 289"/>
                              <a:gd name="T28" fmla="+- 0 1107 1080"/>
                              <a:gd name="T29" fmla="*/ T28 w 204"/>
                              <a:gd name="T30" fmla="+- 0 271 98"/>
                              <a:gd name="T31" fmla="*/ 271 h 289"/>
                              <a:gd name="T32" fmla="+- 0 1182 1080"/>
                              <a:gd name="T33" fmla="*/ T32 w 204"/>
                              <a:gd name="T34" fmla="+- 0 387 98"/>
                              <a:gd name="T35" fmla="*/ 387 h 289"/>
                              <a:gd name="T36" fmla="+- 0 1183 1080"/>
                              <a:gd name="T37" fmla="*/ T36 w 204"/>
                              <a:gd name="T38" fmla="+- 0 386 98"/>
                              <a:gd name="T39" fmla="*/ 386 h 289"/>
                              <a:gd name="T40" fmla="+- 0 1183 1080"/>
                              <a:gd name="T41" fmla="*/ T40 w 204"/>
                              <a:gd name="T42" fmla="+- 0 386 98"/>
                              <a:gd name="T43" fmla="*/ 386 h 289"/>
                              <a:gd name="T44" fmla="+- 0 1271 1080"/>
                              <a:gd name="T45" fmla="*/ T44 w 204"/>
                              <a:gd name="T46" fmla="+- 0 248 98"/>
                              <a:gd name="T47" fmla="*/ 248 h 289"/>
                              <a:gd name="T48" fmla="+- 0 1276 1080"/>
                              <a:gd name="T49" fmla="*/ T48 w 204"/>
                              <a:gd name="T50" fmla="+- 0 236 98"/>
                              <a:gd name="T51" fmla="*/ 236 h 289"/>
                              <a:gd name="T52" fmla="+- 0 1182 1080"/>
                              <a:gd name="T53" fmla="*/ T52 w 204"/>
                              <a:gd name="T54" fmla="+- 0 236 98"/>
                              <a:gd name="T55" fmla="*/ 236 h 289"/>
                              <a:gd name="T56" fmla="+- 0 1173 1080"/>
                              <a:gd name="T57" fmla="*/ T56 w 204"/>
                              <a:gd name="T58" fmla="+- 0 235 98"/>
                              <a:gd name="T59" fmla="*/ 235 h 289"/>
                              <a:gd name="T60" fmla="+- 0 1159 1080"/>
                              <a:gd name="T61" fmla="*/ T60 w 204"/>
                              <a:gd name="T62" fmla="+- 0 227 98"/>
                              <a:gd name="T63" fmla="*/ 227 h 289"/>
                              <a:gd name="T64" fmla="+- 0 1150 1080"/>
                              <a:gd name="T65" fmla="*/ T64 w 204"/>
                              <a:gd name="T66" fmla="+- 0 209 98"/>
                              <a:gd name="T67" fmla="*/ 209 h 289"/>
                              <a:gd name="T68" fmla="+- 0 1149 1080"/>
                              <a:gd name="T69" fmla="*/ T68 w 204"/>
                              <a:gd name="T70" fmla="+- 0 181 98"/>
                              <a:gd name="T71" fmla="*/ 181 h 289"/>
                              <a:gd name="T72" fmla="+- 0 1164 1080"/>
                              <a:gd name="T73" fmla="*/ T72 w 204"/>
                              <a:gd name="T74" fmla="+- 0 167 98"/>
                              <a:gd name="T75" fmla="*/ 167 h 289"/>
                              <a:gd name="T76" fmla="+- 0 1188 1080"/>
                              <a:gd name="T77" fmla="*/ T76 w 204"/>
                              <a:gd name="T78" fmla="+- 0 162 98"/>
                              <a:gd name="T79" fmla="*/ 162 h 289"/>
                              <a:gd name="T80" fmla="+- 0 1276 1080"/>
                              <a:gd name="T81" fmla="*/ T80 w 204"/>
                              <a:gd name="T82" fmla="+- 0 162 98"/>
                              <a:gd name="T83" fmla="*/ 162 h 289"/>
                              <a:gd name="T84" fmla="+- 0 1274 1080"/>
                              <a:gd name="T85" fmla="*/ T84 w 204"/>
                              <a:gd name="T86" fmla="+- 0 155 98"/>
                              <a:gd name="T87" fmla="*/ 155 h 289"/>
                              <a:gd name="T88" fmla="+- 0 1264 1080"/>
                              <a:gd name="T89" fmla="*/ T88 w 204"/>
                              <a:gd name="T90" fmla="+- 0 140 98"/>
                              <a:gd name="T91" fmla="*/ 140 h 289"/>
                              <a:gd name="T92" fmla="+- 0 1249 1080"/>
                              <a:gd name="T93" fmla="*/ T92 w 204"/>
                              <a:gd name="T94" fmla="+- 0 125 98"/>
                              <a:gd name="T95" fmla="*/ 125 h 289"/>
                              <a:gd name="T96" fmla="+- 0 1229 1080"/>
                              <a:gd name="T97" fmla="*/ T96 w 204"/>
                              <a:gd name="T98" fmla="+- 0 108 98"/>
                              <a:gd name="T99" fmla="*/ 108 h 289"/>
                              <a:gd name="T100" fmla="+- 0 1212 1080"/>
                              <a:gd name="T101" fmla="*/ T100 w 204"/>
                              <a:gd name="T102" fmla="+- 0 102 98"/>
                              <a:gd name="T103" fmla="*/ 102 h 289"/>
                              <a:gd name="T104" fmla="+- 0 1194 1080"/>
                              <a:gd name="T105" fmla="*/ T104 w 204"/>
                              <a:gd name="T106" fmla="+- 0 98 98"/>
                              <a:gd name="T107" fmla="*/ 98 h 2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204" h="289">
                                <a:moveTo>
                                  <a:pt x="114" y="0"/>
                                </a:moveTo>
                                <a:lnTo>
                                  <a:pt x="52" y="12"/>
                                </a:lnTo>
                                <a:lnTo>
                                  <a:pt x="10" y="56"/>
                                </a:lnTo>
                                <a:lnTo>
                                  <a:pt x="0" y="97"/>
                                </a:lnTo>
                                <a:lnTo>
                                  <a:pt x="1" y="113"/>
                                </a:lnTo>
                                <a:lnTo>
                                  <a:pt x="5" y="131"/>
                                </a:lnTo>
                                <a:lnTo>
                                  <a:pt x="14" y="150"/>
                                </a:lnTo>
                                <a:lnTo>
                                  <a:pt x="27" y="173"/>
                                </a:lnTo>
                                <a:lnTo>
                                  <a:pt x="102" y="289"/>
                                </a:lnTo>
                                <a:lnTo>
                                  <a:pt x="103" y="288"/>
                                </a:lnTo>
                                <a:lnTo>
                                  <a:pt x="191" y="150"/>
                                </a:lnTo>
                                <a:lnTo>
                                  <a:pt x="196" y="138"/>
                                </a:lnTo>
                                <a:lnTo>
                                  <a:pt x="102" y="138"/>
                                </a:lnTo>
                                <a:lnTo>
                                  <a:pt x="93" y="137"/>
                                </a:lnTo>
                                <a:lnTo>
                                  <a:pt x="79" y="129"/>
                                </a:lnTo>
                                <a:lnTo>
                                  <a:pt x="70" y="111"/>
                                </a:lnTo>
                                <a:lnTo>
                                  <a:pt x="69" y="83"/>
                                </a:lnTo>
                                <a:lnTo>
                                  <a:pt x="84" y="69"/>
                                </a:lnTo>
                                <a:lnTo>
                                  <a:pt x="108" y="64"/>
                                </a:lnTo>
                                <a:lnTo>
                                  <a:pt x="196" y="64"/>
                                </a:lnTo>
                                <a:lnTo>
                                  <a:pt x="194" y="57"/>
                                </a:lnTo>
                                <a:lnTo>
                                  <a:pt x="184" y="42"/>
                                </a:lnTo>
                                <a:lnTo>
                                  <a:pt x="169" y="27"/>
                                </a:lnTo>
                                <a:lnTo>
                                  <a:pt x="149" y="10"/>
                                </a:lnTo>
                                <a:lnTo>
                                  <a:pt x="132" y="4"/>
                                </a:lnTo>
                                <a:lnTo>
                                  <a:pt x="1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115"/>
                        <wps:cNvSpPr>
                          <a:spLocks/>
                        </wps:cNvSpPr>
                        <wps:spPr bwMode="auto">
                          <a:xfrm>
                            <a:off x="1080" y="98"/>
                            <a:ext cx="204" cy="289"/>
                          </a:xfrm>
                          <a:custGeom>
                            <a:avLst/>
                            <a:gdLst>
                              <a:gd name="T0" fmla="+- 0 1276 1080"/>
                              <a:gd name="T1" fmla="*/ T0 w 204"/>
                              <a:gd name="T2" fmla="+- 0 162 98"/>
                              <a:gd name="T3" fmla="*/ 162 h 289"/>
                              <a:gd name="T4" fmla="+- 0 1188 1080"/>
                              <a:gd name="T5" fmla="*/ T4 w 204"/>
                              <a:gd name="T6" fmla="+- 0 162 98"/>
                              <a:gd name="T7" fmla="*/ 162 h 289"/>
                              <a:gd name="T8" fmla="+- 0 1204 1080"/>
                              <a:gd name="T9" fmla="*/ T8 w 204"/>
                              <a:gd name="T10" fmla="+- 0 169 98"/>
                              <a:gd name="T11" fmla="*/ 169 h 289"/>
                              <a:gd name="T12" fmla="+- 0 1214 1080"/>
                              <a:gd name="T13" fmla="*/ T12 w 204"/>
                              <a:gd name="T14" fmla="+- 0 187 98"/>
                              <a:gd name="T15" fmla="*/ 187 h 289"/>
                              <a:gd name="T16" fmla="+- 0 1216 1080"/>
                              <a:gd name="T17" fmla="*/ T16 w 204"/>
                              <a:gd name="T18" fmla="+- 0 214 98"/>
                              <a:gd name="T19" fmla="*/ 214 h 289"/>
                              <a:gd name="T20" fmla="+- 0 1203 1080"/>
                              <a:gd name="T21" fmla="*/ T20 w 204"/>
                              <a:gd name="T22" fmla="+- 0 230 98"/>
                              <a:gd name="T23" fmla="*/ 230 h 289"/>
                              <a:gd name="T24" fmla="+- 0 1182 1080"/>
                              <a:gd name="T25" fmla="*/ T24 w 204"/>
                              <a:gd name="T26" fmla="+- 0 236 98"/>
                              <a:gd name="T27" fmla="*/ 236 h 289"/>
                              <a:gd name="T28" fmla="+- 0 1276 1080"/>
                              <a:gd name="T29" fmla="*/ T28 w 204"/>
                              <a:gd name="T30" fmla="+- 0 236 98"/>
                              <a:gd name="T31" fmla="*/ 236 h 289"/>
                              <a:gd name="T32" fmla="+- 0 1278 1080"/>
                              <a:gd name="T33" fmla="*/ T32 w 204"/>
                              <a:gd name="T34" fmla="+- 0 231 98"/>
                              <a:gd name="T35" fmla="*/ 231 h 289"/>
                              <a:gd name="T36" fmla="+- 0 1283 1080"/>
                              <a:gd name="T37" fmla="*/ T36 w 204"/>
                              <a:gd name="T38" fmla="+- 0 213 98"/>
                              <a:gd name="T39" fmla="*/ 213 h 289"/>
                              <a:gd name="T40" fmla="+- 0 1283 1080"/>
                              <a:gd name="T41" fmla="*/ T40 w 204"/>
                              <a:gd name="T42" fmla="+- 0 193 98"/>
                              <a:gd name="T43" fmla="*/ 193 h 289"/>
                              <a:gd name="T44" fmla="+- 0 1280 1080"/>
                              <a:gd name="T45" fmla="*/ T44 w 204"/>
                              <a:gd name="T46" fmla="+- 0 171 98"/>
                              <a:gd name="T47" fmla="*/ 171 h 289"/>
                              <a:gd name="T48" fmla="+- 0 1276 1080"/>
                              <a:gd name="T49" fmla="*/ T48 w 204"/>
                              <a:gd name="T50" fmla="+- 0 162 98"/>
                              <a:gd name="T51" fmla="*/ 162 h 2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04" h="289">
                                <a:moveTo>
                                  <a:pt x="196" y="64"/>
                                </a:moveTo>
                                <a:lnTo>
                                  <a:pt x="108" y="64"/>
                                </a:lnTo>
                                <a:lnTo>
                                  <a:pt x="124" y="71"/>
                                </a:lnTo>
                                <a:lnTo>
                                  <a:pt x="134" y="89"/>
                                </a:lnTo>
                                <a:lnTo>
                                  <a:pt x="136" y="116"/>
                                </a:lnTo>
                                <a:lnTo>
                                  <a:pt x="123" y="132"/>
                                </a:lnTo>
                                <a:lnTo>
                                  <a:pt x="102" y="138"/>
                                </a:lnTo>
                                <a:lnTo>
                                  <a:pt x="196" y="138"/>
                                </a:lnTo>
                                <a:lnTo>
                                  <a:pt x="198" y="133"/>
                                </a:lnTo>
                                <a:lnTo>
                                  <a:pt x="203" y="115"/>
                                </a:lnTo>
                                <a:lnTo>
                                  <a:pt x="203" y="95"/>
                                </a:lnTo>
                                <a:lnTo>
                                  <a:pt x="200" y="73"/>
                                </a:lnTo>
                                <a:lnTo>
                                  <a:pt x="196" y="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B88659" id="Group 114" o:spid="_x0000_s1026" style="position:absolute;margin-left:54pt;margin-top:4.9pt;width:10.2pt;height:14.45pt;z-index:1168;mso-position-horizontal-relative:page" coordorigin="1080,98" coordsize="204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">
                <v:shape id="Freeform 116" o:spid="_x0000_s1027" style="position:absolute;left:1080;top:98;width:204;height:289;visibility:visible;mso-wrap-style:square;v-text-anchor:top" coordsize="204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" path="m114,l52,12,10,56,,97r1,16l5,131r9,19l27,173r75,116l103,288,191,150r5,-12l102,138r-9,-1l79,129,70,111,69,83,84,69r24,-5l196,64r-2,-7l184,42,169,27,149,10,132,4,114,xe" fillcolor="#82c447" stroked="f">
                  <v:path arrowok="t" o:connecttype="custom" o:connectlocs="114,98;52,110;10,154;0,195;1,211;5,229;14,248;27,271;102,387;103,386;103,386;191,248;196,236;102,236;93,235;79,227;70,209;69,181;84,167;108,162;196,162;194,155;184,140;169,125;149,108;132,102;114,98" o:connectangles="0,0,0,0,0,0,0,0,0,0,0,0,0,0,0,0,0,0,0,0,0,0,0,0,0,0,0"/>
                </v:shape>
                <v:shape id="Freeform 115" o:spid="_x0000_s1028" style="position:absolute;left:1080;top:98;width:204;height:289;visibility:visible;mso-wrap-style:square;v-text-anchor:top" coordsize="204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" path="m196,64r-88,l124,71r10,18l136,116r-13,16l102,138r94,l198,133r5,-18l203,95,200,73r-4,-9xe" fillcolor="#82c447" stroked="f">
                  <v:path arrowok="t" o:connecttype="custom" o:connectlocs="196,162;108,162;124,169;134,187;136,214;123,230;102,236;196,236;198,231;203,213;203,193;200,171;196,162" o:connectangles="0,0,0,0,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Alliance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for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>an</w:t>
      </w:r>
      <w:r w:rsidR="007B6C4A">
        <w:rPr>
          <w:color w:val="231F20"/>
          <w:spacing w:val="-1"/>
        </w:rPr>
        <w:t xml:space="preserve"> Energy </w:t>
      </w:r>
      <w:r w:rsidR="007B6C4A">
        <w:rPr>
          <w:color w:val="231F20"/>
          <w:spacing w:val="-2"/>
        </w:rPr>
        <w:t>E</w:t>
      </w:r>
      <w:r w:rsidR="007B6C4A">
        <w:rPr>
          <w:color w:val="231F20"/>
          <w:spacing w:val="-3"/>
        </w:rPr>
        <w:t>fficien</w:t>
      </w:r>
      <w:r w:rsidR="007B6C4A">
        <w:rPr>
          <w:color w:val="231F20"/>
          <w:spacing w:val="-2"/>
        </w:rPr>
        <w:t>t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Economy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>(AEEE)</w:t>
      </w:r>
      <w:r w:rsidR="007B6C4A">
        <w:rPr>
          <w:color w:val="231F20"/>
          <w:spacing w:val="25"/>
        </w:rPr>
        <w:t xml:space="preserve"> </w:t>
      </w:r>
      <w:r w:rsidR="007B6C4A">
        <w:rPr>
          <w:color w:val="231F20"/>
        </w:rPr>
        <w:t xml:space="preserve">37 Link </w:t>
      </w:r>
      <w:r w:rsidR="007B6C4A">
        <w:rPr>
          <w:color w:val="231F20"/>
          <w:spacing w:val="-1"/>
        </w:rPr>
        <w:t>Road,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Ground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4"/>
        </w:rPr>
        <w:t>Floor,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Lajpat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Nagar</w:t>
      </w:r>
      <w:r w:rsidR="007B6C4A">
        <w:rPr>
          <w:color w:val="231F20"/>
        </w:rPr>
        <w:t xml:space="preserve"> III</w:t>
      </w:r>
      <w:r w:rsidR="007B6C4A">
        <w:rPr>
          <w:color w:val="231F20"/>
          <w:spacing w:val="30"/>
        </w:rPr>
        <w:t xml:space="preserve"> </w:t>
      </w:r>
      <w:r w:rsidR="007B6C4A">
        <w:rPr>
          <w:color w:val="231F20"/>
          <w:spacing w:val="-1"/>
        </w:rPr>
        <w:t>New</w:t>
      </w:r>
      <w:r w:rsidR="007B6C4A">
        <w:rPr>
          <w:color w:val="231F20"/>
        </w:rPr>
        <w:t xml:space="preserve"> Delhi - 110024</w:t>
      </w:r>
    </w:p>
    <w:p w:rsidR="00C159DA" w:rsidRDefault="00A07178">
      <w:pPr>
        <w:pStyle w:val="BodyText"/>
        <w:spacing w:before="15"/>
        <w:ind w:left="68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192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34290</wp:posOffset>
                </wp:positionV>
                <wp:extent cx="127000" cy="135255"/>
                <wp:effectExtent l="0" t="4445" r="6350" b="3175"/>
                <wp:wrapNone/>
                <wp:docPr id="120" name="Group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135255"/>
                          <a:chOff x="1080" y="54"/>
                          <a:chExt cx="200" cy="213"/>
                        </a:xfrm>
                      </wpg:grpSpPr>
                      <wps:wsp>
                        <wps:cNvPr id="121" name="Freeform 113"/>
                        <wps:cNvSpPr>
                          <a:spLocks/>
                        </wps:cNvSpPr>
                        <wps:spPr bwMode="auto">
                          <a:xfrm>
                            <a:off x="1080" y="54"/>
                            <a:ext cx="200" cy="213"/>
                          </a:xfrm>
                          <a:custGeom>
                            <a:avLst/>
                            <a:gdLst>
                              <a:gd name="T0" fmla="+- 0 1128 1080"/>
                              <a:gd name="T1" fmla="*/ T0 w 200"/>
                              <a:gd name="T2" fmla="+- 0 54 54"/>
                              <a:gd name="T3" fmla="*/ 54 h 213"/>
                              <a:gd name="T4" fmla="+- 0 1121 1080"/>
                              <a:gd name="T5" fmla="*/ T4 w 200"/>
                              <a:gd name="T6" fmla="+- 0 54 54"/>
                              <a:gd name="T7" fmla="*/ 54 h 213"/>
                              <a:gd name="T8" fmla="+- 0 1111 1080"/>
                              <a:gd name="T9" fmla="*/ T8 w 200"/>
                              <a:gd name="T10" fmla="+- 0 61 54"/>
                              <a:gd name="T11" fmla="*/ 61 h 213"/>
                              <a:gd name="T12" fmla="+- 0 1108 1080"/>
                              <a:gd name="T13" fmla="*/ T12 w 200"/>
                              <a:gd name="T14" fmla="+- 0 64 54"/>
                              <a:gd name="T15" fmla="*/ 64 h 213"/>
                              <a:gd name="T16" fmla="+- 0 1105 1080"/>
                              <a:gd name="T17" fmla="*/ T16 w 200"/>
                              <a:gd name="T18" fmla="+- 0 67 54"/>
                              <a:gd name="T19" fmla="*/ 67 h 213"/>
                              <a:gd name="T20" fmla="+- 0 1091 1080"/>
                              <a:gd name="T21" fmla="*/ T20 w 200"/>
                              <a:gd name="T22" fmla="+- 0 82 54"/>
                              <a:gd name="T23" fmla="*/ 82 h 213"/>
                              <a:gd name="T24" fmla="+- 0 1083 1080"/>
                              <a:gd name="T25" fmla="*/ T24 w 200"/>
                              <a:gd name="T26" fmla="+- 0 100 54"/>
                              <a:gd name="T27" fmla="*/ 100 h 213"/>
                              <a:gd name="T28" fmla="+- 0 1080 1080"/>
                              <a:gd name="T29" fmla="*/ T28 w 200"/>
                              <a:gd name="T30" fmla="+- 0 122 54"/>
                              <a:gd name="T31" fmla="*/ 122 h 213"/>
                              <a:gd name="T32" fmla="+- 0 1080 1080"/>
                              <a:gd name="T33" fmla="*/ T32 w 200"/>
                              <a:gd name="T34" fmla="+- 0 125 54"/>
                              <a:gd name="T35" fmla="*/ 125 h 213"/>
                              <a:gd name="T36" fmla="+- 0 1080 1080"/>
                              <a:gd name="T37" fmla="*/ T36 w 200"/>
                              <a:gd name="T38" fmla="+- 0 130 54"/>
                              <a:gd name="T39" fmla="*/ 130 h 213"/>
                              <a:gd name="T40" fmla="+- 0 1109 1080"/>
                              <a:gd name="T41" fmla="*/ T40 w 200"/>
                              <a:gd name="T42" fmla="+- 0 192 54"/>
                              <a:gd name="T43" fmla="*/ 192 h 213"/>
                              <a:gd name="T44" fmla="+- 0 1164 1080"/>
                              <a:gd name="T45" fmla="*/ T44 w 200"/>
                              <a:gd name="T46" fmla="+- 0 247 54"/>
                              <a:gd name="T47" fmla="*/ 247 h 213"/>
                              <a:gd name="T48" fmla="+- 0 1221 1080"/>
                              <a:gd name="T49" fmla="*/ T48 w 200"/>
                              <a:gd name="T50" fmla="+- 0 266 54"/>
                              <a:gd name="T51" fmla="*/ 266 h 213"/>
                              <a:gd name="T52" fmla="+- 0 1242 1080"/>
                              <a:gd name="T53" fmla="*/ T52 w 200"/>
                              <a:gd name="T54" fmla="+- 0 263 54"/>
                              <a:gd name="T55" fmla="*/ 263 h 213"/>
                              <a:gd name="T56" fmla="+- 0 1259 1080"/>
                              <a:gd name="T57" fmla="*/ T56 w 200"/>
                              <a:gd name="T58" fmla="+- 0 253 54"/>
                              <a:gd name="T59" fmla="*/ 253 h 213"/>
                              <a:gd name="T60" fmla="+- 0 1274 1080"/>
                              <a:gd name="T61" fmla="*/ T60 w 200"/>
                              <a:gd name="T62" fmla="+- 0 239 54"/>
                              <a:gd name="T63" fmla="*/ 239 h 213"/>
                              <a:gd name="T64" fmla="+- 0 1279 1080"/>
                              <a:gd name="T65" fmla="*/ T64 w 200"/>
                              <a:gd name="T66" fmla="+- 0 234 54"/>
                              <a:gd name="T67" fmla="*/ 234 h 213"/>
                              <a:gd name="T68" fmla="+- 0 1279 1080"/>
                              <a:gd name="T69" fmla="*/ T68 w 200"/>
                              <a:gd name="T70" fmla="+- 0 227 54"/>
                              <a:gd name="T71" fmla="*/ 227 h 213"/>
                              <a:gd name="T72" fmla="+- 0 1272 1080"/>
                              <a:gd name="T73" fmla="*/ T72 w 200"/>
                              <a:gd name="T74" fmla="+- 0 218 54"/>
                              <a:gd name="T75" fmla="*/ 218 h 213"/>
                              <a:gd name="T76" fmla="+- 0 1267 1080"/>
                              <a:gd name="T77" fmla="*/ T76 w 200"/>
                              <a:gd name="T78" fmla="+- 0 214 54"/>
                              <a:gd name="T79" fmla="*/ 214 h 213"/>
                              <a:gd name="T80" fmla="+- 0 1194 1080"/>
                              <a:gd name="T81" fmla="*/ T80 w 200"/>
                              <a:gd name="T82" fmla="+- 0 214 54"/>
                              <a:gd name="T83" fmla="*/ 214 h 213"/>
                              <a:gd name="T84" fmla="+- 0 1183 1080"/>
                              <a:gd name="T85" fmla="*/ T84 w 200"/>
                              <a:gd name="T86" fmla="+- 0 209 54"/>
                              <a:gd name="T87" fmla="*/ 209 h 213"/>
                              <a:gd name="T88" fmla="+- 0 1137 1080"/>
                              <a:gd name="T89" fmla="*/ T88 w 200"/>
                              <a:gd name="T90" fmla="+- 0 161 54"/>
                              <a:gd name="T91" fmla="*/ 161 h 213"/>
                              <a:gd name="T92" fmla="+- 0 1129 1080"/>
                              <a:gd name="T93" fmla="*/ T92 w 200"/>
                              <a:gd name="T94" fmla="+- 0 142 54"/>
                              <a:gd name="T95" fmla="*/ 142 h 213"/>
                              <a:gd name="T96" fmla="+- 0 1131 1080"/>
                              <a:gd name="T97" fmla="*/ T96 w 200"/>
                              <a:gd name="T98" fmla="+- 0 136 54"/>
                              <a:gd name="T99" fmla="*/ 136 h 213"/>
                              <a:gd name="T100" fmla="+- 0 1145 1080"/>
                              <a:gd name="T101" fmla="*/ T100 w 200"/>
                              <a:gd name="T102" fmla="+- 0 126 54"/>
                              <a:gd name="T103" fmla="*/ 126 h 213"/>
                              <a:gd name="T104" fmla="+- 0 1148 1080"/>
                              <a:gd name="T105" fmla="*/ T104 w 200"/>
                              <a:gd name="T106" fmla="+- 0 122 54"/>
                              <a:gd name="T107" fmla="*/ 122 h 213"/>
                              <a:gd name="T108" fmla="+- 0 1158 1080"/>
                              <a:gd name="T109" fmla="*/ T108 w 200"/>
                              <a:gd name="T110" fmla="+- 0 113 54"/>
                              <a:gd name="T111" fmla="*/ 113 h 213"/>
                              <a:gd name="T112" fmla="+- 0 1160 1080"/>
                              <a:gd name="T113" fmla="*/ T112 w 200"/>
                              <a:gd name="T114" fmla="+- 0 106 54"/>
                              <a:gd name="T115" fmla="*/ 106 h 213"/>
                              <a:gd name="T116" fmla="+- 0 1156 1080"/>
                              <a:gd name="T117" fmla="*/ T116 w 200"/>
                              <a:gd name="T118" fmla="+- 0 92 54"/>
                              <a:gd name="T119" fmla="*/ 92 h 213"/>
                              <a:gd name="T120" fmla="+- 0 1146 1080"/>
                              <a:gd name="T121" fmla="*/ T120 w 200"/>
                              <a:gd name="T122" fmla="+- 0 75 54"/>
                              <a:gd name="T123" fmla="*/ 75 h 213"/>
                              <a:gd name="T124" fmla="+- 0 1133 1080"/>
                              <a:gd name="T125" fmla="*/ T124 w 200"/>
                              <a:gd name="T126" fmla="+- 0 59 54"/>
                              <a:gd name="T127" fmla="*/ 59 h 213"/>
                              <a:gd name="T128" fmla="+- 0 1128 1080"/>
                              <a:gd name="T129" fmla="*/ T128 w 200"/>
                              <a:gd name="T130" fmla="+- 0 54 54"/>
                              <a:gd name="T131" fmla="*/ 54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00" h="213">
                                <a:moveTo>
                                  <a:pt x="48" y="0"/>
                                </a:moveTo>
                                <a:lnTo>
                                  <a:pt x="41" y="0"/>
                                </a:lnTo>
                                <a:lnTo>
                                  <a:pt x="31" y="7"/>
                                </a:lnTo>
                                <a:lnTo>
                                  <a:pt x="28" y="10"/>
                                </a:lnTo>
                                <a:lnTo>
                                  <a:pt x="25" y="13"/>
                                </a:lnTo>
                                <a:lnTo>
                                  <a:pt x="11" y="28"/>
                                </a:lnTo>
                                <a:lnTo>
                                  <a:pt x="3" y="46"/>
                                </a:lnTo>
                                <a:lnTo>
                                  <a:pt x="0" y="68"/>
                                </a:lnTo>
                                <a:lnTo>
                                  <a:pt x="0" y="71"/>
                                </a:lnTo>
                                <a:lnTo>
                                  <a:pt x="0" y="76"/>
                                </a:lnTo>
                                <a:lnTo>
                                  <a:pt x="29" y="138"/>
                                </a:lnTo>
                                <a:lnTo>
                                  <a:pt x="84" y="193"/>
                                </a:lnTo>
                                <a:lnTo>
                                  <a:pt x="141" y="212"/>
                                </a:lnTo>
                                <a:lnTo>
                                  <a:pt x="162" y="209"/>
                                </a:lnTo>
                                <a:lnTo>
                                  <a:pt x="179" y="199"/>
                                </a:lnTo>
                                <a:lnTo>
                                  <a:pt x="194" y="185"/>
                                </a:lnTo>
                                <a:lnTo>
                                  <a:pt x="199" y="180"/>
                                </a:lnTo>
                                <a:lnTo>
                                  <a:pt x="199" y="173"/>
                                </a:lnTo>
                                <a:lnTo>
                                  <a:pt x="192" y="164"/>
                                </a:lnTo>
                                <a:lnTo>
                                  <a:pt x="187" y="160"/>
                                </a:lnTo>
                                <a:lnTo>
                                  <a:pt x="114" y="160"/>
                                </a:lnTo>
                                <a:lnTo>
                                  <a:pt x="103" y="155"/>
                                </a:lnTo>
                                <a:lnTo>
                                  <a:pt x="57" y="107"/>
                                </a:lnTo>
                                <a:lnTo>
                                  <a:pt x="49" y="88"/>
                                </a:lnTo>
                                <a:lnTo>
                                  <a:pt x="51" y="82"/>
                                </a:lnTo>
                                <a:lnTo>
                                  <a:pt x="65" y="72"/>
                                </a:lnTo>
                                <a:lnTo>
                                  <a:pt x="68" y="68"/>
                                </a:lnTo>
                                <a:lnTo>
                                  <a:pt x="78" y="59"/>
                                </a:lnTo>
                                <a:lnTo>
                                  <a:pt x="80" y="52"/>
                                </a:lnTo>
                                <a:lnTo>
                                  <a:pt x="76" y="38"/>
                                </a:lnTo>
                                <a:lnTo>
                                  <a:pt x="66" y="21"/>
                                </a:lnTo>
                                <a:lnTo>
                                  <a:pt x="53" y="5"/>
                                </a:lnTo>
                                <a:lnTo>
                                  <a:pt x="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Freeform 112"/>
                        <wps:cNvSpPr>
                          <a:spLocks/>
                        </wps:cNvSpPr>
                        <wps:spPr bwMode="auto">
                          <a:xfrm>
                            <a:off x="1080" y="54"/>
                            <a:ext cx="200" cy="213"/>
                          </a:xfrm>
                          <a:custGeom>
                            <a:avLst/>
                            <a:gdLst>
                              <a:gd name="T0" fmla="+- 0 1233 1080"/>
                              <a:gd name="T1" fmla="*/ T0 w 200"/>
                              <a:gd name="T2" fmla="+- 0 189 54"/>
                              <a:gd name="T3" fmla="*/ 189 h 213"/>
                              <a:gd name="T4" fmla="+- 0 1225 1080"/>
                              <a:gd name="T5" fmla="*/ T4 w 200"/>
                              <a:gd name="T6" fmla="+- 0 189 54"/>
                              <a:gd name="T7" fmla="*/ 189 h 213"/>
                              <a:gd name="T8" fmla="+- 0 1213 1080"/>
                              <a:gd name="T9" fmla="*/ T8 w 200"/>
                              <a:gd name="T10" fmla="+- 0 199 54"/>
                              <a:gd name="T11" fmla="*/ 199 h 213"/>
                              <a:gd name="T12" fmla="+- 0 1209 1080"/>
                              <a:gd name="T13" fmla="*/ T12 w 200"/>
                              <a:gd name="T14" fmla="+- 0 203 54"/>
                              <a:gd name="T15" fmla="*/ 203 h 213"/>
                              <a:gd name="T16" fmla="+- 0 1200 1080"/>
                              <a:gd name="T17" fmla="*/ T16 w 200"/>
                              <a:gd name="T18" fmla="+- 0 212 54"/>
                              <a:gd name="T19" fmla="*/ 212 h 213"/>
                              <a:gd name="T20" fmla="+- 0 1194 1080"/>
                              <a:gd name="T21" fmla="*/ T20 w 200"/>
                              <a:gd name="T22" fmla="+- 0 214 54"/>
                              <a:gd name="T23" fmla="*/ 214 h 213"/>
                              <a:gd name="T24" fmla="+- 0 1267 1080"/>
                              <a:gd name="T25" fmla="*/ T24 w 200"/>
                              <a:gd name="T26" fmla="+- 0 214 54"/>
                              <a:gd name="T27" fmla="*/ 214 h 213"/>
                              <a:gd name="T28" fmla="+- 0 1257 1080"/>
                              <a:gd name="T29" fmla="*/ T28 w 200"/>
                              <a:gd name="T30" fmla="+- 0 204 54"/>
                              <a:gd name="T31" fmla="*/ 204 h 213"/>
                              <a:gd name="T32" fmla="+- 0 1241 1080"/>
                              <a:gd name="T33" fmla="*/ T32 w 200"/>
                              <a:gd name="T34" fmla="+- 0 193 54"/>
                              <a:gd name="T35" fmla="*/ 193 h 213"/>
                              <a:gd name="T36" fmla="+- 0 1233 1080"/>
                              <a:gd name="T37" fmla="*/ T36 w 200"/>
                              <a:gd name="T38" fmla="+- 0 189 54"/>
                              <a:gd name="T39" fmla="*/ 189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00" h="213">
                                <a:moveTo>
                                  <a:pt x="153" y="135"/>
                                </a:moveTo>
                                <a:lnTo>
                                  <a:pt x="145" y="135"/>
                                </a:lnTo>
                                <a:lnTo>
                                  <a:pt x="133" y="145"/>
                                </a:lnTo>
                                <a:lnTo>
                                  <a:pt x="129" y="149"/>
                                </a:lnTo>
                                <a:lnTo>
                                  <a:pt x="120" y="158"/>
                                </a:lnTo>
                                <a:lnTo>
                                  <a:pt x="114" y="160"/>
                                </a:lnTo>
                                <a:lnTo>
                                  <a:pt x="187" y="160"/>
                                </a:lnTo>
                                <a:lnTo>
                                  <a:pt x="177" y="150"/>
                                </a:lnTo>
                                <a:lnTo>
                                  <a:pt x="161" y="139"/>
                                </a:lnTo>
                                <a:lnTo>
                                  <a:pt x="153" y="1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F8099E" id="Group 111" o:spid="_x0000_s1026" style="position:absolute;margin-left:54pt;margin-top:2.7pt;width:10pt;height:10.65pt;z-index:1192;mso-position-horizontal-relative:page" coordorigin="1080,54" coordsize="200,2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">
                <v:shape id="Freeform 113" o:spid="_x0000_s1027" style="position:absolute;left:1080;top:54;width:200;height:213;visibility:visible;mso-wrap-style:square;v-text-anchor:top" coordsize="200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" path="m48,l41,,31,7r-3,3l25,13,11,28,3,46,,68r,3l,76r29,62l84,193r57,19l162,209r17,-10l194,185r5,-5l199,173r-7,-9l187,160r-73,l103,155,57,107,49,88r2,-6l65,72r3,-4l78,59r2,-7l76,38,66,21,53,5,48,xe" fillcolor="#82c447" stroked="f">
                  <v:path arrowok="t" o:connecttype="custom" o:connectlocs="48,54;41,54;31,61;28,64;25,67;11,82;3,100;0,122;0,125;0,130;29,192;84,247;141,266;162,263;179,253;194,239;199,234;199,227;192,218;187,214;114,214;103,209;57,161;49,142;51,136;65,126;68,122;78,113;80,106;76,92;66,75;53,59;48,54" o:connectangles="0,0,0,0,0,0,0,0,0,0,0,0,0,0,0,0,0,0,0,0,0,0,0,0,0,0,0,0,0,0,0,0,0"/>
                </v:shape>
                <v:shape id="Freeform 112" o:spid="_x0000_s1028" style="position:absolute;left:1080;top:54;width:200;height:213;visibility:visible;mso-wrap-style:square;v-text-anchor:top" coordsize="200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" path="m153,135r-8,l133,145r-4,4l120,158r-6,2l187,160,177,150,161,139r-8,-4xe" fillcolor="#82c447" stroked="f">
                  <v:path arrowok="t" o:connecttype="custom" o:connectlocs="153,189;145,189;133,199;129,203;120,212;114,214;187,214;177,204;161,193;153,189" o:connectangles="0,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+91-11-</w:t>
      </w:r>
      <w:r w:rsidR="005145DA">
        <w:rPr>
          <w:color w:val="231F20"/>
        </w:rPr>
        <w:t>41235600</w:t>
      </w:r>
      <w:r w:rsidR="007B6C4A">
        <w:rPr>
          <w:color w:val="231F20"/>
        </w:rPr>
        <w:t xml:space="preserve">, </w:t>
      </w:r>
      <w:r w:rsidR="005145DA">
        <w:rPr>
          <w:color w:val="231F20"/>
        </w:rPr>
        <w:t>Dir. 41235617</w:t>
      </w:r>
    </w:p>
    <w:p w:rsidR="00C159DA" w:rsidRDefault="00A07178">
      <w:pPr>
        <w:pStyle w:val="BodyText"/>
        <w:spacing w:before="3"/>
        <w:ind w:left="687"/>
        <w:rPr>
          <w:rFonts w:cs="Calibr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16" behindDoc="0" locked="0" layoutInCell="1" allowOverlap="1">
                <wp:simplePos x="0" y="0"/>
                <wp:positionH relativeFrom="page">
                  <wp:posOffset>683260</wp:posOffset>
                </wp:positionH>
                <wp:positionV relativeFrom="paragraph">
                  <wp:posOffset>59055</wp:posOffset>
                </wp:positionV>
                <wp:extent cx="127000" cy="97155"/>
                <wp:effectExtent l="6985" t="5715" r="8890" b="1905"/>
                <wp:wrapNone/>
                <wp:docPr id="109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97155"/>
                          <a:chOff x="1076" y="93"/>
                          <a:chExt cx="200" cy="153"/>
                        </a:xfrm>
                      </wpg:grpSpPr>
                      <wpg:grpSp>
                        <wpg:cNvPr id="110" name="Group 109"/>
                        <wpg:cNvGrpSpPr>
                          <a:grpSpLocks/>
                        </wpg:cNvGrpSpPr>
                        <wpg:grpSpPr bwMode="auto">
                          <a:xfrm>
                            <a:off x="1076" y="93"/>
                            <a:ext cx="200" cy="81"/>
                            <a:chOff x="1076" y="93"/>
                            <a:chExt cx="200" cy="81"/>
                          </a:xfrm>
                        </wpg:grpSpPr>
                        <wps:wsp>
                          <wps:cNvPr id="111" name="Freeform 110"/>
                          <wps:cNvSpPr>
                            <a:spLocks/>
                          </wps:cNvSpPr>
                          <wps:spPr bwMode="auto">
                            <a:xfrm>
                              <a:off x="1076" y="93"/>
                              <a:ext cx="200" cy="81"/>
                            </a:xfrm>
                            <a:custGeom>
                              <a:avLst/>
                              <a:gdLst>
                                <a:gd name="T0" fmla="+- 0 1107 1076"/>
                                <a:gd name="T1" fmla="*/ T0 w 200"/>
                                <a:gd name="T2" fmla="+- 0 93 93"/>
                                <a:gd name="T3" fmla="*/ 93 h 81"/>
                                <a:gd name="T4" fmla="+- 0 1087 1076"/>
                                <a:gd name="T5" fmla="*/ T4 w 200"/>
                                <a:gd name="T6" fmla="+- 0 94 93"/>
                                <a:gd name="T7" fmla="*/ 94 h 81"/>
                                <a:gd name="T8" fmla="+- 0 1081 1076"/>
                                <a:gd name="T9" fmla="*/ T8 w 200"/>
                                <a:gd name="T10" fmla="+- 0 97 93"/>
                                <a:gd name="T11" fmla="*/ 97 h 81"/>
                                <a:gd name="T12" fmla="+- 0 1076 1076"/>
                                <a:gd name="T13" fmla="*/ T12 w 200"/>
                                <a:gd name="T14" fmla="+- 0 110 93"/>
                                <a:gd name="T15" fmla="*/ 110 h 81"/>
                                <a:gd name="T16" fmla="+- 0 1077 1076"/>
                                <a:gd name="T17" fmla="*/ T16 w 200"/>
                                <a:gd name="T18" fmla="+- 0 112 93"/>
                                <a:gd name="T19" fmla="*/ 112 h 81"/>
                                <a:gd name="T20" fmla="+- 0 1175 1076"/>
                                <a:gd name="T21" fmla="*/ T20 w 200"/>
                                <a:gd name="T22" fmla="+- 0 174 93"/>
                                <a:gd name="T23" fmla="*/ 174 h 81"/>
                                <a:gd name="T24" fmla="+- 0 1178 1076"/>
                                <a:gd name="T25" fmla="*/ T24 w 200"/>
                                <a:gd name="T26" fmla="+- 0 174 93"/>
                                <a:gd name="T27" fmla="*/ 174 h 81"/>
                                <a:gd name="T28" fmla="+- 0 1254 1076"/>
                                <a:gd name="T29" fmla="*/ T28 w 200"/>
                                <a:gd name="T30" fmla="+- 0 125 93"/>
                                <a:gd name="T31" fmla="*/ 125 h 81"/>
                                <a:gd name="T32" fmla="+- 0 1262 1076"/>
                                <a:gd name="T33" fmla="*/ T32 w 200"/>
                                <a:gd name="T34" fmla="+- 0 120 93"/>
                                <a:gd name="T35" fmla="*/ 120 h 81"/>
                                <a:gd name="T36" fmla="+- 0 1275 1076"/>
                                <a:gd name="T37" fmla="*/ T36 w 200"/>
                                <a:gd name="T38" fmla="+- 0 112 93"/>
                                <a:gd name="T39" fmla="*/ 112 h 81"/>
                                <a:gd name="T40" fmla="+- 0 1276 1076"/>
                                <a:gd name="T41" fmla="*/ T40 w 200"/>
                                <a:gd name="T42" fmla="+- 0 109 93"/>
                                <a:gd name="T43" fmla="*/ 109 h 81"/>
                                <a:gd name="T44" fmla="+- 0 1271 1076"/>
                                <a:gd name="T45" fmla="*/ T44 w 200"/>
                                <a:gd name="T46" fmla="+- 0 99 93"/>
                                <a:gd name="T47" fmla="*/ 99 h 81"/>
                                <a:gd name="T48" fmla="+- 0 1267 1076"/>
                                <a:gd name="T49" fmla="*/ T48 w 200"/>
                                <a:gd name="T50" fmla="+- 0 96 93"/>
                                <a:gd name="T51" fmla="*/ 96 h 81"/>
                                <a:gd name="T52" fmla="+- 0 1259 1076"/>
                                <a:gd name="T53" fmla="*/ T52 w 200"/>
                                <a:gd name="T54" fmla="+- 0 94 93"/>
                                <a:gd name="T55" fmla="*/ 94 h 81"/>
                                <a:gd name="T56" fmla="+- 0 1255 1076"/>
                                <a:gd name="T57" fmla="*/ T56 w 200"/>
                                <a:gd name="T58" fmla="+- 0 93 93"/>
                                <a:gd name="T59" fmla="*/ 93 h 81"/>
                                <a:gd name="T60" fmla="+- 0 1107 1076"/>
                                <a:gd name="T61" fmla="*/ T60 w 200"/>
                                <a:gd name="T62" fmla="+- 0 93 93"/>
                                <a:gd name="T63" fmla="*/ 93 h 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200" h="81">
                                  <a:moveTo>
                                    <a:pt x="31" y="0"/>
                                  </a:moveTo>
                                  <a:lnTo>
                                    <a:pt x="11" y="1"/>
                                  </a:lnTo>
                                  <a:lnTo>
                                    <a:pt x="5" y="4"/>
                                  </a:lnTo>
                                  <a:lnTo>
                                    <a:pt x="0" y="17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99" y="81"/>
                                  </a:lnTo>
                                  <a:lnTo>
                                    <a:pt x="102" y="81"/>
                                  </a:lnTo>
                                  <a:lnTo>
                                    <a:pt x="178" y="32"/>
                                  </a:lnTo>
                                  <a:lnTo>
                                    <a:pt x="186" y="27"/>
                                  </a:lnTo>
                                  <a:lnTo>
                                    <a:pt x="199" y="19"/>
                                  </a:lnTo>
                                  <a:lnTo>
                                    <a:pt x="200" y="16"/>
                                  </a:lnTo>
                                  <a:lnTo>
                                    <a:pt x="195" y="6"/>
                                  </a:lnTo>
                                  <a:lnTo>
                                    <a:pt x="191" y="3"/>
                                  </a:lnTo>
                                  <a:lnTo>
                                    <a:pt x="183" y="1"/>
                                  </a:lnTo>
                                  <a:lnTo>
                                    <a:pt x="179" y="0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" name="Group 105"/>
                        <wpg:cNvGrpSpPr>
                          <a:grpSpLocks/>
                        </wpg:cNvGrpSpPr>
                        <wpg:grpSpPr bwMode="auto">
                          <a:xfrm>
                            <a:off x="1076" y="178"/>
                            <a:ext cx="200" cy="68"/>
                            <a:chOff x="1076" y="178"/>
                            <a:chExt cx="200" cy="68"/>
                          </a:xfrm>
                        </wpg:grpSpPr>
                        <wps:wsp>
                          <wps:cNvPr id="113" name="Freeform 108"/>
                          <wps:cNvSpPr>
                            <a:spLocks/>
                          </wps:cNvSpPr>
                          <wps:spPr bwMode="auto">
                            <a:xfrm>
                              <a:off x="1076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250 1076"/>
                                <a:gd name="T1" fmla="*/ T0 w 200"/>
                                <a:gd name="T2" fmla="+- 0 245 178"/>
                                <a:gd name="T3" fmla="*/ 245 h 68"/>
                                <a:gd name="T4" fmla="+- 0 1176 1076"/>
                                <a:gd name="T5" fmla="*/ T4 w 200"/>
                                <a:gd name="T6" fmla="+- 0 245 178"/>
                                <a:gd name="T7" fmla="*/ 245 h 68"/>
                                <a:gd name="T8" fmla="+- 0 1245 1076"/>
                                <a:gd name="T9" fmla="*/ T8 w 200"/>
                                <a:gd name="T10" fmla="+- 0 245 178"/>
                                <a:gd name="T11" fmla="*/ 245 h 68"/>
                                <a:gd name="T12" fmla="+- 0 1250 1076"/>
                                <a:gd name="T13" fmla="*/ T12 w 200"/>
                                <a:gd name="T14" fmla="+- 0 245 178"/>
                                <a:gd name="T15" fmla="*/ 245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174" y="67"/>
                                  </a:moveTo>
                                  <a:lnTo>
                                    <a:pt x="100" y="67"/>
                                  </a:lnTo>
                                  <a:lnTo>
                                    <a:pt x="169" y="67"/>
                                  </a:lnTo>
                                  <a:lnTo>
                                    <a:pt x="174" y="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4" name="Freeform 107"/>
                          <wps:cNvSpPr>
                            <a:spLocks/>
                          </wps:cNvSpPr>
                          <wps:spPr bwMode="auto">
                            <a:xfrm>
                              <a:off x="1076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156 1076"/>
                                <a:gd name="T1" fmla="*/ T0 w 200"/>
                                <a:gd name="T2" fmla="+- 0 179 178"/>
                                <a:gd name="T3" fmla="*/ 179 h 68"/>
                                <a:gd name="T4" fmla="+- 0 1153 1076"/>
                                <a:gd name="T5" fmla="*/ T4 w 200"/>
                                <a:gd name="T6" fmla="+- 0 179 178"/>
                                <a:gd name="T7" fmla="*/ 179 h 68"/>
                                <a:gd name="T8" fmla="+- 0 1077 1076"/>
                                <a:gd name="T9" fmla="*/ T8 w 200"/>
                                <a:gd name="T10" fmla="+- 0 227 178"/>
                                <a:gd name="T11" fmla="*/ 227 h 68"/>
                                <a:gd name="T12" fmla="+- 0 1076 1076"/>
                                <a:gd name="T13" fmla="*/ T12 w 200"/>
                                <a:gd name="T14" fmla="+- 0 228 178"/>
                                <a:gd name="T15" fmla="*/ 228 h 68"/>
                                <a:gd name="T16" fmla="+- 0 1079 1076"/>
                                <a:gd name="T17" fmla="*/ T16 w 200"/>
                                <a:gd name="T18" fmla="+- 0 235 178"/>
                                <a:gd name="T19" fmla="*/ 235 h 68"/>
                                <a:gd name="T20" fmla="+- 0 1081 1076"/>
                                <a:gd name="T21" fmla="*/ T20 w 200"/>
                                <a:gd name="T22" fmla="+- 0 239 178"/>
                                <a:gd name="T23" fmla="*/ 239 h 68"/>
                                <a:gd name="T24" fmla="+- 0 1088 1076"/>
                                <a:gd name="T25" fmla="*/ T24 w 200"/>
                                <a:gd name="T26" fmla="+- 0 244 178"/>
                                <a:gd name="T27" fmla="*/ 244 h 68"/>
                                <a:gd name="T28" fmla="+- 0 1093 1076"/>
                                <a:gd name="T29" fmla="*/ T28 w 200"/>
                                <a:gd name="T30" fmla="+- 0 245 178"/>
                                <a:gd name="T31" fmla="*/ 245 h 68"/>
                                <a:gd name="T32" fmla="+- 0 1250 1076"/>
                                <a:gd name="T33" fmla="*/ T32 w 200"/>
                                <a:gd name="T34" fmla="+- 0 245 178"/>
                                <a:gd name="T35" fmla="*/ 245 h 68"/>
                                <a:gd name="T36" fmla="+- 0 1265 1076"/>
                                <a:gd name="T37" fmla="*/ T36 w 200"/>
                                <a:gd name="T38" fmla="+- 0 245 178"/>
                                <a:gd name="T39" fmla="*/ 245 h 68"/>
                                <a:gd name="T40" fmla="+- 0 1271 1076"/>
                                <a:gd name="T41" fmla="*/ T40 w 200"/>
                                <a:gd name="T42" fmla="+- 0 241 178"/>
                                <a:gd name="T43" fmla="*/ 241 h 68"/>
                                <a:gd name="T44" fmla="+- 0 1276 1076"/>
                                <a:gd name="T45" fmla="*/ T44 w 200"/>
                                <a:gd name="T46" fmla="+- 0 229 178"/>
                                <a:gd name="T47" fmla="*/ 229 h 68"/>
                                <a:gd name="T48" fmla="+- 0 1275 1076"/>
                                <a:gd name="T49" fmla="*/ T48 w 200"/>
                                <a:gd name="T50" fmla="+- 0 227 178"/>
                                <a:gd name="T51" fmla="*/ 227 h 68"/>
                                <a:gd name="T52" fmla="+- 0 1218 1076"/>
                                <a:gd name="T53" fmla="*/ T52 w 200"/>
                                <a:gd name="T54" fmla="+- 0 191 178"/>
                                <a:gd name="T55" fmla="*/ 191 h 68"/>
                                <a:gd name="T56" fmla="+- 0 1175 1076"/>
                                <a:gd name="T57" fmla="*/ T56 w 200"/>
                                <a:gd name="T58" fmla="+- 0 191 178"/>
                                <a:gd name="T59" fmla="*/ 191 h 68"/>
                                <a:gd name="T60" fmla="+- 0 1172 1076"/>
                                <a:gd name="T61" fmla="*/ T60 w 200"/>
                                <a:gd name="T62" fmla="+- 0 189 178"/>
                                <a:gd name="T63" fmla="*/ 189 h 68"/>
                                <a:gd name="T64" fmla="+- 0 1163 1076"/>
                                <a:gd name="T65" fmla="*/ T64 w 200"/>
                                <a:gd name="T66" fmla="+- 0 183 178"/>
                                <a:gd name="T67" fmla="*/ 183 h 68"/>
                                <a:gd name="T68" fmla="+- 0 1156 1076"/>
                                <a:gd name="T69" fmla="*/ T68 w 200"/>
                                <a:gd name="T70" fmla="+- 0 179 178"/>
                                <a:gd name="T71" fmla="*/ 179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80" y="1"/>
                                  </a:moveTo>
                                  <a:lnTo>
                                    <a:pt x="77" y="1"/>
                                  </a:lnTo>
                                  <a:lnTo>
                                    <a:pt x="1" y="49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3" y="57"/>
                                  </a:lnTo>
                                  <a:lnTo>
                                    <a:pt x="5" y="61"/>
                                  </a:lnTo>
                                  <a:lnTo>
                                    <a:pt x="12" y="66"/>
                                  </a:lnTo>
                                  <a:lnTo>
                                    <a:pt x="17" y="67"/>
                                  </a:lnTo>
                                  <a:lnTo>
                                    <a:pt x="174" y="67"/>
                                  </a:lnTo>
                                  <a:lnTo>
                                    <a:pt x="189" y="67"/>
                                  </a:lnTo>
                                  <a:lnTo>
                                    <a:pt x="195" y="63"/>
                                  </a:lnTo>
                                  <a:lnTo>
                                    <a:pt x="200" y="51"/>
                                  </a:lnTo>
                                  <a:lnTo>
                                    <a:pt x="199" y="49"/>
                                  </a:lnTo>
                                  <a:lnTo>
                                    <a:pt x="142" y="13"/>
                                  </a:lnTo>
                                  <a:lnTo>
                                    <a:pt x="99" y="13"/>
                                  </a:lnTo>
                                  <a:lnTo>
                                    <a:pt x="96" y="11"/>
                                  </a:lnTo>
                                  <a:lnTo>
                                    <a:pt x="87" y="5"/>
                                  </a:lnTo>
                                  <a:lnTo>
                                    <a:pt x="80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5" name="Freeform 106"/>
                          <wps:cNvSpPr>
                            <a:spLocks/>
                          </wps:cNvSpPr>
                          <wps:spPr bwMode="auto">
                            <a:xfrm>
                              <a:off x="1076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197 1076"/>
                                <a:gd name="T1" fmla="*/ T0 w 200"/>
                                <a:gd name="T2" fmla="+- 0 178 178"/>
                                <a:gd name="T3" fmla="*/ 178 h 68"/>
                                <a:gd name="T4" fmla="+- 0 1190 1076"/>
                                <a:gd name="T5" fmla="*/ T4 w 200"/>
                                <a:gd name="T6" fmla="+- 0 183 178"/>
                                <a:gd name="T7" fmla="*/ 183 h 68"/>
                                <a:gd name="T8" fmla="+- 0 1185 1076"/>
                                <a:gd name="T9" fmla="*/ T8 w 200"/>
                                <a:gd name="T10" fmla="+- 0 186 178"/>
                                <a:gd name="T11" fmla="*/ 186 h 68"/>
                                <a:gd name="T12" fmla="+- 0 1177 1076"/>
                                <a:gd name="T13" fmla="*/ T12 w 200"/>
                                <a:gd name="T14" fmla="+- 0 191 178"/>
                                <a:gd name="T15" fmla="*/ 191 h 68"/>
                                <a:gd name="T16" fmla="+- 0 1218 1076"/>
                                <a:gd name="T17" fmla="*/ T16 w 200"/>
                                <a:gd name="T18" fmla="+- 0 191 178"/>
                                <a:gd name="T19" fmla="*/ 191 h 68"/>
                                <a:gd name="T20" fmla="+- 0 1199 1076"/>
                                <a:gd name="T21" fmla="*/ T20 w 200"/>
                                <a:gd name="T22" fmla="+- 0 179 178"/>
                                <a:gd name="T23" fmla="*/ 179 h 68"/>
                                <a:gd name="T24" fmla="+- 0 1197 1076"/>
                                <a:gd name="T25" fmla="*/ T24 w 200"/>
                                <a:gd name="T26" fmla="+- 0 178 178"/>
                                <a:gd name="T27" fmla="*/ 178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121" y="0"/>
                                  </a:moveTo>
                                  <a:lnTo>
                                    <a:pt x="114" y="5"/>
                                  </a:lnTo>
                                  <a:lnTo>
                                    <a:pt x="109" y="8"/>
                                  </a:lnTo>
                                  <a:lnTo>
                                    <a:pt x="101" y="13"/>
                                  </a:lnTo>
                                  <a:lnTo>
                                    <a:pt x="142" y="13"/>
                                  </a:lnTo>
                                  <a:lnTo>
                                    <a:pt x="123" y="1"/>
                                  </a:lnTo>
                                  <a:lnTo>
                                    <a:pt x="12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" name="Group 103"/>
                        <wpg:cNvGrpSpPr>
                          <a:grpSpLocks/>
                        </wpg:cNvGrpSpPr>
                        <wpg:grpSpPr bwMode="auto">
                          <a:xfrm>
                            <a:off x="1077" y="129"/>
                            <a:ext cx="51" cy="82"/>
                            <a:chOff x="1077" y="129"/>
                            <a:chExt cx="51" cy="82"/>
                          </a:xfrm>
                        </wpg:grpSpPr>
                        <wps:wsp>
                          <wps:cNvPr id="117" name="Freeform 104"/>
                          <wps:cNvSpPr>
                            <a:spLocks/>
                          </wps:cNvSpPr>
                          <wps:spPr bwMode="auto">
                            <a:xfrm>
                              <a:off x="1077" y="129"/>
                              <a:ext cx="51" cy="82"/>
                            </a:xfrm>
                            <a:custGeom>
                              <a:avLst/>
                              <a:gdLst>
                                <a:gd name="T0" fmla="+- 0 1077 1077"/>
                                <a:gd name="T1" fmla="*/ T0 w 51"/>
                                <a:gd name="T2" fmla="+- 0 129 129"/>
                                <a:gd name="T3" fmla="*/ 129 h 82"/>
                                <a:gd name="T4" fmla="+- 0 1077 1077"/>
                                <a:gd name="T5" fmla="*/ T4 w 51"/>
                                <a:gd name="T6" fmla="+- 0 210 129"/>
                                <a:gd name="T7" fmla="*/ 210 h 82"/>
                                <a:gd name="T8" fmla="+- 0 1087 1077"/>
                                <a:gd name="T9" fmla="*/ T8 w 51"/>
                                <a:gd name="T10" fmla="+- 0 204 129"/>
                                <a:gd name="T11" fmla="*/ 204 h 82"/>
                                <a:gd name="T12" fmla="+- 0 1104 1077"/>
                                <a:gd name="T13" fmla="*/ T12 w 51"/>
                                <a:gd name="T14" fmla="+- 0 192 129"/>
                                <a:gd name="T15" fmla="*/ 192 h 82"/>
                                <a:gd name="T16" fmla="+- 0 1118 1077"/>
                                <a:gd name="T17" fmla="*/ T16 w 51"/>
                                <a:gd name="T18" fmla="+- 0 178 129"/>
                                <a:gd name="T19" fmla="*/ 178 h 82"/>
                                <a:gd name="T20" fmla="+- 0 1128 1077"/>
                                <a:gd name="T21" fmla="*/ T20 w 51"/>
                                <a:gd name="T22" fmla="+- 0 161 129"/>
                                <a:gd name="T23" fmla="*/ 161 h 82"/>
                                <a:gd name="T24" fmla="+- 0 1077 1077"/>
                                <a:gd name="T25" fmla="*/ T24 w 51"/>
                                <a:gd name="T26" fmla="+- 0 129 129"/>
                                <a:gd name="T27" fmla="*/ 129 h 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51" h="82">
                                  <a:moveTo>
                                    <a:pt x="0" y="0"/>
                                  </a:moveTo>
                                  <a:lnTo>
                                    <a:pt x="0" y="81"/>
                                  </a:lnTo>
                                  <a:lnTo>
                                    <a:pt x="10" y="75"/>
                                  </a:lnTo>
                                  <a:lnTo>
                                    <a:pt x="27" y="63"/>
                                  </a:lnTo>
                                  <a:lnTo>
                                    <a:pt x="41" y="49"/>
                                  </a:lnTo>
                                  <a:lnTo>
                                    <a:pt x="51" y="3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101"/>
                        <wpg:cNvGrpSpPr>
                          <a:grpSpLocks/>
                        </wpg:cNvGrpSpPr>
                        <wpg:grpSpPr bwMode="auto">
                          <a:xfrm>
                            <a:off x="1211" y="137"/>
                            <a:ext cx="64" cy="73"/>
                            <a:chOff x="1211" y="137"/>
                            <a:chExt cx="64" cy="73"/>
                          </a:xfrm>
                        </wpg:grpSpPr>
                        <wps:wsp>
                          <wps:cNvPr id="119" name="Freeform 102"/>
                          <wps:cNvSpPr>
                            <a:spLocks/>
                          </wps:cNvSpPr>
                          <wps:spPr bwMode="auto">
                            <a:xfrm>
                              <a:off x="1211" y="137"/>
                              <a:ext cx="64" cy="73"/>
                            </a:xfrm>
                            <a:custGeom>
                              <a:avLst/>
                              <a:gdLst>
                                <a:gd name="T0" fmla="+- 0 1261 1211"/>
                                <a:gd name="T1" fmla="*/ T0 w 64"/>
                                <a:gd name="T2" fmla="+- 0 137 137"/>
                                <a:gd name="T3" fmla="*/ 137 h 73"/>
                                <a:gd name="T4" fmla="+- 0 1211 1211"/>
                                <a:gd name="T5" fmla="*/ T4 w 64"/>
                                <a:gd name="T6" fmla="+- 0 169 137"/>
                                <a:gd name="T7" fmla="*/ 169 h 73"/>
                                <a:gd name="T8" fmla="+- 0 1275 1211"/>
                                <a:gd name="T9" fmla="*/ T8 w 64"/>
                                <a:gd name="T10" fmla="+- 0 210 137"/>
                                <a:gd name="T11" fmla="*/ 210 h 73"/>
                                <a:gd name="T12" fmla="+- 0 1261 1211"/>
                                <a:gd name="T13" fmla="*/ T12 w 64"/>
                                <a:gd name="T14" fmla="+- 0 137 137"/>
                                <a:gd name="T15" fmla="*/ 137 h 7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64" h="73">
                                  <a:moveTo>
                                    <a:pt x="50" y="0"/>
                                  </a:moveTo>
                                  <a:lnTo>
                                    <a:pt x="0" y="32"/>
                                  </a:lnTo>
                                  <a:lnTo>
                                    <a:pt x="64" y="73"/>
                                  </a:lnTo>
                                  <a:lnTo>
                                    <a:pt x="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48F143" id="Group 100" o:spid="_x0000_s1026" style="position:absolute;margin-left:53.8pt;margin-top:4.65pt;width:10pt;height:7.65pt;z-index:1216;mso-position-horizontal-relative:page" coordorigin="1076,93" coordsize="200,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">
                <v:group id="Group 109" o:spid="_x0000_s1027" style="position:absolute;left:1076;top:93;width:200;height:81" coordorigin="1076,93" coordsize="200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QyB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8GXZ2QCnf8CAAD//wMAUEsBAi0AFAAGAAgAAAAhANvh9svuAAAAhQEAABMAAAAAAAAA&#10;AAAAAAAAAAAAAFtDb250ZW50X1R5cGVzXS54bWxQSwECLQAUAAYACAAAACEAWvQsW78AAAAVAQAA&#10;CwAAAAAAAAAAAAAAAAAfAQAAX3JlbHMvLnJlbHNQSwECLQAUAAYACAAAACEAzh0MgcYAAADcAAAA&#10;DwAAAAAAAAAAAAAAAAAHAgAAZHJzL2Rvd25yZXYueG1sUEsFBgAAAAADAAMAtwAAAPoCAAAAAA==&#10;">
                  <v:shape id="Freeform 110" o:spid="_x0000_s1028" style="position:absolute;left:1076;top:93;width:200;height:81;visibility:visible;mso-wrap-style:square;v-text-anchor:top" coordsize="200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" path="m31,l11,1,5,4,,17r1,2l99,81r3,l178,32r8,-5l199,19r1,-3l195,6,191,3,183,1,179,,31,xe" fillcolor="#82c447" stroked="f">
                    <v:path arrowok="t" o:connecttype="custom" o:connectlocs="31,93;11,94;5,97;0,110;1,112;99,174;102,174;178,125;186,120;199,112;200,109;195,99;191,96;183,94;179,93;31,93" o:connectangles="0,0,0,0,0,0,0,0,0,0,0,0,0,0,0,0"/>
                  </v:shape>
                </v:group>
                <v:group id="Group 105" o:spid="_x0000_s1029" style="position:absolute;left:1076;top:178;width:200;height:68" coordorigin="1076,178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<v:shape id="Freeform 108" o:spid="_x0000_s1030" style="position:absolute;left:1076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" path="m174,67r-74,l169,67r5,xe" fillcolor="#82c447" stroked="f">
                    <v:path arrowok="t" o:connecttype="custom" o:connectlocs="174,245;100,245;169,245;174,245" o:connectangles="0,0,0,0"/>
                  </v:shape>
                  <v:shape id="Freeform 107" o:spid="_x0000_s1031" style="position:absolute;left:1076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" path="m80,1r-3,l1,49,,50r3,7l5,61r7,5l17,67r157,l189,67r6,-4l200,51r-1,-2l142,13r-43,l96,11,87,5,80,1xe" fillcolor="#82c447" stroked="f">
                    <v:path arrowok="t" o:connecttype="custom" o:connectlocs="80,179;77,179;1,227;0,228;3,235;5,239;12,244;17,245;174,245;189,245;195,241;200,229;199,227;142,191;99,191;96,189;87,183;80,179" o:connectangles="0,0,0,0,0,0,0,0,0,0,0,0,0,0,0,0,0,0"/>
                  </v:shape>
                  <v:shape id="Freeform 106" o:spid="_x0000_s1032" style="position:absolute;left:1076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" path="m121,r-7,5l109,8r-8,5l142,13,123,1,121,xe" fillcolor="#82c447" stroked="f">
                    <v:path arrowok="t" o:connecttype="custom" o:connectlocs="121,178;114,183;109,186;101,191;142,191;123,179;121,178" o:connectangles="0,0,0,0,0,0,0"/>
                  </v:shape>
                </v:group>
                <v:group id="Group 103" o:spid="_x0000_s1033" style="position:absolute;left:1077;top:129;width:51;height:82" coordorigin="1077,129" coordsize="51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104" o:spid="_x0000_s1034" style="position:absolute;left:1077;top:129;width:51;height:82;visibility:visible;mso-wrap-style:square;v-text-anchor:top" coordsize="51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" path="m,l,81,10,75,27,63,41,49,51,32,,xe" fillcolor="#82c447" stroked="f">
                    <v:path arrowok="t" o:connecttype="custom" o:connectlocs="0,129;0,210;10,204;27,192;41,178;51,161;0,129" o:connectangles="0,0,0,0,0,0,0"/>
                  </v:shape>
                </v:group>
                <v:group id="Group 101" o:spid="_x0000_s1035" style="position:absolute;left:1211;top:137;width:64;height:73" coordorigin="1211,137" coordsize="64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shape id="Freeform 102" o:spid="_x0000_s1036" style="position:absolute;left:1211;top:137;width:64;height:73;visibility:visible;mso-wrap-style:square;v-text-anchor:top" coordsize="64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" path="m50,l,32,64,73,50,xe" fillcolor="#82c447" stroked="f">
                    <v:path arrowok="t" o:connecttype="custom" o:connectlocs="50,137;0,169;64,210;50,137" o:connectangles="0,0,0,0"/>
                  </v:shape>
                </v:group>
                <w10:wrap anchorx="page"/>
              </v:group>
            </w:pict>
          </mc:Fallback>
        </mc:AlternateContent>
      </w:r>
      <w:hyperlink r:id="rId8">
        <w:r w:rsidR="007B6C4A">
          <w:rPr>
            <w:color w:val="231F20"/>
            <w:spacing w:val="-2"/>
          </w:rPr>
          <w:t>inf</w:t>
        </w:r>
      </w:hyperlink>
      <w:hyperlink r:id="rId9">
        <w:r w:rsidR="007B6C4A">
          <w:rPr>
            <w:color w:val="231F20"/>
            <w:spacing w:val="-2"/>
          </w:rPr>
          <w:t>o@aeee.in,</w:t>
        </w:r>
      </w:hyperlink>
      <w:r w:rsidR="00394403">
        <w:rPr>
          <w:color w:val="231F20"/>
          <w:spacing w:val="-2"/>
        </w:rPr>
        <w:t xml:space="preserve"> membership@aeee.in</w:t>
      </w:r>
    </w:p>
    <w:p w:rsidR="00C159DA" w:rsidRDefault="00A07178">
      <w:pPr>
        <w:pStyle w:val="BodyText"/>
        <w:spacing w:before="3"/>
        <w:ind w:left="68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40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47625</wp:posOffset>
                </wp:positionV>
                <wp:extent cx="123190" cy="123825"/>
                <wp:effectExtent l="0" t="1270" r="635" b="8255"/>
                <wp:wrapNone/>
                <wp:docPr id="96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3190" cy="123825"/>
                          <a:chOff x="1080" y="75"/>
                          <a:chExt cx="194" cy="195"/>
                        </a:xfrm>
                      </wpg:grpSpPr>
                      <wps:wsp>
                        <wps:cNvPr id="97" name="Freeform 99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184 1080"/>
                              <a:gd name="T1" fmla="*/ T0 w 194"/>
                              <a:gd name="T2" fmla="+- 0 75 75"/>
                              <a:gd name="T3" fmla="*/ 75 h 195"/>
                              <a:gd name="T4" fmla="+- 0 1170 1080"/>
                              <a:gd name="T5" fmla="*/ T4 w 194"/>
                              <a:gd name="T6" fmla="+- 0 75 75"/>
                              <a:gd name="T7" fmla="*/ 75 h 195"/>
                              <a:gd name="T8" fmla="+- 0 1163 1080"/>
                              <a:gd name="T9" fmla="*/ T8 w 194"/>
                              <a:gd name="T10" fmla="+- 0 76 75"/>
                              <a:gd name="T11" fmla="*/ 76 h 195"/>
                              <a:gd name="T12" fmla="+- 0 1156 1080"/>
                              <a:gd name="T13" fmla="*/ T12 w 194"/>
                              <a:gd name="T14" fmla="+- 0 77 75"/>
                              <a:gd name="T15" fmla="*/ 77 h 195"/>
                              <a:gd name="T16" fmla="+- 0 1094 1080"/>
                              <a:gd name="T17" fmla="*/ T16 w 194"/>
                              <a:gd name="T18" fmla="+- 0 121 75"/>
                              <a:gd name="T19" fmla="*/ 121 h 195"/>
                              <a:gd name="T20" fmla="+- 0 1081 1080"/>
                              <a:gd name="T21" fmla="*/ T20 w 194"/>
                              <a:gd name="T22" fmla="+- 0 162 75"/>
                              <a:gd name="T23" fmla="*/ 162 h 195"/>
                              <a:gd name="T24" fmla="+- 0 1080 1080"/>
                              <a:gd name="T25" fmla="*/ T24 w 194"/>
                              <a:gd name="T26" fmla="+- 0 163 75"/>
                              <a:gd name="T27" fmla="*/ 163 h 195"/>
                              <a:gd name="T28" fmla="+- 0 1106 1080"/>
                              <a:gd name="T29" fmla="*/ T28 w 194"/>
                              <a:gd name="T30" fmla="+- 0 237 75"/>
                              <a:gd name="T31" fmla="*/ 237 h 195"/>
                              <a:gd name="T32" fmla="+- 0 1160 1080"/>
                              <a:gd name="T33" fmla="*/ T32 w 194"/>
                              <a:gd name="T34" fmla="+- 0 267 75"/>
                              <a:gd name="T35" fmla="*/ 267 h 195"/>
                              <a:gd name="T36" fmla="+- 0 1166 1080"/>
                              <a:gd name="T37" fmla="*/ T36 w 194"/>
                              <a:gd name="T38" fmla="+- 0 268 75"/>
                              <a:gd name="T39" fmla="*/ 268 h 195"/>
                              <a:gd name="T40" fmla="+- 0 1170 1080"/>
                              <a:gd name="T41" fmla="*/ T40 w 194"/>
                              <a:gd name="T42" fmla="+- 0 269 75"/>
                              <a:gd name="T43" fmla="*/ 269 h 195"/>
                              <a:gd name="T44" fmla="+- 0 1184 1080"/>
                              <a:gd name="T45" fmla="*/ T44 w 194"/>
                              <a:gd name="T46" fmla="+- 0 269 75"/>
                              <a:gd name="T47" fmla="*/ 269 h 195"/>
                              <a:gd name="T48" fmla="+- 0 1191 1080"/>
                              <a:gd name="T49" fmla="*/ T48 w 194"/>
                              <a:gd name="T50" fmla="+- 0 267 75"/>
                              <a:gd name="T51" fmla="*/ 267 h 195"/>
                              <a:gd name="T52" fmla="+- 0 1198 1080"/>
                              <a:gd name="T53" fmla="*/ T52 w 194"/>
                              <a:gd name="T54" fmla="+- 0 266 75"/>
                              <a:gd name="T55" fmla="*/ 266 h 195"/>
                              <a:gd name="T56" fmla="+- 0 1212 1080"/>
                              <a:gd name="T57" fmla="*/ T56 w 194"/>
                              <a:gd name="T58" fmla="+- 0 262 75"/>
                              <a:gd name="T59" fmla="*/ 262 h 195"/>
                              <a:gd name="T60" fmla="+- 0 1222 1080"/>
                              <a:gd name="T61" fmla="*/ T60 w 194"/>
                              <a:gd name="T62" fmla="+- 0 257 75"/>
                              <a:gd name="T63" fmla="*/ 257 h 195"/>
                              <a:gd name="T64" fmla="+- 0 1175 1080"/>
                              <a:gd name="T65" fmla="*/ T64 w 194"/>
                              <a:gd name="T66" fmla="+- 0 257 75"/>
                              <a:gd name="T67" fmla="*/ 257 h 195"/>
                              <a:gd name="T68" fmla="+- 0 1172 1080"/>
                              <a:gd name="T69" fmla="*/ T68 w 194"/>
                              <a:gd name="T70" fmla="+- 0 252 75"/>
                              <a:gd name="T71" fmla="*/ 252 h 195"/>
                              <a:gd name="T72" fmla="+- 0 1154 1080"/>
                              <a:gd name="T73" fmla="*/ T72 w 194"/>
                              <a:gd name="T74" fmla="+- 0 252 75"/>
                              <a:gd name="T75" fmla="*/ 252 h 195"/>
                              <a:gd name="T76" fmla="+- 0 1147 1080"/>
                              <a:gd name="T77" fmla="*/ T76 w 194"/>
                              <a:gd name="T78" fmla="+- 0 249 75"/>
                              <a:gd name="T79" fmla="*/ 249 h 195"/>
                              <a:gd name="T80" fmla="+- 0 1129 1080"/>
                              <a:gd name="T81" fmla="*/ T80 w 194"/>
                              <a:gd name="T82" fmla="+- 0 240 75"/>
                              <a:gd name="T83" fmla="*/ 240 h 195"/>
                              <a:gd name="T84" fmla="+- 0 1115 1080"/>
                              <a:gd name="T85" fmla="*/ T84 w 194"/>
                              <a:gd name="T86" fmla="+- 0 226 75"/>
                              <a:gd name="T87" fmla="*/ 226 h 195"/>
                              <a:gd name="T88" fmla="+- 0 1103 1080"/>
                              <a:gd name="T89" fmla="*/ T88 w 194"/>
                              <a:gd name="T90" fmla="+- 0 209 75"/>
                              <a:gd name="T91" fmla="*/ 209 h 195"/>
                              <a:gd name="T92" fmla="+- 0 1156 1080"/>
                              <a:gd name="T93" fmla="*/ T92 w 194"/>
                              <a:gd name="T94" fmla="+- 0 209 75"/>
                              <a:gd name="T95" fmla="*/ 209 h 195"/>
                              <a:gd name="T96" fmla="+- 0 1266 1080"/>
                              <a:gd name="T97" fmla="*/ T96 w 194"/>
                              <a:gd name="T98" fmla="+- 0 209 75"/>
                              <a:gd name="T99" fmla="*/ 209 h 195"/>
                              <a:gd name="T100" fmla="+- 0 1269 1080"/>
                              <a:gd name="T101" fmla="*/ T100 w 194"/>
                              <a:gd name="T102" fmla="+- 0 203 75"/>
                              <a:gd name="T103" fmla="*/ 203 h 195"/>
                              <a:gd name="T104" fmla="+- 0 1271 1080"/>
                              <a:gd name="T105" fmla="*/ T104 w 194"/>
                              <a:gd name="T106" fmla="+- 0 195 75"/>
                              <a:gd name="T107" fmla="*/ 195 h 195"/>
                              <a:gd name="T108" fmla="+- 0 1098 1080"/>
                              <a:gd name="T109" fmla="*/ T108 w 194"/>
                              <a:gd name="T110" fmla="+- 0 195 75"/>
                              <a:gd name="T111" fmla="*/ 195 h 195"/>
                              <a:gd name="T112" fmla="+- 0 1097 1080"/>
                              <a:gd name="T113" fmla="*/ T112 w 194"/>
                              <a:gd name="T114" fmla="+- 0 194 75"/>
                              <a:gd name="T115" fmla="*/ 194 h 195"/>
                              <a:gd name="T116" fmla="+- 0 1093 1080"/>
                              <a:gd name="T117" fmla="*/ T116 w 194"/>
                              <a:gd name="T118" fmla="+- 0 178 75"/>
                              <a:gd name="T119" fmla="*/ 178 h 195"/>
                              <a:gd name="T120" fmla="+- 0 1093 1080"/>
                              <a:gd name="T121" fmla="*/ T120 w 194"/>
                              <a:gd name="T122" fmla="+- 0 164 75"/>
                              <a:gd name="T123" fmla="*/ 164 h 195"/>
                              <a:gd name="T124" fmla="+- 0 1097 1080"/>
                              <a:gd name="T125" fmla="*/ T124 w 194"/>
                              <a:gd name="T126" fmla="+- 0 151 75"/>
                              <a:gd name="T127" fmla="*/ 151 h 195"/>
                              <a:gd name="T128" fmla="+- 0 1098 1080"/>
                              <a:gd name="T129" fmla="*/ T128 w 194"/>
                              <a:gd name="T130" fmla="+- 0 149 75"/>
                              <a:gd name="T131" fmla="*/ 149 h 195"/>
                              <a:gd name="T132" fmla="+- 0 1213 1080"/>
                              <a:gd name="T133" fmla="*/ T132 w 194"/>
                              <a:gd name="T134" fmla="+- 0 149 75"/>
                              <a:gd name="T135" fmla="*/ 149 h 195"/>
                              <a:gd name="T136" fmla="+- 0 1248 1080"/>
                              <a:gd name="T137" fmla="*/ T136 w 194"/>
                              <a:gd name="T138" fmla="+- 0 148 75"/>
                              <a:gd name="T139" fmla="*/ 148 h 195"/>
                              <a:gd name="T140" fmla="+- 0 1256 1080"/>
                              <a:gd name="T141" fmla="*/ T140 w 194"/>
                              <a:gd name="T142" fmla="+- 0 148 75"/>
                              <a:gd name="T143" fmla="*/ 148 h 195"/>
                              <a:gd name="T144" fmla="+- 0 1270 1080"/>
                              <a:gd name="T145" fmla="*/ T144 w 194"/>
                              <a:gd name="T146" fmla="+- 0 148 75"/>
                              <a:gd name="T147" fmla="*/ 148 h 195"/>
                              <a:gd name="T148" fmla="+- 0 1265 1080"/>
                              <a:gd name="T149" fmla="*/ T148 w 194"/>
                              <a:gd name="T150" fmla="+- 0 135 75"/>
                              <a:gd name="T151" fmla="*/ 135 h 195"/>
                              <a:gd name="T152" fmla="+- 0 1156 1080"/>
                              <a:gd name="T153" fmla="*/ T152 w 194"/>
                              <a:gd name="T154" fmla="+- 0 135 75"/>
                              <a:gd name="T155" fmla="*/ 135 h 195"/>
                              <a:gd name="T156" fmla="+- 0 1142 1080"/>
                              <a:gd name="T157" fmla="*/ T156 w 194"/>
                              <a:gd name="T158" fmla="+- 0 134 75"/>
                              <a:gd name="T159" fmla="*/ 134 h 195"/>
                              <a:gd name="T160" fmla="+- 0 1105 1080"/>
                              <a:gd name="T161" fmla="*/ T160 w 194"/>
                              <a:gd name="T162" fmla="+- 0 131 75"/>
                              <a:gd name="T163" fmla="*/ 131 h 195"/>
                              <a:gd name="T164" fmla="+- 0 1117 1080"/>
                              <a:gd name="T165" fmla="*/ T164 w 194"/>
                              <a:gd name="T166" fmla="+- 0 114 75"/>
                              <a:gd name="T167" fmla="*/ 114 h 195"/>
                              <a:gd name="T168" fmla="+- 0 1136 1080"/>
                              <a:gd name="T169" fmla="*/ T168 w 194"/>
                              <a:gd name="T170" fmla="+- 0 99 75"/>
                              <a:gd name="T171" fmla="*/ 99 h 195"/>
                              <a:gd name="T172" fmla="+- 0 1154 1080"/>
                              <a:gd name="T173" fmla="*/ T172 w 194"/>
                              <a:gd name="T174" fmla="+- 0 92 75"/>
                              <a:gd name="T175" fmla="*/ 92 h 195"/>
                              <a:gd name="T176" fmla="+- 0 1171 1080"/>
                              <a:gd name="T177" fmla="*/ T176 w 194"/>
                              <a:gd name="T178" fmla="+- 0 92 75"/>
                              <a:gd name="T179" fmla="*/ 92 h 195"/>
                              <a:gd name="T180" fmla="+- 0 1174 1080"/>
                              <a:gd name="T181" fmla="*/ T180 w 194"/>
                              <a:gd name="T182" fmla="+- 0 86 75"/>
                              <a:gd name="T183" fmla="*/ 86 h 195"/>
                              <a:gd name="T184" fmla="+- 0 1222 1080"/>
                              <a:gd name="T185" fmla="*/ T184 w 194"/>
                              <a:gd name="T186" fmla="+- 0 86 75"/>
                              <a:gd name="T187" fmla="*/ 86 h 195"/>
                              <a:gd name="T188" fmla="+- 0 1215 1080"/>
                              <a:gd name="T189" fmla="*/ T188 w 194"/>
                              <a:gd name="T190" fmla="+- 0 83 75"/>
                              <a:gd name="T191" fmla="*/ 83 h 195"/>
                              <a:gd name="T192" fmla="+- 0 1194 1080"/>
                              <a:gd name="T193" fmla="*/ T192 w 194"/>
                              <a:gd name="T194" fmla="+- 0 76 75"/>
                              <a:gd name="T195" fmla="*/ 76 h 195"/>
                              <a:gd name="T196" fmla="+- 0 1191 1080"/>
                              <a:gd name="T197" fmla="*/ T196 w 194"/>
                              <a:gd name="T198" fmla="+- 0 76 75"/>
                              <a:gd name="T199" fmla="*/ 76 h 195"/>
                              <a:gd name="T200" fmla="+- 0 1188 1080"/>
                              <a:gd name="T201" fmla="*/ T200 w 194"/>
                              <a:gd name="T202" fmla="+- 0 75 75"/>
                              <a:gd name="T203" fmla="*/ 75 h 195"/>
                              <a:gd name="T204" fmla="+- 0 1184 1080"/>
                              <a:gd name="T205" fmla="*/ T204 w 194"/>
                              <a:gd name="T206" fmla="+- 0 75 75"/>
                              <a:gd name="T207" fmla="*/ 75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04" y="0"/>
                                </a:moveTo>
                                <a:lnTo>
                                  <a:pt x="90" y="0"/>
                                </a:lnTo>
                                <a:lnTo>
                                  <a:pt x="83" y="1"/>
                                </a:lnTo>
                                <a:lnTo>
                                  <a:pt x="76" y="2"/>
                                </a:lnTo>
                                <a:lnTo>
                                  <a:pt x="14" y="46"/>
                                </a:lnTo>
                                <a:lnTo>
                                  <a:pt x="1" y="87"/>
                                </a:lnTo>
                                <a:lnTo>
                                  <a:pt x="0" y="88"/>
                                </a:lnTo>
                                <a:lnTo>
                                  <a:pt x="26" y="162"/>
                                </a:lnTo>
                                <a:lnTo>
                                  <a:pt x="80" y="192"/>
                                </a:lnTo>
                                <a:lnTo>
                                  <a:pt x="86" y="193"/>
                                </a:lnTo>
                                <a:lnTo>
                                  <a:pt x="90" y="194"/>
                                </a:lnTo>
                                <a:lnTo>
                                  <a:pt x="104" y="194"/>
                                </a:lnTo>
                                <a:lnTo>
                                  <a:pt x="111" y="192"/>
                                </a:lnTo>
                                <a:lnTo>
                                  <a:pt x="118" y="191"/>
                                </a:lnTo>
                                <a:lnTo>
                                  <a:pt x="132" y="187"/>
                                </a:lnTo>
                                <a:lnTo>
                                  <a:pt x="142" y="182"/>
                                </a:lnTo>
                                <a:lnTo>
                                  <a:pt x="95" y="182"/>
                                </a:lnTo>
                                <a:lnTo>
                                  <a:pt x="92" y="177"/>
                                </a:lnTo>
                                <a:lnTo>
                                  <a:pt x="74" y="177"/>
                                </a:lnTo>
                                <a:lnTo>
                                  <a:pt x="67" y="174"/>
                                </a:lnTo>
                                <a:lnTo>
                                  <a:pt x="49" y="165"/>
                                </a:lnTo>
                                <a:lnTo>
                                  <a:pt x="35" y="151"/>
                                </a:lnTo>
                                <a:lnTo>
                                  <a:pt x="23" y="134"/>
                                </a:lnTo>
                                <a:lnTo>
                                  <a:pt x="76" y="134"/>
                                </a:lnTo>
                                <a:lnTo>
                                  <a:pt x="186" y="134"/>
                                </a:lnTo>
                                <a:lnTo>
                                  <a:pt x="189" y="128"/>
                                </a:lnTo>
                                <a:lnTo>
                                  <a:pt x="191" y="120"/>
                                </a:lnTo>
                                <a:lnTo>
                                  <a:pt x="18" y="120"/>
                                </a:lnTo>
                                <a:lnTo>
                                  <a:pt x="17" y="119"/>
                                </a:lnTo>
                                <a:lnTo>
                                  <a:pt x="13" y="103"/>
                                </a:lnTo>
                                <a:lnTo>
                                  <a:pt x="13" y="89"/>
                                </a:lnTo>
                                <a:lnTo>
                                  <a:pt x="17" y="76"/>
                                </a:lnTo>
                                <a:lnTo>
                                  <a:pt x="18" y="74"/>
                                </a:lnTo>
                                <a:lnTo>
                                  <a:pt x="133" y="74"/>
                                </a:lnTo>
                                <a:lnTo>
                                  <a:pt x="168" y="73"/>
                                </a:lnTo>
                                <a:lnTo>
                                  <a:pt x="176" y="73"/>
                                </a:lnTo>
                                <a:lnTo>
                                  <a:pt x="190" y="73"/>
                                </a:lnTo>
                                <a:lnTo>
                                  <a:pt x="185" y="60"/>
                                </a:lnTo>
                                <a:lnTo>
                                  <a:pt x="76" y="60"/>
                                </a:lnTo>
                                <a:lnTo>
                                  <a:pt x="62" y="59"/>
                                </a:lnTo>
                                <a:lnTo>
                                  <a:pt x="25" y="56"/>
                                </a:lnTo>
                                <a:lnTo>
                                  <a:pt x="37" y="39"/>
                                </a:lnTo>
                                <a:lnTo>
                                  <a:pt x="56" y="24"/>
                                </a:lnTo>
                                <a:lnTo>
                                  <a:pt x="74" y="17"/>
                                </a:lnTo>
                                <a:lnTo>
                                  <a:pt x="91" y="17"/>
                                </a:lnTo>
                                <a:lnTo>
                                  <a:pt x="94" y="11"/>
                                </a:lnTo>
                                <a:lnTo>
                                  <a:pt x="142" y="11"/>
                                </a:lnTo>
                                <a:lnTo>
                                  <a:pt x="135" y="8"/>
                                </a:lnTo>
                                <a:lnTo>
                                  <a:pt x="114" y="1"/>
                                </a:lnTo>
                                <a:lnTo>
                                  <a:pt x="111" y="1"/>
                                </a:lnTo>
                                <a:lnTo>
                                  <a:pt x="108" y="0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98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66 1080"/>
                              <a:gd name="T1" fmla="*/ T0 w 194"/>
                              <a:gd name="T2" fmla="+- 0 209 75"/>
                              <a:gd name="T3" fmla="*/ 209 h 195"/>
                              <a:gd name="T4" fmla="+- 0 1197 1080"/>
                              <a:gd name="T5" fmla="*/ T4 w 194"/>
                              <a:gd name="T6" fmla="+- 0 209 75"/>
                              <a:gd name="T7" fmla="*/ 209 h 195"/>
                              <a:gd name="T8" fmla="+- 0 1196 1080"/>
                              <a:gd name="T9" fmla="*/ T8 w 194"/>
                              <a:gd name="T10" fmla="+- 0 220 75"/>
                              <a:gd name="T11" fmla="*/ 220 h 195"/>
                              <a:gd name="T12" fmla="+- 0 1193 1080"/>
                              <a:gd name="T13" fmla="*/ T12 w 194"/>
                              <a:gd name="T14" fmla="+- 0 230 75"/>
                              <a:gd name="T15" fmla="*/ 230 h 195"/>
                              <a:gd name="T16" fmla="+- 0 1188 1080"/>
                              <a:gd name="T17" fmla="*/ T16 w 194"/>
                              <a:gd name="T18" fmla="+- 0 243 75"/>
                              <a:gd name="T19" fmla="*/ 243 h 195"/>
                              <a:gd name="T20" fmla="+- 0 1186 1080"/>
                              <a:gd name="T21" fmla="*/ T20 w 194"/>
                              <a:gd name="T22" fmla="+- 0 246 75"/>
                              <a:gd name="T23" fmla="*/ 246 h 195"/>
                              <a:gd name="T24" fmla="+- 0 1179 1080"/>
                              <a:gd name="T25" fmla="*/ T24 w 194"/>
                              <a:gd name="T26" fmla="+- 0 257 75"/>
                              <a:gd name="T27" fmla="*/ 257 h 195"/>
                              <a:gd name="T28" fmla="+- 0 1175 1080"/>
                              <a:gd name="T29" fmla="*/ T28 w 194"/>
                              <a:gd name="T30" fmla="+- 0 257 75"/>
                              <a:gd name="T31" fmla="*/ 257 h 195"/>
                              <a:gd name="T32" fmla="+- 0 1222 1080"/>
                              <a:gd name="T33" fmla="*/ T32 w 194"/>
                              <a:gd name="T34" fmla="+- 0 257 75"/>
                              <a:gd name="T35" fmla="*/ 257 h 195"/>
                              <a:gd name="T36" fmla="+- 0 1231 1080"/>
                              <a:gd name="T37" fmla="*/ T36 w 194"/>
                              <a:gd name="T38" fmla="+- 0 252 75"/>
                              <a:gd name="T39" fmla="*/ 252 h 195"/>
                              <a:gd name="T40" fmla="+- 0 1232 1080"/>
                              <a:gd name="T41" fmla="*/ T40 w 194"/>
                              <a:gd name="T42" fmla="+- 0 251 75"/>
                              <a:gd name="T43" fmla="*/ 251 h 195"/>
                              <a:gd name="T44" fmla="+- 0 1200 1080"/>
                              <a:gd name="T45" fmla="*/ T44 w 194"/>
                              <a:gd name="T46" fmla="+- 0 251 75"/>
                              <a:gd name="T47" fmla="*/ 251 h 195"/>
                              <a:gd name="T48" fmla="+- 0 1212 1080"/>
                              <a:gd name="T49" fmla="*/ T48 w 194"/>
                              <a:gd name="T50" fmla="+- 0 209 75"/>
                              <a:gd name="T51" fmla="*/ 209 h 195"/>
                              <a:gd name="T52" fmla="+- 0 1266 1080"/>
                              <a:gd name="T53" fmla="*/ T52 w 194"/>
                              <a:gd name="T54" fmla="+- 0 209 75"/>
                              <a:gd name="T55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86" y="134"/>
                                </a:moveTo>
                                <a:lnTo>
                                  <a:pt x="117" y="134"/>
                                </a:lnTo>
                                <a:lnTo>
                                  <a:pt x="116" y="145"/>
                                </a:lnTo>
                                <a:lnTo>
                                  <a:pt x="113" y="155"/>
                                </a:lnTo>
                                <a:lnTo>
                                  <a:pt x="108" y="168"/>
                                </a:lnTo>
                                <a:lnTo>
                                  <a:pt x="106" y="171"/>
                                </a:lnTo>
                                <a:lnTo>
                                  <a:pt x="99" y="182"/>
                                </a:lnTo>
                                <a:lnTo>
                                  <a:pt x="95" y="182"/>
                                </a:lnTo>
                                <a:lnTo>
                                  <a:pt x="142" y="182"/>
                                </a:lnTo>
                                <a:lnTo>
                                  <a:pt x="151" y="177"/>
                                </a:lnTo>
                                <a:lnTo>
                                  <a:pt x="152" y="176"/>
                                </a:lnTo>
                                <a:lnTo>
                                  <a:pt x="120" y="176"/>
                                </a:lnTo>
                                <a:lnTo>
                                  <a:pt x="132" y="134"/>
                                </a:lnTo>
                                <a:lnTo>
                                  <a:pt x="18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Freeform 97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156 1080"/>
                              <a:gd name="T1" fmla="*/ T0 w 194"/>
                              <a:gd name="T2" fmla="+- 0 209 75"/>
                              <a:gd name="T3" fmla="*/ 209 h 195"/>
                              <a:gd name="T4" fmla="+- 0 1103 1080"/>
                              <a:gd name="T5" fmla="*/ T4 w 194"/>
                              <a:gd name="T6" fmla="+- 0 209 75"/>
                              <a:gd name="T7" fmla="*/ 209 h 195"/>
                              <a:gd name="T8" fmla="+- 0 1143 1080"/>
                              <a:gd name="T9" fmla="*/ T8 w 194"/>
                              <a:gd name="T10" fmla="+- 0 213 75"/>
                              <a:gd name="T11" fmla="*/ 213 h 195"/>
                              <a:gd name="T12" fmla="+- 0 1154 1080"/>
                              <a:gd name="T13" fmla="*/ T12 w 194"/>
                              <a:gd name="T14" fmla="+- 0 252 75"/>
                              <a:gd name="T15" fmla="*/ 252 h 195"/>
                              <a:gd name="T16" fmla="+- 0 1172 1080"/>
                              <a:gd name="T17" fmla="*/ T16 w 194"/>
                              <a:gd name="T18" fmla="+- 0 252 75"/>
                              <a:gd name="T19" fmla="*/ 252 h 195"/>
                              <a:gd name="T20" fmla="+- 0 1167 1080"/>
                              <a:gd name="T21" fmla="*/ T20 w 194"/>
                              <a:gd name="T22" fmla="+- 0 244 75"/>
                              <a:gd name="T23" fmla="*/ 244 h 195"/>
                              <a:gd name="T24" fmla="+- 0 1165 1080"/>
                              <a:gd name="T25" fmla="*/ T24 w 194"/>
                              <a:gd name="T26" fmla="+- 0 240 75"/>
                              <a:gd name="T27" fmla="*/ 240 h 195"/>
                              <a:gd name="T28" fmla="+- 0 1160 1080"/>
                              <a:gd name="T29" fmla="*/ T28 w 194"/>
                              <a:gd name="T30" fmla="+- 0 227 75"/>
                              <a:gd name="T31" fmla="*/ 227 h 195"/>
                              <a:gd name="T32" fmla="+- 0 1158 1080"/>
                              <a:gd name="T33" fmla="*/ T32 w 194"/>
                              <a:gd name="T34" fmla="+- 0 218 75"/>
                              <a:gd name="T35" fmla="*/ 218 h 195"/>
                              <a:gd name="T36" fmla="+- 0 1156 1080"/>
                              <a:gd name="T37" fmla="*/ T36 w 194"/>
                              <a:gd name="T38" fmla="+- 0 209 75"/>
                              <a:gd name="T39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76" y="134"/>
                                </a:moveTo>
                                <a:lnTo>
                                  <a:pt x="23" y="134"/>
                                </a:lnTo>
                                <a:lnTo>
                                  <a:pt x="63" y="138"/>
                                </a:lnTo>
                                <a:lnTo>
                                  <a:pt x="74" y="177"/>
                                </a:lnTo>
                                <a:lnTo>
                                  <a:pt x="92" y="177"/>
                                </a:lnTo>
                                <a:lnTo>
                                  <a:pt x="87" y="169"/>
                                </a:lnTo>
                                <a:lnTo>
                                  <a:pt x="85" y="165"/>
                                </a:lnTo>
                                <a:lnTo>
                                  <a:pt x="80" y="152"/>
                                </a:lnTo>
                                <a:lnTo>
                                  <a:pt x="78" y="143"/>
                                </a:lnTo>
                                <a:lnTo>
                                  <a:pt x="7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Freeform 96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66 1080"/>
                              <a:gd name="T1" fmla="*/ T0 w 194"/>
                              <a:gd name="T2" fmla="+- 0 209 75"/>
                              <a:gd name="T3" fmla="*/ 209 h 195"/>
                              <a:gd name="T4" fmla="+- 0 1212 1080"/>
                              <a:gd name="T5" fmla="*/ T4 w 194"/>
                              <a:gd name="T6" fmla="+- 0 209 75"/>
                              <a:gd name="T7" fmla="*/ 209 h 195"/>
                              <a:gd name="T8" fmla="+- 0 1249 1080"/>
                              <a:gd name="T9" fmla="*/ T8 w 194"/>
                              <a:gd name="T10" fmla="+- 0 213 75"/>
                              <a:gd name="T11" fmla="*/ 213 h 195"/>
                              <a:gd name="T12" fmla="+- 0 1237 1080"/>
                              <a:gd name="T13" fmla="*/ T12 w 194"/>
                              <a:gd name="T14" fmla="+- 0 229 75"/>
                              <a:gd name="T15" fmla="*/ 229 h 195"/>
                              <a:gd name="T16" fmla="+- 0 1218 1080"/>
                              <a:gd name="T17" fmla="*/ T16 w 194"/>
                              <a:gd name="T18" fmla="+- 0 244 75"/>
                              <a:gd name="T19" fmla="*/ 244 h 195"/>
                              <a:gd name="T20" fmla="+- 0 1200 1080"/>
                              <a:gd name="T21" fmla="*/ T20 w 194"/>
                              <a:gd name="T22" fmla="+- 0 251 75"/>
                              <a:gd name="T23" fmla="*/ 251 h 195"/>
                              <a:gd name="T24" fmla="+- 0 1232 1080"/>
                              <a:gd name="T25" fmla="*/ T24 w 194"/>
                              <a:gd name="T26" fmla="+- 0 251 75"/>
                              <a:gd name="T27" fmla="*/ 251 h 195"/>
                              <a:gd name="T28" fmla="+- 0 1247 1080"/>
                              <a:gd name="T29" fmla="*/ T28 w 194"/>
                              <a:gd name="T30" fmla="+- 0 239 75"/>
                              <a:gd name="T31" fmla="*/ 239 h 195"/>
                              <a:gd name="T32" fmla="+- 0 1260 1080"/>
                              <a:gd name="T33" fmla="*/ T32 w 194"/>
                              <a:gd name="T34" fmla="+- 0 222 75"/>
                              <a:gd name="T35" fmla="*/ 222 h 195"/>
                              <a:gd name="T36" fmla="+- 0 1266 1080"/>
                              <a:gd name="T37" fmla="*/ T36 w 194"/>
                              <a:gd name="T38" fmla="+- 0 209 75"/>
                              <a:gd name="T39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86" y="134"/>
                                </a:moveTo>
                                <a:lnTo>
                                  <a:pt x="132" y="134"/>
                                </a:lnTo>
                                <a:lnTo>
                                  <a:pt x="169" y="138"/>
                                </a:lnTo>
                                <a:lnTo>
                                  <a:pt x="157" y="154"/>
                                </a:lnTo>
                                <a:lnTo>
                                  <a:pt x="138" y="169"/>
                                </a:lnTo>
                                <a:lnTo>
                                  <a:pt x="120" y="176"/>
                                </a:lnTo>
                                <a:lnTo>
                                  <a:pt x="152" y="176"/>
                                </a:lnTo>
                                <a:lnTo>
                                  <a:pt x="167" y="164"/>
                                </a:lnTo>
                                <a:lnTo>
                                  <a:pt x="180" y="147"/>
                                </a:lnTo>
                                <a:lnTo>
                                  <a:pt x="18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95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109 1080"/>
                              <a:gd name="T1" fmla="*/ T0 w 194"/>
                              <a:gd name="T2" fmla="+- 0 195 75"/>
                              <a:gd name="T3" fmla="*/ 195 h 195"/>
                              <a:gd name="T4" fmla="+- 0 1098 1080"/>
                              <a:gd name="T5" fmla="*/ T4 w 194"/>
                              <a:gd name="T6" fmla="+- 0 195 75"/>
                              <a:gd name="T7" fmla="*/ 195 h 195"/>
                              <a:gd name="T8" fmla="+- 0 1271 1080"/>
                              <a:gd name="T9" fmla="*/ T8 w 194"/>
                              <a:gd name="T10" fmla="+- 0 195 75"/>
                              <a:gd name="T11" fmla="*/ 195 h 195"/>
                              <a:gd name="T12" fmla="+- 0 1141 1080"/>
                              <a:gd name="T13" fmla="*/ T12 w 194"/>
                              <a:gd name="T14" fmla="+- 0 195 75"/>
                              <a:gd name="T15" fmla="*/ 195 h 195"/>
                              <a:gd name="T16" fmla="+- 0 1109 1080"/>
                              <a:gd name="T17" fmla="*/ T16 w 194"/>
                              <a:gd name="T18" fmla="+- 0 195 75"/>
                              <a:gd name="T19" fmla="*/ 195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29" y="120"/>
                                </a:moveTo>
                                <a:lnTo>
                                  <a:pt x="18" y="120"/>
                                </a:lnTo>
                                <a:lnTo>
                                  <a:pt x="191" y="120"/>
                                </a:lnTo>
                                <a:lnTo>
                                  <a:pt x="61" y="120"/>
                                </a:lnTo>
                                <a:lnTo>
                                  <a:pt x="29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Freeform 94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13 1080"/>
                              <a:gd name="T1" fmla="*/ T0 w 194"/>
                              <a:gd name="T2" fmla="+- 0 149 75"/>
                              <a:gd name="T3" fmla="*/ 149 h 195"/>
                              <a:gd name="T4" fmla="+- 0 1141 1080"/>
                              <a:gd name="T5" fmla="*/ T4 w 194"/>
                              <a:gd name="T6" fmla="+- 0 149 75"/>
                              <a:gd name="T7" fmla="*/ 149 h 195"/>
                              <a:gd name="T8" fmla="+- 0 1141 1080"/>
                              <a:gd name="T9" fmla="*/ T8 w 194"/>
                              <a:gd name="T10" fmla="+- 0 195 75"/>
                              <a:gd name="T11" fmla="*/ 195 h 195"/>
                              <a:gd name="T12" fmla="+- 0 1271 1080"/>
                              <a:gd name="T13" fmla="*/ T12 w 194"/>
                              <a:gd name="T14" fmla="+- 0 195 75"/>
                              <a:gd name="T15" fmla="*/ 195 h 195"/>
                              <a:gd name="T16" fmla="+- 0 1214 1080"/>
                              <a:gd name="T17" fmla="*/ T16 w 194"/>
                              <a:gd name="T18" fmla="+- 0 195 75"/>
                              <a:gd name="T19" fmla="*/ 195 h 195"/>
                              <a:gd name="T20" fmla="+- 0 1214 1080"/>
                              <a:gd name="T21" fmla="*/ T20 w 194"/>
                              <a:gd name="T22" fmla="+- 0 194 75"/>
                              <a:gd name="T23" fmla="*/ 194 h 195"/>
                              <a:gd name="T24" fmla="+- 0 1199 1080"/>
                              <a:gd name="T25" fmla="*/ T24 w 194"/>
                              <a:gd name="T26" fmla="+- 0 194 75"/>
                              <a:gd name="T27" fmla="*/ 194 h 195"/>
                              <a:gd name="T28" fmla="+- 0 1155 1080"/>
                              <a:gd name="T29" fmla="*/ T28 w 194"/>
                              <a:gd name="T30" fmla="+- 0 189 75"/>
                              <a:gd name="T31" fmla="*/ 189 h 195"/>
                              <a:gd name="T32" fmla="+- 0 1154 1080"/>
                              <a:gd name="T33" fmla="*/ T32 w 194"/>
                              <a:gd name="T34" fmla="+- 0 174 75"/>
                              <a:gd name="T35" fmla="*/ 174 h 195"/>
                              <a:gd name="T36" fmla="+- 0 1154 1080"/>
                              <a:gd name="T37" fmla="*/ T36 w 194"/>
                              <a:gd name="T38" fmla="+- 0 161 75"/>
                              <a:gd name="T39" fmla="*/ 161 h 195"/>
                              <a:gd name="T40" fmla="+- 0 1155 1080"/>
                              <a:gd name="T41" fmla="*/ T40 w 194"/>
                              <a:gd name="T42" fmla="+- 0 149 75"/>
                              <a:gd name="T43" fmla="*/ 149 h 195"/>
                              <a:gd name="T44" fmla="+- 0 1213 1080"/>
                              <a:gd name="T45" fmla="*/ T44 w 194"/>
                              <a:gd name="T46" fmla="+- 0 149 75"/>
                              <a:gd name="T47" fmla="*/ 149 h 195"/>
                              <a:gd name="T48" fmla="+- 0 1213 1080"/>
                              <a:gd name="T49" fmla="*/ T48 w 194"/>
                              <a:gd name="T50" fmla="+- 0 149 75"/>
                              <a:gd name="T51" fmla="*/ 14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33" y="74"/>
                                </a:moveTo>
                                <a:lnTo>
                                  <a:pt x="61" y="74"/>
                                </a:lnTo>
                                <a:lnTo>
                                  <a:pt x="61" y="120"/>
                                </a:lnTo>
                                <a:lnTo>
                                  <a:pt x="191" y="120"/>
                                </a:lnTo>
                                <a:lnTo>
                                  <a:pt x="134" y="120"/>
                                </a:lnTo>
                                <a:lnTo>
                                  <a:pt x="134" y="119"/>
                                </a:lnTo>
                                <a:lnTo>
                                  <a:pt x="119" y="119"/>
                                </a:lnTo>
                                <a:lnTo>
                                  <a:pt x="75" y="114"/>
                                </a:lnTo>
                                <a:lnTo>
                                  <a:pt x="74" y="99"/>
                                </a:lnTo>
                                <a:lnTo>
                                  <a:pt x="74" y="86"/>
                                </a:lnTo>
                                <a:lnTo>
                                  <a:pt x="75" y="74"/>
                                </a:lnTo>
                                <a:lnTo>
                                  <a:pt x="133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93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70 1080"/>
                              <a:gd name="T1" fmla="*/ T0 w 194"/>
                              <a:gd name="T2" fmla="+- 0 148 75"/>
                              <a:gd name="T3" fmla="*/ 148 h 195"/>
                              <a:gd name="T4" fmla="+- 0 1256 1080"/>
                              <a:gd name="T5" fmla="*/ T4 w 194"/>
                              <a:gd name="T6" fmla="+- 0 148 75"/>
                              <a:gd name="T7" fmla="*/ 148 h 195"/>
                              <a:gd name="T8" fmla="+- 0 1257 1080"/>
                              <a:gd name="T9" fmla="*/ T8 w 194"/>
                              <a:gd name="T10" fmla="+- 0 150 75"/>
                              <a:gd name="T11" fmla="*/ 150 h 195"/>
                              <a:gd name="T12" fmla="+- 0 1261 1080"/>
                              <a:gd name="T13" fmla="*/ T12 w 194"/>
                              <a:gd name="T14" fmla="+- 0 166 75"/>
                              <a:gd name="T15" fmla="*/ 166 h 195"/>
                              <a:gd name="T16" fmla="+- 0 1261 1080"/>
                              <a:gd name="T17" fmla="*/ T16 w 194"/>
                              <a:gd name="T18" fmla="+- 0 179 75"/>
                              <a:gd name="T19" fmla="*/ 179 h 195"/>
                              <a:gd name="T20" fmla="+- 0 1257 1080"/>
                              <a:gd name="T21" fmla="*/ T20 w 194"/>
                              <a:gd name="T22" fmla="+- 0 193 75"/>
                              <a:gd name="T23" fmla="*/ 193 h 195"/>
                              <a:gd name="T24" fmla="+- 0 1256 1080"/>
                              <a:gd name="T25" fmla="*/ T24 w 194"/>
                              <a:gd name="T26" fmla="+- 0 195 75"/>
                              <a:gd name="T27" fmla="*/ 195 h 195"/>
                              <a:gd name="T28" fmla="+- 0 1214 1080"/>
                              <a:gd name="T29" fmla="*/ T28 w 194"/>
                              <a:gd name="T30" fmla="+- 0 195 75"/>
                              <a:gd name="T31" fmla="*/ 195 h 195"/>
                              <a:gd name="T32" fmla="+- 0 1271 1080"/>
                              <a:gd name="T33" fmla="*/ T32 w 194"/>
                              <a:gd name="T34" fmla="+- 0 195 75"/>
                              <a:gd name="T35" fmla="*/ 195 h 195"/>
                              <a:gd name="T36" fmla="+- 0 1273 1080"/>
                              <a:gd name="T37" fmla="*/ T36 w 194"/>
                              <a:gd name="T38" fmla="+- 0 182 75"/>
                              <a:gd name="T39" fmla="*/ 182 h 195"/>
                              <a:gd name="T40" fmla="+- 0 1273 1080"/>
                              <a:gd name="T41" fmla="*/ T40 w 194"/>
                              <a:gd name="T42" fmla="+- 0 181 75"/>
                              <a:gd name="T43" fmla="*/ 181 h 195"/>
                              <a:gd name="T44" fmla="+- 0 1274 1080"/>
                              <a:gd name="T45" fmla="*/ T44 w 194"/>
                              <a:gd name="T46" fmla="+- 0 180 75"/>
                              <a:gd name="T47" fmla="*/ 180 h 195"/>
                              <a:gd name="T48" fmla="+- 0 1274 1080"/>
                              <a:gd name="T49" fmla="*/ T48 w 194"/>
                              <a:gd name="T50" fmla="+- 0 179 75"/>
                              <a:gd name="T51" fmla="*/ 179 h 195"/>
                              <a:gd name="T52" fmla="+- 0 1274 1080"/>
                              <a:gd name="T53" fmla="*/ T52 w 194"/>
                              <a:gd name="T54" fmla="+- 0 162 75"/>
                              <a:gd name="T55" fmla="*/ 162 h 195"/>
                              <a:gd name="T56" fmla="+- 0 1270 1080"/>
                              <a:gd name="T57" fmla="*/ T56 w 194"/>
                              <a:gd name="T58" fmla="+- 0 149 75"/>
                              <a:gd name="T59" fmla="*/ 149 h 195"/>
                              <a:gd name="T60" fmla="+- 0 1270 1080"/>
                              <a:gd name="T61" fmla="*/ T60 w 194"/>
                              <a:gd name="T62" fmla="+- 0 148 75"/>
                              <a:gd name="T63" fmla="*/ 148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90" y="73"/>
                                </a:moveTo>
                                <a:lnTo>
                                  <a:pt x="176" y="73"/>
                                </a:lnTo>
                                <a:lnTo>
                                  <a:pt x="177" y="75"/>
                                </a:lnTo>
                                <a:lnTo>
                                  <a:pt x="181" y="91"/>
                                </a:lnTo>
                                <a:lnTo>
                                  <a:pt x="181" y="104"/>
                                </a:lnTo>
                                <a:lnTo>
                                  <a:pt x="177" y="118"/>
                                </a:lnTo>
                                <a:lnTo>
                                  <a:pt x="176" y="120"/>
                                </a:lnTo>
                                <a:lnTo>
                                  <a:pt x="134" y="120"/>
                                </a:lnTo>
                                <a:lnTo>
                                  <a:pt x="191" y="120"/>
                                </a:lnTo>
                                <a:lnTo>
                                  <a:pt x="193" y="107"/>
                                </a:lnTo>
                                <a:lnTo>
                                  <a:pt x="193" y="106"/>
                                </a:lnTo>
                                <a:lnTo>
                                  <a:pt x="194" y="105"/>
                                </a:lnTo>
                                <a:lnTo>
                                  <a:pt x="194" y="104"/>
                                </a:lnTo>
                                <a:lnTo>
                                  <a:pt x="194" y="87"/>
                                </a:lnTo>
                                <a:lnTo>
                                  <a:pt x="190" y="74"/>
                                </a:lnTo>
                                <a:lnTo>
                                  <a:pt x="190" y="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92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13 1080"/>
                              <a:gd name="T1" fmla="*/ T0 w 194"/>
                              <a:gd name="T2" fmla="+- 0 149 75"/>
                              <a:gd name="T3" fmla="*/ 149 h 195"/>
                              <a:gd name="T4" fmla="+- 0 1155 1080"/>
                              <a:gd name="T5" fmla="*/ T4 w 194"/>
                              <a:gd name="T6" fmla="+- 0 149 75"/>
                              <a:gd name="T7" fmla="*/ 149 h 195"/>
                              <a:gd name="T8" fmla="+- 0 1200 1080"/>
                              <a:gd name="T9" fmla="*/ T8 w 194"/>
                              <a:gd name="T10" fmla="+- 0 155 75"/>
                              <a:gd name="T11" fmla="*/ 155 h 195"/>
                              <a:gd name="T12" fmla="+- 0 1200 1080"/>
                              <a:gd name="T13" fmla="*/ T12 w 194"/>
                              <a:gd name="T14" fmla="+- 0 162 75"/>
                              <a:gd name="T15" fmla="*/ 162 h 195"/>
                              <a:gd name="T16" fmla="+- 0 1200 1080"/>
                              <a:gd name="T17" fmla="*/ T16 w 194"/>
                              <a:gd name="T18" fmla="+- 0 178 75"/>
                              <a:gd name="T19" fmla="*/ 178 h 195"/>
                              <a:gd name="T20" fmla="+- 0 1199 1080"/>
                              <a:gd name="T21" fmla="*/ T20 w 194"/>
                              <a:gd name="T22" fmla="+- 0 194 75"/>
                              <a:gd name="T23" fmla="*/ 194 h 195"/>
                              <a:gd name="T24" fmla="+- 0 1214 1080"/>
                              <a:gd name="T25" fmla="*/ T24 w 194"/>
                              <a:gd name="T26" fmla="+- 0 194 75"/>
                              <a:gd name="T27" fmla="*/ 194 h 195"/>
                              <a:gd name="T28" fmla="+- 0 1213 1080"/>
                              <a:gd name="T29" fmla="*/ T28 w 194"/>
                              <a:gd name="T30" fmla="+- 0 194 75"/>
                              <a:gd name="T31" fmla="*/ 194 h 195"/>
                              <a:gd name="T32" fmla="+- 0 1213 1080"/>
                              <a:gd name="T33" fmla="*/ T32 w 194"/>
                              <a:gd name="T34" fmla="+- 0 149 75"/>
                              <a:gd name="T35" fmla="*/ 14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33" y="74"/>
                                </a:moveTo>
                                <a:lnTo>
                                  <a:pt x="75" y="74"/>
                                </a:lnTo>
                                <a:lnTo>
                                  <a:pt x="120" y="80"/>
                                </a:lnTo>
                                <a:lnTo>
                                  <a:pt x="120" y="87"/>
                                </a:lnTo>
                                <a:lnTo>
                                  <a:pt x="120" y="103"/>
                                </a:lnTo>
                                <a:lnTo>
                                  <a:pt x="119" y="119"/>
                                </a:lnTo>
                                <a:lnTo>
                                  <a:pt x="134" y="119"/>
                                </a:lnTo>
                                <a:lnTo>
                                  <a:pt x="133" y="119"/>
                                </a:lnTo>
                                <a:lnTo>
                                  <a:pt x="133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91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48 1080"/>
                              <a:gd name="T1" fmla="*/ T0 w 194"/>
                              <a:gd name="T2" fmla="+- 0 148 75"/>
                              <a:gd name="T3" fmla="*/ 148 h 195"/>
                              <a:gd name="T4" fmla="+- 0 1213 1080"/>
                              <a:gd name="T5" fmla="*/ T4 w 194"/>
                              <a:gd name="T6" fmla="+- 0 148 75"/>
                              <a:gd name="T7" fmla="*/ 148 h 195"/>
                              <a:gd name="T8" fmla="+- 0 1241 1080"/>
                              <a:gd name="T9" fmla="*/ T8 w 194"/>
                              <a:gd name="T10" fmla="+- 0 149 75"/>
                              <a:gd name="T11" fmla="*/ 149 h 195"/>
                              <a:gd name="T12" fmla="+- 0 1248 1080"/>
                              <a:gd name="T13" fmla="*/ T12 w 194"/>
                              <a:gd name="T14" fmla="+- 0 148 75"/>
                              <a:gd name="T15" fmla="*/ 148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68" y="73"/>
                                </a:moveTo>
                                <a:lnTo>
                                  <a:pt x="133" y="73"/>
                                </a:lnTo>
                                <a:lnTo>
                                  <a:pt x="161" y="74"/>
                                </a:lnTo>
                                <a:lnTo>
                                  <a:pt x="168" y="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90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22 1080"/>
                              <a:gd name="T1" fmla="*/ T0 w 194"/>
                              <a:gd name="T2" fmla="+- 0 86 75"/>
                              <a:gd name="T3" fmla="*/ 86 h 195"/>
                              <a:gd name="T4" fmla="+- 0 1174 1080"/>
                              <a:gd name="T5" fmla="*/ T4 w 194"/>
                              <a:gd name="T6" fmla="+- 0 86 75"/>
                              <a:gd name="T7" fmla="*/ 86 h 195"/>
                              <a:gd name="T8" fmla="+- 0 1179 1080"/>
                              <a:gd name="T9" fmla="*/ T8 w 194"/>
                              <a:gd name="T10" fmla="+- 0 86 75"/>
                              <a:gd name="T11" fmla="*/ 86 h 195"/>
                              <a:gd name="T12" fmla="+- 0 1191 1080"/>
                              <a:gd name="T13" fmla="*/ T12 w 194"/>
                              <a:gd name="T14" fmla="+- 0 105 75"/>
                              <a:gd name="T15" fmla="*/ 105 h 195"/>
                              <a:gd name="T16" fmla="+- 0 1194 1080"/>
                              <a:gd name="T17" fmla="*/ T16 w 194"/>
                              <a:gd name="T18" fmla="+- 0 117 75"/>
                              <a:gd name="T19" fmla="*/ 117 h 195"/>
                              <a:gd name="T20" fmla="+- 0 1197 1080"/>
                              <a:gd name="T21" fmla="*/ T20 w 194"/>
                              <a:gd name="T22" fmla="+- 0 131 75"/>
                              <a:gd name="T23" fmla="*/ 131 h 195"/>
                              <a:gd name="T24" fmla="+- 0 1197 1080"/>
                              <a:gd name="T25" fmla="*/ T24 w 194"/>
                              <a:gd name="T26" fmla="+- 0 132 75"/>
                              <a:gd name="T27" fmla="*/ 132 h 195"/>
                              <a:gd name="T28" fmla="+- 0 1197 1080"/>
                              <a:gd name="T29" fmla="*/ T28 w 194"/>
                              <a:gd name="T30" fmla="+- 0 135 75"/>
                              <a:gd name="T31" fmla="*/ 135 h 195"/>
                              <a:gd name="T32" fmla="+- 0 1265 1080"/>
                              <a:gd name="T33" fmla="*/ T32 w 194"/>
                              <a:gd name="T34" fmla="+- 0 135 75"/>
                              <a:gd name="T35" fmla="*/ 135 h 195"/>
                              <a:gd name="T36" fmla="+- 0 1251 1080"/>
                              <a:gd name="T37" fmla="*/ T36 w 194"/>
                              <a:gd name="T38" fmla="+- 0 134 75"/>
                              <a:gd name="T39" fmla="*/ 134 h 195"/>
                              <a:gd name="T40" fmla="+- 0 1211 1080"/>
                              <a:gd name="T41" fmla="*/ T40 w 194"/>
                              <a:gd name="T42" fmla="+- 0 130 75"/>
                              <a:gd name="T43" fmla="*/ 130 h 195"/>
                              <a:gd name="T44" fmla="+- 0 1200 1080"/>
                              <a:gd name="T45" fmla="*/ T44 w 194"/>
                              <a:gd name="T46" fmla="+- 0 92 75"/>
                              <a:gd name="T47" fmla="*/ 92 h 195"/>
                              <a:gd name="T48" fmla="+- 0 1232 1080"/>
                              <a:gd name="T49" fmla="*/ T48 w 194"/>
                              <a:gd name="T50" fmla="+- 0 92 75"/>
                              <a:gd name="T51" fmla="*/ 92 h 195"/>
                              <a:gd name="T52" fmla="+- 0 1222 1080"/>
                              <a:gd name="T53" fmla="*/ T52 w 194"/>
                              <a:gd name="T54" fmla="+- 0 86 75"/>
                              <a:gd name="T55" fmla="*/ 86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42" y="11"/>
                                </a:moveTo>
                                <a:lnTo>
                                  <a:pt x="94" y="11"/>
                                </a:lnTo>
                                <a:lnTo>
                                  <a:pt x="99" y="11"/>
                                </a:lnTo>
                                <a:lnTo>
                                  <a:pt x="111" y="30"/>
                                </a:lnTo>
                                <a:lnTo>
                                  <a:pt x="114" y="42"/>
                                </a:lnTo>
                                <a:lnTo>
                                  <a:pt x="117" y="56"/>
                                </a:lnTo>
                                <a:lnTo>
                                  <a:pt x="117" y="57"/>
                                </a:lnTo>
                                <a:lnTo>
                                  <a:pt x="117" y="60"/>
                                </a:lnTo>
                                <a:lnTo>
                                  <a:pt x="185" y="60"/>
                                </a:lnTo>
                                <a:lnTo>
                                  <a:pt x="171" y="59"/>
                                </a:lnTo>
                                <a:lnTo>
                                  <a:pt x="131" y="55"/>
                                </a:lnTo>
                                <a:lnTo>
                                  <a:pt x="120" y="17"/>
                                </a:lnTo>
                                <a:lnTo>
                                  <a:pt x="152" y="17"/>
                                </a:lnTo>
                                <a:lnTo>
                                  <a:pt x="142" y="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89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171 1080"/>
                              <a:gd name="T1" fmla="*/ T0 w 194"/>
                              <a:gd name="T2" fmla="+- 0 92 75"/>
                              <a:gd name="T3" fmla="*/ 92 h 195"/>
                              <a:gd name="T4" fmla="+- 0 1154 1080"/>
                              <a:gd name="T5" fmla="*/ T4 w 194"/>
                              <a:gd name="T6" fmla="+- 0 92 75"/>
                              <a:gd name="T7" fmla="*/ 92 h 195"/>
                              <a:gd name="T8" fmla="+- 0 1142 1080"/>
                              <a:gd name="T9" fmla="*/ T8 w 194"/>
                              <a:gd name="T10" fmla="+- 0 134 75"/>
                              <a:gd name="T11" fmla="*/ 134 h 195"/>
                              <a:gd name="T12" fmla="+- 0 1157 1080"/>
                              <a:gd name="T13" fmla="*/ T12 w 194"/>
                              <a:gd name="T14" fmla="+- 0 134 75"/>
                              <a:gd name="T15" fmla="*/ 134 h 195"/>
                              <a:gd name="T16" fmla="+- 0 1158 1080"/>
                              <a:gd name="T17" fmla="*/ T16 w 194"/>
                              <a:gd name="T18" fmla="+- 0 129 75"/>
                              <a:gd name="T19" fmla="*/ 129 h 195"/>
                              <a:gd name="T20" fmla="+- 0 1159 1080"/>
                              <a:gd name="T21" fmla="*/ T20 w 194"/>
                              <a:gd name="T22" fmla="+- 0 123 75"/>
                              <a:gd name="T23" fmla="*/ 123 h 195"/>
                              <a:gd name="T24" fmla="+- 0 1163 1080"/>
                              <a:gd name="T25" fmla="*/ T24 w 194"/>
                              <a:gd name="T26" fmla="+- 0 110 75"/>
                              <a:gd name="T27" fmla="*/ 110 h 195"/>
                              <a:gd name="T28" fmla="+- 0 1165 1080"/>
                              <a:gd name="T29" fmla="*/ T28 w 194"/>
                              <a:gd name="T30" fmla="+- 0 102 75"/>
                              <a:gd name="T31" fmla="*/ 102 h 195"/>
                              <a:gd name="T32" fmla="+- 0 1171 1080"/>
                              <a:gd name="T33" fmla="*/ T32 w 194"/>
                              <a:gd name="T34" fmla="+- 0 92 75"/>
                              <a:gd name="T35" fmla="*/ 92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91" y="17"/>
                                </a:moveTo>
                                <a:lnTo>
                                  <a:pt x="74" y="17"/>
                                </a:lnTo>
                                <a:lnTo>
                                  <a:pt x="62" y="59"/>
                                </a:lnTo>
                                <a:lnTo>
                                  <a:pt x="77" y="59"/>
                                </a:lnTo>
                                <a:lnTo>
                                  <a:pt x="78" y="54"/>
                                </a:lnTo>
                                <a:lnTo>
                                  <a:pt x="79" y="48"/>
                                </a:lnTo>
                                <a:lnTo>
                                  <a:pt x="83" y="35"/>
                                </a:lnTo>
                                <a:lnTo>
                                  <a:pt x="85" y="27"/>
                                </a:lnTo>
                                <a:lnTo>
                                  <a:pt x="91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88"/>
                        <wps:cNvSpPr>
                          <a:spLocks/>
                        </wps:cNvSpPr>
                        <wps:spPr bwMode="auto">
                          <a:xfrm>
                            <a:off x="1080" y="75"/>
                            <a:ext cx="194" cy="195"/>
                          </a:xfrm>
                          <a:custGeom>
                            <a:avLst/>
                            <a:gdLst>
                              <a:gd name="T0" fmla="+- 0 1232 1080"/>
                              <a:gd name="T1" fmla="*/ T0 w 194"/>
                              <a:gd name="T2" fmla="+- 0 92 75"/>
                              <a:gd name="T3" fmla="*/ 92 h 195"/>
                              <a:gd name="T4" fmla="+- 0 1200 1080"/>
                              <a:gd name="T5" fmla="*/ T4 w 194"/>
                              <a:gd name="T6" fmla="+- 0 92 75"/>
                              <a:gd name="T7" fmla="*/ 92 h 195"/>
                              <a:gd name="T8" fmla="+- 0 1207 1080"/>
                              <a:gd name="T9" fmla="*/ T8 w 194"/>
                              <a:gd name="T10" fmla="+- 0 94 75"/>
                              <a:gd name="T11" fmla="*/ 94 h 195"/>
                              <a:gd name="T12" fmla="+- 0 1225 1080"/>
                              <a:gd name="T13" fmla="*/ T12 w 194"/>
                              <a:gd name="T14" fmla="+- 0 103 75"/>
                              <a:gd name="T15" fmla="*/ 103 h 195"/>
                              <a:gd name="T16" fmla="+- 0 1240 1080"/>
                              <a:gd name="T17" fmla="*/ T16 w 194"/>
                              <a:gd name="T18" fmla="+- 0 117 75"/>
                              <a:gd name="T19" fmla="*/ 117 h 195"/>
                              <a:gd name="T20" fmla="+- 0 1251 1080"/>
                              <a:gd name="T21" fmla="*/ T20 w 194"/>
                              <a:gd name="T22" fmla="+- 0 134 75"/>
                              <a:gd name="T23" fmla="*/ 134 h 195"/>
                              <a:gd name="T24" fmla="+- 0 1265 1080"/>
                              <a:gd name="T25" fmla="*/ T24 w 194"/>
                              <a:gd name="T26" fmla="+- 0 134 75"/>
                              <a:gd name="T27" fmla="*/ 134 h 195"/>
                              <a:gd name="T28" fmla="+- 0 1260 1080"/>
                              <a:gd name="T29" fmla="*/ T28 w 194"/>
                              <a:gd name="T30" fmla="+- 0 122 75"/>
                              <a:gd name="T31" fmla="*/ 122 h 195"/>
                              <a:gd name="T32" fmla="+- 0 1248 1080"/>
                              <a:gd name="T33" fmla="*/ T32 w 194"/>
                              <a:gd name="T34" fmla="+- 0 106 75"/>
                              <a:gd name="T35" fmla="*/ 106 h 195"/>
                              <a:gd name="T36" fmla="+- 0 1233 1080"/>
                              <a:gd name="T37" fmla="*/ T36 w 194"/>
                              <a:gd name="T38" fmla="+- 0 93 75"/>
                              <a:gd name="T39" fmla="*/ 93 h 195"/>
                              <a:gd name="T40" fmla="+- 0 1232 1080"/>
                              <a:gd name="T41" fmla="*/ T40 w 194"/>
                              <a:gd name="T42" fmla="+- 0 92 75"/>
                              <a:gd name="T43" fmla="*/ 92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52" y="17"/>
                                </a:moveTo>
                                <a:lnTo>
                                  <a:pt x="120" y="17"/>
                                </a:lnTo>
                                <a:lnTo>
                                  <a:pt x="127" y="19"/>
                                </a:lnTo>
                                <a:lnTo>
                                  <a:pt x="145" y="28"/>
                                </a:lnTo>
                                <a:lnTo>
                                  <a:pt x="160" y="42"/>
                                </a:lnTo>
                                <a:lnTo>
                                  <a:pt x="171" y="59"/>
                                </a:lnTo>
                                <a:lnTo>
                                  <a:pt x="185" y="59"/>
                                </a:lnTo>
                                <a:lnTo>
                                  <a:pt x="180" y="47"/>
                                </a:lnTo>
                                <a:lnTo>
                                  <a:pt x="168" y="31"/>
                                </a:lnTo>
                                <a:lnTo>
                                  <a:pt x="153" y="18"/>
                                </a:lnTo>
                                <a:lnTo>
                                  <a:pt x="152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2D9B51" id="Group 87" o:spid="_x0000_s1026" style="position:absolute;margin-left:54pt;margin-top:3.75pt;width:9.7pt;height:9.75pt;z-index:1240;mso-position-horizontal-relative:page" coordorigin="1080,75" coordsize="194,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">
                <v:shape id="Freeform 99" o:spid="_x0000_s1027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" path="m104,l90,,83,1,76,2,14,46,1,87,,88r26,74l80,192r6,1l90,194r14,l111,192r7,-1l132,187r10,-5l95,182r-3,-5l74,177r-7,-3l49,165,35,151,23,134r53,l186,134r3,-6l191,120r-173,l17,119,13,103r,-14l17,76r1,-2l133,74r35,-1l176,73r14,l185,60,76,60,62,59,25,56,37,39,56,24,74,17r17,l94,11r48,l135,8,114,1r-3,l108,r-4,xe" fillcolor="#82c447" stroked="f">
                  <v:path arrowok="t" o:connecttype="custom" o:connectlocs="104,75;90,75;83,76;76,77;14,121;1,162;0,163;26,237;80,267;86,268;90,269;104,269;111,267;118,266;132,262;142,257;95,257;92,252;74,252;67,249;49,240;35,226;23,209;76,209;186,209;189,203;191,195;18,195;17,194;13,178;13,164;17,151;18,149;133,149;168,148;176,148;190,148;185,135;76,135;62,134;25,131;37,114;56,99;74,92;91,92;94,86;142,86;135,83;114,76;111,76;108,75;104,75" o:connectangles="0,0,0,0,0,0,0,0,0,0,0,0,0,0,0,0,0,0,0,0,0,0,0,0,0,0,0,0,0,0,0,0,0,0,0,0,0,0,0,0,0,0,0,0,0,0,0,0,0,0,0,0"/>
                </v:shape>
                <v:shape id="Freeform 98" o:spid="_x0000_s1028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" path="m186,134r-69,l116,145r-3,10l108,168r-2,3l99,182r-4,l142,182r9,-5l152,176r-32,l132,134r54,xe" fillcolor="#82c447" stroked="f">
                  <v:path arrowok="t" o:connecttype="custom" o:connectlocs="186,209;117,209;116,220;113,230;108,243;106,246;99,257;95,257;142,257;151,252;152,251;120,251;132,209;186,209" o:connectangles="0,0,0,0,0,0,0,0,0,0,0,0,0,0"/>
                </v:shape>
                <v:shape id="Freeform 97" o:spid="_x0000_s1029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" path="m76,134r-53,l63,138r11,39l92,177r-5,-8l85,165,80,152r-2,-9l76,134xe" fillcolor="#82c447" stroked="f">
                  <v:path arrowok="t" o:connecttype="custom" o:connectlocs="76,209;23,209;63,213;74,252;92,252;87,244;85,240;80,227;78,218;76,209" o:connectangles="0,0,0,0,0,0,0,0,0,0"/>
                </v:shape>
                <v:shape id="Freeform 96" o:spid="_x0000_s1030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" path="m186,134r-54,l169,138r-12,16l138,169r-18,7l152,176r15,-12l180,147r6,-13xe" fillcolor="#82c447" stroked="f">
                  <v:path arrowok="t" o:connecttype="custom" o:connectlocs="186,209;132,209;169,213;157,229;138,244;120,251;152,251;167,239;180,222;186,209" o:connectangles="0,0,0,0,0,0,0,0,0,0"/>
                </v:shape>
                <v:shape id="Freeform 95" o:spid="_x0000_s1031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" path="m29,120r-11,l191,120r-130,l29,120xe" fillcolor="#82c447" stroked="f">
                  <v:path arrowok="t" o:connecttype="custom" o:connectlocs="29,195;18,195;191,195;61,195;29,195" o:connectangles="0,0,0,0,0"/>
                </v:shape>
                <v:shape id="Freeform 94" o:spid="_x0000_s1032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" path="m133,74r-72,l61,120r130,l134,120r,-1l119,119,75,114,74,99r,-13l75,74r58,xe" fillcolor="#82c447" stroked="f">
                  <v:path arrowok="t" o:connecttype="custom" o:connectlocs="133,149;61,149;61,195;191,195;134,195;134,194;119,194;75,189;74,174;74,161;75,149;133,149;133,149" o:connectangles="0,0,0,0,0,0,0,0,0,0,0,0,0"/>
                </v:shape>
                <v:shape id="Freeform 93" o:spid="_x0000_s1033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" path="m190,73r-14,l177,75r4,16l181,104r-4,14l176,120r-42,l191,120r2,-13l193,106r1,-1l194,104r,-17l190,74r,-1xe" fillcolor="#82c447" stroked="f">
                  <v:path arrowok="t" o:connecttype="custom" o:connectlocs="190,148;176,148;177,150;181,166;181,179;177,193;176,195;134,195;191,195;193,182;193,181;194,180;194,179;194,162;190,149;190,148" o:connectangles="0,0,0,0,0,0,0,0,0,0,0,0,0,0,0,0"/>
                </v:shape>
                <v:shape id="Freeform 92" o:spid="_x0000_s1034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" path="m133,74r-58,l120,80r,7l120,103r-1,16l134,119r-1,l133,74xe" fillcolor="#82c447" stroked="f">
                  <v:path arrowok="t" o:connecttype="custom" o:connectlocs="133,149;75,149;120,155;120,162;120,178;119,194;134,194;133,194;133,149" o:connectangles="0,0,0,0,0,0,0,0,0"/>
                </v:shape>
                <v:shape id="Freeform 91" o:spid="_x0000_s1035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" path="m168,73r-35,l161,74r7,-1xe" fillcolor="#82c447" stroked="f">
                  <v:path arrowok="t" o:connecttype="custom" o:connectlocs="168,148;133,148;161,149;168,148" o:connectangles="0,0,0,0"/>
                </v:shape>
                <v:shape id="Freeform 90" o:spid="_x0000_s1036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" path="m142,11r-48,l99,11r12,19l114,42r3,14l117,57r,3l185,60,171,59,131,55,120,17r32,l142,11xe" fillcolor="#82c447" stroked="f">
                  <v:path arrowok="t" o:connecttype="custom" o:connectlocs="142,86;94,86;99,86;111,105;114,117;117,131;117,132;117,135;185,135;171,134;131,130;120,92;152,92;142,86" o:connectangles="0,0,0,0,0,0,0,0,0,0,0,0,0,0"/>
                </v:shape>
                <v:shape id="Freeform 89" o:spid="_x0000_s1037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" path="m91,17r-17,l62,59r15,l78,54r1,-6l83,35r2,-8l91,17xe" fillcolor="#82c447" stroked="f">
                  <v:path arrowok="t" o:connecttype="custom" o:connectlocs="91,92;74,92;62,134;77,134;78,129;79,123;83,110;85,102;91,92" o:connectangles="0,0,0,0,0,0,0,0,0"/>
                </v:shape>
                <v:shape id="Freeform 88" o:spid="_x0000_s1038" style="position:absolute;left:1080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" path="m152,17r-32,l127,19r18,9l160,42r11,17l185,59,180,47,168,31,153,18r-1,-1xe" fillcolor="#82c447" stroked="f">
                  <v:path arrowok="t" o:connecttype="custom" o:connectlocs="152,92;120,92;127,94;145,103;160,117;171,134;185,134;180,122;168,106;153,93;152,92" o:connectangles="0,0,0,0,0,0,0,0,0,0,0"/>
                </v:shape>
                <w10:wrap anchorx="page"/>
              </v:group>
            </w:pict>
          </mc:Fallback>
        </mc:AlternateContent>
      </w:r>
      <w:hyperlink r:id="rId10">
        <w:r w:rsidR="007B6C4A">
          <w:rPr>
            <w:color w:val="231F20"/>
            <w:spacing w:val="-2"/>
          </w:rPr>
          <w:t>www.aeee.in</w:t>
        </w:r>
      </w:hyperlink>
    </w:p>
    <w:p w:rsidR="00C159DA" w:rsidRDefault="00A07178">
      <w:pPr>
        <w:pStyle w:val="BodyText"/>
        <w:spacing w:before="3"/>
        <w:ind w:left="68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64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29210</wp:posOffset>
                </wp:positionV>
                <wp:extent cx="127635" cy="127635"/>
                <wp:effectExtent l="0" t="8890" r="5715" b="6350"/>
                <wp:wrapNone/>
                <wp:docPr id="89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635" cy="127635"/>
                          <a:chOff x="1080" y="46"/>
                          <a:chExt cx="201" cy="201"/>
                        </a:xfrm>
                      </wpg:grpSpPr>
                      <wps:wsp>
                        <wps:cNvPr id="90" name="Freeform 86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268 1080"/>
                              <a:gd name="T1" fmla="*/ T0 w 201"/>
                              <a:gd name="T2" fmla="+- 0 46 46"/>
                              <a:gd name="T3" fmla="*/ 46 h 201"/>
                              <a:gd name="T4" fmla="+- 0 1094 1080"/>
                              <a:gd name="T5" fmla="*/ T4 w 201"/>
                              <a:gd name="T6" fmla="+- 0 46 46"/>
                              <a:gd name="T7" fmla="*/ 46 h 201"/>
                              <a:gd name="T8" fmla="+- 0 1091 1080"/>
                              <a:gd name="T9" fmla="*/ T8 w 201"/>
                              <a:gd name="T10" fmla="+- 0 47 46"/>
                              <a:gd name="T11" fmla="*/ 47 h 201"/>
                              <a:gd name="T12" fmla="+- 0 1082 1080"/>
                              <a:gd name="T13" fmla="*/ T12 w 201"/>
                              <a:gd name="T14" fmla="+- 0 54 46"/>
                              <a:gd name="T15" fmla="*/ 54 h 201"/>
                              <a:gd name="T16" fmla="+- 0 1080 1080"/>
                              <a:gd name="T17" fmla="*/ T16 w 201"/>
                              <a:gd name="T18" fmla="+- 0 59 46"/>
                              <a:gd name="T19" fmla="*/ 59 h 201"/>
                              <a:gd name="T20" fmla="+- 0 1080 1080"/>
                              <a:gd name="T21" fmla="*/ T20 w 201"/>
                              <a:gd name="T22" fmla="+- 0 232 46"/>
                              <a:gd name="T23" fmla="*/ 232 h 201"/>
                              <a:gd name="T24" fmla="+- 0 1081 1080"/>
                              <a:gd name="T25" fmla="*/ T24 w 201"/>
                              <a:gd name="T26" fmla="+- 0 236 46"/>
                              <a:gd name="T27" fmla="*/ 236 h 201"/>
                              <a:gd name="T28" fmla="+- 0 1087 1080"/>
                              <a:gd name="T29" fmla="*/ T28 w 201"/>
                              <a:gd name="T30" fmla="+- 0 244 46"/>
                              <a:gd name="T31" fmla="*/ 244 h 201"/>
                              <a:gd name="T32" fmla="+- 0 1092 1080"/>
                              <a:gd name="T33" fmla="*/ T32 w 201"/>
                              <a:gd name="T34" fmla="+- 0 247 46"/>
                              <a:gd name="T35" fmla="*/ 247 h 201"/>
                              <a:gd name="T36" fmla="+- 0 1266 1080"/>
                              <a:gd name="T37" fmla="*/ T36 w 201"/>
                              <a:gd name="T38" fmla="+- 0 247 46"/>
                              <a:gd name="T39" fmla="*/ 247 h 201"/>
                              <a:gd name="T40" fmla="+- 0 1270 1080"/>
                              <a:gd name="T41" fmla="*/ T40 w 201"/>
                              <a:gd name="T42" fmla="+- 0 246 46"/>
                              <a:gd name="T43" fmla="*/ 246 h 201"/>
                              <a:gd name="T44" fmla="+- 0 1278 1080"/>
                              <a:gd name="T45" fmla="*/ T44 w 201"/>
                              <a:gd name="T46" fmla="+- 0 239 46"/>
                              <a:gd name="T47" fmla="*/ 239 h 201"/>
                              <a:gd name="T48" fmla="+- 0 1280 1080"/>
                              <a:gd name="T49" fmla="*/ T48 w 201"/>
                              <a:gd name="T50" fmla="+- 0 234 46"/>
                              <a:gd name="T51" fmla="*/ 234 h 201"/>
                              <a:gd name="T52" fmla="+- 0 1280 1080"/>
                              <a:gd name="T53" fmla="*/ T52 w 201"/>
                              <a:gd name="T54" fmla="+- 0 225 46"/>
                              <a:gd name="T55" fmla="*/ 225 h 201"/>
                              <a:gd name="T56" fmla="+- 0 1159 1080"/>
                              <a:gd name="T57" fmla="*/ T56 w 201"/>
                              <a:gd name="T58" fmla="+- 0 225 46"/>
                              <a:gd name="T59" fmla="*/ 225 h 201"/>
                              <a:gd name="T60" fmla="+- 0 1111 1080"/>
                              <a:gd name="T61" fmla="*/ T60 w 201"/>
                              <a:gd name="T62" fmla="+- 0 225 46"/>
                              <a:gd name="T63" fmla="*/ 225 h 201"/>
                              <a:gd name="T64" fmla="+- 0 1109 1080"/>
                              <a:gd name="T65" fmla="*/ T64 w 201"/>
                              <a:gd name="T66" fmla="+- 0 223 46"/>
                              <a:gd name="T67" fmla="*/ 223 h 201"/>
                              <a:gd name="T68" fmla="+- 0 1109 1080"/>
                              <a:gd name="T69" fmla="*/ T68 w 201"/>
                              <a:gd name="T70" fmla="+- 0 122 46"/>
                              <a:gd name="T71" fmla="*/ 122 h 201"/>
                              <a:gd name="T72" fmla="+- 0 1111 1080"/>
                              <a:gd name="T73" fmla="*/ T72 w 201"/>
                              <a:gd name="T74" fmla="+- 0 120 46"/>
                              <a:gd name="T75" fmla="*/ 120 h 201"/>
                              <a:gd name="T76" fmla="+- 0 1207 1080"/>
                              <a:gd name="T77" fmla="*/ T76 w 201"/>
                              <a:gd name="T78" fmla="+- 0 120 46"/>
                              <a:gd name="T79" fmla="*/ 120 h 201"/>
                              <a:gd name="T80" fmla="+- 0 1218 1080"/>
                              <a:gd name="T81" fmla="*/ T80 w 201"/>
                              <a:gd name="T82" fmla="+- 0 118 46"/>
                              <a:gd name="T83" fmla="*/ 118 h 201"/>
                              <a:gd name="T84" fmla="+- 0 1280 1080"/>
                              <a:gd name="T85" fmla="*/ T84 w 201"/>
                              <a:gd name="T86" fmla="+- 0 118 46"/>
                              <a:gd name="T87" fmla="*/ 118 h 201"/>
                              <a:gd name="T88" fmla="+- 0 1280 1080"/>
                              <a:gd name="T89" fmla="*/ T88 w 201"/>
                              <a:gd name="T90" fmla="+- 0 111 46"/>
                              <a:gd name="T91" fmla="*/ 111 h 201"/>
                              <a:gd name="T92" fmla="+- 0 1137 1080"/>
                              <a:gd name="T93" fmla="*/ T92 w 201"/>
                              <a:gd name="T94" fmla="+- 0 111 46"/>
                              <a:gd name="T95" fmla="*/ 111 h 201"/>
                              <a:gd name="T96" fmla="+- 0 1113 1080"/>
                              <a:gd name="T97" fmla="*/ T96 w 201"/>
                              <a:gd name="T98" fmla="+- 0 111 46"/>
                              <a:gd name="T99" fmla="*/ 111 h 201"/>
                              <a:gd name="T100" fmla="+- 0 1104 1080"/>
                              <a:gd name="T101" fmla="*/ T100 w 201"/>
                              <a:gd name="T102" fmla="+- 0 101 46"/>
                              <a:gd name="T103" fmla="*/ 101 h 201"/>
                              <a:gd name="T104" fmla="+- 0 1105 1080"/>
                              <a:gd name="T105" fmla="*/ T104 w 201"/>
                              <a:gd name="T106" fmla="+- 0 78 46"/>
                              <a:gd name="T107" fmla="*/ 78 h 201"/>
                              <a:gd name="T108" fmla="+- 0 1114 1080"/>
                              <a:gd name="T109" fmla="*/ T108 w 201"/>
                              <a:gd name="T110" fmla="+- 0 68 46"/>
                              <a:gd name="T111" fmla="*/ 68 h 201"/>
                              <a:gd name="T112" fmla="+- 0 1280 1080"/>
                              <a:gd name="T113" fmla="*/ T112 w 201"/>
                              <a:gd name="T114" fmla="+- 0 68 46"/>
                              <a:gd name="T115" fmla="*/ 68 h 201"/>
                              <a:gd name="T116" fmla="+- 0 1280 1080"/>
                              <a:gd name="T117" fmla="*/ T116 w 201"/>
                              <a:gd name="T118" fmla="+- 0 60 46"/>
                              <a:gd name="T119" fmla="*/ 60 h 201"/>
                              <a:gd name="T120" fmla="+- 0 1279 1080"/>
                              <a:gd name="T121" fmla="*/ T120 w 201"/>
                              <a:gd name="T122" fmla="+- 0 57 46"/>
                              <a:gd name="T123" fmla="*/ 57 h 201"/>
                              <a:gd name="T124" fmla="+- 0 1273 1080"/>
                              <a:gd name="T125" fmla="*/ T124 w 201"/>
                              <a:gd name="T126" fmla="+- 0 49 46"/>
                              <a:gd name="T127" fmla="*/ 49 h 201"/>
                              <a:gd name="T128" fmla="+- 0 1268 1080"/>
                              <a:gd name="T129" fmla="*/ T128 w 201"/>
                              <a:gd name="T130" fmla="+- 0 46 46"/>
                              <a:gd name="T131" fmla="*/ 46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88" y="0"/>
                                </a:moveTo>
                                <a:lnTo>
                                  <a:pt x="14" y="0"/>
                                </a:lnTo>
                                <a:lnTo>
                                  <a:pt x="11" y="1"/>
                                </a:lnTo>
                                <a:lnTo>
                                  <a:pt x="2" y="8"/>
                                </a:lnTo>
                                <a:lnTo>
                                  <a:pt x="0" y="13"/>
                                </a:lnTo>
                                <a:lnTo>
                                  <a:pt x="0" y="186"/>
                                </a:lnTo>
                                <a:lnTo>
                                  <a:pt x="1" y="190"/>
                                </a:lnTo>
                                <a:lnTo>
                                  <a:pt x="7" y="198"/>
                                </a:lnTo>
                                <a:lnTo>
                                  <a:pt x="12" y="201"/>
                                </a:lnTo>
                                <a:lnTo>
                                  <a:pt x="186" y="201"/>
                                </a:lnTo>
                                <a:lnTo>
                                  <a:pt x="190" y="200"/>
                                </a:lnTo>
                                <a:lnTo>
                                  <a:pt x="198" y="193"/>
                                </a:lnTo>
                                <a:lnTo>
                                  <a:pt x="200" y="188"/>
                                </a:lnTo>
                                <a:lnTo>
                                  <a:pt x="200" y="179"/>
                                </a:lnTo>
                                <a:lnTo>
                                  <a:pt x="79" y="179"/>
                                </a:lnTo>
                                <a:lnTo>
                                  <a:pt x="31" y="179"/>
                                </a:lnTo>
                                <a:lnTo>
                                  <a:pt x="29" y="177"/>
                                </a:lnTo>
                                <a:lnTo>
                                  <a:pt x="29" y="76"/>
                                </a:lnTo>
                                <a:lnTo>
                                  <a:pt x="31" y="74"/>
                                </a:lnTo>
                                <a:lnTo>
                                  <a:pt x="127" y="74"/>
                                </a:lnTo>
                                <a:lnTo>
                                  <a:pt x="138" y="72"/>
                                </a:lnTo>
                                <a:lnTo>
                                  <a:pt x="200" y="72"/>
                                </a:lnTo>
                                <a:lnTo>
                                  <a:pt x="200" y="65"/>
                                </a:lnTo>
                                <a:lnTo>
                                  <a:pt x="57" y="65"/>
                                </a:lnTo>
                                <a:lnTo>
                                  <a:pt x="33" y="65"/>
                                </a:lnTo>
                                <a:lnTo>
                                  <a:pt x="24" y="55"/>
                                </a:lnTo>
                                <a:lnTo>
                                  <a:pt x="25" y="32"/>
                                </a:lnTo>
                                <a:lnTo>
                                  <a:pt x="34" y="22"/>
                                </a:lnTo>
                                <a:lnTo>
                                  <a:pt x="200" y="22"/>
                                </a:lnTo>
                                <a:lnTo>
                                  <a:pt x="200" y="14"/>
                                </a:lnTo>
                                <a:lnTo>
                                  <a:pt x="199" y="11"/>
                                </a:lnTo>
                                <a:lnTo>
                                  <a:pt x="193" y="3"/>
                                </a:lnTo>
                                <a:lnTo>
                                  <a:pt x="1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85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216 1080"/>
                              <a:gd name="T1" fmla="*/ T0 w 201"/>
                              <a:gd name="T2" fmla="+- 0 146 46"/>
                              <a:gd name="T3" fmla="*/ 146 h 201"/>
                              <a:gd name="T4" fmla="+- 0 1200 1080"/>
                              <a:gd name="T5" fmla="*/ T4 w 201"/>
                              <a:gd name="T6" fmla="+- 0 147 46"/>
                              <a:gd name="T7" fmla="*/ 147 h 201"/>
                              <a:gd name="T8" fmla="+- 0 1195 1080"/>
                              <a:gd name="T9" fmla="*/ T8 w 201"/>
                              <a:gd name="T10" fmla="+- 0 151 46"/>
                              <a:gd name="T11" fmla="*/ 151 h 201"/>
                              <a:gd name="T12" fmla="+- 0 1191 1080"/>
                              <a:gd name="T13" fmla="*/ T12 w 201"/>
                              <a:gd name="T14" fmla="+- 0 163 46"/>
                              <a:gd name="T15" fmla="*/ 163 h 201"/>
                              <a:gd name="T16" fmla="+- 0 1190 1080"/>
                              <a:gd name="T17" fmla="*/ T16 w 201"/>
                              <a:gd name="T18" fmla="+- 0 167 46"/>
                              <a:gd name="T19" fmla="*/ 167 h 201"/>
                              <a:gd name="T20" fmla="+- 0 1190 1080"/>
                              <a:gd name="T21" fmla="*/ T20 w 201"/>
                              <a:gd name="T22" fmla="+- 0 223 46"/>
                              <a:gd name="T23" fmla="*/ 223 h 201"/>
                              <a:gd name="T24" fmla="+- 0 1188 1080"/>
                              <a:gd name="T25" fmla="*/ T24 w 201"/>
                              <a:gd name="T26" fmla="+- 0 225 46"/>
                              <a:gd name="T27" fmla="*/ 225 h 201"/>
                              <a:gd name="T28" fmla="+- 0 1280 1080"/>
                              <a:gd name="T29" fmla="*/ T28 w 201"/>
                              <a:gd name="T30" fmla="+- 0 225 46"/>
                              <a:gd name="T31" fmla="*/ 225 h 201"/>
                              <a:gd name="T32" fmla="+- 0 1227 1080"/>
                              <a:gd name="T33" fmla="*/ T32 w 201"/>
                              <a:gd name="T34" fmla="+- 0 224 46"/>
                              <a:gd name="T35" fmla="*/ 224 h 201"/>
                              <a:gd name="T36" fmla="+- 0 1226 1080"/>
                              <a:gd name="T37" fmla="*/ T36 w 201"/>
                              <a:gd name="T38" fmla="+- 0 222 46"/>
                              <a:gd name="T39" fmla="*/ 222 h 201"/>
                              <a:gd name="T40" fmla="+- 0 1225 1080"/>
                              <a:gd name="T41" fmla="*/ T40 w 201"/>
                              <a:gd name="T42" fmla="+- 0 165 46"/>
                              <a:gd name="T43" fmla="*/ 165 h 201"/>
                              <a:gd name="T44" fmla="+- 0 1225 1080"/>
                              <a:gd name="T45" fmla="*/ T44 w 201"/>
                              <a:gd name="T46" fmla="+- 0 161 46"/>
                              <a:gd name="T47" fmla="*/ 161 h 201"/>
                              <a:gd name="T48" fmla="+- 0 1221 1080"/>
                              <a:gd name="T49" fmla="*/ T48 w 201"/>
                              <a:gd name="T50" fmla="+- 0 150 46"/>
                              <a:gd name="T51" fmla="*/ 150 h 201"/>
                              <a:gd name="T52" fmla="+- 0 1216 1080"/>
                              <a:gd name="T53" fmla="*/ T52 w 201"/>
                              <a:gd name="T54" fmla="+- 0 146 46"/>
                              <a:gd name="T55" fmla="*/ 146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36" y="100"/>
                                </a:moveTo>
                                <a:lnTo>
                                  <a:pt x="120" y="101"/>
                                </a:lnTo>
                                <a:lnTo>
                                  <a:pt x="115" y="105"/>
                                </a:lnTo>
                                <a:lnTo>
                                  <a:pt x="111" y="117"/>
                                </a:lnTo>
                                <a:lnTo>
                                  <a:pt x="110" y="121"/>
                                </a:lnTo>
                                <a:lnTo>
                                  <a:pt x="110" y="177"/>
                                </a:lnTo>
                                <a:lnTo>
                                  <a:pt x="108" y="179"/>
                                </a:lnTo>
                                <a:lnTo>
                                  <a:pt x="200" y="179"/>
                                </a:lnTo>
                                <a:lnTo>
                                  <a:pt x="147" y="178"/>
                                </a:lnTo>
                                <a:lnTo>
                                  <a:pt x="146" y="176"/>
                                </a:lnTo>
                                <a:lnTo>
                                  <a:pt x="145" y="119"/>
                                </a:lnTo>
                                <a:lnTo>
                                  <a:pt x="145" y="115"/>
                                </a:lnTo>
                                <a:lnTo>
                                  <a:pt x="141" y="104"/>
                                </a:lnTo>
                                <a:lnTo>
                                  <a:pt x="136" y="1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84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159 1080"/>
                              <a:gd name="T1" fmla="*/ T0 w 201"/>
                              <a:gd name="T2" fmla="+- 0 120 46"/>
                              <a:gd name="T3" fmla="*/ 120 h 201"/>
                              <a:gd name="T4" fmla="+- 0 1140 1080"/>
                              <a:gd name="T5" fmla="*/ T4 w 201"/>
                              <a:gd name="T6" fmla="+- 0 120 46"/>
                              <a:gd name="T7" fmla="*/ 120 h 201"/>
                              <a:gd name="T8" fmla="+- 0 1142 1080"/>
                              <a:gd name="T9" fmla="*/ T8 w 201"/>
                              <a:gd name="T10" fmla="+- 0 122 46"/>
                              <a:gd name="T11" fmla="*/ 122 h 201"/>
                              <a:gd name="T12" fmla="+- 0 1142 1080"/>
                              <a:gd name="T13" fmla="*/ T12 w 201"/>
                              <a:gd name="T14" fmla="+- 0 223 46"/>
                              <a:gd name="T15" fmla="*/ 223 h 201"/>
                              <a:gd name="T16" fmla="+- 0 1140 1080"/>
                              <a:gd name="T17" fmla="*/ T16 w 201"/>
                              <a:gd name="T18" fmla="+- 0 225 46"/>
                              <a:gd name="T19" fmla="*/ 225 h 201"/>
                              <a:gd name="T20" fmla="+- 0 1159 1080"/>
                              <a:gd name="T21" fmla="*/ T20 w 201"/>
                              <a:gd name="T22" fmla="+- 0 225 46"/>
                              <a:gd name="T23" fmla="*/ 225 h 201"/>
                              <a:gd name="T24" fmla="+- 0 1157 1080"/>
                              <a:gd name="T25" fmla="*/ T24 w 201"/>
                              <a:gd name="T26" fmla="+- 0 223 46"/>
                              <a:gd name="T27" fmla="*/ 223 h 201"/>
                              <a:gd name="T28" fmla="+- 0 1157 1080"/>
                              <a:gd name="T29" fmla="*/ T28 w 201"/>
                              <a:gd name="T30" fmla="+- 0 122 46"/>
                              <a:gd name="T31" fmla="*/ 122 h 201"/>
                              <a:gd name="T32" fmla="+- 0 1159 1080"/>
                              <a:gd name="T33" fmla="*/ T32 w 201"/>
                              <a:gd name="T34" fmla="+- 0 120 46"/>
                              <a:gd name="T35" fmla="*/ 120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79" y="74"/>
                                </a:moveTo>
                                <a:lnTo>
                                  <a:pt x="60" y="74"/>
                                </a:lnTo>
                                <a:lnTo>
                                  <a:pt x="62" y="76"/>
                                </a:lnTo>
                                <a:lnTo>
                                  <a:pt x="62" y="177"/>
                                </a:lnTo>
                                <a:lnTo>
                                  <a:pt x="60" y="179"/>
                                </a:lnTo>
                                <a:lnTo>
                                  <a:pt x="79" y="179"/>
                                </a:lnTo>
                                <a:lnTo>
                                  <a:pt x="77" y="177"/>
                                </a:lnTo>
                                <a:lnTo>
                                  <a:pt x="77" y="76"/>
                                </a:lnTo>
                                <a:lnTo>
                                  <a:pt x="79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83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280 1080"/>
                              <a:gd name="T1" fmla="*/ T0 w 201"/>
                              <a:gd name="T2" fmla="+- 0 118 46"/>
                              <a:gd name="T3" fmla="*/ 118 h 201"/>
                              <a:gd name="T4" fmla="+- 0 1226 1080"/>
                              <a:gd name="T5" fmla="*/ T4 w 201"/>
                              <a:gd name="T6" fmla="+- 0 118 46"/>
                              <a:gd name="T7" fmla="*/ 118 h 201"/>
                              <a:gd name="T8" fmla="+- 0 1244 1080"/>
                              <a:gd name="T9" fmla="*/ T8 w 201"/>
                              <a:gd name="T10" fmla="+- 0 123 46"/>
                              <a:gd name="T11" fmla="*/ 123 h 201"/>
                              <a:gd name="T12" fmla="+- 0 1251 1080"/>
                              <a:gd name="T13" fmla="*/ T12 w 201"/>
                              <a:gd name="T14" fmla="+- 0 130 46"/>
                              <a:gd name="T15" fmla="*/ 130 h 201"/>
                              <a:gd name="T16" fmla="+- 0 1257 1080"/>
                              <a:gd name="T17" fmla="*/ T16 w 201"/>
                              <a:gd name="T18" fmla="+- 0 146 46"/>
                              <a:gd name="T19" fmla="*/ 146 h 201"/>
                              <a:gd name="T20" fmla="+- 0 1259 1080"/>
                              <a:gd name="T21" fmla="*/ T20 w 201"/>
                              <a:gd name="T22" fmla="+- 0 152 46"/>
                              <a:gd name="T23" fmla="*/ 152 h 201"/>
                              <a:gd name="T24" fmla="+- 0 1259 1080"/>
                              <a:gd name="T25" fmla="*/ T24 w 201"/>
                              <a:gd name="T26" fmla="+- 0 179 46"/>
                              <a:gd name="T27" fmla="*/ 179 h 201"/>
                              <a:gd name="T28" fmla="+- 0 1259 1080"/>
                              <a:gd name="T29" fmla="*/ T28 w 201"/>
                              <a:gd name="T30" fmla="+- 0 223 46"/>
                              <a:gd name="T31" fmla="*/ 223 h 201"/>
                              <a:gd name="T32" fmla="+- 0 1257 1080"/>
                              <a:gd name="T33" fmla="*/ T32 w 201"/>
                              <a:gd name="T34" fmla="+- 0 224 46"/>
                              <a:gd name="T35" fmla="*/ 224 h 201"/>
                              <a:gd name="T36" fmla="+- 0 1280 1080"/>
                              <a:gd name="T37" fmla="*/ T36 w 201"/>
                              <a:gd name="T38" fmla="+- 0 224 46"/>
                              <a:gd name="T39" fmla="*/ 224 h 201"/>
                              <a:gd name="T40" fmla="+- 0 1280 1080"/>
                              <a:gd name="T41" fmla="*/ T40 w 201"/>
                              <a:gd name="T42" fmla="+- 0 118 46"/>
                              <a:gd name="T43" fmla="*/ 118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0" y="72"/>
                                </a:moveTo>
                                <a:lnTo>
                                  <a:pt x="146" y="72"/>
                                </a:lnTo>
                                <a:lnTo>
                                  <a:pt x="164" y="77"/>
                                </a:lnTo>
                                <a:lnTo>
                                  <a:pt x="171" y="84"/>
                                </a:lnTo>
                                <a:lnTo>
                                  <a:pt x="177" y="100"/>
                                </a:lnTo>
                                <a:lnTo>
                                  <a:pt x="179" y="106"/>
                                </a:lnTo>
                                <a:lnTo>
                                  <a:pt x="179" y="133"/>
                                </a:lnTo>
                                <a:lnTo>
                                  <a:pt x="179" y="177"/>
                                </a:lnTo>
                                <a:lnTo>
                                  <a:pt x="177" y="178"/>
                                </a:lnTo>
                                <a:lnTo>
                                  <a:pt x="200" y="178"/>
                                </a:lnTo>
                                <a:lnTo>
                                  <a:pt x="200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82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207 1080"/>
                              <a:gd name="T1" fmla="*/ T0 w 201"/>
                              <a:gd name="T2" fmla="+- 0 120 46"/>
                              <a:gd name="T3" fmla="*/ 120 h 201"/>
                              <a:gd name="T4" fmla="+- 0 1188 1080"/>
                              <a:gd name="T5" fmla="*/ T4 w 201"/>
                              <a:gd name="T6" fmla="+- 0 120 46"/>
                              <a:gd name="T7" fmla="*/ 120 h 201"/>
                              <a:gd name="T8" fmla="+- 0 1190 1080"/>
                              <a:gd name="T9" fmla="*/ T8 w 201"/>
                              <a:gd name="T10" fmla="+- 0 122 46"/>
                              <a:gd name="T11" fmla="*/ 122 h 201"/>
                              <a:gd name="T12" fmla="+- 0 1190 1080"/>
                              <a:gd name="T13" fmla="*/ T12 w 201"/>
                              <a:gd name="T14" fmla="+- 0 133 46"/>
                              <a:gd name="T15" fmla="*/ 133 h 201"/>
                              <a:gd name="T16" fmla="+- 0 1192 1080"/>
                              <a:gd name="T17" fmla="*/ T16 w 201"/>
                              <a:gd name="T18" fmla="+- 0 130 46"/>
                              <a:gd name="T19" fmla="*/ 130 h 201"/>
                              <a:gd name="T20" fmla="+- 0 1194 1080"/>
                              <a:gd name="T21" fmla="*/ T20 w 201"/>
                              <a:gd name="T22" fmla="+- 0 128 46"/>
                              <a:gd name="T23" fmla="*/ 128 h 201"/>
                              <a:gd name="T24" fmla="+- 0 1200 1080"/>
                              <a:gd name="T25" fmla="*/ T24 w 201"/>
                              <a:gd name="T26" fmla="+- 0 123 46"/>
                              <a:gd name="T27" fmla="*/ 123 h 201"/>
                              <a:gd name="T28" fmla="+- 0 1205 1080"/>
                              <a:gd name="T29" fmla="*/ T28 w 201"/>
                              <a:gd name="T30" fmla="+- 0 120 46"/>
                              <a:gd name="T31" fmla="*/ 120 h 201"/>
                              <a:gd name="T32" fmla="+- 0 1207 1080"/>
                              <a:gd name="T33" fmla="*/ T32 w 201"/>
                              <a:gd name="T34" fmla="+- 0 120 46"/>
                              <a:gd name="T35" fmla="*/ 120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27" y="74"/>
                                </a:moveTo>
                                <a:lnTo>
                                  <a:pt x="108" y="74"/>
                                </a:lnTo>
                                <a:lnTo>
                                  <a:pt x="110" y="76"/>
                                </a:lnTo>
                                <a:lnTo>
                                  <a:pt x="110" y="87"/>
                                </a:lnTo>
                                <a:lnTo>
                                  <a:pt x="112" y="84"/>
                                </a:lnTo>
                                <a:lnTo>
                                  <a:pt x="114" y="82"/>
                                </a:lnTo>
                                <a:lnTo>
                                  <a:pt x="120" y="77"/>
                                </a:lnTo>
                                <a:lnTo>
                                  <a:pt x="125" y="74"/>
                                </a:lnTo>
                                <a:lnTo>
                                  <a:pt x="127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81"/>
                        <wps:cNvSpPr>
                          <a:spLocks/>
                        </wps:cNvSpPr>
                        <wps:spPr bwMode="auto">
                          <a:xfrm>
                            <a:off x="1080" y="46"/>
                            <a:ext cx="201" cy="201"/>
                          </a:xfrm>
                          <a:custGeom>
                            <a:avLst/>
                            <a:gdLst>
                              <a:gd name="T0" fmla="+- 0 1280 1080"/>
                              <a:gd name="T1" fmla="*/ T0 w 201"/>
                              <a:gd name="T2" fmla="+- 0 68 46"/>
                              <a:gd name="T3" fmla="*/ 68 h 201"/>
                              <a:gd name="T4" fmla="+- 0 1114 1080"/>
                              <a:gd name="T5" fmla="*/ T4 w 201"/>
                              <a:gd name="T6" fmla="+- 0 68 46"/>
                              <a:gd name="T7" fmla="*/ 68 h 201"/>
                              <a:gd name="T8" fmla="+- 0 1138 1080"/>
                              <a:gd name="T9" fmla="*/ T8 w 201"/>
                              <a:gd name="T10" fmla="+- 0 69 46"/>
                              <a:gd name="T11" fmla="*/ 69 h 201"/>
                              <a:gd name="T12" fmla="+- 0 1147 1080"/>
                              <a:gd name="T13" fmla="*/ T12 w 201"/>
                              <a:gd name="T14" fmla="+- 0 78 46"/>
                              <a:gd name="T15" fmla="*/ 78 h 201"/>
                              <a:gd name="T16" fmla="+- 0 1147 1080"/>
                              <a:gd name="T17" fmla="*/ T16 w 201"/>
                              <a:gd name="T18" fmla="+- 0 102 46"/>
                              <a:gd name="T19" fmla="*/ 102 h 201"/>
                              <a:gd name="T20" fmla="+- 0 1137 1080"/>
                              <a:gd name="T21" fmla="*/ T20 w 201"/>
                              <a:gd name="T22" fmla="+- 0 111 46"/>
                              <a:gd name="T23" fmla="*/ 111 h 201"/>
                              <a:gd name="T24" fmla="+- 0 1280 1080"/>
                              <a:gd name="T25" fmla="*/ T24 w 201"/>
                              <a:gd name="T26" fmla="+- 0 111 46"/>
                              <a:gd name="T27" fmla="*/ 111 h 201"/>
                              <a:gd name="T28" fmla="+- 0 1280 1080"/>
                              <a:gd name="T29" fmla="*/ T28 w 201"/>
                              <a:gd name="T30" fmla="+- 0 68 46"/>
                              <a:gd name="T31" fmla="*/ 68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0" y="22"/>
                                </a:moveTo>
                                <a:lnTo>
                                  <a:pt x="34" y="22"/>
                                </a:lnTo>
                                <a:lnTo>
                                  <a:pt x="58" y="23"/>
                                </a:lnTo>
                                <a:lnTo>
                                  <a:pt x="67" y="32"/>
                                </a:lnTo>
                                <a:lnTo>
                                  <a:pt x="67" y="56"/>
                                </a:lnTo>
                                <a:lnTo>
                                  <a:pt x="57" y="65"/>
                                </a:lnTo>
                                <a:lnTo>
                                  <a:pt x="200" y="65"/>
                                </a:lnTo>
                                <a:lnTo>
                                  <a:pt x="200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D83538" id="Group 80" o:spid="_x0000_s1026" style="position:absolute;margin-left:54pt;margin-top:2.3pt;width:10.05pt;height:10.05pt;z-index:1264;mso-position-horizontal-relative:page" coordorigin="1080,46" coordsize="201,2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">
                <v:shape id="Freeform 86" o:spid="_x0000_s1027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" path="m188,l14,,11,1,2,8,,13,,186r1,4l7,198r5,3l186,201r4,-1l198,193r2,-5l200,179r-121,l31,179r-2,-2l29,76r2,-2l127,74r11,-2l200,72r,-7l57,65r-24,l24,55,25,32,34,22r166,l200,14r-1,-3l193,3,188,xe" fillcolor="#82c447" stroked="f">
                  <v:path arrowok="t" o:connecttype="custom" o:connectlocs="188,46;14,46;11,47;2,54;0,59;0,232;1,236;7,244;12,247;186,247;190,246;198,239;200,234;200,225;79,225;31,225;29,223;29,122;31,120;127,120;138,118;200,118;200,111;57,111;33,111;24,101;25,78;34,68;200,68;200,60;199,57;193,49;188,46" o:connectangles="0,0,0,0,0,0,0,0,0,0,0,0,0,0,0,0,0,0,0,0,0,0,0,0,0,0,0,0,0,0,0,0,0"/>
                </v:shape>
                <v:shape id="Freeform 85" o:spid="_x0000_s1028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" path="m136,100r-16,1l115,105r-4,12l110,121r,56l108,179r92,l147,178r-1,-2l145,119r,-4l141,104r-5,-4xe" fillcolor="#82c447" stroked="f">
                  <v:path arrowok="t" o:connecttype="custom" o:connectlocs="136,146;120,147;115,151;111,163;110,167;110,223;108,225;200,225;147,224;146,222;145,165;145,161;141,150;136,146" o:connectangles="0,0,0,0,0,0,0,0,0,0,0,0,0,0"/>
                </v:shape>
                <v:shape id="Freeform 84" o:spid="_x0000_s1029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" path="m79,74r-19,l62,76r,101l60,179r19,l77,177,77,76r2,-2xe" fillcolor="#82c447" stroked="f">
                  <v:path arrowok="t" o:connecttype="custom" o:connectlocs="79,120;60,120;62,122;62,223;60,225;79,225;77,223;77,122;79,120" o:connectangles="0,0,0,0,0,0,0,0,0"/>
                </v:shape>
                <v:shape id="Freeform 83" o:spid="_x0000_s1030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" path="m200,72r-54,l164,77r7,7l177,100r2,6l179,133r,44l177,178r23,l200,72xe" fillcolor="#82c447" stroked="f">
                  <v:path arrowok="t" o:connecttype="custom" o:connectlocs="200,118;146,118;164,123;171,130;177,146;179,152;179,179;179,223;177,224;200,224;200,118" o:connectangles="0,0,0,0,0,0,0,0,0,0,0"/>
                </v:shape>
                <v:shape id="Freeform 82" o:spid="_x0000_s1031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" path="m127,74r-19,l110,76r,11l112,84r2,-2l120,77r5,-3l127,74xe" fillcolor="#82c447" stroked="f">
                  <v:path arrowok="t" o:connecttype="custom" o:connectlocs="127,120;108,120;110,122;110,133;112,130;114,128;120,123;125,120;127,120" o:connectangles="0,0,0,0,0,0,0,0,0"/>
                </v:shape>
                <v:shape id="Freeform 81" o:spid="_x0000_s1032" style="position:absolute;left:1080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" path="m200,22l34,22r24,1l67,32r,24l57,65r143,l200,22xe" fillcolor="#82c447" stroked="f">
                  <v:path arrowok="t" o:connecttype="custom" o:connectlocs="200,68;34,68;58,69;67,78;67,102;57,111;200,111;200,68" o:connectangles="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Alliance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 xml:space="preserve">for </w:t>
      </w:r>
      <w:r w:rsidR="007B6C4A">
        <w:rPr>
          <w:color w:val="231F20"/>
        </w:rPr>
        <w:t>an</w:t>
      </w:r>
      <w:r w:rsidR="007B6C4A">
        <w:rPr>
          <w:color w:val="231F20"/>
          <w:spacing w:val="-1"/>
        </w:rPr>
        <w:t xml:space="preserve"> Energy </w:t>
      </w:r>
      <w:r w:rsidR="007B6C4A">
        <w:rPr>
          <w:color w:val="231F20"/>
          <w:spacing w:val="-2"/>
        </w:rPr>
        <w:t>E</w:t>
      </w:r>
      <w:r w:rsidR="007B6C4A">
        <w:rPr>
          <w:color w:val="231F20"/>
          <w:spacing w:val="-3"/>
        </w:rPr>
        <w:t>fficien</w:t>
      </w:r>
      <w:r w:rsidR="007B6C4A">
        <w:rPr>
          <w:color w:val="231F20"/>
          <w:spacing w:val="-2"/>
        </w:rPr>
        <w:t>t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Economy</w:t>
      </w:r>
    </w:p>
    <w:p w:rsidR="00C159DA" w:rsidRDefault="00A07178">
      <w:pPr>
        <w:pStyle w:val="BodyText"/>
        <w:spacing w:before="3"/>
        <w:ind w:left="687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88" behindDoc="0" locked="0" layoutInCell="1" allowOverlap="1">
                <wp:simplePos x="0" y="0"/>
                <wp:positionH relativeFrom="page">
                  <wp:posOffset>685800</wp:posOffset>
                </wp:positionH>
                <wp:positionV relativeFrom="paragraph">
                  <wp:posOffset>57150</wp:posOffset>
                </wp:positionV>
                <wp:extent cx="139700" cy="113030"/>
                <wp:effectExtent l="0" t="5715" r="3175" b="5080"/>
                <wp:wrapNone/>
                <wp:docPr id="83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" cy="113030"/>
                          <a:chOff x="1080" y="90"/>
                          <a:chExt cx="220" cy="178"/>
                        </a:xfrm>
                      </wpg:grpSpPr>
                      <wps:wsp>
                        <wps:cNvPr id="84" name="Freeform 79"/>
                        <wps:cNvSpPr>
                          <a:spLocks/>
                        </wps:cNvSpPr>
                        <wps:spPr bwMode="auto">
                          <a:xfrm>
                            <a:off x="1080" y="90"/>
                            <a:ext cx="220" cy="178"/>
                          </a:xfrm>
                          <a:custGeom>
                            <a:avLst/>
                            <a:gdLst>
                              <a:gd name="T0" fmla="+- 0 1088 1080"/>
                              <a:gd name="T1" fmla="*/ T0 w 220"/>
                              <a:gd name="T2" fmla="+- 0 151 90"/>
                              <a:gd name="T3" fmla="*/ 151 h 178"/>
                              <a:gd name="T4" fmla="+- 0 1124 1080"/>
                              <a:gd name="T5" fmla="*/ T4 w 220"/>
                              <a:gd name="T6" fmla="+- 0 196 90"/>
                              <a:gd name="T7" fmla="*/ 196 h 178"/>
                              <a:gd name="T8" fmla="+- 0 1117 1080"/>
                              <a:gd name="T9" fmla="*/ T8 w 220"/>
                              <a:gd name="T10" fmla="+- 0 198 90"/>
                              <a:gd name="T11" fmla="*/ 198 h 178"/>
                              <a:gd name="T12" fmla="+- 0 1111 1080"/>
                              <a:gd name="T13" fmla="*/ T12 w 220"/>
                              <a:gd name="T14" fmla="+- 0 198 90"/>
                              <a:gd name="T15" fmla="*/ 198 h 178"/>
                              <a:gd name="T16" fmla="+- 0 1109 1080"/>
                              <a:gd name="T17" fmla="*/ T16 w 220"/>
                              <a:gd name="T18" fmla="+- 0 208 90"/>
                              <a:gd name="T19" fmla="*/ 208 h 178"/>
                              <a:gd name="T20" fmla="+- 0 1123 1080"/>
                              <a:gd name="T21" fmla="*/ T20 w 220"/>
                              <a:gd name="T22" fmla="+- 0 224 90"/>
                              <a:gd name="T23" fmla="*/ 224 h 178"/>
                              <a:gd name="T24" fmla="+- 0 1137 1080"/>
                              <a:gd name="T25" fmla="*/ T24 w 220"/>
                              <a:gd name="T26" fmla="+- 0 235 90"/>
                              <a:gd name="T27" fmla="*/ 235 h 178"/>
                              <a:gd name="T28" fmla="+- 0 1119 1080"/>
                              <a:gd name="T29" fmla="*/ T28 w 220"/>
                              <a:gd name="T30" fmla="+- 0 243 90"/>
                              <a:gd name="T31" fmla="*/ 243 h 178"/>
                              <a:gd name="T32" fmla="+- 0 1100 1080"/>
                              <a:gd name="T33" fmla="*/ T32 w 220"/>
                              <a:gd name="T34" fmla="+- 0 247 90"/>
                              <a:gd name="T35" fmla="*/ 247 h 178"/>
                              <a:gd name="T36" fmla="+- 0 1080 1080"/>
                              <a:gd name="T37" fmla="*/ T36 w 220"/>
                              <a:gd name="T38" fmla="+- 0 247 90"/>
                              <a:gd name="T39" fmla="*/ 247 h 178"/>
                              <a:gd name="T40" fmla="+- 0 1080 1080"/>
                              <a:gd name="T41" fmla="*/ T40 w 220"/>
                              <a:gd name="T42" fmla="+- 0 248 90"/>
                              <a:gd name="T43" fmla="*/ 248 h 178"/>
                              <a:gd name="T44" fmla="+- 0 1147 1080"/>
                              <a:gd name="T45" fmla="*/ T44 w 220"/>
                              <a:gd name="T46" fmla="+- 0 268 90"/>
                              <a:gd name="T47" fmla="*/ 268 h 178"/>
                              <a:gd name="T48" fmla="+- 0 1165 1080"/>
                              <a:gd name="T49" fmla="*/ T48 w 220"/>
                              <a:gd name="T50" fmla="+- 0 266 90"/>
                              <a:gd name="T51" fmla="*/ 266 h 178"/>
                              <a:gd name="T52" fmla="+- 0 1223 1080"/>
                              <a:gd name="T53" fmla="*/ T52 w 220"/>
                              <a:gd name="T54" fmla="+- 0 244 90"/>
                              <a:gd name="T55" fmla="*/ 244 h 178"/>
                              <a:gd name="T56" fmla="+- 0 1266 1080"/>
                              <a:gd name="T57" fmla="*/ T56 w 220"/>
                              <a:gd name="T58" fmla="+- 0 193 90"/>
                              <a:gd name="T59" fmla="*/ 193 h 178"/>
                              <a:gd name="T60" fmla="+- 0 1276 1080"/>
                              <a:gd name="T61" fmla="*/ T60 w 220"/>
                              <a:gd name="T62" fmla="+- 0 157 90"/>
                              <a:gd name="T63" fmla="*/ 157 h 178"/>
                              <a:gd name="T64" fmla="+- 0 1108 1080"/>
                              <a:gd name="T65" fmla="*/ T64 w 220"/>
                              <a:gd name="T66" fmla="+- 0 157 90"/>
                              <a:gd name="T67" fmla="*/ 157 h 178"/>
                              <a:gd name="T68" fmla="+- 0 1101 1080"/>
                              <a:gd name="T69" fmla="*/ T68 w 220"/>
                              <a:gd name="T70" fmla="+- 0 156 90"/>
                              <a:gd name="T71" fmla="*/ 156 h 178"/>
                              <a:gd name="T72" fmla="+- 0 1095 1080"/>
                              <a:gd name="T73" fmla="*/ T72 w 220"/>
                              <a:gd name="T74" fmla="+- 0 154 90"/>
                              <a:gd name="T75" fmla="*/ 154 h 178"/>
                              <a:gd name="T76" fmla="+- 0 1088 1080"/>
                              <a:gd name="T77" fmla="*/ T76 w 220"/>
                              <a:gd name="T78" fmla="+- 0 151 90"/>
                              <a:gd name="T79" fmla="*/ 151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8" y="61"/>
                                </a:moveTo>
                                <a:lnTo>
                                  <a:pt x="44" y="106"/>
                                </a:lnTo>
                                <a:lnTo>
                                  <a:pt x="37" y="108"/>
                                </a:lnTo>
                                <a:lnTo>
                                  <a:pt x="31" y="108"/>
                                </a:lnTo>
                                <a:lnTo>
                                  <a:pt x="29" y="118"/>
                                </a:lnTo>
                                <a:lnTo>
                                  <a:pt x="43" y="134"/>
                                </a:lnTo>
                                <a:lnTo>
                                  <a:pt x="57" y="145"/>
                                </a:lnTo>
                                <a:lnTo>
                                  <a:pt x="39" y="153"/>
                                </a:lnTo>
                                <a:lnTo>
                                  <a:pt x="20" y="157"/>
                                </a:lnTo>
                                <a:lnTo>
                                  <a:pt x="0" y="157"/>
                                </a:lnTo>
                                <a:lnTo>
                                  <a:pt x="0" y="158"/>
                                </a:lnTo>
                                <a:lnTo>
                                  <a:pt x="67" y="178"/>
                                </a:lnTo>
                                <a:lnTo>
                                  <a:pt x="85" y="176"/>
                                </a:lnTo>
                                <a:lnTo>
                                  <a:pt x="143" y="154"/>
                                </a:lnTo>
                                <a:lnTo>
                                  <a:pt x="186" y="103"/>
                                </a:lnTo>
                                <a:lnTo>
                                  <a:pt x="196" y="67"/>
                                </a:lnTo>
                                <a:lnTo>
                                  <a:pt x="28" y="67"/>
                                </a:lnTo>
                                <a:lnTo>
                                  <a:pt x="21" y="66"/>
                                </a:lnTo>
                                <a:lnTo>
                                  <a:pt x="15" y="64"/>
                                </a:lnTo>
                                <a:lnTo>
                                  <a:pt x="8" y="6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78"/>
                        <wps:cNvSpPr>
                          <a:spLocks/>
                        </wps:cNvSpPr>
                        <wps:spPr bwMode="auto">
                          <a:xfrm>
                            <a:off x="1080" y="90"/>
                            <a:ext cx="220" cy="178"/>
                          </a:xfrm>
                          <a:custGeom>
                            <a:avLst/>
                            <a:gdLst>
                              <a:gd name="T0" fmla="+- 0 1095 1080"/>
                              <a:gd name="T1" fmla="*/ T0 w 220"/>
                              <a:gd name="T2" fmla="+- 0 97 90"/>
                              <a:gd name="T3" fmla="*/ 97 h 178"/>
                              <a:gd name="T4" fmla="+- 0 1089 1080"/>
                              <a:gd name="T5" fmla="*/ T4 w 220"/>
                              <a:gd name="T6" fmla="+- 0 107 90"/>
                              <a:gd name="T7" fmla="*/ 107 h 178"/>
                              <a:gd name="T8" fmla="+- 0 1087 1080"/>
                              <a:gd name="T9" fmla="*/ T8 w 220"/>
                              <a:gd name="T10" fmla="+- 0 118 90"/>
                              <a:gd name="T11" fmla="*/ 118 h 178"/>
                              <a:gd name="T12" fmla="+- 0 1092 1080"/>
                              <a:gd name="T13" fmla="*/ T12 w 220"/>
                              <a:gd name="T14" fmla="+- 0 141 90"/>
                              <a:gd name="T15" fmla="*/ 141 h 178"/>
                              <a:gd name="T16" fmla="+- 0 1099 1080"/>
                              <a:gd name="T17" fmla="*/ T16 w 220"/>
                              <a:gd name="T18" fmla="+- 0 150 90"/>
                              <a:gd name="T19" fmla="*/ 150 h 178"/>
                              <a:gd name="T20" fmla="+- 0 1108 1080"/>
                              <a:gd name="T21" fmla="*/ T20 w 220"/>
                              <a:gd name="T22" fmla="+- 0 157 90"/>
                              <a:gd name="T23" fmla="*/ 157 h 178"/>
                              <a:gd name="T24" fmla="+- 0 1276 1080"/>
                              <a:gd name="T25" fmla="*/ T24 w 220"/>
                              <a:gd name="T26" fmla="+- 0 157 90"/>
                              <a:gd name="T27" fmla="*/ 157 h 178"/>
                              <a:gd name="T28" fmla="+- 0 1277 1080"/>
                              <a:gd name="T29" fmla="*/ T28 w 220"/>
                              <a:gd name="T30" fmla="+- 0 155 90"/>
                              <a:gd name="T31" fmla="*/ 155 h 178"/>
                              <a:gd name="T32" fmla="+- 0 1277 1080"/>
                              <a:gd name="T33" fmla="*/ T32 w 220"/>
                              <a:gd name="T34" fmla="+- 0 143 90"/>
                              <a:gd name="T35" fmla="*/ 143 h 178"/>
                              <a:gd name="T36" fmla="+- 0 1183 1080"/>
                              <a:gd name="T37" fmla="*/ T36 w 220"/>
                              <a:gd name="T38" fmla="+- 0 143 90"/>
                              <a:gd name="T39" fmla="*/ 143 h 178"/>
                              <a:gd name="T40" fmla="+- 0 1163 1080"/>
                              <a:gd name="T41" fmla="*/ T40 w 220"/>
                              <a:gd name="T42" fmla="+- 0 140 90"/>
                              <a:gd name="T43" fmla="*/ 140 h 178"/>
                              <a:gd name="T44" fmla="+- 0 1143 1080"/>
                              <a:gd name="T45" fmla="*/ T44 w 220"/>
                              <a:gd name="T46" fmla="+- 0 133 90"/>
                              <a:gd name="T47" fmla="*/ 133 h 178"/>
                              <a:gd name="T48" fmla="+- 0 1126 1080"/>
                              <a:gd name="T49" fmla="*/ T48 w 220"/>
                              <a:gd name="T50" fmla="+- 0 124 90"/>
                              <a:gd name="T51" fmla="*/ 124 h 178"/>
                              <a:gd name="T52" fmla="+- 0 1110 1080"/>
                              <a:gd name="T53" fmla="*/ T52 w 220"/>
                              <a:gd name="T54" fmla="+- 0 112 90"/>
                              <a:gd name="T55" fmla="*/ 112 h 178"/>
                              <a:gd name="T56" fmla="+- 0 1095 1080"/>
                              <a:gd name="T57" fmla="*/ T56 w 220"/>
                              <a:gd name="T58" fmla="+- 0 97 90"/>
                              <a:gd name="T59" fmla="*/ 97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15" y="7"/>
                                </a:moveTo>
                                <a:lnTo>
                                  <a:pt x="9" y="17"/>
                                </a:lnTo>
                                <a:lnTo>
                                  <a:pt x="7" y="28"/>
                                </a:lnTo>
                                <a:lnTo>
                                  <a:pt x="12" y="51"/>
                                </a:lnTo>
                                <a:lnTo>
                                  <a:pt x="19" y="60"/>
                                </a:lnTo>
                                <a:lnTo>
                                  <a:pt x="28" y="67"/>
                                </a:lnTo>
                                <a:lnTo>
                                  <a:pt x="196" y="67"/>
                                </a:lnTo>
                                <a:lnTo>
                                  <a:pt x="197" y="65"/>
                                </a:lnTo>
                                <a:lnTo>
                                  <a:pt x="197" y="53"/>
                                </a:lnTo>
                                <a:lnTo>
                                  <a:pt x="103" y="53"/>
                                </a:lnTo>
                                <a:lnTo>
                                  <a:pt x="83" y="50"/>
                                </a:lnTo>
                                <a:lnTo>
                                  <a:pt x="63" y="43"/>
                                </a:lnTo>
                                <a:lnTo>
                                  <a:pt x="46" y="34"/>
                                </a:lnTo>
                                <a:lnTo>
                                  <a:pt x="30" y="22"/>
                                </a:lnTo>
                                <a:lnTo>
                                  <a:pt x="15" y="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77"/>
                        <wps:cNvSpPr>
                          <a:spLocks/>
                        </wps:cNvSpPr>
                        <wps:spPr bwMode="auto">
                          <a:xfrm>
                            <a:off x="1080" y="90"/>
                            <a:ext cx="220" cy="178"/>
                          </a:xfrm>
                          <a:custGeom>
                            <a:avLst/>
                            <a:gdLst>
                              <a:gd name="T0" fmla="+- 0 1244 1080"/>
                              <a:gd name="T1" fmla="*/ T0 w 220"/>
                              <a:gd name="T2" fmla="+- 0 90 90"/>
                              <a:gd name="T3" fmla="*/ 90 h 178"/>
                              <a:gd name="T4" fmla="+- 0 1226 1080"/>
                              <a:gd name="T5" fmla="*/ T4 w 220"/>
                              <a:gd name="T6" fmla="+- 0 91 90"/>
                              <a:gd name="T7" fmla="*/ 91 h 178"/>
                              <a:gd name="T8" fmla="+- 0 1202 1080"/>
                              <a:gd name="T9" fmla="*/ T8 w 220"/>
                              <a:gd name="T10" fmla="+- 0 99 90"/>
                              <a:gd name="T11" fmla="*/ 99 h 178"/>
                              <a:gd name="T12" fmla="+- 0 1191 1080"/>
                              <a:gd name="T13" fmla="*/ T12 w 220"/>
                              <a:gd name="T14" fmla="+- 0 116 90"/>
                              <a:gd name="T15" fmla="*/ 116 h 178"/>
                              <a:gd name="T16" fmla="+- 0 1187 1080"/>
                              <a:gd name="T17" fmla="*/ T16 w 220"/>
                              <a:gd name="T18" fmla="+- 0 136 90"/>
                              <a:gd name="T19" fmla="*/ 136 h 178"/>
                              <a:gd name="T20" fmla="+- 0 1187 1080"/>
                              <a:gd name="T21" fmla="*/ T20 w 220"/>
                              <a:gd name="T22" fmla="+- 0 139 90"/>
                              <a:gd name="T23" fmla="*/ 139 h 178"/>
                              <a:gd name="T24" fmla="+- 0 1188 1080"/>
                              <a:gd name="T25" fmla="*/ T24 w 220"/>
                              <a:gd name="T26" fmla="+- 0 141 90"/>
                              <a:gd name="T27" fmla="*/ 141 h 178"/>
                              <a:gd name="T28" fmla="+- 0 1183 1080"/>
                              <a:gd name="T29" fmla="*/ T28 w 220"/>
                              <a:gd name="T30" fmla="+- 0 143 90"/>
                              <a:gd name="T31" fmla="*/ 143 h 178"/>
                              <a:gd name="T32" fmla="+- 0 1277 1080"/>
                              <a:gd name="T33" fmla="*/ T32 w 220"/>
                              <a:gd name="T34" fmla="+- 0 143 90"/>
                              <a:gd name="T35" fmla="*/ 143 h 178"/>
                              <a:gd name="T36" fmla="+- 0 1278 1080"/>
                              <a:gd name="T37" fmla="*/ T36 w 220"/>
                              <a:gd name="T38" fmla="+- 0 136 90"/>
                              <a:gd name="T39" fmla="*/ 136 h 178"/>
                              <a:gd name="T40" fmla="+- 0 1278 1080"/>
                              <a:gd name="T41" fmla="*/ T40 w 220"/>
                              <a:gd name="T42" fmla="+- 0 133 90"/>
                              <a:gd name="T43" fmla="*/ 133 h 178"/>
                              <a:gd name="T44" fmla="+- 0 1278 1080"/>
                              <a:gd name="T45" fmla="*/ T44 w 220"/>
                              <a:gd name="T46" fmla="+- 0 133 90"/>
                              <a:gd name="T47" fmla="*/ 133 h 178"/>
                              <a:gd name="T48" fmla="+- 0 1285 1080"/>
                              <a:gd name="T49" fmla="*/ T48 w 220"/>
                              <a:gd name="T50" fmla="+- 0 127 90"/>
                              <a:gd name="T51" fmla="*/ 127 h 178"/>
                              <a:gd name="T52" fmla="+- 0 1290 1080"/>
                              <a:gd name="T53" fmla="*/ T52 w 220"/>
                              <a:gd name="T54" fmla="+- 0 122 90"/>
                              <a:gd name="T55" fmla="*/ 122 h 178"/>
                              <a:gd name="T56" fmla="+- 0 1295 1080"/>
                              <a:gd name="T57" fmla="*/ T56 w 220"/>
                              <a:gd name="T58" fmla="+- 0 116 90"/>
                              <a:gd name="T59" fmla="*/ 116 h 178"/>
                              <a:gd name="T60" fmla="+- 0 1275 1080"/>
                              <a:gd name="T61" fmla="*/ T60 w 220"/>
                              <a:gd name="T62" fmla="+- 0 116 90"/>
                              <a:gd name="T63" fmla="*/ 116 h 178"/>
                              <a:gd name="T64" fmla="+- 0 1284 1080"/>
                              <a:gd name="T65" fmla="*/ T64 w 220"/>
                              <a:gd name="T66" fmla="+- 0 110 90"/>
                              <a:gd name="T67" fmla="*/ 110 h 178"/>
                              <a:gd name="T68" fmla="+- 0 1290 1080"/>
                              <a:gd name="T69" fmla="*/ T68 w 220"/>
                              <a:gd name="T70" fmla="+- 0 102 90"/>
                              <a:gd name="T71" fmla="*/ 102 h 178"/>
                              <a:gd name="T72" fmla="+- 0 1266 1080"/>
                              <a:gd name="T73" fmla="*/ T72 w 220"/>
                              <a:gd name="T74" fmla="+- 0 102 90"/>
                              <a:gd name="T75" fmla="*/ 102 h 178"/>
                              <a:gd name="T76" fmla="+- 0 1265 1080"/>
                              <a:gd name="T77" fmla="*/ T76 w 220"/>
                              <a:gd name="T78" fmla="+- 0 102 90"/>
                              <a:gd name="T79" fmla="*/ 102 h 178"/>
                              <a:gd name="T80" fmla="+- 0 1258 1080"/>
                              <a:gd name="T81" fmla="*/ T80 w 220"/>
                              <a:gd name="T82" fmla="+- 0 97 90"/>
                              <a:gd name="T83" fmla="*/ 97 h 178"/>
                              <a:gd name="T84" fmla="+- 0 1244 1080"/>
                              <a:gd name="T85" fmla="*/ T84 w 220"/>
                              <a:gd name="T86" fmla="+- 0 90 90"/>
                              <a:gd name="T87" fmla="*/ 90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164" y="0"/>
                                </a:moveTo>
                                <a:lnTo>
                                  <a:pt x="146" y="1"/>
                                </a:lnTo>
                                <a:lnTo>
                                  <a:pt x="122" y="9"/>
                                </a:lnTo>
                                <a:lnTo>
                                  <a:pt x="111" y="26"/>
                                </a:lnTo>
                                <a:lnTo>
                                  <a:pt x="107" y="46"/>
                                </a:lnTo>
                                <a:lnTo>
                                  <a:pt x="107" y="49"/>
                                </a:lnTo>
                                <a:lnTo>
                                  <a:pt x="108" y="51"/>
                                </a:lnTo>
                                <a:lnTo>
                                  <a:pt x="103" y="53"/>
                                </a:lnTo>
                                <a:lnTo>
                                  <a:pt x="197" y="53"/>
                                </a:lnTo>
                                <a:lnTo>
                                  <a:pt x="198" y="46"/>
                                </a:lnTo>
                                <a:lnTo>
                                  <a:pt x="198" y="43"/>
                                </a:lnTo>
                                <a:lnTo>
                                  <a:pt x="205" y="37"/>
                                </a:lnTo>
                                <a:lnTo>
                                  <a:pt x="210" y="32"/>
                                </a:lnTo>
                                <a:lnTo>
                                  <a:pt x="215" y="26"/>
                                </a:lnTo>
                                <a:lnTo>
                                  <a:pt x="195" y="26"/>
                                </a:lnTo>
                                <a:lnTo>
                                  <a:pt x="204" y="20"/>
                                </a:lnTo>
                                <a:lnTo>
                                  <a:pt x="210" y="12"/>
                                </a:lnTo>
                                <a:lnTo>
                                  <a:pt x="186" y="12"/>
                                </a:lnTo>
                                <a:lnTo>
                                  <a:pt x="185" y="12"/>
                                </a:lnTo>
                                <a:lnTo>
                                  <a:pt x="178" y="7"/>
                                </a:lnTo>
                                <a:lnTo>
                                  <a:pt x="1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Freeform 76"/>
                        <wps:cNvSpPr>
                          <a:spLocks/>
                        </wps:cNvSpPr>
                        <wps:spPr bwMode="auto">
                          <a:xfrm>
                            <a:off x="1080" y="90"/>
                            <a:ext cx="220" cy="178"/>
                          </a:xfrm>
                          <a:custGeom>
                            <a:avLst/>
                            <a:gdLst>
                              <a:gd name="T0" fmla="+- 0 1300 1080"/>
                              <a:gd name="T1" fmla="*/ T0 w 220"/>
                              <a:gd name="T2" fmla="+- 0 110 90"/>
                              <a:gd name="T3" fmla="*/ 110 h 178"/>
                              <a:gd name="T4" fmla="+- 0 1292 1080"/>
                              <a:gd name="T5" fmla="*/ T4 w 220"/>
                              <a:gd name="T6" fmla="+- 0 113 90"/>
                              <a:gd name="T7" fmla="*/ 113 h 178"/>
                              <a:gd name="T8" fmla="+- 0 1284 1080"/>
                              <a:gd name="T9" fmla="*/ T8 w 220"/>
                              <a:gd name="T10" fmla="+- 0 115 90"/>
                              <a:gd name="T11" fmla="*/ 115 h 178"/>
                              <a:gd name="T12" fmla="+- 0 1275 1080"/>
                              <a:gd name="T13" fmla="*/ T12 w 220"/>
                              <a:gd name="T14" fmla="+- 0 116 90"/>
                              <a:gd name="T15" fmla="*/ 116 h 178"/>
                              <a:gd name="T16" fmla="+- 0 1295 1080"/>
                              <a:gd name="T17" fmla="*/ T16 w 220"/>
                              <a:gd name="T18" fmla="+- 0 116 90"/>
                              <a:gd name="T19" fmla="*/ 116 h 178"/>
                              <a:gd name="T20" fmla="+- 0 1297 1080"/>
                              <a:gd name="T21" fmla="*/ T20 w 220"/>
                              <a:gd name="T22" fmla="+- 0 115 90"/>
                              <a:gd name="T23" fmla="*/ 115 h 178"/>
                              <a:gd name="T24" fmla="+- 0 1298 1080"/>
                              <a:gd name="T25" fmla="*/ T24 w 220"/>
                              <a:gd name="T26" fmla="+- 0 112 90"/>
                              <a:gd name="T27" fmla="*/ 112 h 178"/>
                              <a:gd name="T28" fmla="+- 0 1300 1080"/>
                              <a:gd name="T29" fmla="*/ T28 w 220"/>
                              <a:gd name="T30" fmla="+- 0 110 90"/>
                              <a:gd name="T31" fmla="*/ 110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220" y="20"/>
                                </a:moveTo>
                                <a:lnTo>
                                  <a:pt x="212" y="23"/>
                                </a:lnTo>
                                <a:lnTo>
                                  <a:pt x="204" y="25"/>
                                </a:lnTo>
                                <a:lnTo>
                                  <a:pt x="195" y="26"/>
                                </a:lnTo>
                                <a:lnTo>
                                  <a:pt x="215" y="26"/>
                                </a:lnTo>
                                <a:lnTo>
                                  <a:pt x="217" y="25"/>
                                </a:lnTo>
                                <a:lnTo>
                                  <a:pt x="218" y="22"/>
                                </a:lnTo>
                                <a:lnTo>
                                  <a:pt x="220" y="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75"/>
                        <wps:cNvSpPr>
                          <a:spLocks/>
                        </wps:cNvSpPr>
                        <wps:spPr bwMode="auto">
                          <a:xfrm>
                            <a:off x="1080" y="90"/>
                            <a:ext cx="220" cy="178"/>
                          </a:xfrm>
                          <a:custGeom>
                            <a:avLst/>
                            <a:gdLst>
                              <a:gd name="T0" fmla="+- 0 1294 1080"/>
                              <a:gd name="T1" fmla="*/ T0 w 220"/>
                              <a:gd name="T2" fmla="+- 0 92 90"/>
                              <a:gd name="T3" fmla="*/ 92 h 178"/>
                              <a:gd name="T4" fmla="+- 0 1290 1080"/>
                              <a:gd name="T5" fmla="*/ T4 w 220"/>
                              <a:gd name="T6" fmla="+- 0 94 90"/>
                              <a:gd name="T7" fmla="*/ 94 h 178"/>
                              <a:gd name="T8" fmla="+- 0 1285 1080"/>
                              <a:gd name="T9" fmla="*/ T8 w 220"/>
                              <a:gd name="T10" fmla="+- 0 96 90"/>
                              <a:gd name="T11" fmla="*/ 96 h 178"/>
                              <a:gd name="T12" fmla="+- 0 1277 1080"/>
                              <a:gd name="T13" fmla="*/ T12 w 220"/>
                              <a:gd name="T14" fmla="+- 0 99 90"/>
                              <a:gd name="T15" fmla="*/ 99 h 178"/>
                              <a:gd name="T16" fmla="+- 0 1272 1080"/>
                              <a:gd name="T17" fmla="*/ T16 w 220"/>
                              <a:gd name="T18" fmla="+- 0 101 90"/>
                              <a:gd name="T19" fmla="*/ 101 h 178"/>
                              <a:gd name="T20" fmla="+- 0 1266 1080"/>
                              <a:gd name="T21" fmla="*/ T20 w 220"/>
                              <a:gd name="T22" fmla="+- 0 102 90"/>
                              <a:gd name="T23" fmla="*/ 102 h 178"/>
                              <a:gd name="T24" fmla="+- 0 1290 1080"/>
                              <a:gd name="T25" fmla="*/ T24 w 220"/>
                              <a:gd name="T26" fmla="+- 0 102 90"/>
                              <a:gd name="T27" fmla="*/ 102 h 178"/>
                              <a:gd name="T28" fmla="+- 0 1291 1080"/>
                              <a:gd name="T29" fmla="*/ T28 w 220"/>
                              <a:gd name="T30" fmla="+- 0 102 90"/>
                              <a:gd name="T31" fmla="*/ 102 h 178"/>
                              <a:gd name="T32" fmla="+- 0 1294 1080"/>
                              <a:gd name="T33" fmla="*/ T32 w 220"/>
                              <a:gd name="T34" fmla="+- 0 92 90"/>
                              <a:gd name="T35" fmla="*/ 92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214" y="2"/>
                                </a:moveTo>
                                <a:lnTo>
                                  <a:pt x="210" y="4"/>
                                </a:lnTo>
                                <a:lnTo>
                                  <a:pt x="205" y="6"/>
                                </a:lnTo>
                                <a:lnTo>
                                  <a:pt x="197" y="9"/>
                                </a:lnTo>
                                <a:lnTo>
                                  <a:pt x="192" y="11"/>
                                </a:lnTo>
                                <a:lnTo>
                                  <a:pt x="186" y="12"/>
                                </a:lnTo>
                                <a:lnTo>
                                  <a:pt x="210" y="12"/>
                                </a:lnTo>
                                <a:lnTo>
                                  <a:pt x="211" y="12"/>
                                </a:lnTo>
                                <a:lnTo>
                                  <a:pt x="214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30150F" id="Group 74" o:spid="_x0000_s1026" style="position:absolute;margin-left:54pt;margin-top:4.5pt;width:11pt;height:8.9pt;z-index:1288;mso-position-horizontal-relative:page" coordorigin="1080,90" coordsize="220,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">
                <v:shape id="Freeform 79" o:spid="_x0000_s1027" style="position:absolute;left:1080;top:90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" path="m8,61r36,45l37,108r-6,l29,118r14,16l57,145r-18,8l20,157,,157r,1l67,178r18,-2l143,154r43,-51l196,67,28,67,21,66,15,64,8,61xe" fillcolor="#82c447" stroked="f">
                  <v:path arrowok="t" o:connecttype="custom" o:connectlocs="8,151;44,196;37,198;31,198;29,208;43,224;57,235;39,243;20,247;0,247;0,248;67,268;85,266;143,244;186,193;196,157;28,157;21,156;15,154;8,151" o:connectangles="0,0,0,0,0,0,0,0,0,0,0,0,0,0,0,0,0,0,0,0"/>
                </v:shape>
                <v:shape id="Freeform 78" o:spid="_x0000_s1028" style="position:absolute;left:1080;top:90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" path="m15,7l9,17,7,28r5,23l19,60r9,7l196,67r1,-2l197,53r-94,l83,50,63,43,46,34,30,22,15,7xe" fillcolor="#82c447" stroked="f">
                  <v:path arrowok="t" o:connecttype="custom" o:connectlocs="15,97;9,107;7,118;12,141;19,150;28,157;196,157;197,155;197,143;103,143;83,140;63,133;46,124;30,112;15,97" o:connectangles="0,0,0,0,0,0,0,0,0,0,0,0,0,0,0"/>
                </v:shape>
                <v:shape id="Freeform 77" o:spid="_x0000_s1029" style="position:absolute;left:1080;top:90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" path="m164,l146,1,122,9,111,26r-4,20l107,49r1,2l103,53r94,l198,46r,-3l205,37r5,-5l215,26r-20,l204,20r6,-8l186,12r-1,l178,7,164,xe" fillcolor="#82c447" stroked="f">
                  <v:path arrowok="t" o:connecttype="custom" o:connectlocs="164,90;146,91;122,99;111,116;107,136;107,139;108,141;103,143;197,143;198,136;198,133;198,133;205,127;210,122;215,116;195,116;204,110;210,102;186,102;185,102;178,97;164,90" o:connectangles="0,0,0,0,0,0,0,0,0,0,0,0,0,0,0,0,0,0,0,0,0,0"/>
                </v:shape>
                <v:shape id="Freeform 76" o:spid="_x0000_s1030" style="position:absolute;left:1080;top:90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" path="m220,20r-8,3l204,25r-9,1l215,26r2,-1l218,22r2,-2xe" fillcolor="#82c447" stroked="f">
                  <v:path arrowok="t" o:connecttype="custom" o:connectlocs="220,110;212,113;204,115;195,116;215,116;217,115;218,112;220,110" o:connectangles="0,0,0,0,0,0,0,0"/>
                </v:shape>
                <v:shape id="Freeform 75" o:spid="_x0000_s1031" style="position:absolute;left:1080;top:90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" path="m214,2r-4,2l205,6r-8,3l192,11r-6,1l210,12r1,l214,2xe" fillcolor="#82c447" stroked="f">
                  <v:path arrowok="t" o:connecttype="custom" o:connectlocs="214,92;210,94;205,96;197,99;192,101;186,102;210,102;211,102;214,92" o:connectangles="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@</w:t>
      </w:r>
      <w:proofErr w:type="spellStart"/>
      <w:r w:rsidR="007B6C4A">
        <w:rPr>
          <w:color w:val="231F20"/>
        </w:rPr>
        <w:t>AEEE_India</w:t>
      </w:r>
      <w:proofErr w:type="spellEnd"/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spacing w:before="7"/>
        <w:rPr>
          <w:rFonts w:ascii="Calibri" w:eastAsia="Calibri" w:hAnsi="Calibri" w:cs="Calibri"/>
          <w:sz w:val="26"/>
          <w:szCs w:val="26"/>
        </w:rPr>
      </w:pPr>
    </w:p>
    <w:p w:rsidR="00C159DA" w:rsidRDefault="007B6C4A">
      <w:pPr>
        <w:spacing w:line="630" w:lineRule="exact"/>
        <w:ind w:left="440"/>
        <w:rPr>
          <w:rFonts w:ascii="Calibri" w:eastAsia="Calibri" w:hAnsi="Calibri" w:cs="Calibri"/>
          <w:sz w:val="52"/>
          <w:szCs w:val="52"/>
        </w:rPr>
      </w:pPr>
      <w:r>
        <w:rPr>
          <w:rFonts w:ascii="Calibri"/>
          <w:b/>
          <w:color w:val="82C447"/>
          <w:spacing w:val="-1"/>
          <w:sz w:val="52"/>
        </w:rPr>
        <w:t>Membership</w:t>
      </w:r>
      <w:r>
        <w:rPr>
          <w:rFonts w:ascii="Calibri"/>
          <w:b/>
          <w:color w:val="82C447"/>
          <w:spacing w:val="-5"/>
          <w:sz w:val="52"/>
        </w:rPr>
        <w:t xml:space="preserve"> </w:t>
      </w:r>
      <w:r>
        <w:rPr>
          <w:rFonts w:ascii="Calibri"/>
          <w:b/>
          <w:color w:val="82C447"/>
          <w:spacing w:val="-2"/>
          <w:sz w:val="52"/>
        </w:rPr>
        <w:t>Information</w:t>
      </w:r>
      <w:r>
        <w:rPr>
          <w:rFonts w:ascii="Calibri"/>
          <w:b/>
          <w:color w:val="82C447"/>
          <w:spacing w:val="-4"/>
          <w:sz w:val="52"/>
        </w:rPr>
        <w:t xml:space="preserve"> </w:t>
      </w:r>
      <w:r>
        <w:rPr>
          <w:rFonts w:ascii="Calibri"/>
          <w:b/>
          <w:color w:val="82C447"/>
          <w:sz w:val="52"/>
        </w:rPr>
        <w:t>&amp;</w:t>
      </w:r>
      <w:r>
        <w:rPr>
          <w:rFonts w:ascii="Calibri"/>
          <w:b/>
          <w:color w:val="82C447"/>
          <w:spacing w:val="-4"/>
          <w:sz w:val="52"/>
        </w:rPr>
        <w:t xml:space="preserve"> </w:t>
      </w:r>
      <w:r>
        <w:rPr>
          <w:rFonts w:ascii="Calibri"/>
          <w:b/>
          <w:color w:val="82C447"/>
          <w:spacing w:val="-1"/>
          <w:sz w:val="52"/>
        </w:rPr>
        <w:t>Application</w:t>
      </w:r>
      <w:r>
        <w:rPr>
          <w:rFonts w:ascii="Calibri"/>
          <w:b/>
          <w:color w:val="82C447"/>
          <w:spacing w:val="-5"/>
          <w:sz w:val="52"/>
        </w:rPr>
        <w:t xml:space="preserve"> </w:t>
      </w:r>
      <w:r>
        <w:rPr>
          <w:rFonts w:ascii="Calibri"/>
          <w:b/>
          <w:color w:val="82C447"/>
          <w:spacing w:val="-2"/>
          <w:sz w:val="52"/>
        </w:rPr>
        <w:t>Form</w:t>
      </w:r>
    </w:p>
    <w:p w:rsidR="00C159DA" w:rsidRDefault="00C159DA">
      <w:pPr>
        <w:spacing w:before="9"/>
        <w:rPr>
          <w:rFonts w:ascii="Calibri" w:eastAsia="Calibri" w:hAnsi="Calibri" w:cs="Calibri"/>
          <w:b/>
          <w:bCs/>
          <w:sz w:val="9"/>
          <w:szCs w:val="9"/>
        </w:rPr>
      </w:pPr>
    </w:p>
    <w:p w:rsidR="00C159DA" w:rsidRDefault="00A07178">
      <w:pPr>
        <w:spacing w:line="40" w:lineRule="atLeast"/>
        <w:ind w:left="440"/>
        <w:rPr>
          <w:rFonts w:ascii="Calibri" w:eastAsia="Calibri" w:hAnsi="Calibri" w:cs="Calibri"/>
          <w:sz w:val="4"/>
          <w:szCs w:val="4"/>
        </w:rPr>
      </w:pPr>
      <w:r>
        <w:rPr>
          <w:rFonts w:ascii="Calibri" w:eastAsia="Calibri" w:hAnsi="Calibri" w:cs="Calibri"/>
          <w:noProof/>
          <w:sz w:val="4"/>
          <w:szCs w:val="4"/>
        </w:rPr>
        <mc:AlternateContent>
          <mc:Choice Requires="wpg">
            <w:drawing>
              <wp:inline distT="0" distB="0" distL="0" distR="0">
                <wp:extent cx="4030345" cy="30480"/>
                <wp:effectExtent l="0" t="5715" r="8255" b="1905"/>
                <wp:docPr id="80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30345" cy="30480"/>
                          <a:chOff x="0" y="0"/>
                          <a:chExt cx="6347" cy="48"/>
                        </a:xfrm>
                      </wpg:grpSpPr>
                      <wpg:grpSp>
                        <wpg:cNvPr id="81" name="Group 72"/>
                        <wpg:cNvGrpSpPr>
                          <a:grpSpLocks/>
                        </wpg:cNvGrpSpPr>
                        <wpg:grpSpPr bwMode="auto">
                          <a:xfrm>
                            <a:off x="24" y="24"/>
                            <a:ext cx="6299" cy="2"/>
                            <a:chOff x="24" y="24"/>
                            <a:chExt cx="6299" cy="2"/>
                          </a:xfrm>
                        </wpg:grpSpPr>
                        <wps:wsp>
                          <wps:cNvPr id="82" name="Freeform 73"/>
                          <wps:cNvSpPr>
                            <a:spLocks/>
                          </wps:cNvSpPr>
                          <wps:spPr bwMode="auto">
                            <a:xfrm>
                              <a:off x="24" y="24"/>
                              <a:ext cx="6299" cy="2"/>
                            </a:xfrm>
                            <a:custGeom>
                              <a:avLst/>
                              <a:gdLst>
                                <a:gd name="T0" fmla="+- 0 24 24"/>
                                <a:gd name="T1" fmla="*/ T0 w 6299"/>
                                <a:gd name="T2" fmla="+- 0 6323 24"/>
                                <a:gd name="T3" fmla="*/ T2 w 629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299">
                                  <a:moveTo>
                                    <a:pt x="0" y="0"/>
                                  </a:moveTo>
                                  <a:lnTo>
                                    <a:pt x="6299" y="0"/>
                                  </a:lnTo>
                                </a:path>
                              </a:pathLst>
                            </a:custGeom>
                            <a:noFill/>
                            <a:ln w="30162">
                              <a:solidFill>
                                <a:srgbClr val="99999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16CFB73" id="Group 71" o:spid="_x0000_s1026" style="width:317.35pt;height:2.4pt;mso-position-horizontal-relative:char;mso-position-vertical-relative:line" coordsize="6347,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">
                <v:group id="Group 72" o:spid="_x0000_s1027" style="position:absolute;left:24;top:24;width:6299;height:2" coordorigin="24,24" coordsize="6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Freeform 73" o:spid="_x0000_s1028" style="position:absolute;left:24;top:24;width:6299;height:2;visibility:visible;mso-wrap-style:square;v-text-anchor:top" coordsize="6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" path="m,l6299,e" filled="f" strokecolor="#999996" strokeweight=".83783mm">
                    <v:path arrowok="t" o:connecttype="custom" o:connectlocs="0,0;6299,0" o:connectangles="0,0"/>
                  </v:shape>
                </v:group>
                <w10:anchorlock/>
              </v:group>
            </w:pict>
          </mc:Fallback>
        </mc:AlternateContent>
      </w:r>
    </w:p>
    <w:p w:rsidR="00C159DA" w:rsidRDefault="00C159DA">
      <w:pPr>
        <w:spacing w:before="2"/>
        <w:rPr>
          <w:rFonts w:ascii="Calibri" w:eastAsia="Calibri" w:hAnsi="Calibri" w:cs="Calibri"/>
          <w:b/>
          <w:bCs/>
          <w:sz w:val="16"/>
          <w:szCs w:val="16"/>
        </w:rPr>
      </w:pPr>
    </w:p>
    <w:p w:rsidR="00C159DA" w:rsidRDefault="00A07178">
      <w:pPr>
        <w:spacing w:line="200" w:lineRule="atLeast"/>
        <w:ind w:left="10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403975" cy="394970"/>
                <wp:effectExtent l="3810" t="3175" r="2540" b="1905"/>
                <wp:docPr id="79" name="Text Box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3975" cy="394970"/>
                        </a:xfrm>
                        <a:prstGeom prst="rect">
                          <a:avLst/>
                        </a:prstGeom>
                        <a:solidFill>
                          <a:srgbClr val="82C44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159DA" w:rsidRDefault="007B6C4A">
                            <w:pPr>
                              <w:spacing w:before="36"/>
                              <w:ind w:left="338"/>
                              <w:rPr>
                                <w:rFonts w:ascii="Calibri" w:eastAsia="Calibri" w:hAnsi="Calibri" w:cs="Calibr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Introduc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2" o:spid="_x0000_s1026" type="#_x0000_t202" style="width:504.25pt;height:3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" fillcolor="#82c447" stroked="f">
                <v:textbox inset="0,0,0,0">
                  <w:txbxContent>
                    <w:p w:rsidR="00C159DA" w:rsidRDefault="007B6C4A">
                      <w:pPr>
                        <w:spacing w:before="36"/>
                        <w:ind w:left="338"/>
                        <w:rPr>
                          <w:rFonts w:ascii="Calibri" w:eastAsia="Calibri" w:hAnsi="Calibri" w:cs="Calibri"/>
                          <w:sz w:val="36"/>
                          <w:szCs w:val="36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Introduc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159DA" w:rsidRDefault="00C159DA">
      <w:pPr>
        <w:spacing w:before="9"/>
        <w:rPr>
          <w:rFonts w:ascii="Calibri" w:eastAsia="Calibri" w:hAnsi="Calibri" w:cs="Calibri"/>
          <w:b/>
          <w:bCs/>
          <w:sz w:val="14"/>
          <w:szCs w:val="14"/>
        </w:rPr>
      </w:pPr>
    </w:p>
    <w:p w:rsidR="00C159DA" w:rsidRDefault="00A07178">
      <w:pPr>
        <w:pStyle w:val="BodyText"/>
        <w:spacing w:before="64" w:line="270" w:lineRule="exact"/>
        <w:ind w:left="440" w:right="117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8464" behindDoc="1" locked="0" layoutInCell="1" allowOverlap="1">
                <wp:simplePos x="0" y="0"/>
                <wp:positionH relativeFrom="page">
                  <wp:posOffset>470535</wp:posOffset>
                </wp:positionH>
                <wp:positionV relativeFrom="paragraph">
                  <wp:posOffset>-114300</wp:posOffset>
                </wp:positionV>
                <wp:extent cx="219075" cy="153670"/>
                <wp:effectExtent l="3810" t="7620" r="5715" b="635"/>
                <wp:wrapNone/>
                <wp:docPr id="77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075" cy="153670"/>
                          <a:chOff x="741" y="-180"/>
                          <a:chExt cx="345" cy="242"/>
                        </a:xfrm>
                      </wpg:grpSpPr>
                      <wps:wsp>
                        <wps:cNvPr id="78" name="Freeform 69"/>
                        <wps:cNvSpPr>
                          <a:spLocks/>
                        </wps:cNvSpPr>
                        <wps:spPr bwMode="auto">
                          <a:xfrm>
                            <a:off x="741" y="-180"/>
                            <a:ext cx="345" cy="242"/>
                          </a:xfrm>
                          <a:custGeom>
                            <a:avLst/>
                            <a:gdLst>
                              <a:gd name="T0" fmla="+- 0 1085 741"/>
                              <a:gd name="T1" fmla="*/ T0 w 345"/>
                              <a:gd name="T2" fmla="+- 0 -180 -180"/>
                              <a:gd name="T3" fmla="*/ -180 h 242"/>
                              <a:gd name="T4" fmla="+- 0 741 741"/>
                              <a:gd name="T5" fmla="*/ T4 w 345"/>
                              <a:gd name="T6" fmla="+- 0 -180 -180"/>
                              <a:gd name="T7" fmla="*/ -180 h 242"/>
                              <a:gd name="T8" fmla="+- 0 1085 741"/>
                              <a:gd name="T9" fmla="*/ T8 w 345"/>
                              <a:gd name="T10" fmla="+- 0 62 -180"/>
                              <a:gd name="T11" fmla="*/ 62 h 242"/>
                              <a:gd name="T12" fmla="+- 0 1085 741"/>
                              <a:gd name="T13" fmla="*/ T12 w 345"/>
                              <a:gd name="T14" fmla="+- 0 -180 -180"/>
                              <a:gd name="T15" fmla="*/ -180 h 2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345" h="242">
                                <a:moveTo>
                                  <a:pt x="344" y="0"/>
                                </a:moveTo>
                                <a:lnTo>
                                  <a:pt x="0" y="0"/>
                                </a:lnTo>
                                <a:lnTo>
                                  <a:pt x="344" y="242"/>
                                </a:lnTo>
                                <a:lnTo>
                                  <a:pt x="3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E933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91A7E4" id="Group 68" o:spid="_x0000_s1026" style="position:absolute;margin-left:37.05pt;margin-top:-9pt;width:17.25pt;height:12.1pt;z-index:-18016;mso-position-horizontal-relative:page" coordorigin="741,-180" coordsize="345,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">
                <v:shape id="Freeform 69" o:spid="_x0000_s1027" style="position:absolute;left:741;top:-180;width:345;height:242;visibility:visible;mso-wrap-style:square;v-text-anchor:top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" path="m344,l,,344,242,344,xe" fillcolor="#5e9334" stroked="f">
                  <v:path arrowok="t" o:connecttype="custom" o:connectlocs="344,-180;0,-180;344,62;344,-180" o:connectangles="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Alliance</w:t>
      </w:r>
      <w:r w:rsidR="007B6C4A">
        <w:rPr>
          <w:color w:val="231F20"/>
          <w:spacing w:val="33"/>
        </w:rPr>
        <w:t xml:space="preserve"> </w:t>
      </w:r>
      <w:r w:rsidR="007B6C4A">
        <w:rPr>
          <w:color w:val="231F20"/>
          <w:spacing w:val="-2"/>
        </w:rPr>
        <w:t>for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</w:rPr>
        <w:t>an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2"/>
        </w:rPr>
        <w:t>Energy-E</w:t>
      </w:r>
      <w:r w:rsidR="007B6C4A">
        <w:rPr>
          <w:color w:val="231F20"/>
          <w:spacing w:val="-3"/>
        </w:rPr>
        <w:t>fficien</w:t>
      </w:r>
      <w:r w:rsidR="007B6C4A">
        <w:rPr>
          <w:color w:val="231F20"/>
          <w:spacing w:val="-2"/>
        </w:rPr>
        <w:t>t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2"/>
        </w:rPr>
        <w:t>Economy</w:t>
      </w:r>
      <w:r w:rsidR="007B6C4A">
        <w:rPr>
          <w:color w:val="231F20"/>
          <w:spacing w:val="33"/>
        </w:rPr>
        <w:t xml:space="preserve"> </w:t>
      </w:r>
      <w:r w:rsidR="007B6C4A">
        <w:rPr>
          <w:color w:val="231F20"/>
        </w:rPr>
        <w:t>(AEEE)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1"/>
        </w:rPr>
        <w:t>was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1"/>
        </w:rPr>
        <w:t>formed</w:t>
      </w:r>
      <w:r w:rsidR="007B6C4A">
        <w:rPr>
          <w:color w:val="231F20"/>
          <w:spacing w:val="33"/>
        </w:rPr>
        <w:t xml:space="preserve"> </w:t>
      </w:r>
      <w:r w:rsidR="007B6C4A">
        <w:rPr>
          <w:color w:val="231F20"/>
        </w:rPr>
        <w:t>in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</w:rPr>
        <w:t>2008</w:t>
      </w:r>
      <w:r w:rsidR="007B6C4A">
        <w:rPr>
          <w:color w:val="231F20"/>
          <w:spacing w:val="32"/>
        </w:rPr>
        <w:t xml:space="preserve"> </w:t>
      </w:r>
      <w:r w:rsidR="007B6C4A">
        <w:rPr>
          <w:color w:val="231F20"/>
        </w:rPr>
        <w:t>and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2"/>
        </w:rPr>
        <w:t>registered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</w:rPr>
        <w:t>as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</w:rPr>
        <w:t>a</w:t>
      </w:r>
      <w:r w:rsidR="007B6C4A">
        <w:rPr>
          <w:color w:val="231F20"/>
          <w:spacing w:val="34"/>
        </w:rPr>
        <w:t xml:space="preserve"> </w:t>
      </w:r>
      <w:r w:rsidR="007B6C4A">
        <w:rPr>
          <w:color w:val="231F20"/>
          <w:spacing w:val="-3"/>
        </w:rPr>
        <w:t>Society.</w:t>
      </w:r>
      <w:r w:rsidR="007B6C4A">
        <w:rPr>
          <w:color w:val="231F20"/>
          <w:spacing w:val="57"/>
        </w:rPr>
        <w:t xml:space="preserve"> </w:t>
      </w:r>
      <w:r w:rsidR="007B6C4A">
        <w:rPr>
          <w:color w:val="231F20"/>
        </w:rPr>
        <w:t>AEEE</w:t>
      </w:r>
      <w:r w:rsidR="007B6C4A">
        <w:rPr>
          <w:color w:val="231F20"/>
          <w:spacing w:val="2"/>
        </w:rPr>
        <w:t xml:space="preserve"> </w:t>
      </w:r>
      <w:r w:rsidR="00FF2433" w:rsidRPr="00FF2433">
        <w:rPr>
          <w:color w:val="231F20"/>
        </w:rPr>
        <w:t>supports policy implementation and is an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  <w:spacing w:val="-1"/>
        </w:rPr>
        <w:t>energy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  <w:spacing w:val="-1"/>
        </w:rPr>
        <w:t>efficiency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  <w:spacing w:val="-2"/>
        </w:rPr>
        <w:t>market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enabler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with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a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  <w:spacing w:val="-2"/>
        </w:rPr>
        <w:t>not-for-profit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  <w:spacing w:val="-1"/>
        </w:rPr>
        <w:t>motive.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It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is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the</w:t>
      </w:r>
      <w:r w:rsidR="007B6C4A">
        <w:rPr>
          <w:color w:val="231F20"/>
          <w:spacing w:val="37"/>
        </w:rPr>
        <w:t xml:space="preserve"> </w:t>
      </w:r>
      <w:r w:rsidR="007B6C4A">
        <w:rPr>
          <w:color w:val="231F20"/>
        </w:rPr>
        <w:t>only</w:t>
      </w:r>
      <w:r w:rsidR="007B6C4A">
        <w:rPr>
          <w:color w:val="231F20"/>
          <w:spacing w:val="3"/>
        </w:rPr>
        <w:t xml:space="preserve"> </w:t>
      </w:r>
      <w:proofErr w:type="spellStart"/>
      <w:r w:rsidR="007B6C4A">
        <w:rPr>
          <w:color w:val="231F20"/>
          <w:spacing w:val="-1"/>
        </w:rPr>
        <w:t>organisation</w:t>
      </w:r>
      <w:proofErr w:type="spellEnd"/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in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India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which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2"/>
        </w:rPr>
        <w:t>works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on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1"/>
        </w:rPr>
        <w:t>creating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1"/>
        </w:rPr>
        <w:t>awareness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about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1"/>
        </w:rPr>
        <w:t>energy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1"/>
        </w:rPr>
        <w:t>efficiency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</w:rPr>
        <w:t>as</w:t>
      </w:r>
      <w:r w:rsidR="007B6C4A">
        <w:rPr>
          <w:color w:val="231F20"/>
          <w:spacing w:val="3"/>
        </w:rPr>
        <w:t xml:space="preserve"> </w:t>
      </w:r>
      <w:r w:rsidR="007B6C4A">
        <w:rPr>
          <w:color w:val="231F20"/>
        </w:rPr>
        <w:t>a</w:t>
      </w:r>
      <w:r w:rsidR="007B6C4A">
        <w:rPr>
          <w:color w:val="231F20"/>
          <w:spacing w:val="4"/>
        </w:rPr>
        <w:t xml:space="preserve"> </w:t>
      </w:r>
      <w:r w:rsidR="007B6C4A">
        <w:rPr>
          <w:color w:val="231F20"/>
          <w:spacing w:val="-1"/>
        </w:rPr>
        <w:t>resource.</w:t>
      </w:r>
      <w:r w:rsidR="007B6C4A">
        <w:rPr>
          <w:color w:val="231F20"/>
          <w:spacing w:val="33"/>
        </w:rPr>
        <w:t xml:space="preserve"> </w:t>
      </w:r>
      <w:r w:rsidR="007B6C4A">
        <w:rPr>
          <w:color w:val="231F20"/>
        </w:rPr>
        <w:t>It</w:t>
      </w:r>
      <w:r w:rsidR="007B6C4A">
        <w:rPr>
          <w:color w:val="231F20"/>
          <w:spacing w:val="37"/>
        </w:rPr>
        <w:t xml:space="preserve"> </w:t>
      </w:r>
      <w:r w:rsidR="00113E9E">
        <w:rPr>
          <w:color w:val="231F20"/>
          <w:spacing w:val="-2"/>
        </w:rPr>
        <w:t>support</w:t>
      </w:r>
      <w:r w:rsidR="006E5A50">
        <w:rPr>
          <w:color w:val="231F20"/>
          <w:spacing w:val="38"/>
        </w:rPr>
        <w:t>s</w:t>
      </w:r>
      <w:r w:rsidR="007B6C4A">
        <w:rPr>
          <w:color w:val="231F20"/>
          <w:spacing w:val="37"/>
        </w:rPr>
        <w:t xml:space="preserve"> </w:t>
      </w:r>
      <w:r w:rsidR="006E5A50">
        <w:rPr>
          <w:color w:val="231F20"/>
          <w:spacing w:val="-2"/>
        </w:rPr>
        <w:t>data-driven</w:t>
      </w:r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</w:rPr>
        <w:t>and</w:t>
      </w:r>
      <w:r w:rsidR="007B6C4A">
        <w:rPr>
          <w:color w:val="231F20"/>
          <w:spacing w:val="37"/>
        </w:rPr>
        <w:t xml:space="preserve"> </w:t>
      </w:r>
      <w:r w:rsidR="007B6C4A">
        <w:rPr>
          <w:color w:val="231F20"/>
          <w:spacing w:val="-1"/>
        </w:rPr>
        <w:t>evidence-based</w:t>
      </w:r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  <w:spacing w:val="-1"/>
        </w:rPr>
        <w:t>energy</w:t>
      </w:r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  <w:spacing w:val="-1"/>
        </w:rPr>
        <w:t>efficiency</w:t>
      </w:r>
      <w:r w:rsidR="007B6C4A">
        <w:rPr>
          <w:color w:val="231F20"/>
          <w:spacing w:val="37"/>
        </w:rPr>
        <w:t xml:space="preserve"> </w:t>
      </w:r>
      <w:r w:rsidR="007B6C4A">
        <w:rPr>
          <w:color w:val="231F20"/>
        </w:rPr>
        <w:t>(EE)</w:t>
      </w:r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  <w:spacing w:val="-1"/>
        </w:rPr>
        <w:t>that</w:t>
      </w:r>
      <w:r w:rsidR="007B6C4A">
        <w:rPr>
          <w:color w:val="231F20"/>
          <w:spacing w:val="37"/>
        </w:rPr>
        <w:t xml:space="preserve"> </w:t>
      </w:r>
      <w:r w:rsidR="007B6C4A">
        <w:rPr>
          <w:color w:val="231F20"/>
        </w:rPr>
        <w:t>will</w:t>
      </w:r>
      <w:r w:rsidR="007B6C4A">
        <w:rPr>
          <w:color w:val="231F20"/>
          <w:spacing w:val="38"/>
        </w:rPr>
        <w:t xml:space="preserve"> </w:t>
      </w:r>
      <w:r w:rsidR="007B6C4A">
        <w:rPr>
          <w:color w:val="231F20"/>
        </w:rPr>
        <w:t>unleash</w:t>
      </w:r>
      <w:r w:rsidR="007B6C4A">
        <w:rPr>
          <w:color w:val="231F20"/>
          <w:spacing w:val="71"/>
        </w:rPr>
        <w:t xml:space="preserve"> </w:t>
      </w:r>
      <w:r w:rsidR="007B6C4A">
        <w:rPr>
          <w:color w:val="231F20"/>
          <w:spacing w:val="-1"/>
        </w:rPr>
        <w:t>innovation</w:t>
      </w:r>
      <w:r w:rsidR="007B6C4A">
        <w:rPr>
          <w:color w:val="231F20"/>
          <w:spacing w:val="-2"/>
        </w:rPr>
        <w:t xml:space="preserve"> </w:t>
      </w:r>
      <w:r w:rsidR="007B6C4A">
        <w:rPr>
          <w:color w:val="231F20"/>
        </w:rPr>
        <w:t>and</w:t>
      </w:r>
      <w:r w:rsidR="007B6C4A">
        <w:rPr>
          <w:color w:val="231F20"/>
          <w:spacing w:val="-2"/>
        </w:rPr>
        <w:t xml:space="preserve"> </w:t>
      </w:r>
      <w:r w:rsidR="007B6C4A">
        <w:rPr>
          <w:color w:val="231F20"/>
          <w:spacing w:val="-1"/>
        </w:rPr>
        <w:t xml:space="preserve">entrepreneurship </w:t>
      </w:r>
      <w:r w:rsidR="007B6C4A">
        <w:rPr>
          <w:color w:val="231F20"/>
        </w:rPr>
        <w:t>within</w:t>
      </w:r>
      <w:r w:rsidR="007B6C4A">
        <w:rPr>
          <w:color w:val="231F20"/>
          <w:spacing w:val="-2"/>
        </w:rPr>
        <w:t xml:space="preserve"> </w:t>
      </w:r>
      <w:r w:rsidR="007B6C4A">
        <w:rPr>
          <w:color w:val="231F20"/>
        </w:rPr>
        <w:t>the</w:t>
      </w:r>
      <w:r w:rsidR="007B6C4A">
        <w:rPr>
          <w:color w:val="231F20"/>
          <w:spacing w:val="-1"/>
        </w:rPr>
        <w:t xml:space="preserve"> country</w:t>
      </w:r>
      <w:r w:rsidR="007B6C4A">
        <w:rPr>
          <w:color w:val="231F20"/>
          <w:spacing w:val="-2"/>
        </w:rPr>
        <w:t xml:space="preserve"> to create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>an</w:t>
      </w:r>
      <w:r w:rsidR="007B6C4A">
        <w:rPr>
          <w:color w:val="231F20"/>
          <w:spacing w:val="-2"/>
        </w:rPr>
        <w:t xml:space="preserve"> </w:t>
      </w:r>
      <w:r w:rsidR="007B6C4A">
        <w:rPr>
          <w:color w:val="231F20"/>
          <w:spacing w:val="-1"/>
        </w:rPr>
        <w:t xml:space="preserve">energy-efficient </w:t>
      </w:r>
      <w:r w:rsidR="007B6C4A">
        <w:rPr>
          <w:color w:val="231F20"/>
          <w:spacing w:val="-3"/>
        </w:rPr>
        <w:t>economy.</w:t>
      </w:r>
    </w:p>
    <w:p w:rsidR="00C159DA" w:rsidRDefault="007B6C4A">
      <w:pPr>
        <w:pStyle w:val="BodyText"/>
        <w:spacing w:before="144" w:line="270" w:lineRule="exact"/>
        <w:ind w:left="440" w:right="117"/>
        <w:jc w:val="both"/>
      </w:pPr>
      <w:r>
        <w:rPr>
          <w:color w:val="231F20"/>
        </w:rPr>
        <w:t>AEEE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supports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Policies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Bureau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(BEE),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1"/>
        </w:rPr>
        <w:t>Ministry</w:t>
      </w:r>
      <w:r>
        <w:rPr>
          <w:color w:val="231F20"/>
          <w:spacing w:val="33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3"/>
        </w:rPr>
        <w:t xml:space="preserve"> </w:t>
      </w:r>
      <w:r>
        <w:rPr>
          <w:color w:val="231F20"/>
          <w:spacing w:val="-2"/>
        </w:rPr>
        <w:t>Power;</w:t>
      </w:r>
      <w:r>
        <w:rPr>
          <w:color w:val="231F20"/>
          <w:spacing w:val="45"/>
        </w:rPr>
        <w:t xml:space="preserve"> </w:t>
      </w:r>
      <w:r>
        <w:rPr>
          <w:color w:val="231F20"/>
          <w:spacing w:val="-1"/>
        </w:rPr>
        <w:t>implementation</w:t>
      </w:r>
      <w:r>
        <w:rPr>
          <w:color w:val="231F20"/>
          <w:spacing w:val="30"/>
        </w:rPr>
        <w:t xml:space="preserve"> </w:t>
      </w:r>
      <w:r>
        <w:rPr>
          <w:color w:val="231F20"/>
          <w:spacing w:val="-2"/>
        </w:rPr>
        <w:t>e</w:t>
      </w:r>
      <w:r>
        <w:rPr>
          <w:color w:val="231F20"/>
          <w:spacing w:val="-3"/>
        </w:rPr>
        <w:t>ff</w:t>
      </w:r>
      <w:r>
        <w:rPr>
          <w:color w:val="231F20"/>
          <w:spacing w:val="-2"/>
        </w:rPr>
        <w:t>orts</w:t>
      </w:r>
      <w:r>
        <w:rPr>
          <w:color w:val="231F20"/>
          <w:spacing w:val="31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30"/>
        </w:rPr>
        <w:t xml:space="preserve"> </w:t>
      </w:r>
      <w:r>
        <w:rPr>
          <w:color w:val="231F20"/>
        </w:rPr>
        <w:t>Services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3"/>
        </w:rPr>
        <w:t>Ltd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(EESL);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2"/>
        </w:rPr>
        <w:t>strengthen</w:t>
      </w:r>
      <w:r>
        <w:rPr>
          <w:color w:val="231F20"/>
          <w:spacing w:val="3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1"/>
        </w:rPr>
        <w:t>regulatory</w:t>
      </w:r>
      <w:r>
        <w:rPr>
          <w:color w:val="231F20"/>
          <w:spacing w:val="31"/>
        </w:rPr>
        <w:t xml:space="preserve"> </w:t>
      </w:r>
      <w:r>
        <w:rPr>
          <w:color w:val="231F20"/>
          <w:spacing w:val="-3"/>
        </w:rPr>
        <w:t>system</w:t>
      </w:r>
      <w:r>
        <w:rPr>
          <w:color w:val="231F20"/>
          <w:spacing w:val="73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enable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20"/>
        </w:rPr>
        <w:t xml:space="preserve"> </w:t>
      </w:r>
      <w:r>
        <w:rPr>
          <w:color w:val="231F20"/>
          <w:spacing w:val="-2"/>
        </w:rPr>
        <w:t>Central</w:t>
      </w:r>
      <w:r>
        <w:rPr>
          <w:color w:val="231F20"/>
          <w:spacing w:val="2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2"/>
        </w:rPr>
        <w:t>State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Electricity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1"/>
        </w:rPr>
        <w:t>Regulatory</w:t>
      </w:r>
      <w:r>
        <w:rPr>
          <w:color w:val="231F20"/>
          <w:spacing w:val="20"/>
        </w:rPr>
        <w:t xml:space="preserve"> </w:t>
      </w:r>
      <w:r>
        <w:rPr>
          <w:color w:val="231F20"/>
        </w:rPr>
        <w:t>Commissions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1"/>
        </w:rPr>
        <w:t>(ERCs)</w:t>
      </w:r>
      <w:r>
        <w:rPr>
          <w:color w:val="231F20"/>
          <w:spacing w:val="21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20"/>
        </w:rPr>
        <w:t xml:space="preserve"> </w:t>
      </w:r>
      <w:r>
        <w:rPr>
          <w:color w:val="231F20"/>
          <w:spacing w:val="-2"/>
        </w:rPr>
        <w:t>facilitate</w:t>
      </w:r>
      <w:r>
        <w:rPr>
          <w:color w:val="231F20"/>
          <w:spacing w:val="20"/>
        </w:rPr>
        <w:t xml:space="preserve"> </w:t>
      </w:r>
      <w:r>
        <w:rPr>
          <w:color w:val="231F20"/>
          <w:spacing w:val="-1"/>
        </w:rPr>
        <w:t>distribution</w:t>
      </w:r>
      <w:r>
        <w:rPr>
          <w:color w:val="231F20"/>
          <w:spacing w:val="57"/>
          <w:w w:val="99"/>
        </w:rPr>
        <w:t xml:space="preserve"> </w:t>
      </w:r>
      <w:r>
        <w:rPr>
          <w:color w:val="231F20"/>
          <w:spacing w:val="-1"/>
        </w:rPr>
        <w:t>efficiency;</w:t>
      </w:r>
      <w:r>
        <w:rPr>
          <w:color w:val="231F20"/>
          <w:spacing w:val="2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1"/>
        </w:rPr>
        <w:t>National</w:t>
      </w:r>
      <w:r>
        <w:rPr>
          <w:color w:val="231F20"/>
          <w:spacing w:val="2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1"/>
        </w:rPr>
        <w:t>Policy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NITI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2"/>
        </w:rPr>
        <w:t>Aayog.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AEEE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2"/>
        </w:rPr>
        <w:t>works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deepening</w:t>
      </w:r>
      <w:r>
        <w:rPr>
          <w:color w:val="231F20"/>
          <w:spacing w:val="2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2"/>
        </w:rPr>
        <w:t xml:space="preserve"> </w:t>
      </w:r>
      <w:r>
        <w:rPr>
          <w:color w:val="231F20"/>
          <w:spacing w:val="-1"/>
        </w:rPr>
        <w:t>strengthening</w:t>
      </w:r>
      <w:r>
        <w:rPr>
          <w:color w:val="231F20"/>
          <w:spacing w:val="53"/>
        </w:rPr>
        <w:t xml:space="preserve"> </w:t>
      </w:r>
      <w:r>
        <w:rPr>
          <w:color w:val="231F20"/>
          <w:spacing w:val="-1"/>
        </w:rPr>
        <w:t>existing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1"/>
        </w:rPr>
        <w:t>new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policies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1"/>
        </w:rPr>
        <w:t>programmes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1"/>
        </w:rPr>
        <w:t>beneficial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people,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4"/>
        </w:rPr>
        <w:t>economy,</w:t>
      </w:r>
      <w:r>
        <w:rPr>
          <w:color w:val="231F20"/>
          <w:spacing w:val="53"/>
        </w:rPr>
        <w:t xml:space="preserve"> </w:t>
      </w:r>
      <w:r>
        <w:rPr>
          <w:color w:val="231F20"/>
          <w:spacing w:val="-1"/>
        </w:rPr>
        <w:t>environment,</w:t>
      </w:r>
      <w:r>
        <w:rPr>
          <w:color w:val="231F20"/>
        </w:rPr>
        <w:t xml:space="preserve"> and </w:t>
      </w:r>
      <w:r>
        <w:rPr>
          <w:color w:val="231F20"/>
          <w:spacing w:val="-3"/>
        </w:rPr>
        <w:t>Country.</w:t>
      </w:r>
    </w:p>
    <w:p w:rsidR="00C159DA" w:rsidRDefault="00C159DA">
      <w:pPr>
        <w:spacing w:before="1"/>
        <w:rPr>
          <w:rFonts w:ascii="Calibri" w:eastAsia="Calibri" w:hAnsi="Calibri" w:cs="Calibri"/>
          <w:sz w:val="21"/>
          <w:szCs w:val="21"/>
        </w:rPr>
      </w:pPr>
    </w:p>
    <w:p w:rsidR="00C159DA" w:rsidRDefault="00A07178">
      <w:pPr>
        <w:spacing w:line="200" w:lineRule="atLeast"/>
        <w:ind w:left="10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403975" cy="394970"/>
                <wp:effectExtent l="3810" t="0" r="2540" b="0"/>
                <wp:docPr id="76" name="Text Box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3975" cy="394970"/>
                        </a:xfrm>
                        <a:prstGeom prst="rect">
                          <a:avLst/>
                        </a:prstGeom>
                        <a:solidFill>
                          <a:srgbClr val="82C44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159DA" w:rsidRDefault="007B6C4A">
                            <w:pPr>
                              <w:spacing w:before="74"/>
                              <w:ind w:left="338"/>
                              <w:rPr>
                                <w:rFonts w:ascii="Calibri" w:eastAsia="Calibri" w:hAnsi="Calibri" w:cs="Calibr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Making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>Diff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>erence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Through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AEEE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Membershi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21" o:spid="_x0000_s1027" type="#_x0000_t202" style="width:504.25pt;height:3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" fillcolor="#82c447" stroked="f">
                <v:textbox inset="0,0,0,0">
                  <w:txbxContent>
                    <w:p w:rsidR="00C159DA" w:rsidRDefault="007B6C4A">
                      <w:pPr>
                        <w:spacing w:before="74"/>
                        <w:ind w:left="338"/>
                        <w:rPr>
                          <w:rFonts w:ascii="Calibri" w:eastAsia="Calibri" w:hAnsi="Calibri" w:cs="Calibri"/>
                          <w:sz w:val="36"/>
                          <w:szCs w:val="36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Making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a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>Diff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>erence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Through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AEEE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Membershi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159DA" w:rsidRDefault="00A07178">
      <w:pPr>
        <w:spacing w:line="200" w:lineRule="atLeast"/>
        <w:ind w:left="10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219075" cy="153670"/>
                <wp:effectExtent l="1905" t="7620" r="7620" b="635"/>
                <wp:docPr id="73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075" cy="153670"/>
                          <a:chOff x="0" y="0"/>
                          <a:chExt cx="345" cy="242"/>
                        </a:xfrm>
                      </wpg:grpSpPr>
                      <wpg:grpSp>
                        <wpg:cNvPr id="74" name="Group 65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345" cy="242"/>
                            <a:chOff x="0" y="0"/>
                            <a:chExt cx="345" cy="242"/>
                          </a:xfrm>
                        </wpg:grpSpPr>
                        <wps:wsp>
                          <wps:cNvPr id="75" name="Freeform 66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45" cy="242"/>
                            </a:xfrm>
                            <a:custGeom>
                              <a:avLst/>
                              <a:gdLst>
                                <a:gd name="T0" fmla="*/ 344 w 345"/>
                                <a:gd name="T1" fmla="*/ 0 h 242"/>
                                <a:gd name="T2" fmla="*/ 0 w 345"/>
                                <a:gd name="T3" fmla="*/ 0 h 242"/>
                                <a:gd name="T4" fmla="*/ 344 w 345"/>
                                <a:gd name="T5" fmla="*/ 242 h 242"/>
                                <a:gd name="T6" fmla="*/ 344 w 345"/>
                                <a:gd name="T7" fmla="*/ 0 h 24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45" h="242">
                                  <a:moveTo>
                                    <a:pt x="34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344" y="242"/>
                                  </a:lnTo>
                                  <a:lnTo>
                                    <a:pt x="3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E93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A33A27F" id="Group 64" o:spid="_x0000_s1026" style="width:17.25pt;height:12.1pt;mso-position-horizontal-relative:char;mso-position-vertical-relative:line" coordsize="345,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">
                <v:group id="Group 65" o:spid="_x0000_s1027" style="position:absolute;width:345;height:242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<v:shape id="Freeform 66" o:spid="_x0000_s1028" style="position:absolute;width:345;height:242;visibility:visible;mso-wrap-style:square;v-text-anchor:top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" path="m344,l,,344,242,344,xe" fillcolor="#5e9334" stroked="f">
                    <v:path arrowok="t" o:connecttype="custom" o:connectlocs="344,0;0,0;344,242;344,0" o:connectangles="0,0,0,0"/>
                  </v:shape>
                </v:group>
                <w10:anchorlock/>
              </v:group>
            </w:pict>
          </mc:Fallback>
        </mc:AlternateContent>
      </w:r>
    </w:p>
    <w:p w:rsidR="00C159DA" w:rsidRDefault="007B6C4A">
      <w:pPr>
        <w:pStyle w:val="BodyText"/>
        <w:spacing w:before="31" w:line="270" w:lineRule="exact"/>
        <w:ind w:left="440" w:right="118"/>
        <w:jc w:val="both"/>
      </w:pPr>
      <w:r>
        <w:rPr>
          <w:color w:val="231F20"/>
          <w:spacing w:val="-2"/>
        </w:rPr>
        <w:t>Investment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3"/>
        </w:rPr>
        <w:t>AEEE’s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membership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1"/>
        </w:rPr>
        <w:t>packages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pe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wide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rang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your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business</w:t>
      </w:r>
      <w:r>
        <w:rPr>
          <w:color w:val="231F20"/>
          <w:spacing w:val="4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9"/>
        </w:rPr>
        <w:t xml:space="preserve"> </w:t>
      </w:r>
      <w:r>
        <w:rPr>
          <w:color w:val="231F20"/>
          <w:spacing w:val="-1"/>
        </w:rPr>
        <w:t>you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17"/>
        </w:rPr>
        <w:t xml:space="preserve"> </w:t>
      </w:r>
      <w:r>
        <w:rPr>
          <w:color w:val="231F20"/>
          <w:spacing w:val="-1"/>
        </w:rPr>
        <w:t>participate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contribute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community</w:t>
      </w:r>
      <w:r>
        <w:rPr>
          <w:color w:val="231F20"/>
          <w:spacing w:val="-19"/>
        </w:rPr>
        <w:t xml:space="preserve"> </w:t>
      </w:r>
      <w:r>
        <w:rPr>
          <w:color w:val="231F20"/>
          <w:spacing w:val="-1"/>
        </w:rPr>
        <w:t>that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is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striving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2"/>
        </w:rPr>
        <w:t>make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India</w:t>
      </w:r>
      <w:r>
        <w:rPr>
          <w:color w:val="231F20"/>
          <w:spacing w:val="-17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1"/>
        </w:rPr>
        <w:t>efficient.</w:t>
      </w:r>
    </w:p>
    <w:p w:rsidR="00C159DA" w:rsidRDefault="007B6C4A">
      <w:pPr>
        <w:pStyle w:val="BodyText"/>
        <w:spacing w:before="144" w:line="270" w:lineRule="exact"/>
        <w:ind w:left="440" w:right="118"/>
        <w:jc w:val="both"/>
        <w:rPr>
          <w:color w:val="231F20"/>
          <w:spacing w:val="-1"/>
        </w:rPr>
      </w:pPr>
      <w:r>
        <w:rPr>
          <w:color w:val="231F20"/>
        </w:rPr>
        <w:t>AEEE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Membership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provides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4"/>
        </w:rPr>
        <w:t>key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benefit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8"/>
        </w:rPr>
        <w:t xml:space="preserve"> </w:t>
      </w:r>
      <w:r>
        <w:rPr>
          <w:color w:val="231F20"/>
        </w:rPr>
        <w:t>services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1"/>
        </w:rPr>
        <w:t>companie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organizations.</w:t>
      </w:r>
      <w:r>
        <w:rPr>
          <w:color w:val="231F20"/>
          <w:spacing w:val="18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18"/>
        </w:rPr>
        <w:t xml:space="preserve"> </w:t>
      </w:r>
      <w:r>
        <w:rPr>
          <w:color w:val="231F20"/>
          <w:spacing w:val="-1"/>
        </w:rPr>
        <w:t>valued</w:t>
      </w:r>
      <w:r>
        <w:rPr>
          <w:color w:val="231F20"/>
          <w:spacing w:val="77"/>
        </w:rPr>
        <w:t xml:space="preserve"> </w:t>
      </w:r>
      <w:r>
        <w:rPr>
          <w:color w:val="231F20"/>
        </w:rPr>
        <w:t>membe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EEE,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you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will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2"/>
        </w:rPr>
        <w:t>hav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ll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important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updates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developments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that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are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taking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place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36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field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6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5"/>
        </w:rPr>
        <w:t xml:space="preserve"> </w:t>
      </w:r>
      <w:r>
        <w:rPr>
          <w:color w:val="231F20"/>
          <w:spacing w:val="-1"/>
        </w:rPr>
        <w:t>efficiency;</w:t>
      </w:r>
      <w:r>
        <w:rPr>
          <w:color w:val="231F20"/>
          <w:spacing w:val="36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35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36"/>
        </w:rPr>
        <w:t xml:space="preserve"> </w:t>
      </w:r>
      <w:r>
        <w:rPr>
          <w:color w:val="231F20"/>
          <w:spacing w:val="-1"/>
        </w:rPr>
        <w:t>networking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36"/>
        </w:rPr>
        <w:t xml:space="preserve"> </w:t>
      </w:r>
      <w:r>
        <w:rPr>
          <w:color w:val="231F20"/>
          <w:spacing w:val="-1"/>
        </w:rPr>
        <w:t>thought</w:t>
      </w:r>
      <w:r>
        <w:rPr>
          <w:color w:val="231F20"/>
          <w:spacing w:val="35"/>
        </w:rPr>
        <w:t xml:space="preserve"> </w:t>
      </w:r>
      <w:r>
        <w:rPr>
          <w:color w:val="231F20"/>
          <w:spacing w:val="-1"/>
        </w:rPr>
        <w:t>leaders</w:t>
      </w:r>
      <w:r>
        <w:rPr>
          <w:color w:val="231F20"/>
          <w:spacing w:val="36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3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47"/>
        </w:rPr>
        <w:t xml:space="preserve"> </w:t>
      </w:r>
      <w:r>
        <w:rPr>
          <w:color w:val="231F20"/>
          <w:spacing w:val="-3"/>
        </w:rPr>
        <w:t>industry,</w:t>
      </w:r>
      <w:r>
        <w:rPr>
          <w:color w:val="231F20"/>
          <w:spacing w:val="10"/>
        </w:rPr>
        <w:t xml:space="preserve"> </w:t>
      </w:r>
      <w:r>
        <w:rPr>
          <w:color w:val="231F20"/>
          <w:spacing w:val="-1"/>
        </w:rPr>
        <w:t>domestic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international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experts,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senior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government</w:t>
      </w:r>
      <w:r>
        <w:rPr>
          <w:color w:val="231F20"/>
          <w:spacing w:val="11"/>
        </w:rPr>
        <w:t xml:space="preserve"> </w:t>
      </w:r>
      <w:r>
        <w:rPr>
          <w:color w:val="231F20"/>
        </w:rPr>
        <w:t>officials,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2"/>
        </w:rPr>
        <w:t>bilateral,</w:t>
      </w:r>
      <w:r>
        <w:rPr>
          <w:color w:val="231F20"/>
          <w:spacing w:val="11"/>
        </w:rPr>
        <w:t xml:space="preserve"> </w:t>
      </w:r>
      <w:r>
        <w:rPr>
          <w:color w:val="231F20"/>
          <w:spacing w:val="-1"/>
        </w:rPr>
        <w:t>multilateral</w:t>
      </w:r>
      <w:r>
        <w:rPr>
          <w:color w:val="231F20"/>
          <w:spacing w:val="1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65"/>
        </w:rPr>
        <w:t xml:space="preserve"> </w:t>
      </w:r>
      <w:r>
        <w:rPr>
          <w:color w:val="231F20"/>
          <w:spacing w:val="-1"/>
        </w:rPr>
        <w:t>international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1"/>
        </w:rPr>
        <w:t>organisations.</w:t>
      </w:r>
    </w:p>
    <w:p w:rsidR="003B6382" w:rsidRPr="00946B75" w:rsidRDefault="00946B75" w:rsidP="00946B75">
      <w:pPr>
        <w:pStyle w:val="BodyText"/>
        <w:spacing w:before="144" w:line="270" w:lineRule="exact"/>
        <w:ind w:left="440" w:right="118"/>
        <w:jc w:val="both"/>
        <w:rPr>
          <w:color w:val="231F20"/>
        </w:rPr>
      </w:pPr>
      <w:r w:rsidRPr="00946B75">
        <w:rPr>
          <w:color w:val="231F20"/>
        </w:rPr>
        <w:t xml:space="preserve">AEEE members are encouraged to join Working Groups (WG) based on the sector in which they operate. </w:t>
      </w:r>
      <w:r w:rsidR="003B6382" w:rsidRPr="00946B75">
        <w:rPr>
          <w:color w:val="231F20"/>
        </w:rPr>
        <w:t xml:space="preserve">The WG is intended to be a platform for AEEE members to access information, network, and exchange ideas. The WG also aspires to </w:t>
      </w:r>
      <w:proofErr w:type="spellStart"/>
      <w:r w:rsidR="003B6382" w:rsidRPr="00946B75">
        <w:rPr>
          <w:color w:val="231F20"/>
        </w:rPr>
        <w:t>sensitise</w:t>
      </w:r>
      <w:proofErr w:type="spellEnd"/>
      <w:r w:rsidR="003B6382" w:rsidRPr="00946B75">
        <w:rPr>
          <w:color w:val="231F20"/>
        </w:rPr>
        <w:t xml:space="preserve"> the key decision-makers from the government and private sector to bring about an overall improvement in the business environment. </w:t>
      </w:r>
      <w:r>
        <w:rPr>
          <w:color w:val="231F20"/>
        </w:rPr>
        <w:t xml:space="preserve">The WG works on developing case studies and white papers, organizing capacity building sessions, study tours, etc. </w:t>
      </w:r>
      <w:r w:rsidRPr="00946B75">
        <w:rPr>
          <w:color w:val="231F20"/>
        </w:rPr>
        <w:t xml:space="preserve">Currently, AEEE has WG on ESCO market </w:t>
      </w:r>
      <w:r>
        <w:rPr>
          <w:color w:val="231F20"/>
        </w:rPr>
        <w:t xml:space="preserve">enablement </w:t>
      </w:r>
      <w:r w:rsidRPr="00946B75">
        <w:rPr>
          <w:color w:val="231F20"/>
        </w:rPr>
        <w:t>and District Cooling Systems.</w:t>
      </w:r>
      <w:r>
        <w:rPr>
          <w:color w:val="231F20"/>
        </w:rPr>
        <w:t xml:space="preserve"> </w:t>
      </w:r>
      <w:r w:rsidR="00A20BE9">
        <w:rPr>
          <w:color w:val="231F20"/>
        </w:rPr>
        <w:t xml:space="preserve">In future, </w:t>
      </w:r>
      <w:r>
        <w:rPr>
          <w:color w:val="231F20"/>
        </w:rPr>
        <w:t xml:space="preserve">AEEE plans to have </w:t>
      </w:r>
      <w:r w:rsidR="006E5A50">
        <w:rPr>
          <w:color w:val="231F20"/>
        </w:rPr>
        <w:t xml:space="preserve">a </w:t>
      </w:r>
      <w:r>
        <w:rPr>
          <w:color w:val="231F20"/>
        </w:rPr>
        <w:t xml:space="preserve">few more WG on subjects such as Cold Chain, Buildings, etc. </w:t>
      </w:r>
    </w:p>
    <w:p w:rsidR="003B6382" w:rsidRDefault="003B6382" w:rsidP="003B6382">
      <w:pPr>
        <w:pStyle w:val="BodyText"/>
        <w:spacing w:before="144" w:line="270" w:lineRule="exact"/>
        <w:ind w:left="440" w:right="118"/>
        <w:jc w:val="both"/>
      </w:pPr>
    </w:p>
    <w:p w:rsidR="003B6382" w:rsidRDefault="003B6382">
      <w:pPr>
        <w:pStyle w:val="BodyText"/>
        <w:spacing w:before="144" w:line="270" w:lineRule="exact"/>
        <w:ind w:left="440" w:right="118"/>
        <w:jc w:val="both"/>
      </w:pPr>
    </w:p>
    <w:p w:rsidR="00AB20C3" w:rsidRDefault="00AB20C3">
      <w:pPr>
        <w:pStyle w:val="BodyText"/>
        <w:spacing w:before="144" w:line="270" w:lineRule="exact"/>
        <w:ind w:left="440" w:right="118"/>
        <w:jc w:val="both"/>
      </w:pPr>
    </w:p>
    <w:p w:rsidR="00AB20C3" w:rsidRDefault="00AB20C3">
      <w:pPr>
        <w:pStyle w:val="BodyText"/>
        <w:spacing w:before="144" w:line="270" w:lineRule="exact"/>
        <w:ind w:left="440" w:right="118"/>
        <w:jc w:val="both"/>
      </w:pPr>
    </w:p>
    <w:p w:rsidR="00AB20C3" w:rsidRDefault="00AB20C3">
      <w:pPr>
        <w:pStyle w:val="BodyText"/>
        <w:spacing w:before="144" w:line="270" w:lineRule="exact"/>
        <w:ind w:left="440" w:right="118"/>
        <w:jc w:val="both"/>
      </w:pPr>
    </w:p>
    <w:p w:rsidR="00C159DA" w:rsidRDefault="00A07178">
      <w:pPr>
        <w:spacing w:line="200" w:lineRule="atLeast"/>
        <w:ind w:left="10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403975" cy="394970"/>
                <wp:effectExtent l="4445" t="1905" r="1905" b="3175"/>
                <wp:docPr id="69" name="Text Box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3975" cy="394970"/>
                        </a:xfrm>
                        <a:prstGeom prst="rect">
                          <a:avLst/>
                        </a:prstGeom>
                        <a:solidFill>
                          <a:srgbClr val="82C44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159DA" w:rsidRDefault="007B6C4A">
                            <w:pPr>
                              <w:spacing w:before="54"/>
                              <w:ind w:left="337"/>
                              <w:rPr>
                                <w:rFonts w:ascii="Calibri" w:eastAsia="Calibri" w:hAnsi="Calibri" w:cs="Calibr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Membership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>Fees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 xml:space="preserve"> and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>Categor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20" o:spid="_x0000_s1028" type="#_x0000_t202" style="width:504.25pt;height:3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" fillcolor="#82c447" stroked="f">
                <v:textbox inset="0,0,0,0">
                  <w:txbxContent>
                    <w:p w:rsidR="00C159DA" w:rsidRDefault="007B6C4A">
                      <w:pPr>
                        <w:spacing w:before="54"/>
                        <w:ind w:left="337"/>
                        <w:rPr>
                          <w:rFonts w:ascii="Calibri" w:eastAsia="Calibri" w:hAnsi="Calibri" w:cs="Calibri"/>
                          <w:sz w:val="36"/>
                          <w:szCs w:val="36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Membership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>Fees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 xml:space="preserve"> and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>Categori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159DA" w:rsidRDefault="00A07178">
      <w:pPr>
        <w:spacing w:line="200" w:lineRule="atLeast"/>
        <w:ind w:left="102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219075" cy="153670"/>
                <wp:effectExtent l="3810" t="0" r="5715" b="8255"/>
                <wp:docPr id="66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075" cy="153670"/>
                          <a:chOff x="0" y="0"/>
                          <a:chExt cx="345" cy="242"/>
                        </a:xfrm>
                      </wpg:grpSpPr>
                      <wpg:grpSp>
                        <wpg:cNvPr id="67" name="Group 58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345" cy="242"/>
                            <a:chOff x="0" y="0"/>
                            <a:chExt cx="345" cy="242"/>
                          </a:xfrm>
                        </wpg:grpSpPr>
                        <wps:wsp>
                          <wps:cNvPr id="68" name="Freeform 59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45" cy="242"/>
                            </a:xfrm>
                            <a:custGeom>
                              <a:avLst/>
                              <a:gdLst>
                                <a:gd name="T0" fmla="*/ 344 w 345"/>
                                <a:gd name="T1" fmla="*/ 0 h 242"/>
                                <a:gd name="T2" fmla="*/ 0 w 345"/>
                                <a:gd name="T3" fmla="*/ 0 h 242"/>
                                <a:gd name="T4" fmla="*/ 344 w 345"/>
                                <a:gd name="T5" fmla="*/ 242 h 242"/>
                                <a:gd name="T6" fmla="*/ 344 w 345"/>
                                <a:gd name="T7" fmla="*/ 0 h 24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45" h="242">
                                  <a:moveTo>
                                    <a:pt x="34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344" y="242"/>
                                  </a:lnTo>
                                  <a:lnTo>
                                    <a:pt x="3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E93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CFF9D6D" id="Group 57" o:spid="_x0000_s1026" style="width:17.25pt;height:12.1pt;mso-position-horizontal-relative:char;mso-position-vertical-relative:line" coordsize="345,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">
                <v:group id="Group 58" o:spid="_x0000_s1027" style="position:absolute;width:345;height:242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59" o:spid="_x0000_s1028" style="position:absolute;width:345;height:242;visibility:visible;mso-wrap-style:square;v-text-anchor:top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" path="m344,l,,344,242,344,xe" fillcolor="#5e9334" stroked="f">
                    <v:path arrowok="t" o:connecttype="custom" o:connectlocs="344,0;0,0;344,242;344,0" o:connectangles="0,0,0,0"/>
                  </v:shape>
                </v:group>
                <w10:anchorlock/>
              </v:group>
            </w:pict>
          </mc:Fallback>
        </mc:AlternateContent>
      </w:r>
    </w:p>
    <w:p w:rsidR="00C159DA" w:rsidRDefault="007B6C4A">
      <w:pPr>
        <w:pStyle w:val="BodyText"/>
        <w:spacing w:before="0" w:line="292" w:lineRule="exact"/>
        <w:ind w:left="319"/>
        <w:jc w:val="center"/>
      </w:pPr>
      <w:r>
        <w:rPr>
          <w:color w:val="231F20"/>
          <w:spacing w:val="-1"/>
        </w:rPr>
        <w:t>There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are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four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categories</w:t>
      </w:r>
      <w:r>
        <w:rPr>
          <w:color w:val="231F20"/>
        </w:rPr>
        <w:t xml:space="preserve"> of </w:t>
      </w:r>
      <w:r>
        <w:rPr>
          <w:color w:val="231F20"/>
          <w:spacing w:val="-1"/>
        </w:rPr>
        <w:t>membership.</w:t>
      </w:r>
      <w:r>
        <w:rPr>
          <w:color w:val="231F20"/>
        </w:rPr>
        <w:t xml:space="preserve"> </w:t>
      </w:r>
      <w:r>
        <w:rPr>
          <w:color w:val="231F20"/>
          <w:spacing w:val="-3"/>
        </w:rPr>
        <w:t>Table-1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illustrates</w:t>
      </w:r>
      <w:r>
        <w:rPr>
          <w:color w:val="231F20"/>
        </w:rPr>
        <w:t xml:space="preserve"> AEEE </w:t>
      </w:r>
      <w:r>
        <w:rPr>
          <w:color w:val="231F20"/>
          <w:spacing w:val="-1"/>
        </w:rPr>
        <w:t>Membership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Fee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structure.</w:t>
      </w:r>
    </w:p>
    <w:p w:rsidR="00AB20C3" w:rsidRDefault="00AB20C3">
      <w:pPr>
        <w:pStyle w:val="Heading1"/>
        <w:spacing w:before="165"/>
        <w:ind w:left="320" w:firstLine="0"/>
        <w:jc w:val="center"/>
        <w:rPr>
          <w:color w:val="6D6E71"/>
          <w:spacing w:val="-4"/>
        </w:rPr>
      </w:pPr>
    </w:p>
    <w:p w:rsidR="00C159DA" w:rsidRDefault="007B6C4A">
      <w:pPr>
        <w:pStyle w:val="Heading1"/>
        <w:spacing w:before="165"/>
        <w:ind w:left="320" w:firstLine="0"/>
        <w:jc w:val="center"/>
        <w:rPr>
          <w:b w:val="0"/>
          <w:bCs w:val="0"/>
        </w:rPr>
      </w:pPr>
      <w:r>
        <w:rPr>
          <w:color w:val="6D6E71"/>
          <w:spacing w:val="-4"/>
        </w:rPr>
        <w:t>Table</w:t>
      </w:r>
      <w:r w:rsidR="006E5A50">
        <w:rPr>
          <w:color w:val="6D6E71"/>
          <w:spacing w:val="-4"/>
        </w:rPr>
        <w:t xml:space="preserve"> 1</w:t>
      </w:r>
      <w:r>
        <w:rPr>
          <w:color w:val="6D6E71"/>
          <w:spacing w:val="-4"/>
        </w:rPr>
        <w:t>: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Membership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Fees*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Applicable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from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1</w:t>
      </w:r>
      <w:proofErr w:type="spellStart"/>
      <w:r>
        <w:rPr>
          <w:color w:val="6D6E71"/>
          <w:spacing w:val="-1"/>
          <w:position w:val="9"/>
          <w:sz w:val="16"/>
        </w:rPr>
        <w:t>st</w:t>
      </w:r>
      <w:proofErr w:type="spellEnd"/>
      <w:r>
        <w:rPr>
          <w:color w:val="6D6E71"/>
          <w:spacing w:val="27"/>
          <w:position w:val="9"/>
          <w:sz w:val="16"/>
        </w:rPr>
        <w:t xml:space="preserve"> </w:t>
      </w:r>
      <w:r>
        <w:rPr>
          <w:color w:val="6D6E71"/>
          <w:spacing w:val="-1"/>
        </w:rPr>
        <w:t>October</w:t>
      </w:r>
      <w:r>
        <w:rPr>
          <w:color w:val="6D6E71"/>
        </w:rPr>
        <w:t xml:space="preserve"> 2018</w:t>
      </w:r>
    </w:p>
    <w:p w:rsidR="00C159DA" w:rsidRDefault="00C159DA">
      <w:pPr>
        <w:spacing w:before="8"/>
        <w:rPr>
          <w:rFonts w:ascii="Calibri" w:eastAsia="Calibri" w:hAnsi="Calibri" w:cs="Calibri"/>
          <w:b/>
          <w:bCs/>
          <w:sz w:val="19"/>
          <w:szCs w:val="19"/>
        </w:rPr>
      </w:pPr>
    </w:p>
    <w:tbl>
      <w:tblPr>
        <w:tblW w:w="0" w:type="auto"/>
        <w:tblInd w:w="4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2"/>
        <w:gridCol w:w="2498"/>
        <w:gridCol w:w="1523"/>
        <w:gridCol w:w="3333"/>
      </w:tblGrid>
      <w:tr w:rsidR="00C159DA">
        <w:trPr>
          <w:trHeight w:hRule="exact" w:val="666"/>
        </w:trPr>
        <w:tc>
          <w:tcPr>
            <w:tcW w:w="2392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187"/>
              <w:ind w:left="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1"/>
                <w:sz w:val="24"/>
              </w:rPr>
              <w:t>Membership</w:t>
            </w:r>
            <w:r>
              <w:rPr>
                <w:rFonts w:ascii="Calibri"/>
                <w:b/>
                <w:color w:val="231F20"/>
                <w:spacing w:val="-9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2"/>
                <w:sz w:val="24"/>
              </w:rPr>
              <w:t>Category</w:t>
            </w:r>
          </w:p>
        </w:tc>
        <w:tc>
          <w:tcPr>
            <w:tcW w:w="2498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 w:line="281" w:lineRule="exact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2"/>
                <w:sz w:val="24"/>
              </w:rPr>
              <w:t>Period</w:t>
            </w:r>
            <w:r>
              <w:rPr>
                <w:rFonts w:ascii="Calibri"/>
                <w:b/>
                <w:color w:val="231F20"/>
                <w:spacing w:val="-5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z w:val="24"/>
              </w:rPr>
              <w:t>of</w:t>
            </w:r>
            <w:r>
              <w:rPr>
                <w:rFonts w:ascii="Calibri"/>
                <w:b/>
                <w:color w:val="231F20"/>
                <w:spacing w:val="-6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Membership</w:t>
            </w:r>
          </w:p>
          <w:p w:rsidR="00C159DA" w:rsidRDefault="007B6C4A">
            <w:pPr>
              <w:pStyle w:val="TableParagraph"/>
              <w:spacing w:line="281" w:lineRule="exact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 xml:space="preserve">(1 </w:t>
            </w:r>
            <w:r>
              <w:rPr>
                <w:rFonts w:ascii="Calibri"/>
                <w:color w:val="231F20"/>
                <w:spacing w:val="-1"/>
                <w:sz w:val="24"/>
              </w:rPr>
              <w:t>year)</w:t>
            </w:r>
          </w:p>
        </w:tc>
        <w:tc>
          <w:tcPr>
            <w:tcW w:w="152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187"/>
              <w:ind w:left="1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2"/>
                <w:sz w:val="24"/>
              </w:rPr>
              <w:t>Fee</w:t>
            </w:r>
            <w:r>
              <w:rPr>
                <w:rFonts w:ascii="Calibri"/>
                <w:b/>
                <w:color w:val="231F20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Amount</w:t>
            </w:r>
          </w:p>
        </w:tc>
        <w:tc>
          <w:tcPr>
            <w:tcW w:w="333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 w:line="281" w:lineRule="exact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pacing w:val="-2"/>
                <w:sz w:val="24"/>
              </w:rPr>
              <w:t>Premium</w:t>
            </w:r>
            <w:r>
              <w:rPr>
                <w:rFonts w:ascii="Calibri"/>
                <w:b/>
                <w:color w:val="231F20"/>
                <w:spacing w:val="-5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Membership</w:t>
            </w:r>
            <w:r>
              <w:rPr>
                <w:rFonts w:ascii="Calibri"/>
                <w:b/>
                <w:color w:val="231F20"/>
                <w:spacing w:val="-4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z w:val="24"/>
              </w:rPr>
              <w:t>one-</w:t>
            </w:r>
          </w:p>
          <w:p w:rsidR="00C159DA" w:rsidRDefault="007B6C4A">
            <w:pPr>
              <w:pStyle w:val="TableParagraph"/>
              <w:spacing w:line="281" w:lineRule="exact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color w:val="231F20"/>
                <w:sz w:val="24"/>
              </w:rPr>
              <w:t>time</w:t>
            </w:r>
            <w:r>
              <w:rPr>
                <w:rFonts w:ascii="Calibri"/>
                <w:b/>
                <w:color w:val="231F20"/>
                <w:spacing w:val="-3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pacing w:val="-1"/>
                <w:sz w:val="24"/>
              </w:rPr>
              <w:t>Donation</w:t>
            </w:r>
            <w:r>
              <w:rPr>
                <w:rFonts w:ascii="Calibri"/>
                <w:b/>
                <w:color w:val="231F20"/>
                <w:spacing w:val="-2"/>
                <w:sz w:val="24"/>
              </w:rPr>
              <w:t xml:space="preserve"> to </w:t>
            </w:r>
            <w:r>
              <w:rPr>
                <w:rFonts w:ascii="Calibri"/>
                <w:b/>
                <w:color w:val="231F20"/>
                <w:sz w:val="24"/>
              </w:rPr>
              <w:t>Corpus</w:t>
            </w:r>
            <w:r>
              <w:rPr>
                <w:rFonts w:ascii="Calibri"/>
                <w:b/>
                <w:color w:val="231F20"/>
                <w:spacing w:val="-2"/>
                <w:sz w:val="24"/>
              </w:rPr>
              <w:t xml:space="preserve"> </w:t>
            </w:r>
            <w:r>
              <w:rPr>
                <w:rFonts w:ascii="Calibri"/>
                <w:b/>
                <w:color w:val="231F20"/>
                <w:sz w:val="24"/>
              </w:rPr>
              <w:t>Fund</w:t>
            </w:r>
          </w:p>
        </w:tc>
      </w:tr>
      <w:tr w:rsidR="00C159DA">
        <w:trPr>
          <w:trHeight w:hRule="exact" w:val="396"/>
        </w:trPr>
        <w:tc>
          <w:tcPr>
            <w:tcW w:w="2392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t>Premium</w:t>
            </w:r>
          </w:p>
        </w:tc>
        <w:tc>
          <w:tcPr>
            <w:tcW w:w="2498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,00000</w:t>
            </w:r>
          </w:p>
        </w:tc>
        <w:tc>
          <w:tcPr>
            <w:tcW w:w="333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2,50,000</w:t>
            </w:r>
          </w:p>
        </w:tc>
      </w:tr>
      <w:tr w:rsidR="00C159DA">
        <w:trPr>
          <w:trHeight w:hRule="exact" w:val="396"/>
        </w:trPr>
        <w:tc>
          <w:tcPr>
            <w:tcW w:w="2392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2"/>
                <w:sz w:val="24"/>
              </w:rPr>
              <w:t>Large</w:t>
            </w:r>
          </w:p>
        </w:tc>
        <w:tc>
          <w:tcPr>
            <w:tcW w:w="2498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,00000</w:t>
            </w:r>
          </w:p>
        </w:tc>
        <w:tc>
          <w:tcPr>
            <w:tcW w:w="333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--</w:t>
            </w:r>
          </w:p>
        </w:tc>
      </w:tr>
      <w:tr w:rsidR="00C159DA">
        <w:trPr>
          <w:trHeight w:hRule="exact" w:val="396"/>
        </w:trPr>
        <w:tc>
          <w:tcPr>
            <w:tcW w:w="2392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t>General</w:t>
            </w:r>
          </w:p>
        </w:tc>
        <w:tc>
          <w:tcPr>
            <w:tcW w:w="2498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50,000</w:t>
            </w:r>
          </w:p>
        </w:tc>
        <w:tc>
          <w:tcPr>
            <w:tcW w:w="333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--</w:t>
            </w:r>
          </w:p>
        </w:tc>
      </w:tr>
      <w:tr w:rsidR="00C159DA">
        <w:trPr>
          <w:trHeight w:hRule="exact" w:val="396"/>
        </w:trPr>
        <w:tc>
          <w:tcPr>
            <w:tcW w:w="2392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t>Associate</w:t>
            </w:r>
          </w:p>
        </w:tc>
        <w:tc>
          <w:tcPr>
            <w:tcW w:w="2498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1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1</w:t>
            </w:r>
          </w:p>
        </w:tc>
        <w:tc>
          <w:tcPr>
            <w:tcW w:w="152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20,000</w:t>
            </w:r>
          </w:p>
        </w:tc>
        <w:tc>
          <w:tcPr>
            <w:tcW w:w="3333" w:type="dxa"/>
            <w:tcBorders>
              <w:top w:val="single" w:sz="6" w:space="0" w:color="999996"/>
              <w:left w:val="nil"/>
              <w:bottom w:val="single" w:sz="6" w:space="0" w:color="999996"/>
              <w:right w:val="nil"/>
            </w:tcBorders>
          </w:tcPr>
          <w:p w:rsidR="00C159DA" w:rsidRDefault="007B6C4A">
            <w:pPr>
              <w:pStyle w:val="TableParagraph"/>
              <w:spacing w:before="52"/>
              <w:ind w:left="15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--</w:t>
            </w:r>
          </w:p>
        </w:tc>
      </w:tr>
    </w:tbl>
    <w:p w:rsidR="00C159DA" w:rsidRDefault="007B6C4A">
      <w:pPr>
        <w:spacing w:before="74" w:line="281" w:lineRule="exact"/>
        <w:ind w:left="44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color w:val="231F20"/>
          <w:spacing w:val="-1"/>
          <w:sz w:val="24"/>
        </w:rPr>
        <w:t xml:space="preserve">Note: </w:t>
      </w:r>
      <w:r>
        <w:rPr>
          <w:rFonts w:ascii="Calibri"/>
          <w:i/>
          <w:color w:val="231F20"/>
          <w:spacing w:val="-1"/>
          <w:sz w:val="24"/>
        </w:rPr>
        <w:t>*GST is</w:t>
      </w:r>
      <w:r>
        <w:rPr>
          <w:rFonts w:ascii="Calibri"/>
          <w:i/>
          <w:color w:val="231F20"/>
          <w:sz w:val="24"/>
        </w:rPr>
        <w:t xml:space="preserve"> </w:t>
      </w:r>
      <w:r>
        <w:rPr>
          <w:rFonts w:ascii="Calibri"/>
          <w:i/>
          <w:color w:val="231F20"/>
          <w:spacing w:val="-1"/>
          <w:sz w:val="24"/>
        </w:rPr>
        <w:t>applicable.</w:t>
      </w:r>
    </w:p>
    <w:p w:rsidR="00C159DA" w:rsidRDefault="007B6C4A">
      <w:pPr>
        <w:spacing w:line="281" w:lineRule="exact"/>
        <w:ind w:left="1037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i/>
          <w:color w:val="231F20"/>
          <w:sz w:val="24"/>
        </w:rPr>
        <w:t>The</w:t>
      </w:r>
      <w:r>
        <w:rPr>
          <w:rFonts w:ascii="Calibri"/>
          <w:i/>
          <w:color w:val="231F20"/>
          <w:spacing w:val="-1"/>
          <w:sz w:val="24"/>
        </w:rPr>
        <w:t xml:space="preserve"> </w:t>
      </w:r>
      <w:r>
        <w:rPr>
          <w:rFonts w:ascii="Calibri"/>
          <w:i/>
          <w:color w:val="231F20"/>
          <w:sz w:val="24"/>
        </w:rPr>
        <w:t>Membership is</w:t>
      </w:r>
      <w:r>
        <w:rPr>
          <w:rFonts w:ascii="Calibri"/>
          <w:i/>
          <w:color w:val="231F20"/>
          <w:spacing w:val="-1"/>
          <w:sz w:val="24"/>
        </w:rPr>
        <w:t xml:space="preserve"> </w:t>
      </w:r>
      <w:r>
        <w:rPr>
          <w:rFonts w:ascii="Calibri"/>
          <w:i/>
          <w:color w:val="231F20"/>
          <w:sz w:val="24"/>
        </w:rPr>
        <w:t xml:space="preserve">valid </w:t>
      </w:r>
      <w:r>
        <w:rPr>
          <w:rFonts w:ascii="Calibri"/>
          <w:i/>
          <w:color w:val="231F20"/>
          <w:spacing w:val="-1"/>
          <w:sz w:val="24"/>
        </w:rPr>
        <w:t xml:space="preserve">for </w:t>
      </w:r>
      <w:r w:rsidR="00FD6E81">
        <w:rPr>
          <w:rFonts w:ascii="Calibri"/>
          <w:i/>
          <w:color w:val="231F20"/>
          <w:spacing w:val="-1"/>
          <w:sz w:val="24"/>
        </w:rPr>
        <w:t xml:space="preserve">one year from the date of joining </w:t>
      </w:r>
      <w:r>
        <w:rPr>
          <w:rFonts w:ascii="Calibri"/>
          <w:i/>
          <w:color w:val="231F20"/>
          <w:sz w:val="24"/>
        </w:rPr>
        <w:t xml:space="preserve">and </w:t>
      </w:r>
      <w:r>
        <w:rPr>
          <w:rFonts w:ascii="Calibri"/>
          <w:i/>
          <w:color w:val="231F20"/>
          <w:spacing w:val="-1"/>
          <w:sz w:val="24"/>
        </w:rPr>
        <w:t xml:space="preserve">renewable </w:t>
      </w:r>
      <w:r>
        <w:rPr>
          <w:rFonts w:ascii="Calibri"/>
          <w:i/>
          <w:color w:val="231F20"/>
          <w:sz w:val="24"/>
        </w:rPr>
        <w:t xml:space="preserve">the </w:t>
      </w:r>
      <w:r>
        <w:rPr>
          <w:rFonts w:ascii="Calibri"/>
          <w:i/>
          <w:color w:val="231F20"/>
          <w:spacing w:val="-2"/>
          <w:sz w:val="24"/>
        </w:rPr>
        <w:t>next</w:t>
      </w:r>
      <w:r>
        <w:rPr>
          <w:rFonts w:ascii="Calibri"/>
          <w:i/>
          <w:color w:val="231F20"/>
          <w:sz w:val="24"/>
        </w:rPr>
        <w:t xml:space="preserve"> </w:t>
      </w:r>
      <w:r>
        <w:rPr>
          <w:rFonts w:ascii="Calibri"/>
          <w:i/>
          <w:color w:val="231F20"/>
          <w:spacing w:val="-4"/>
          <w:sz w:val="24"/>
        </w:rPr>
        <w:t>year.</w:t>
      </w:r>
    </w:p>
    <w:p w:rsidR="00AB20C3" w:rsidRDefault="00AB20C3">
      <w:pPr>
        <w:pStyle w:val="BodyText"/>
        <w:spacing w:before="133" w:line="270" w:lineRule="exact"/>
        <w:ind w:left="440" w:right="117"/>
        <w:rPr>
          <w:b/>
          <w:i/>
          <w:color w:val="6D6E71"/>
        </w:rPr>
      </w:pPr>
    </w:p>
    <w:p w:rsidR="00C159DA" w:rsidRDefault="007B6C4A">
      <w:pPr>
        <w:pStyle w:val="BodyText"/>
        <w:spacing w:before="133" w:line="270" w:lineRule="exact"/>
        <w:ind w:left="440" w:right="117"/>
      </w:pPr>
      <w:r>
        <w:rPr>
          <w:b/>
          <w:i/>
          <w:color w:val="6D6E71"/>
        </w:rPr>
        <w:t>When</w:t>
      </w:r>
      <w:r>
        <w:rPr>
          <w:b/>
          <w:i/>
          <w:color w:val="6D6E71"/>
          <w:spacing w:val="-15"/>
        </w:rPr>
        <w:t xml:space="preserve"> </w:t>
      </w:r>
      <w:r>
        <w:rPr>
          <w:b/>
          <w:i/>
          <w:color w:val="6D6E71"/>
          <w:spacing w:val="-1"/>
        </w:rPr>
        <w:t>you</w:t>
      </w:r>
      <w:r>
        <w:rPr>
          <w:b/>
          <w:i/>
          <w:color w:val="6D6E71"/>
          <w:spacing w:val="-13"/>
        </w:rPr>
        <w:t xml:space="preserve"> </w:t>
      </w:r>
      <w:r>
        <w:rPr>
          <w:b/>
          <w:i/>
          <w:color w:val="6D6E71"/>
          <w:spacing w:val="-1"/>
        </w:rPr>
        <w:t>join</w:t>
      </w:r>
      <w:r>
        <w:rPr>
          <w:b/>
          <w:i/>
          <w:color w:val="6D6E71"/>
          <w:spacing w:val="-14"/>
        </w:rPr>
        <w:t xml:space="preserve"> </w:t>
      </w:r>
      <w:r>
        <w:rPr>
          <w:b/>
          <w:i/>
          <w:color w:val="6D6E71"/>
        </w:rPr>
        <w:t>AEEE,</w:t>
      </w:r>
      <w:r>
        <w:rPr>
          <w:b/>
          <w:i/>
          <w:color w:val="6D6E71"/>
          <w:spacing w:val="-13"/>
        </w:rPr>
        <w:t xml:space="preserve"> </w:t>
      </w:r>
      <w:r>
        <w:rPr>
          <w:color w:val="231F20"/>
          <w:spacing w:val="-1"/>
        </w:rPr>
        <w:t>you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can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directl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impact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2"/>
        </w:rPr>
        <w:t>present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cenario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shap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future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3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2"/>
        </w:rPr>
        <w:t>environmental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 xml:space="preserve">footprint, </w:t>
      </w:r>
      <w:r>
        <w:rPr>
          <w:color w:val="231F20"/>
        </w:rPr>
        <w:t xml:space="preserve">of </w:t>
      </w:r>
      <w:r>
        <w:rPr>
          <w:color w:val="231F20"/>
          <w:spacing w:val="-1"/>
        </w:rPr>
        <w:t xml:space="preserve">your </w:t>
      </w:r>
      <w:r>
        <w:rPr>
          <w:color w:val="231F20"/>
          <w:spacing w:val="-4"/>
        </w:rPr>
        <w:t>company,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plants,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organization</w:t>
      </w:r>
      <w:r>
        <w:rPr>
          <w:color w:val="231F20"/>
          <w:spacing w:val="-1"/>
        </w:rPr>
        <w:t xml:space="preserve"> </w:t>
      </w:r>
      <w:r>
        <w:rPr>
          <w:color w:val="231F20"/>
        </w:rPr>
        <w:t xml:space="preserve">or </w:t>
      </w:r>
      <w:r>
        <w:rPr>
          <w:color w:val="231F20"/>
          <w:spacing w:val="-1"/>
        </w:rPr>
        <w:t>community:</w:t>
      </w:r>
    </w:p>
    <w:p w:rsidR="00C159DA" w:rsidRDefault="00527633" w:rsidP="00527633">
      <w:pPr>
        <w:pStyle w:val="BodyText"/>
        <w:numPr>
          <w:ilvl w:val="0"/>
          <w:numId w:val="3"/>
        </w:numPr>
        <w:tabs>
          <w:tab w:val="left" w:pos="1160"/>
        </w:tabs>
        <w:spacing w:before="144" w:line="270" w:lineRule="exact"/>
        <w:ind w:right="118"/>
      </w:pPr>
      <w:r>
        <w:rPr>
          <w:color w:val="231F20"/>
          <w:spacing w:val="-1"/>
        </w:rPr>
        <w:t>Streng</w:t>
      </w:r>
      <w:r>
        <w:rPr>
          <w:color w:val="231F20"/>
        </w:rPr>
        <w:t xml:space="preserve">thening </w:t>
      </w:r>
      <w:r>
        <w:rPr>
          <w:color w:val="231F20"/>
          <w:spacing w:val="8"/>
        </w:rPr>
        <w:t>industry’s</w:t>
      </w:r>
      <w:r>
        <w:rPr>
          <w:color w:val="231F20"/>
        </w:rPr>
        <w:t xml:space="preserve"> </w:t>
      </w:r>
      <w:r>
        <w:rPr>
          <w:color w:val="231F20"/>
          <w:spacing w:val="7"/>
        </w:rPr>
        <w:t>capacity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>to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>respond</w:t>
      </w:r>
      <w:r>
        <w:rPr>
          <w:color w:val="231F20"/>
        </w:rPr>
        <w:t xml:space="preserve"> </w:t>
      </w:r>
      <w:r>
        <w:rPr>
          <w:color w:val="231F20"/>
          <w:spacing w:val="7"/>
        </w:rPr>
        <w:t>to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>energy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>efficiency</w:t>
      </w:r>
      <w:r>
        <w:rPr>
          <w:color w:val="231F20"/>
        </w:rPr>
        <w:t xml:space="preserve"> </w:t>
      </w:r>
      <w:r>
        <w:rPr>
          <w:color w:val="231F20"/>
          <w:spacing w:val="7"/>
        </w:rPr>
        <w:t>policy</w:t>
      </w:r>
      <w:r>
        <w:rPr>
          <w:color w:val="231F20"/>
        </w:rPr>
        <w:t xml:space="preserve"> </w:t>
      </w:r>
      <w:r>
        <w:rPr>
          <w:color w:val="231F20"/>
          <w:spacing w:val="8"/>
        </w:rPr>
        <w:t>interventions</w:t>
      </w:r>
      <w:r w:rsidR="007B6C4A">
        <w:rPr>
          <w:color w:val="231F20"/>
          <w:spacing w:val="-1"/>
        </w:rPr>
        <w:t>,</w:t>
      </w:r>
      <w:r w:rsidR="007B6C4A">
        <w:rPr>
          <w:color w:val="231F20"/>
          <w:spacing w:val="55"/>
          <w:w w:val="99"/>
        </w:rPr>
        <w:t xml:space="preserve"> </w:t>
      </w:r>
      <w:r w:rsidR="007B6C4A">
        <w:rPr>
          <w:color w:val="231F20"/>
          <w:spacing w:val="-2"/>
        </w:rPr>
        <w:t>strategies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 xml:space="preserve">and </w:t>
      </w:r>
      <w:r w:rsidR="007B6C4A">
        <w:rPr>
          <w:color w:val="231F20"/>
          <w:spacing w:val="-1"/>
        </w:rPr>
        <w:t xml:space="preserve">incentives </w:t>
      </w:r>
      <w:r w:rsidR="007B6C4A">
        <w:rPr>
          <w:color w:val="231F20"/>
        </w:rPr>
        <w:t>as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 xml:space="preserve">the </w:t>
      </w:r>
      <w:r w:rsidR="007B6C4A">
        <w:rPr>
          <w:color w:val="231F20"/>
          <w:spacing w:val="-2"/>
        </w:rPr>
        <w:t>first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step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2"/>
        </w:rPr>
        <w:t>to</w:t>
      </w:r>
      <w:r w:rsidR="007B6C4A">
        <w:rPr>
          <w:color w:val="231F20"/>
          <w:spacing w:val="-1"/>
        </w:rPr>
        <w:t xml:space="preserve"> expand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2"/>
        </w:rPr>
        <w:t>markets</w:t>
      </w: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2" w:line="270" w:lineRule="exact"/>
        <w:ind w:right="118"/>
      </w:pPr>
      <w:r>
        <w:rPr>
          <w:color w:val="231F20"/>
          <w:spacing w:val="-1"/>
        </w:rPr>
        <w:t>Improving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opportunities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industry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choose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7"/>
        </w:rPr>
        <w:t xml:space="preserve"> </w:t>
      </w:r>
      <w:r>
        <w:rPr>
          <w:color w:val="231F20"/>
          <w:spacing w:val="-1"/>
        </w:rPr>
        <w:t>best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efficiency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technologies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63"/>
        </w:rPr>
        <w:t xml:space="preserve"> </w:t>
      </w:r>
      <w:r>
        <w:rPr>
          <w:color w:val="231F20"/>
          <w:spacing w:val="-1"/>
        </w:rPr>
        <w:t>equipment,</w:t>
      </w:r>
      <w:r>
        <w:rPr>
          <w:color w:val="231F20"/>
        </w:rPr>
        <w:t xml:space="preserve"> advice and </w:t>
      </w:r>
      <w:r>
        <w:rPr>
          <w:color w:val="231F20"/>
          <w:spacing w:val="-2"/>
        </w:rPr>
        <w:t>strategies</w:t>
      </w:r>
    </w:p>
    <w:p w:rsidR="00C159DA" w:rsidRDefault="00C159DA">
      <w:pPr>
        <w:spacing w:before="5"/>
        <w:rPr>
          <w:rFonts w:ascii="Calibri" w:eastAsia="Calibri" w:hAnsi="Calibri" w:cs="Calibri"/>
          <w:sz w:val="11"/>
          <w:szCs w:val="11"/>
        </w:rPr>
      </w:pPr>
    </w:p>
    <w:p w:rsidR="00C159DA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8" w:line="270" w:lineRule="exact"/>
        <w:ind w:right="137"/>
        <w:jc w:val="both"/>
      </w:pPr>
      <w:r>
        <w:rPr>
          <w:color w:val="231F20"/>
          <w:spacing w:val="-1"/>
        </w:rPr>
        <w:t>Improving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ccess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1"/>
        </w:rPr>
        <w:t>industry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wide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2"/>
        </w:rPr>
        <w:t>rang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skills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1"/>
        </w:rPr>
        <w:t>expertise,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1"/>
        </w:rPr>
        <w:t>mentoring,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"/>
        </w:rPr>
        <w:t xml:space="preserve"> </w:t>
      </w:r>
      <w:r>
        <w:rPr>
          <w:color w:val="231F20"/>
          <w:spacing w:val="-2"/>
        </w:rPr>
        <w:t>range</w:t>
      </w:r>
      <w:r>
        <w:rPr>
          <w:color w:val="231F20"/>
          <w:spacing w:val="59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 xml:space="preserve">energy efficiency </w:t>
      </w:r>
      <w:r>
        <w:rPr>
          <w:color w:val="231F20"/>
        </w:rPr>
        <w:t>services</w:t>
      </w:r>
      <w:r>
        <w:rPr>
          <w:color w:val="231F20"/>
          <w:spacing w:val="-1"/>
        </w:rPr>
        <w:t xml:space="preserve"> suitable </w:t>
      </w:r>
      <w:r>
        <w:rPr>
          <w:color w:val="231F20"/>
          <w:spacing w:val="-2"/>
        </w:rPr>
        <w:t>to</w:t>
      </w:r>
      <w:r>
        <w:rPr>
          <w:color w:val="231F20"/>
          <w:spacing w:val="-1"/>
        </w:rPr>
        <w:t xml:space="preserve"> industry’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need</w:t>
      </w:r>
    </w:p>
    <w:p w:rsidR="00C159DA" w:rsidRPr="00AB20C3" w:rsidRDefault="007B6C4A">
      <w:pPr>
        <w:pStyle w:val="BodyText"/>
        <w:numPr>
          <w:ilvl w:val="0"/>
          <w:numId w:val="3"/>
        </w:numPr>
        <w:tabs>
          <w:tab w:val="left" w:pos="1160"/>
        </w:tabs>
        <w:spacing w:before="72" w:line="270" w:lineRule="exact"/>
        <w:ind w:right="137"/>
        <w:jc w:val="both"/>
      </w:pPr>
      <w:r>
        <w:rPr>
          <w:color w:val="231F20"/>
        </w:rPr>
        <w:t>Driving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forces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change,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energy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4"/>
        </w:rPr>
        <w:t>sector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through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3"/>
        </w:rPr>
        <w:t>policy,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research</w:t>
      </w:r>
      <w:r>
        <w:rPr>
          <w:color w:val="231F20"/>
          <w:spacing w:val="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2"/>
        </w:rPr>
        <w:t>data</w:t>
      </w:r>
      <w:r>
        <w:rPr>
          <w:color w:val="231F20"/>
          <w:spacing w:val="2"/>
        </w:rPr>
        <w:t xml:space="preserve"> </w:t>
      </w:r>
      <w:r>
        <w:rPr>
          <w:color w:val="231F20"/>
          <w:spacing w:val="-1"/>
        </w:rPr>
        <w:t>analysis,</w:t>
      </w:r>
      <w:r>
        <w:rPr>
          <w:color w:val="231F20"/>
          <w:spacing w:val="59"/>
        </w:rPr>
        <w:t xml:space="preserve"> </w:t>
      </w:r>
      <w:r>
        <w:rPr>
          <w:color w:val="231F20"/>
          <w:spacing w:val="-1"/>
        </w:rPr>
        <w:t>training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capacity</w:t>
      </w:r>
      <w:r>
        <w:rPr>
          <w:color w:val="231F20"/>
          <w:spacing w:val="17"/>
        </w:rPr>
        <w:t xml:space="preserve"> </w:t>
      </w:r>
      <w:r>
        <w:rPr>
          <w:color w:val="231F20"/>
        </w:rPr>
        <w:t>building.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Get</w:t>
      </w:r>
      <w:r>
        <w:rPr>
          <w:color w:val="231F20"/>
          <w:spacing w:val="15"/>
        </w:rPr>
        <w:t xml:space="preserve"> </w:t>
      </w:r>
      <w:r>
        <w:rPr>
          <w:color w:val="231F20"/>
          <w:spacing w:val="-1"/>
        </w:rPr>
        <w:t>connected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2"/>
        </w:rPr>
        <w:t>to</w:t>
      </w:r>
      <w:r>
        <w:rPr>
          <w:color w:val="231F20"/>
          <w:spacing w:val="1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15"/>
        </w:rPr>
        <w:t xml:space="preserve"> </w:t>
      </w:r>
      <w:r>
        <w:rPr>
          <w:color w:val="231F20"/>
          <w:spacing w:val="-1"/>
        </w:rPr>
        <w:t>best</w:t>
      </w:r>
      <w:r>
        <w:rPr>
          <w:color w:val="231F20"/>
          <w:spacing w:val="16"/>
        </w:rPr>
        <w:t xml:space="preserve"> </w:t>
      </w:r>
      <w:r>
        <w:rPr>
          <w:color w:val="231F20"/>
        </w:rPr>
        <w:t>global</w:t>
      </w:r>
      <w:r>
        <w:rPr>
          <w:color w:val="231F20"/>
          <w:spacing w:val="16"/>
        </w:rPr>
        <w:t xml:space="preserve"> </w:t>
      </w:r>
      <w:r>
        <w:rPr>
          <w:color w:val="231F20"/>
          <w:spacing w:val="-1"/>
        </w:rPr>
        <w:t>thought</w:t>
      </w:r>
      <w:r>
        <w:rPr>
          <w:color w:val="231F20"/>
          <w:spacing w:val="15"/>
        </w:rPr>
        <w:t xml:space="preserve"> </w:t>
      </w:r>
      <w:r>
        <w:rPr>
          <w:color w:val="231F20"/>
          <w:spacing w:val="-1"/>
        </w:rPr>
        <w:t>leaders</w:t>
      </w:r>
      <w:r w:rsidR="006E5A50">
        <w:rPr>
          <w:color w:val="231F20"/>
          <w:spacing w:val="-1"/>
        </w:rPr>
        <w:t>,</w:t>
      </w:r>
      <w:r>
        <w:rPr>
          <w:color w:val="231F20"/>
          <w:spacing w:val="-3"/>
        </w:rPr>
        <w:t xml:space="preserve"> </w:t>
      </w:r>
      <w:r>
        <w:rPr>
          <w:color w:val="231F20"/>
          <w:spacing w:val="-1"/>
        </w:rPr>
        <w:t>financiers</w:t>
      </w:r>
      <w:r>
        <w:rPr>
          <w:color w:val="231F20"/>
          <w:spacing w:val="-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"/>
        </w:rPr>
        <w:t xml:space="preserve"> strategic </w:t>
      </w:r>
      <w:r>
        <w:rPr>
          <w:color w:val="231F20"/>
          <w:spacing w:val="-1"/>
        </w:rPr>
        <w:t>partners</w:t>
      </w: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AB20C3" w:rsidRDefault="00AB20C3" w:rsidP="00AB20C3">
      <w:pPr>
        <w:pStyle w:val="BodyText"/>
        <w:tabs>
          <w:tab w:val="left" w:pos="1160"/>
        </w:tabs>
        <w:spacing w:before="72" w:line="270" w:lineRule="exact"/>
        <w:ind w:right="137"/>
        <w:jc w:val="both"/>
      </w:pPr>
    </w:p>
    <w:p w:rsidR="00C159DA" w:rsidRDefault="00C159DA">
      <w:pPr>
        <w:spacing w:before="6"/>
        <w:rPr>
          <w:rFonts w:ascii="Calibri" w:eastAsia="Calibri" w:hAnsi="Calibri" w:cs="Calibri"/>
          <w:sz w:val="18"/>
          <w:szCs w:val="18"/>
        </w:rPr>
      </w:pPr>
    </w:p>
    <w:p w:rsidR="00C159DA" w:rsidRDefault="00A07178">
      <w:pPr>
        <w:spacing w:line="200" w:lineRule="atLeast"/>
        <w:ind w:left="10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403975" cy="394970"/>
                <wp:effectExtent l="3810" t="0" r="2540" b="0"/>
                <wp:docPr id="65" name="Text Box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3975" cy="394970"/>
                        </a:xfrm>
                        <a:prstGeom prst="rect">
                          <a:avLst/>
                        </a:prstGeom>
                        <a:solidFill>
                          <a:srgbClr val="82C44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159DA" w:rsidRDefault="007B6C4A">
                            <w:pPr>
                              <w:spacing w:before="69"/>
                              <w:ind w:left="338"/>
                              <w:rPr>
                                <w:rFonts w:ascii="Calibri" w:eastAsia="Calibri" w:hAnsi="Calibri" w:cs="Calibr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AEEE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Membership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1"/>
                                <w:sz w:val="36"/>
                              </w:rPr>
                              <w:t>Benefi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19" o:spid="_x0000_s1029" type="#_x0000_t202" style="width:504.25pt;height:3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" fillcolor="#82c447" stroked="f">
                <v:textbox inset="0,0,0,0">
                  <w:txbxContent>
                    <w:p w:rsidR="00C159DA" w:rsidRDefault="007B6C4A">
                      <w:pPr>
                        <w:spacing w:before="69"/>
                        <w:ind w:left="338"/>
                        <w:rPr>
                          <w:rFonts w:ascii="Calibri" w:eastAsia="Calibri" w:hAnsi="Calibri" w:cs="Calibri"/>
                          <w:sz w:val="36"/>
                          <w:szCs w:val="36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AEEE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Membership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"/>
                          <w:sz w:val="36"/>
                        </w:rPr>
                        <w:t xml:space="preserve">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1"/>
                          <w:sz w:val="36"/>
                        </w:rPr>
                        <w:t>Benefi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159DA" w:rsidRDefault="00A07178">
      <w:pPr>
        <w:spacing w:line="200" w:lineRule="atLeast"/>
        <w:ind w:left="10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219075" cy="153670"/>
                <wp:effectExtent l="1905" t="3810" r="7620" b="4445"/>
                <wp:docPr id="62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075" cy="153670"/>
                          <a:chOff x="0" y="0"/>
                          <a:chExt cx="345" cy="242"/>
                        </a:xfrm>
                      </wpg:grpSpPr>
                      <wpg:grpSp>
                        <wpg:cNvPr id="63" name="Group 54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345" cy="242"/>
                            <a:chOff x="0" y="0"/>
                            <a:chExt cx="345" cy="242"/>
                          </a:xfrm>
                        </wpg:grpSpPr>
                        <wps:wsp>
                          <wps:cNvPr id="64" name="Freeform 55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45" cy="242"/>
                            </a:xfrm>
                            <a:custGeom>
                              <a:avLst/>
                              <a:gdLst>
                                <a:gd name="T0" fmla="*/ 344 w 345"/>
                                <a:gd name="T1" fmla="*/ 0 h 242"/>
                                <a:gd name="T2" fmla="*/ 0 w 345"/>
                                <a:gd name="T3" fmla="*/ 0 h 242"/>
                                <a:gd name="T4" fmla="*/ 344 w 345"/>
                                <a:gd name="T5" fmla="*/ 242 h 242"/>
                                <a:gd name="T6" fmla="*/ 344 w 345"/>
                                <a:gd name="T7" fmla="*/ 0 h 24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45" h="242">
                                  <a:moveTo>
                                    <a:pt x="34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344" y="242"/>
                                  </a:lnTo>
                                  <a:lnTo>
                                    <a:pt x="3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E93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C05DBB9" id="Group 53" o:spid="_x0000_s1026" style="width:17.25pt;height:12.1pt;mso-position-horizontal-relative:char;mso-position-vertical-relative:line" coordsize="345,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">
                <v:group id="Group 54" o:spid="_x0000_s1027" style="position:absolute;width:345;height:242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55" o:spid="_x0000_s1028" style="position:absolute;width:345;height:242;visibility:visible;mso-wrap-style:square;v-text-anchor:top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" path="m344,l,,344,242,344,xe" fillcolor="#5e9334" stroked="f">
                    <v:path arrowok="t" o:connecttype="custom" o:connectlocs="344,0;0,0;344,242;344,0" o:connectangles="0,0,0,0"/>
                  </v:shape>
                </v:group>
                <w10:anchorlock/>
              </v:group>
            </w:pict>
          </mc:Fallback>
        </mc:AlternateContent>
      </w:r>
    </w:p>
    <w:p w:rsidR="00C159DA" w:rsidRDefault="00C159DA">
      <w:pPr>
        <w:spacing w:before="11"/>
        <w:rPr>
          <w:rFonts w:ascii="Calibri" w:eastAsia="Calibri" w:hAnsi="Calibri" w:cs="Calibri"/>
          <w:sz w:val="4"/>
          <w:szCs w:val="4"/>
        </w:rPr>
      </w:pPr>
    </w:p>
    <w:tbl>
      <w:tblPr>
        <w:tblW w:w="0" w:type="auto"/>
        <w:tblInd w:w="4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5"/>
        <w:gridCol w:w="4056"/>
        <w:gridCol w:w="1172"/>
        <w:gridCol w:w="1204"/>
        <w:gridCol w:w="908"/>
        <w:gridCol w:w="1041"/>
      </w:tblGrid>
      <w:tr w:rsidR="00C159DA">
        <w:trPr>
          <w:trHeight w:hRule="exact" w:val="360"/>
        </w:trPr>
        <w:tc>
          <w:tcPr>
            <w:tcW w:w="1405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i/>
                <w:sz w:val="24"/>
              </w:rPr>
              <w:t>Activity</w:t>
            </w:r>
            <w:r>
              <w:rPr>
                <w:rFonts w:ascii="Calibri"/>
                <w:b/>
                <w:i/>
                <w:spacing w:val="-8"/>
                <w:sz w:val="24"/>
              </w:rPr>
              <w:t xml:space="preserve"> </w:t>
            </w:r>
            <w:r>
              <w:rPr>
                <w:rFonts w:ascii="Calibri"/>
                <w:b/>
                <w:i/>
                <w:sz w:val="24"/>
              </w:rPr>
              <w:t>Head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z w:val="24"/>
              </w:rPr>
              <w:t>Activity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2"/>
                <w:sz w:val="24"/>
              </w:rPr>
              <w:t>Premium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2"/>
                <w:sz w:val="24"/>
              </w:rPr>
              <w:t>Large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General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b/>
                <w:spacing w:val="-1"/>
                <w:sz w:val="24"/>
              </w:rPr>
              <w:t>Associate</w:t>
            </w:r>
          </w:p>
        </w:tc>
      </w:tr>
      <w:tr w:rsidR="00C159DA" w:rsidTr="00DD03AE">
        <w:trPr>
          <w:trHeight w:hRule="exact" w:val="944"/>
        </w:trPr>
        <w:tc>
          <w:tcPr>
            <w:tcW w:w="1405" w:type="dxa"/>
            <w:vMerge w:val="restart"/>
            <w:tcBorders>
              <w:top w:val="single" w:sz="6" w:space="0" w:color="999A97"/>
              <w:left w:val="nil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23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Market</w:t>
            </w:r>
            <w:r>
              <w:rPr>
                <w:rFonts w:ascii="Calibri"/>
                <w:i/>
                <w:spacing w:val="22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pacing w:val="-1"/>
                <w:sz w:val="24"/>
              </w:rPr>
              <w:t>Information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50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Access</w:t>
            </w:r>
            <w:r>
              <w:rPr>
                <w:rFonts w:ascii="Calibri"/>
                <w:spacing w:val="-1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to</w:t>
            </w:r>
            <w:r>
              <w:rPr>
                <w:rFonts w:ascii="Calibri"/>
                <w:spacing w:val="-1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latest</w:t>
            </w:r>
            <w:r>
              <w:rPr>
                <w:rFonts w:ascii="Calibri"/>
                <w:spacing w:val="-1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market</w:t>
            </w:r>
            <w:r>
              <w:rPr>
                <w:rFonts w:ascii="Calibri"/>
                <w:spacing w:val="-1"/>
                <w:sz w:val="24"/>
              </w:rPr>
              <w:t xml:space="preserve"> information</w:t>
            </w:r>
            <w:r>
              <w:rPr>
                <w:rFonts w:ascii="Calibri"/>
                <w:spacing w:val="29"/>
                <w:w w:val="99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including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market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size,</w:t>
            </w:r>
            <w:r>
              <w:rPr>
                <w:rFonts w:ascii="Calibri"/>
                <w:spacing w:val="-4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opportunities,</w:t>
            </w:r>
            <w:r>
              <w:rPr>
                <w:rFonts w:ascii="Calibri"/>
                <w:spacing w:val="27"/>
                <w:w w:val="99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ontacts,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financing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options,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etc.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F83C4E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F83C4E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No</w:t>
            </w:r>
          </w:p>
        </w:tc>
      </w:tr>
      <w:tr w:rsidR="00C159DA" w:rsidTr="00DD03AE">
        <w:trPr>
          <w:trHeight w:hRule="exact" w:val="999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F83C4E" w:rsidRDefault="007B6C4A">
            <w:pPr>
              <w:pStyle w:val="TableParagraph"/>
              <w:spacing w:before="43" w:line="270" w:lineRule="exact"/>
              <w:ind w:left="14" w:right="17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Access </w:t>
            </w:r>
            <w:r>
              <w:rPr>
                <w:rFonts w:ascii="Calibri"/>
                <w:spacing w:val="-2"/>
                <w:sz w:val="24"/>
              </w:rPr>
              <w:t>to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latest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echnologies</w:t>
            </w:r>
            <w:r>
              <w:rPr>
                <w:rFonts w:ascii="Calibri"/>
                <w:sz w:val="24"/>
              </w:rPr>
              <w:t xml:space="preserve"> and </w:t>
            </w:r>
          </w:p>
          <w:p w:rsidR="00C159DA" w:rsidRDefault="007B6C4A" w:rsidP="003159A5">
            <w:pPr>
              <w:pStyle w:val="TableParagraph"/>
              <w:spacing w:before="43" w:line="270" w:lineRule="exact"/>
              <w:ind w:left="14" w:right="17"/>
              <w:rPr>
                <w:rFonts w:ascii="Calibri"/>
                <w:spacing w:val="-1"/>
                <w:sz w:val="24"/>
              </w:rPr>
            </w:pPr>
            <w:r>
              <w:rPr>
                <w:rFonts w:ascii="Calibri"/>
                <w:sz w:val="24"/>
              </w:rPr>
              <w:t>globally</w:t>
            </w:r>
            <w:r>
              <w:rPr>
                <w:rFonts w:ascii="Calibri"/>
                <w:spacing w:val="29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successful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case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studies</w:t>
            </w:r>
            <w:r w:rsidR="00F83C4E">
              <w:rPr>
                <w:rFonts w:ascii="Calibri"/>
                <w:spacing w:val="-1"/>
                <w:sz w:val="24"/>
              </w:rPr>
              <w:t xml:space="preserve">. </w:t>
            </w:r>
            <w:r w:rsidR="00F83C4E" w:rsidRPr="00F83C4E">
              <w:rPr>
                <w:rFonts w:ascii="Calibri"/>
                <w:spacing w:val="-1"/>
                <w:sz w:val="24"/>
              </w:rPr>
              <w:t>Insights on industry trends</w:t>
            </w:r>
          </w:p>
          <w:p w:rsidR="00F83C4E" w:rsidRDefault="00F83C4E">
            <w:pPr>
              <w:pStyle w:val="TableParagraph"/>
              <w:spacing w:before="43" w:line="270" w:lineRule="exact"/>
              <w:ind w:left="14" w:right="17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 w:rsidR="00C159DA" w:rsidTr="00DD03AE">
        <w:trPr>
          <w:trHeight w:hRule="exact" w:val="716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20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>Access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 to newsle</w:t>
            </w:r>
            <w:r>
              <w:rPr>
                <w:rFonts w:ascii="Calibri"/>
                <w:color w:val="231F20"/>
                <w:spacing w:val="-3"/>
                <w:sz w:val="24"/>
              </w:rPr>
              <w:t>tt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ers, </w:t>
            </w:r>
            <w:r>
              <w:rPr>
                <w:rFonts w:ascii="Calibri"/>
                <w:color w:val="231F20"/>
                <w:spacing w:val="-1"/>
                <w:sz w:val="24"/>
              </w:rPr>
              <w:t>whitepapers</w:t>
            </w:r>
            <w:r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and</w:t>
            </w:r>
            <w:r>
              <w:rPr>
                <w:rFonts w:ascii="Calibri"/>
                <w:color w:val="231F20"/>
                <w:spacing w:val="27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report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</w:tr>
      <w:tr w:rsidR="00C159DA" w:rsidTr="00DD03AE">
        <w:trPr>
          <w:trHeight w:hRule="exact" w:val="995"/>
        </w:trPr>
        <w:tc>
          <w:tcPr>
            <w:tcW w:w="1405" w:type="dxa"/>
            <w:vMerge w:val="restart"/>
            <w:tcBorders>
              <w:top w:val="single" w:sz="6" w:space="0" w:color="999A97"/>
              <w:left w:val="nil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5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Market</w:t>
            </w:r>
            <w:r>
              <w:rPr>
                <w:rFonts w:ascii="Calibri"/>
                <w:i/>
                <w:spacing w:val="22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z w:val="24"/>
              </w:rPr>
              <w:t>Visibility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 w:line="281" w:lineRule="exact"/>
              <w:ind w:left="1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Highlighting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profiles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and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echnologies</w:t>
            </w:r>
          </w:p>
          <w:p w:rsidR="00C159DA" w:rsidRDefault="007B6C4A">
            <w:pPr>
              <w:pStyle w:val="TableParagraph"/>
              <w:spacing w:before="1" w:line="270" w:lineRule="exact"/>
              <w:ind w:left="14" w:right="66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/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stories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hrough</w:t>
            </w:r>
            <w:r>
              <w:rPr>
                <w:rFonts w:ascii="Calibri"/>
                <w:spacing w:val="-2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offline</w:t>
            </w:r>
            <w:r>
              <w:rPr>
                <w:rFonts w:ascii="Calibri"/>
                <w:spacing w:val="-3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and</w:t>
            </w:r>
            <w:r>
              <w:rPr>
                <w:rFonts w:ascii="Calibri"/>
                <w:spacing w:val="-2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igital</w:t>
            </w:r>
            <w:r>
              <w:rPr>
                <w:rFonts w:ascii="Calibri"/>
                <w:spacing w:val="29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channel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No</w:t>
            </w:r>
          </w:p>
        </w:tc>
      </w:tr>
      <w:tr w:rsidR="00C159DA" w:rsidTr="00DD03AE">
        <w:trPr>
          <w:trHeight w:hRule="exact" w:val="982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13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t xml:space="preserve">Opportunity </w:t>
            </w:r>
            <w:r>
              <w:rPr>
                <w:rFonts w:ascii="Calibri"/>
                <w:color w:val="231F20"/>
                <w:spacing w:val="-1"/>
                <w:sz w:val="24"/>
              </w:rPr>
              <w:t>to</w:t>
            </w:r>
            <w:r>
              <w:rPr>
                <w:rFonts w:ascii="Calibri"/>
                <w:color w:val="231F20"/>
                <w:sz w:val="24"/>
              </w:rPr>
              <w:t xml:space="preserve"> sponsor / </w:t>
            </w:r>
            <w:r>
              <w:rPr>
                <w:rFonts w:ascii="Calibri"/>
                <w:color w:val="231F20"/>
                <w:spacing w:val="-1"/>
                <w:sz w:val="24"/>
              </w:rPr>
              <w:t>co-brand</w:t>
            </w:r>
            <w:r>
              <w:rPr>
                <w:rFonts w:ascii="Calibri"/>
                <w:color w:val="231F20"/>
                <w:sz w:val="24"/>
              </w:rPr>
              <w:t xml:space="preserve"> AEEE</w:t>
            </w:r>
            <w:r>
              <w:rPr>
                <w:rFonts w:ascii="Calibri"/>
                <w:color w:val="231F20"/>
                <w:spacing w:val="21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events,</w:t>
            </w:r>
            <w:r>
              <w:rPr>
                <w:rFonts w:ascii="Calibri"/>
                <w:color w:val="231F20"/>
                <w:sz w:val="24"/>
              </w:rPr>
              <w:t xml:space="preserve"> be part of </w:t>
            </w:r>
            <w:r>
              <w:rPr>
                <w:rFonts w:ascii="Calibri"/>
                <w:color w:val="231F20"/>
                <w:spacing w:val="-1"/>
                <w:sz w:val="24"/>
              </w:rPr>
              <w:t>interview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coverage,</w:t>
            </w:r>
            <w:r>
              <w:rPr>
                <w:rFonts w:ascii="Calibri"/>
                <w:color w:val="231F20"/>
                <w:spacing w:val="25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speaking slots and panel discussion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 w:rsidR="00C159DA" w:rsidTr="00DD03AE">
        <w:trPr>
          <w:trHeight w:hRule="exact" w:val="1010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773AA2" w:rsidRDefault="007B6C4A">
            <w:pPr>
              <w:pStyle w:val="TableParagraph"/>
              <w:spacing w:before="43" w:line="270" w:lineRule="exact"/>
              <w:ind w:left="14" w:right="518"/>
              <w:rPr>
                <w:rFonts w:ascii="Calibri"/>
                <w:spacing w:val="-2"/>
                <w:sz w:val="24"/>
              </w:rPr>
            </w:pPr>
            <w:r>
              <w:rPr>
                <w:rFonts w:ascii="Calibri"/>
                <w:sz w:val="24"/>
              </w:rPr>
              <w:t xml:space="preserve">Being part of policy discussions </w:t>
            </w:r>
            <w:r w:rsidR="00773AA2">
              <w:rPr>
                <w:rFonts w:ascii="Calibri"/>
                <w:sz w:val="24"/>
              </w:rPr>
              <w:t xml:space="preserve">&amp; </w:t>
            </w:r>
            <w:r w:rsidR="00F00397">
              <w:rPr>
                <w:rFonts w:ascii="Calibri"/>
                <w:sz w:val="24"/>
              </w:rPr>
              <w:t>support</w:t>
            </w:r>
            <w:r w:rsidR="00773AA2">
              <w:rPr>
                <w:rFonts w:ascii="Calibri"/>
                <w:sz w:val="24"/>
              </w:rPr>
              <w:t>.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Government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task</w:t>
            </w:r>
            <w:r>
              <w:rPr>
                <w:rFonts w:ascii="Calibri"/>
                <w:spacing w:val="-4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force</w:t>
            </w:r>
          </w:p>
          <w:p w:rsidR="00C159DA" w:rsidRDefault="007B6C4A">
            <w:pPr>
              <w:pStyle w:val="TableParagraph"/>
              <w:spacing w:before="43" w:line="270" w:lineRule="exact"/>
              <w:ind w:left="14" w:right="51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participation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AB0C6E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No</w:t>
            </w:r>
          </w:p>
        </w:tc>
      </w:tr>
      <w:tr w:rsidR="00C159DA" w:rsidTr="00DD03AE">
        <w:trPr>
          <w:trHeight w:hRule="exact" w:val="748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8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Connecting</w:t>
            </w:r>
            <w:r>
              <w:rPr>
                <w:rFonts w:ascii="Calibri"/>
                <w:spacing w:val="-9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with</w:t>
            </w:r>
            <w:r>
              <w:rPr>
                <w:rFonts w:ascii="Calibri"/>
                <w:spacing w:val="-8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>opportunities</w:t>
            </w:r>
            <w:r>
              <w:rPr>
                <w:rFonts w:ascii="Calibri"/>
                <w:spacing w:val="-8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for</w:t>
            </w:r>
            <w:r>
              <w:rPr>
                <w:rFonts w:ascii="Calibri"/>
                <w:spacing w:val="21"/>
                <w:sz w:val="24"/>
              </w:rPr>
              <w:t xml:space="preserve"> </w:t>
            </w:r>
            <w:r>
              <w:rPr>
                <w:rFonts w:ascii="Calibri"/>
                <w:sz w:val="24"/>
              </w:rPr>
              <w:t xml:space="preserve">business and non-business </w:t>
            </w:r>
            <w:r>
              <w:rPr>
                <w:rFonts w:ascii="Calibri"/>
                <w:spacing w:val="-1"/>
                <w:sz w:val="24"/>
              </w:rPr>
              <w:t>engagement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532B82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532B82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No</w:t>
            </w:r>
          </w:p>
        </w:tc>
      </w:tr>
      <w:tr w:rsidR="00C159DA" w:rsidTr="00DD03AE">
        <w:trPr>
          <w:trHeight w:hRule="exact" w:val="950"/>
        </w:trPr>
        <w:tc>
          <w:tcPr>
            <w:tcW w:w="1405" w:type="dxa"/>
            <w:vMerge/>
            <w:tcBorders>
              <w:left w:val="nil"/>
              <w:bottom w:val="single" w:sz="6" w:space="0" w:color="999A97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465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231F20"/>
                <w:sz w:val="24"/>
                <w:szCs w:val="24"/>
              </w:rPr>
              <w:t>Member</w:t>
            </w:r>
            <w:r>
              <w:rPr>
                <w:rFonts w:ascii="Calibri" w:eastAsia="Calibri" w:hAnsi="Calibri" w:cs="Calibri"/>
                <w:color w:val="231F20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>company’s</w:t>
            </w:r>
            <w:r>
              <w:rPr>
                <w:rFonts w:ascii="Calibri" w:eastAsia="Calibri" w:hAnsi="Calibri" w:cs="Calibri"/>
                <w:color w:val="231F20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>logo,</w:t>
            </w:r>
            <w:r>
              <w:rPr>
                <w:rFonts w:ascii="Calibri" w:eastAsia="Calibri" w:hAnsi="Calibri" w:cs="Calibri"/>
                <w:color w:val="231F20"/>
                <w:spacing w:val="-1"/>
                <w:sz w:val="24"/>
                <w:szCs w:val="24"/>
              </w:rPr>
              <w:t xml:space="preserve"> profile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231F20"/>
                <w:sz w:val="24"/>
                <w:szCs w:val="24"/>
              </w:rPr>
              <w:t>and</w:t>
            </w:r>
            <w:r>
              <w:rPr>
                <w:rFonts w:ascii="Calibri" w:eastAsia="Calibri" w:hAnsi="Calibri" w:cs="Calibri"/>
                <w:color w:val="231F20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>website</w:t>
            </w:r>
            <w:r>
              <w:rPr>
                <w:rFonts w:ascii="Calibri" w:eastAsia="Calibri" w:hAnsi="Calibri" w:cs="Calibri"/>
                <w:color w:val="231F20"/>
                <w:sz w:val="24"/>
                <w:szCs w:val="24"/>
              </w:rPr>
              <w:t xml:space="preserve"> link 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>to</w:t>
            </w:r>
            <w:r>
              <w:rPr>
                <w:rFonts w:ascii="Calibri" w:eastAsia="Calibri" w:hAnsi="Calibri" w:cs="Calibri"/>
                <w:color w:val="231F20"/>
                <w:sz w:val="24"/>
                <w:szCs w:val="24"/>
              </w:rPr>
              <w:t xml:space="preserve"> be </w:t>
            </w:r>
            <w:r>
              <w:rPr>
                <w:rFonts w:ascii="Calibri" w:eastAsia="Calibri" w:hAnsi="Calibri" w:cs="Calibri"/>
                <w:color w:val="231F20"/>
                <w:spacing w:val="-1"/>
                <w:sz w:val="24"/>
                <w:szCs w:val="24"/>
              </w:rPr>
              <w:t>displayed</w:t>
            </w:r>
            <w:r>
              <w:rPr>
                <w:rFonts w:ascii="Calibri" w:eastAsia="Calibri" w:hAnsi="Calibri" w:cs="Calibri"/>
                <w:color w:val="231F20"/>
                <w:sz w:val="24"/>
                <w:szCs w:val="24"/>
              </w:rPr>
              <w:t xml:space="preserve"> on AEEE</w:t>
            </w:r>
            <w:r>
              <w:rPr>
                <w:rFonts w:ascii="Calibri" w:eastAsia="Calibri" w:hAnsi="Calibri" w:cs="Calibri"/>
                <w:color w:val="231F20"/>
                <w:spacing w:val="29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color w:val="231F20"/>
                <w:spacing w:val="-2"/>
                <w:sz w:val="24"/>
                <w:szCs w:val="24"/>
              </w:rPr>
              <w:t>website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7"/>
                <w:sz w:val="24"/>
              </w:rPr>
              <w:t>Yes</w:t>
            </w:r>
          </w:p>
        </w:tc>
      </w:tr>
      <w:tr w:rsidR="00C159DA">
        <w:trPr>
          <w:trHeight w:hRule="exact" w:val="623"/>
        </w:trPr>
        <w:tc>
          <w:tcPr>
            <w:tcW w:w="1405" w:type="dxa"/>
            <w:vMerge w:val="restart"/>
            <w:tcBorders>
              <w:top w:val="single" w:sz="6" w:space="0" w:color="999A97"/>
              <w:left w:val="nil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32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Market</w:t>
            </w:r>
            <w:r>
              <w:rPr>
                <w:rFonts w:ascii="Calibri"/>
                <w:i/>
                <w:spacing w:val="22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pacing w:val="-1"/>
                <w:sz w:val="24"/>
              </w:rPr>
              <w:t>Acquisition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CA3335">
            <w:pPr>
              <w:pStyle w:val="TableParagraph"/>
              <w:spacing w:before="43" w:line="270" w:lineRule="exact"/>
              <w:ind w:left="14" w:right="8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2"/>
                <w:sz w:val="24"/>
              </w:rPr>
              <w:t>W</w:t>
            </w:r>
            <w:r w:rsidR="007B6C4A">
              <w:rPr>
                <w:rFonts w:ascii="Calibri"/>
                <w:spacing w:val="-1"/>
                <w:sz w:val="24"/>
              </w:rPr>
              <w:t>orkshops,</w:t>
            </w:r>
            <w:r w:rsidR="007B6C4A">
              <w:rPr>
                <w:rFonts w:ascii="Calibri"/>
                <w:sz w:val="24"/>
              </w:rPr>
              <w:t xml:space="preserve"> </w:t>
            </w:r>
            <w:r w:rsidR="007B6C4A">
              <w:rPr>
                <w:rFonts w:ascii="Calibri"/>
                <w:spacing w:val="-1"/>
                <w:sz w:val="24"/>
              </w:rPr>
              <w:t>round</w:t>
            </w:r>
            <w:r w:rsidR="007B6C4A">
              <w:rPr>
                <w:rFonts w:ascii="Calibri"/>
                <w:spacing w:val="29"/>
                <w:sz w:val="24"/>
              </w:rPr>
              <w:t xml:space="preserve"> </w:t>
            </w:r>
            <w:r w:rsidR="007B6C4A">
              <w:rPr>
                <w:rFonts w:ascii="Calibri"/>
                <w:spacing w:val="-1"/>
                <w:sz w:val="24"/>
              </w:rPr>
              <w:t>tables</w:t>
            </w:r>
            <w:r w:rsidR="007B6C4A">
              <w:rPr>
                <w:rFonts w:ascii="Calibri"/>
                <w:sz w:val="24"/>
              </w:rPr>
              <w:t xml:space="preserve"> and </w:t>
            </w:r>
            <w:r w:rsidR="007B6C4A">
              <w:rPr>
                <w:rFonts w:ascii="Calibri"/>
                <w:spacing w:val="-2"/>
                <w:sz w:val="24"/>
              </w:rPr>
              <w:t>event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 w:rsidR="00C159DA" w:rsidTr="00DD03AE">
        <w:trPr>
          <w:trHeight w:hRule="exact" w:val="789"/>
        </w:trPr>
        <w:tc>
          <w:tcPr>
            <w:tcW w:w="1405" w:type="dxa"/>
            <w:vMerge/>
            <w:tcBorders>
              <w:left w:val="nil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2D522E">
            <w:pPr>
              <w:pStyle w:val="TableParagraph"/>
              <w:spacing w:before="43" w:line="270" w:lineRule="exact"/>
              <w:ind w:left="14" w:right="572"/>
              <w:rPr>
                <w:rFonts w:ascii="Calibri" w:eastAsia="Calibri" w:hAnsi="Calibri" w:cs="Calibri"/>
                <w:sz w:val="24"/>
                <w:szCs w:val="24"/>
              </w:rPr>
            </w:pPr>
            <w:r w:rsidRPr="002D522E">
              <w:rPr>
                <w:rFonts w:ascii="Calibri"/>
                <w:spacing w:val="-1"/>
                <w:sz w:val="24"/>
              </w:rPr>
              <w:t>Leverage growth opportunities for your busines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Limited</w:t>
            </w:r>
          </w:p>
        </w:tc>
      </w:tr>
      <w:tr w:rsidR="00C159DA" w:rsidTr="00DD03AE">
        <w:trPr>
          <w:trHeight w:hRule="exact" w:val="817"/>
        </w:trPr>
        <w:tc>
          <w:tcPr>
            <w:tcW w:w="1405" w:type="dxa"/>
            <w:vMerge w:val="restart"/>
            <w:tcBorders>
              <w:top w:val="single" w:sz="6" w:space="0" w:color="999A97"/>
              <w:left w:val="nil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50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i/>
                <w:spacing w:val="-2"/>
                <w:sz w:val="24"/>
              </w:rPr>
              <w:t>Events</w:t>
            </w:r>
            <w:r>
              <w:rPr>
                <w:rFonts w:ascii="Calibri"/>
                <w:i/>
                <w:spacing w:val="-5"/>
                <w:sz w:val="24"/>
              </w:rPr>
              <w:t xml:space="preserve"> </w:t>
            </w:r>
            <w:r>
              <w:rPr>
                <w:rFonts w:ascii="Calibri"/>
                <w:i/>
                <w:sz w:val="24"/>
              </w:rPr>
              <w:t>&amp;</w:t>
            </w:r>
            <w:r>
              <w:rPr>
                <w:rFonts w:ascii="Calibri"/>
                <w:i/>
                <w:spacing w:val="23"/>
                <w:sz w:val="24"/>
              </w:rPr>
              <w:t xml:space="preserve"> </w:t>
            </w:r>
            <w:r>
              <w:rPr>
                <w:rFonts w:ascii="Calibri"/>
                <w:i/>
                <w:spacing w:val="-2"/>
                <w:sz w:val="24"/>
              </w:rPr>
              <w:t>Trainings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4" w:right="6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 xml:space="preserve">Access </w:t>
            </w:r>
            <w:r>
              <w:rPr>
                <w:rFonts w:ascii="Calibri"/>
                <w:spacing w:val="-2"/>
                <w:sz w:val="24"/>
              </w:rPr>
              <w:t>to</w:t>
            </w:r>
            <w:r>
              <w:rPr>
                <w:rFonts w:ascii="Calibri"/>
                <w:sz w:val="24"/>
              </w:rPr>
              <w:t xml:space="preserve"> AEEE </w:t>
            </w:r>
            <w:r>
              <w:rPr>
                <w:rFonts w:ascii="Calibri"/>
                <w:spacing w:val="-1"/>
                <w:sz w:val="24"/>
              </w:rPr>
              <w:t>webinars,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workshops</w:t>
            </w:r>
            <w:r w:rsidR="006E5A50">
              <w:rPr>
                <w:rFonts w:ascii="Calibri"/>
                <w:spacing w:val="-1"/>
                <w:sz w:val="24"/>
              </w:rPr>
              <w:t>,</w:t>
            </w:r>
            <w:bookmarkStart w:id="0" w:name="_GoBack"/>
            <w:bookmarkEnd w:id="0"/>
            <w:r>
              <w:rPr>
                <w:rFonts w:ascii="Calibri"/>
                <w:sz w:val="24"/>
              </w:rPr>
              <w:t xml:space="preserve"> and</w:t>
            </w:r>
            <w:r>
              <w:rPr>
                <w:rFonts w:ascii="Calibri"/>
                <w:spacing w:val="27"/>
                <w:sz w:val="24"/>
              </w:rPr>
              <w:t xml:space="preserve"> </w:t>
            </w:r>
            <w:r>
              <w:rPr>
                <w:rFonts w:ascii="Calibri"/>
                <w:spacing w:val="-2"/>
                <w:sz w:val="24"/>
              </w:rPr>
              <w:t>conferences;</w:t>
            </w:r>
            <w:r>
              <w:rPr>
                <w:rFonts w:ascii="Calibri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present</w:t>
            </w:r>
            <w:r>
              <w:rPr>
                <w:rFonts w:ascii="Calibri"/>
                <w:sz w:val="24"/>
              </w:rPr>
              <w:t xml:space="preserve"> in </w:t>
            </w:r>
            <w:r>
              <w:rPr>
                <w:rFonts w:ascii="Calibri"/>
                <w:spacing w:val="-1"/>
                <w:sz w:val="24"/>
              </w:rPr>
              <w:t>webinar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43" w:line="270" w:lineRule="exact"/>
              <w:ind w:left="19" w:right="837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  <w:r>
              <w:rPr>
                <w:rFonts w:ascii="Calibri"/>
                <w:spacing w:val="22"/>
                <w:sz w:val="24"/>
              </w:rPr>
              <w:t xml:space="preserve"> </w:t>
            </w:r>
            <w:r w:rsidR="00FF7CB2">
              <w:rPr>
                <w:rFonts w:ascii="Calibri"/>
                <w:sz w:val="24"/>
              </w:rPr>
              <w:t>5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 w:line="281" w:lineRule="exact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  <w:p w:rsidR="00C159DA" w:rsidRDefault="007B6C4A">
            <w:pPr>
              <w:pStyle w:val="TableParagraph"/>
              <w:spacing w:line="281" w:lineRule="exact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3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 w:line="281" w:lineRule="exact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  <w:p w:rsidR="00C159DA" w:rsidRDefault="007B6C4A">
            <w:pPr>
              <w:pStyle w:val="TableParagraph"/>
              <w:spacing w:line="281" w:lineRule="exact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1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 w:line="281" w:lineRule="exact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  <w:p w:rsidR="00C159DA" w:rsidRDefault="007B6C4A">
            <w:pPr>
              <w:pStyle w:val="TableParagraph"/>
              <w:spacing w:line="281" w:lineRule="exact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1</w:t>
            </w:r>
          </w:p>
        </w:tc>
      </w:tr>
      <w:tr w:rsidR="00C159DA" w:rsidTr="00574A9D">
        <w:trPr>
          <w:trHeight w:hRule="exact" w:val="1323"/>
        </w:trPr>
        <w:tc>
          <w:tcPr>
            <w:tcW w:w="1405" w:type="dxa"/>
            <w:vMerge/>
            <w:tcBorders>
              <w:left w:val="nil"/>
              <w:bottom w:val="single" w:sz="6" w:space="0" w:color="999A97"/>
              <w:right w:val="nil"/>
            </w:tcBorders>
          </w:tcPr>
          <w:p w:rsidR="00C159DA" w:rsidRDefault="00C159DA"/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574A9D" w:rsidRPr="00574A9D" w:rsidRDefault="007B6C4A">
            <w:pPr>
              <w:pStyle w:val="TableParagraph"/>
              <w:spacing w:before="43" w:line="270" w:lineRule="exact"/>
              <w:ind w:left="14" w:right="584"/>
              <w:rPr>
                <w:rFonts w:ascii="Calibri"/>
                <w:color w:val="231F20"/>
                <w:sz w:val="24"/>
              </w:rPr>
            </w:pPr>
            <w:r>
              <w:rPr>
                <w:rFonts w:ascii="Calibri"/>
                <w:color w:val="231F20"/>
                <w:sz w:val="24"/>
              </w:rPr>
              <w:t xml:space="preserve">Access </w:t>
            </w:r>
            <w:r>
              <w:rPr>
                <w:rFonts w:ascii="Calibri"/>
                <w:color w:val="231F20"/>
                <w:spacing w:val="-2"/>
                <w:sz w:val="24"/>
              </w:rPr>
              <w:t>to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1"/>
                <w:sz w:val="24"/>
              </w:rPr>
              <w:t>training</w:t>
            </w:r>
            <w:r>
              <w:rPr>
                <w:rFonts w:ascii="Calibri"/>
                <w:color w:val="231F20"/>
                <w:sz w:val="24"/>
              </w:rPr>
              <w:t xml:space="preserve"> </w:t>
            </w:r>
            <w:r>
              <w:rPr>
                <w:rFonts w:ascii="Calibri"/>
                <w:color w:val="231F20"/>
                <w:spacing w:val="-2"/>
                <w:sz w:val="24"/>
              </w:rPr>
              <w:t>programs</w:t>
            </w:r>
            <w:r>
              <w:rPr>
                <w:rFonts w:ascii="Calibri"/>
                <w:color w:val="231F20"/>
                <w:sz w:val="24"/>
              </w:rPr>
              <w:t xml:space="preserve"> such as</w:t>
            </w:r>
            <w:r>
              <w:rPr>
                <w:rFonts w:ascii="Calibri"/>
                <w:color w:val="231F20"/>
                <w:spacing w:val="23"/>
                <w:sz w:val="24"/>
              </w:rPr>
              <w:t xml:space="preserve"> </w:t>
            </w:r>
            <w:r>
              <w:rPr>
                <w:rFonts w:ascii="Calibri"/>
                <w:color w:val="231F20"/>
                <w:sz w:val="24"/>
              </w:rPr>
              <w:t>CMVP</w:t>
            </w:r>
            <w:r w:rsidR="00574A9D">
              <w:rPr>
                <w:rFonts w:ascii="Calibri"/>
                <w:color w:val="231F20"/>
                <w:sz w:val="24"/>
              </w:rPr>
              <w:t xml:space="preserve">. </w:t>
            </w:r>
            <w:r w:rsidR="00574A9D" w:rsidRPr="00574A9D">
              <w:rPr>
                <w:rFonts w:ascii="Calibri"/>
                <w:color w:val="231F20"/>
                <w:sz w:val="24"/>
              </w:rPr>
              <w:t xml:space="preserve">Enable skill development </w:t>
            </w:r>
          </w:p>
          <w:p w:rsidR="00DD03AE" w:rsidRPr="00DD03AE" w:rsidRDefault="00574A9D" w:rsidP="00DD03AE">
            <w:pPr>
              <w:pStyle w:val="TableParagraph"/>
              <w:spacing w:before="43"/>
              <w:ind w:left="11" w:right="584"/>
              <w:rPr>
                <w:rFonts w:ascii="Calibri"/>
                <w:bCs/>
                <w:color w:val="231F20"/>
                <w:sz w:val="24"/>
              </w:rPr>
            </w:pPr>
            <w:r w:rsidRPr="00574A9D">
              <w:rPr>
                <w:rFonts w:ascii="Calibri"/>
                <w:color w:val="231F20"/>
                <w:sz w:val="24"/>
              </w:rPr>
              <w:t>by partnering in training</w:t>
            </w:r>
            <w:r>
              <w:rPr>
                <w:rFonts w:ascii="Calibri"/>
                <w:b/>
                <w:bCs/>
                <w:color w:val="231F20"/>
                <w:sz w:val="24"/>
              </w:rPr>
              <w:t xml:space="preserve"> </w:t>
            </w:r>
            <w:r w:rsidRPr="00574A9D">
              <w:rPr>
                <w:rFonts w:ascii="Calibri"/>
                <w:bCs/>
                <w:color w:val="231F20"/>
                <w:sz w:val="24"/>
              </w:rPr>
              <w:t>program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Discounted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7B6C4A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Discounted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574A9D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Paid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C159DA" w:rsidRDefault="00574A9D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z w:val="24"/>
              </w:rPr>
              <w:t>Paid</w:t>
            </w:r>
          </w:p>
        </w:tc>
      </w:tr>
      <w:tr w:rsidR="00DD03AE" w:rsidTr="00DD03AE">
        <w:trPr>
          <w:trHeight w:hRule="exact" w:val="858"/>
        </w:trPr>
        <w:tc>
          <w:tcPr>
            <w:tcW w:w="1405" w:type="dxa"/>
            <w:tcBorders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r>
              <w:rPr>
                <w:rFonts w:ascii="Calibri"/>
                <w:i/>
                <w:spacing w:val="-1"/>
                <w:sz w:val="24"/>
              </w:rPr>
              <w:t>International</w:t>
            </w:r>
            <w:r>
              <w:rPr>
                <w:rFonts w:ascii="Calibri"/>
                <w:i/>
                <w:spacing w:val="28"/>
                <w:w w:val="99"/>
                <w:sz w:val="24"/>
              </w:rPr>
              <w:t xml:space="preserve"> </w:t>
            </w:r>
            <w:r>
              <w:rPr>
                <w:rFonts w:ascii="Calibri"/>
                <w:i/>
                <w:sz w:val="24"/>
              </w:rPr>
              <w:t>Delegations</w:t>
            </w:r>
          </w:p>
        </w:tc>
        <w:tc>
          <w:tcPr>
            <w:tcW w:w="4056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pPr>
              <w:pStyle w:val="TableParagraph"/>
              <w:spacing w:before="31"/>
              <w:ind w:left="14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1"/>
                <w:sz w:val="24"/>
              </w:rPr>
              <w:t>Meet</w:t>
            </w:r>
            <w:r>
              <w:rPr>
                <w:rFonts w:ascii="Calibri"/>
                <w:spacing w:val="-6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international</w:t>
            </w:r>
            <w:r>
              <w:rPr>
                <w:rFonts w:ascii="Calibri"/>
                <w:spacing w:val="-5"/>
                <w:sz w:val="24"/>
              </w:rPr>
              <w:t xml:space="preserve"> </w:t>
            </w:r>
            <w:r>
              <w:rPr>
                <w:rFonts w:ascii="Calibri"/>
                <w:spacing w:val="-1"/>
                <w:sz w:val="24"/>
              </w:rPr>
              <w:t>delegations</w:t>
            </w:r>
          </w:p>
        </w:tc>
        <w:tc>
          <w:tcPr>
            <w:tcW w:w="1172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pPr>
              <w:pStyle w:val="TableParagraph"/>
              <w:spacing w:before="31"/>
              <w:ind w:left="19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204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pPr>
              <w:pStyle w:val="TableParagraph"/>
              <w:spacing w:before="31"/>
              <w:ind w:left="5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908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pPr>
              <w:pStyle w:val="TableParagraph"/>
              <w:spacing w:before="31"/>
              <w:ind w:left="51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  <w:tc>
          <w:tcPr>
            <w:tcW w:w="1041" w:type="dxa"/>
            <w:tcBorders>
              <w:top w:val="single" w:sz="6" w:space="0" w:color="999A97"/>
              <w:left w:val="nil"/>
              <w:bottom w:val="single" w:sz="6" w:space="0" w:color="999A97"/>
              <w:right w:val="nil"/>
            </w:tcBorders>
          </w:tcPr>
          <w:p w:rsidR="00DD03AE" w:rsidRDefault="00DD03AE" w:rsidP="00DD03AE">
            <w:pPr>
              <w:pStyle w:val="TableParagraph"/>
              <w:spacing w:before="31"/>
              <w:ind w:left="75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spacing w:val="-7"/>
                <w:sz w:val="24"/>
              </w:rPr>
              <w:t>Yes</w:t>
            </w:r>
          </w:p>
        </w:tc>
      </w:tr>
    </w:tbl>
    <w:p w:rsidR="00C159DA" w:rsidRDefault="00C159DA">
      <w:pPr>
        <w:rPr>
          <w:rFonts w:ascii="Calibri" w:eastAsia="Calibri" w:hAnsi="Calibri" w:cs="Calibri"/>
          <w:sz w:val="24"/>
          <w:szCs w:val="24"/>
        </w:rPr>
        <w:sectPr w:rsidR="00C159DA">
          <w:headerReference w:type="even" r:id="rId11"/>
          <w:headerReference w:type="default" r:id="rId12"/>
          <w:footerReference w:type="even" r:id="rId13"/>
          <w:footerReference w:type="default" r:id="rId14"/>
          <w:pgSz w:w="11910" w:h="16840"/>
          <w:pgMar w:top="820" w:right="940" w:bottom="640" w:left="640" w:header="524" w:footer="646" w:gutter="0"/>
          <w:cols w:space="720"/>
        </w:sectPr>
      </w:pPr>
    </w:p>
    <w:p w:rsidR="00C159DA" w:rsidRDefault="00C159DA">
      <w:pPr>
        <w:spacing w:before="10"/>
        <w:rPr>
          <w:rFonts w:ascii="Calibri" w:eastAsia="Calibri" w:hAnsi="Calibri" w:cs="Calibri"/>
          <w:sz w:val="12"/>
          <w:szCs w:val="12"/>
        </w:rPr>
      </w:pPr>
    </w:p>
    <w:p w:rsidR="00C159DA" w:rsidRDefault="00A07178">
      <w:pPr>
        <w:pStyle w:val="BodyText"/>
        <w:spacing w:before="72" w:line="260" w:lineRule="exact"/>
        <w:ind w:left="710" w:right="5005"/>
      </w:pPr>
      <w:r>
        <w:rPr>
          <w:noProof/>
        </w:rPr>
        <w:drawing>
          <wp:anchor distT="0" distB="0" distL="114300" distR="114300" simplePos="0" relativeHeight="1480" behindDoc="0" locked="0" layoutInCell="1" allowOverlap="1">
            <wp:simplePos x="0" y="0"/>
            <wp:positionH relativeFrom="page">
              <wp:posOffset>5244558</wp:posOffset>
            </wp:positionH>
            <wp:positionV relativeFrom="paragraph">
              <wp:posOffset>89924</wp:posOffset>
            </wp:positionV>
            <wp:extent cx="1634470" cy="612926"/>
            <wp:effectExtent l="0" t="0" r="4445" b="0"/>
            <wp:wrapNone/>
            <wp:docPr id="61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430" cy="6144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04" behindDoc="0" locked="0" layoutInCell="1" allowOverlap="1">
                <wp:simplePos x="0" y="0"/>
                <wp:positionH relativeFrom="page">
                  <wp:posOffset>687705</wp:posOffset>
                </wp:positionH>
                <wp:positionV relativeFrom="paragraph">
                  <wp:posOffset>62230</wp:posOffset>
                </wp:positionV>
                <wp:extent cx="129540" cy="183515"/>
                <wp:effectExtent l="1905" t="5715" r="1905" b="1270"/>
                <wp:wrapNone/>
                <wp:docPr id="58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540" cy="183515"/>
                          <a:chOff x="1083" y="98"/>
                          <a:chExt cx="204" cy="289"/>
                        </a:xfrm>
                      </wpg:grpSpPr>
                      <wps:wsp>
                        <wps:cNvPr id="59" name="Freeform 51"/>
                        <wps:cNvSpPr>
                          <a:spLocks/>
                        </wps:cNvSpPr>
                        <wps:spPr bwMode="auto">
                          <a:xfrm>
                            <a:off x="1083" y="98"/>
                            <a:ext cx="204" cy="289"/>
                          </a:xfrm>
                          <a:custGeom>
                            <a:avLst/>
                            <a:gdLst>
                              <a:gd name="T0" fmla="+- 0 1197 1083"/>
                              <a:gd name="T1" fmla="*/ T0 w 204"/>
                              <a:gd name="T2" fmla="+- 0 98 98"/>
                              <a:gd name="T3" fmla="*/ 98 h 289"/>
                              <a:gd name="T4" fmla="+- 0 1135 1083"/>
                              <a:gd name="T5" fmla="*/ T4 w 204"/>
                              <a:gd name="T6" fmla="+- 0 110 98"/>
                              <a:gd name="T7" fmla="*/ 110 h 289"/>
                              <a:gd name="T8" fmla="+- 0 1093 1083"/>
                              <a:gd name="T9" fmla="*/ T8 w 204"/>
                              <a:gd name="T10" fmla="+- 0 154 98"/>
                              <a:gd name="T11" fmla="*/ 154 h 289"/>
                              <a:gd name="T12" fmla="+- 0 1083 1083"/>
                              <a:gd name="T13" fmla="*/ T12 w 204"/>
                              <a:gd name="T14" fmla="+- 0 195 98"/>
                              <a:gd name="T15" fmla="*/ 195 h 289"/>
                              <a:gd name="T16" fmla="+- 0 1084 1083"/>
                              <a:gd name="T17" fmla="*/ T16 w 204"/>
                              <a:gd name="T18" fmla="+- 0 211 98"/>
                              <a:gd name="T19" fmla="*/ 211 h 289"/>
                              <a:gd name="T20" fmla="+- 0 1088 1083"/>
                              <a:gd name="T21" fmla="*/ T20 w 204"/>
                              <a:gd name="T22" fmla="+- 0 229 98"/>
                              <a:gd name="T23" fmla="*/ 229 h 289"/>
                              <a:gd name="T24" fmla="+- 0 1097 1083"/>
                              <a:gd name="T25" fmla="*/ T24 w 204"/>
                              <a:gd name="T26" fmla="+- 0 248 98"/>
                              <a:gd name="T27" fmla="*/ 248 h 289"/>
                              <a:gd name="T28" fmla="+- 0 1110 1083"/>
                              <a:gd name="T29" fmla="*/ T28 w 204"/>
                              <a:gd name="T30" fmla="+- 0 271 98"/>
                              <a:gd name="T31" fmla="*/ 271 h 289"/>
                              <a:gd name="T32" fmla="+- 0 1185 1083"/>
                              <a:gd name="T33" fmla="*/ T32 w 204"/>
                              <a:gd name="T34" fmla="+- 0 387 98"/>
                              <a:gd name="T35" fmla="*/ 387 h 289"/>
                              <a:gd name="T36" fmla="+- 0 1186 1083"/>
                              <a:gd name="T37" fmla="*/ T36 w 204"/>
                              <a:gd name="T38" fmla="+- 0 386 98"/>
                              <a:gd name="T39" fmla="*/ 386 h 289"/>
                              <a:gd name="T40" fmla="+- 0 1186 1083"/>
                              <a:gd name="T41" fmla="*/ T40 w 204"/>
                              <a:gd name="T42" fmla="+- 0 386 98"/>
                              <a:gd name="T43" fmla="*/ 386 h 289"/>
                              <a:gd name="T44" fmla="+- 0 1274 1083"/>
                              <a:gd name="T45" fmla="*/ T44 w 204"/>
                              <a:gd name="T46" fmla="+- 0 248 98"/>
                              <a:gd name="T47" fmla="*/ 248 h 289"/>
                              <a:gd name="T48" fmla="+- 0 1279 1083"/>
                              <a:gd name="T49" fmla="*/ T48 w 204"/>
                              <a:gd name="T50" fmla="+- 0 236 98"/>
                              <a:gd name="T51" fmla="*/ 236 h 289"/>
                              <a:gd name="T52" fmla="+- 0 1185 1083"/>
                              <a:gd name="T53" fmla="*/ T52 w 204"/>
                              <a:gd name="T54" fmla="+- 0 236 98"/>
                              <a:gd name="T55" fmla="*/ 236 h 289"/>
                              <a:gd name="T56" fmla="+- 0 1176 1083"/>
                              <a:gd name="T57" fmla="*/ T56 w 204"/>
                              <a:gd name="T58" fmla="+- 0 235 98"/>
                              <a:gd name="T59" fmla="*/ 235 h 289"/>
                              <a:gd name="T60" fmla="+- 0 1162 1083"/>
                              <a:gd name="T61" fmla="*/ T60 w 204"/>
                              <a:gd name="T62" fmla="+- 0 227 98"/>
                              <a:gd name="T63" fmla="*/ 227 h 289"/>
                              <a:gd name="T64" fmla="+- 0 1153 1083"/>
                              <a:gd name="T65" fmla="*/ T64 w 204"/>
                              <a:gd name="T66" fmla="+- 0 209 98"/>
                              <a:gd name="T67" fmla="*/ 209 h 289"/>
                              <a:gd name="T68" fmla="+- 0 1152 1083"/>
                              <a:gd name="T69" fmla="*/ T68 w 204"/>
                              <a:gd name="T70" fmla="+- 0 181 98"/>
                              <a:gd name="T71" fmla="*/ 181 h 289"/>
                              <a:gd name="T72" fmla="+- 0 1167 1083"/>
                              <a:gd name="T73" fmla="*/ T72 w 204"/>
                              <a:gd name="T74" fmla="+- 0 167 98"/>
                              <a:gd name="T75" fmla="*/ 167 h 289"/>
                              <a:gd name="T76" fmla="+- 0 1191 1083"/>
                              <a:gd name="T77" fmla="*/ T76 w 204"/>
                              <a:gd name="T78" fmla="+- 0 162 98"/>
                              <a:gd name="T79" fmla="*/ 162 h 289"/>
                              <a:gd name="T80" fmla="+- 0 1279 1083"/>
                              <a:gd name="T81" fmla="*/ T80 w 204"/>
                              <a:gd name="T82" fmla="+- 0 162 98"/>
                              <a:gd name="T83" fmla="*/ 162 h 289"/>
                              <a:gd name="T84" fmla="+- 0 1277 1083"/>
                              <a:gd name="T85" fmla="*/ T84 w 204"/>
                              <a:gd name="T86" fmla="+- 0 155 98"/>
                              <a:gd name="T87" fmla="*/ 155 h 289"/>
                              <a:gd name="T88" fmla="+- 0 1267 1083"/>
                              <a:gd name="T89" fmla="*/ T88 w 204"/>
                              <a:gd name="T90" fmla="+- 0 140 98"/>
                              <a:gd name="T91" fmla="*/ 140 h 289"/>
                              <a:gd name="T92" fmla="+- 0 1252 1083"/>
                              <a:gd name="T93" fmla="*/ T92 w 204"/>
                              <a:gd name="T94" fmla="+- 0 125 98"/>
                              <a:gd name="T95" fmla="*/ 125 h 289"/>
                              <a:gd name="T96" fmla="+- 0 1232 1083"/>
                              <a:gd name="T97" fmla="*/ T96 w 204"/>
                              <a:gd name="T98" fmla="+- 0 108 98"/>
                              <a:gd name="T99" fmla="*/ 108 h 289"/>
                              <a:gd name="T100" fmla="+- 0 1215 1083"/>
                              <a:gd name="T101" fmla="*/ T100 w 204"/>
                              <a:gd name="T102" fmla="+- 0 102 98"/>
                              <a:gd name="T103" fmla="*/ 102 h 289"/>
                              <a:gd name="T104" fmla="+- 0 1197 1083"/>
                              <a:gd name="T105" fmla="*/ T104 w 204"/>
                              <a:gd name="T106" fmla="+- 0 98 98"/>
                              <a:gd name="T107" fmla="*/ 98 h 2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204" h="289">
                                <a:moveTo>
                                  <a:pt x="114" y="0"/>
                                </a:moveTo>
                                <a:lnTo>
                                  <a:pt x="52" y="12"/>
                                </a:lnTo>
                                <a:lnTo>
                                  <a:pt x="10" y="56"/>
                                </a:lnTo>
                                <a:lnTo>
                                  <a:pt x="0" y="97"/>
                                </a:lnTo>
                                <a:lnTo>
                                  <a:pt x="1" y="113"/>
                                </a:lnTo>
                                <a:lnTo>
                                  <a:pt x="5" y="131"/>
                                </a:lnTo>
                                <a:lnTo>
                                  <a:pt x="14" y="150"/>
                                </a:lnTo>
                                <a:lnTo>
                                  <a:pt x="27" y="173"/>
                                </a:lnTo>
                                <a:lnTo>
                                  <a:pt x="102" y="289"/>
                                </a:lnTo>
                                <a:lnTo>
                                  <a:pt x="103" y="288"/>
                                </a:lnTo>
                                <a:lnTo>
                                  <a:pt x="191" y="150"/>
                                </a:lnTo>
                                <a:lnTo>
                                  <a:pt x="196" y="138"/>
                                </a:lnTo>
                                <a:lnTo>
                                  <a:pt x="102" y="138"/>
                                </a:lnTo>
                                <a:lnTo>
                                  <a:pt x="93" y="137"/>
                                </a:lnTo>
                                <a:lnTo>
                                  <a:pt x="79" y="129"/>
                                </a:lnTo>
                                <a:lnTo>
                                  <a:pt x="70" y="111"/>
                                </a:lnTo>
                                <a:lnTo>
                                  <a:pt x="69" y="83"/>
                                </a:lnTo>
                                <a:lnTo>
                                  <a:pt x="84" y="69"/>
                                </a:lnTo>
                                <a:lnTo>
                                  <a:pt x="108" y="64"/>
                                </a:lnTo>
                                <a:lnTo>
                                  <a:pt x="196" y="64"/>
                                </a:lnTo>
                                <a:lnTo>
                                  <a:pt x="194" y="57"/>
                                </a:lnTo>
                                <a:lnTo>
                                  <a:pt x="184" y="42"/>
                                </a:lnTo>
                                <a:lnTo>
                                  <a:pt x="169" y="27"/>
                                </a:lnTo>
                                <a:lnTo>
                                  <a:pt x="149" y="10"/>
                                </a:lnTo>
                                <a:lnTo>
                                  <a:pt x="132" y="4"/>
                                </a:lnTo>
                                <a:lnTo>
                                  <a:pt x="1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50"/>
                        <wps:cNvSpPr>
                          <a:spLocks/>
                        </wps:cNvSpPr>
                        <wps:spPr bwMode="auto">
                          <a:xfrm>
                            <a:off x="1083" y="98"/>
                            <a:ext cx="204" cy="289"/>
                          </a:xfrm>
                          <a:custGeom>
                            <a:avLst/>
                            <a:gdLst>
                              <a:gd name="T0" fmla="+- 0 1279 1083"/>
                              <a:gd name="T1" fmla="*/ T0 w 204"/>
                              <a:gd name="T2" fmla="+- 0 162 98"/>
                              <a:gd name="T3" fmla="*/ 162 h 289"/>
                              <a:gd name="T4" fmla="+- 0 1191 1083"/>
                              <a:gd name="T5" fmla="*/ T4 w 204"/>
                              <a:gd name="T6" fmla="+- 0 162 98"/>
                              <a:gd name="T7" fmla="*/ 162 h 289"/>
                              <a:gd name="T8" fmla="+- 0 1207 1083"/>
                              <a:gd name="T9" fmla="*/ T8 w 204"/>
                              <a:gd name="T10" fmla="+- 0 169 98"/>
                              <a:gd name="T11" fmla="*/ 169 h 289"/>
                              <a:gd name="T12" fmla="+- 0 1217 1083"/>
                              <a:gd name="T13" fmla="*/ T12 w 204"/>
                              <a:gd name="T14" fmla="+- 0 187 98"/>
                              <a:gd name="T15" fmla="*/ 187 h 289"/>
                              <a:gd name="T16" fmla="+- 0 1219 1083"/>
                              <a:gd name="T17" fmla="*/ T16 w 204"/>
                              <a:gd name="T18" fmla="+- 0 214 98"/>
                              <a:gd name="T19" fmla="*/ 214 h 289"/>
                              <a:gd name="T20" fmla="+- 0 1205 1083"/>
                              <a:gd name="T21" fmla="*/ T20 w 204"/>
                              <a:gd name="T22" fmla="+- 0 230 98"/>
                              <a:gd name="T23" fmla="*/ 230 h 289"/>
                              <a:gd name="T24" fmla="+- 0 1185 1083"/>
                              <a:gd name="T25" fmla="*/ T24 w 204"/>
                              <a:gd name="T26" fmla="+- 0 236 98"/>
                              <a:gd name="T27" fmla="*/ 236 h 289"/>
                              <a:gd name="T28" fmla="+- 0 1279 1083"/>
                              <a:gd name="T29" fmla="*/ T28 w 204"/>
                              <a:gd name="T30" fmla="+- 0 236 98"/>
                              <a:gd name="T31" fmla="*/ 236 h 289"/>
                              <a:gd name="T32" fmla="+- 0 1281 1083"/>
                              <a:gd name="T33" fmla="*/ T32 w 204"/>
                              <a:gd name="T34" fmla="+- 0 231 98"/>
                              <a:gd name="T35" fmla="*/ 231 h 289"/>
                              <a:gd name="T36" fmla="+- 0 1285 1083"/>
                              <a:gd name="T37" fmla="*/ T36 w 204"/>
                              <a:gd name="T38" fmla="+- 0 213 98"/>
                              <a:gd name="T39" fmla="*/ 213 h 289"/>
                              <a:gd name="T40" fmla="+- 0 1286 1083"/>
                              <a:gd name="T41" fmla="*/ T40 w 204"/>
                              <a:gd name="T42" fmla="+- 0 193 98"/>
                              <a:gd name="T43" fmla="*/ 193 h 289"/>
                              <a:gd name="T44" fmla="+- 0 1283 1083"/>
                              <a:gd name="T45" fmla="*/ T44 w 204"/>
                              <a:gd name="T46" fmla="+- 0 171 98"/>
                              <a:gd name="T47" fmla="*/ 171 h 289"/>
                              <a:gd name="T48" fmla="+- 0 1279 1083"/>
                              <a:gd name="T49" fmla="*/ T48 w 204"/>
                              <a:gd name="T50" fmla="+- 0 162 98"/>
                              <a:gd name="T51" fmla="*/ 162 h 2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04" h="289">
                                <a:moveTo>
                                  <a:pt x="196" y="64"/>
                                </a:moveTo>
                                <a:lnTo>
                                  <a:pt x="108" y="64"/>
                                </a:lnTo>
                                <a:lnTo>
                                  <a:pt x="124" y="71"/>
                                </a:lnTo>
                                <a:lnTo>
                                  <a:pt x="134" y="89"/>
                                </a:lnTo>
                                <a:lnTo>
                                  <a:pt x="136" y="116"/>
                                </a:lnTo>
                                <a:lnTo>
                                  <a:pt x="122" y="132"/>
                                </a:lnTo>
                                <a:lnTo>
                                  <a:pt x="102" y="138"/>
                                </a:lnTo>
                                <a:lnTo>
                                  <a:pt x="196" y="138"/>
                                </a:lnTo>
                                <a:lnTo>
                                  <a:pt x="198" y="133"/>
                                </a:lnTo>
                                <a:lnTo>
                                  <a:pt x="202" y="115"/>
                                </a:lnTo>
                                <a:lnTo>
                                  <a:pt x="203" y="95"/>
                                </a:lnTo>
                                <a:lnTo>
                                  <a:pt x="200" y="73"/>
                                </a:lnTo>
                                <a:lnTo>
                                  <a:pt x="196" y="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A9B459" id="Group 49" o:spid="_x0000_s1026" style="position:absolute;margin-left:54.15pt;margin-top:4.9pt;width:10.2pt;height:14.45pt;z-index:1504;mso-position-horizontal-relative:page" coordorigin="1083,98" coordsize="204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">
                <v:shape id="Freeform 51" o:spid="_x0000_s1027" style="position:absolute;left:1083;top:98;width:204;height:289;visibility:visible;mso-wrap-style:square;v-text-anchor:top" coordsize="204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" path="m114,l52,12,10,56,,97r1,16l5,131r9,19l27,173r75,116l103,288,191,150r5,-12l102,138r-9,-1l79,129,70,111,69,83,84,69r24,-5l196,64r-2,-7l184,42,169,27,149,10,132,4,114,xe" fillcolor="#82c447" stroked="f">
                  <v:path arrowok="t" o:connecttype="custom" o:connectlocs="114,98;52,110;10,154;0,195;1,211;5,229;14,248;27,271;102,387;103,386;103,386;191,248;196,236;102,236;93,235;79,227;70,209;69,181;84,167;108,162;196,162;194,155;184,140;169,125;149,108;132,102;114,98" o:connectangles="0,0,0,0,0,0,0,0,0,0,0,0,0,0,0,0,0,0,0,0,0,0,0,0,0,0,0"/>
                </v:shape>
                <v:shape id="Freeform 50" o:spid="_x0000_s1028" style="position:absolute;left:1083;top:98;width:204;height:289;visibility:visible;mso-wrap-style:square;v-text-anchor:top" coordsize="204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" path="m196,64r-88,l124,71r10,18l136,116r-14,16l102,138r94,l198,133r4,-18l203,95,200,73r-4,-9xe" fillcolor="#82c447" stroked="f">
                  <v:path arrowok="t" o:connecttype="custom" o:connectlocs="196,162;108,162;124,169;134,187;136,214;122,230;102,236;196,236;198,231;202,213;203,193;200,171;196,162" o:connectangles="0,0,0,0,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Alliance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for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>an</w:t>
      </w:r>
      <w:r w:rsidR="007B6C4A">
        <w:rPr>
          <w:color w:val="231F20"/>
          <w:spacing w:val="-1"/>
        </w:rPr>
        <w:t xml:space="preserve"> Energy </w:t>
      </w:r>
      <w:r w:rsidR="007B6C4A">
        <w:rPr>
          <w:color w:val="231F20"/>
          <w:spacing w:val="-2"/>
        </w:rPr>
        <w:t>E</w:t>
      </w:r>
      <w:r w:rsidR="007B6C4A">
        <w:rPr>
          <w:color w:val="231F20"/>
          <w:spacing w:val="-3"/>
        </w:rPr>
        <w:t>fficien</w:t>
      </w:r>
      <w:r w:rsidR="007B6C4A">
        <w:rPr>
          <w:color w:val="231F20"/>
          <w:spacing w:val="-2"/>
        </w:rPr>
        <w:t>t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Economy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</w:rPr>
        <w:t>(AEEE)</w:t>
      </w:r>
      <w:r w:rsidR="007B6C4A">
        <w:rPr>
          <w:color w:val="231F20"/>
          <w:spacing w:val="25"/>
        </w:rPr>
        <w:t xml:space="preserve"> </w:t>
      </w:r>
      <w:r w:rsidR="007B6C4A">
        <w:rPr>
          <w:color w:val="231F20"/>
        </w:rPr>
        <w:t xml:space="preserve">37 Link </w:t>
      </w:r>
      <w:r w:rsidR="007B6C4A">
        <w:rPr>
          <w:color w:val="231F20"/>
          <w:spacing w:val="-1"/>
        </w:rPr>
        <w:t>Road,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Ground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4"/>
        </w:rPr>
        <w:t>Floor,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Lajpat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Nagar</w:t>
      </w:r>
      <w:r w:rsidR="007B6C4A">
        <w:rPr>
          <w:color w:val="231F20"/>
        </w:rPr>
        <w:t xml:space="preserve"> III</w:t>
      </w:r>
      <w:r w:rsidR="007B6C4A">
        <w:rPr>
          <w:color w:val="231F20"/>
          <w:spacing w:val="30"/>
        </w:rPr>
        <w:t xml:space="preserve"> </w:t>
      </w:r>
      <w:r w:rsidR="007B6C4A">
        <w:rPr>
          <w:color w:val="231F20"/>
          <w:spacing w:val="-1"/>
        </w:rPr>
        <w:t>New</w:t>
      </w:r>
      <w:r w:rsidR="007B6C4A">
        <w:rPr>
          <w:color w:val="231F20"/>
        </w:rPr>
        <w:t xml:space="preserve"> Delhi - 110024</w:t>
      </w:r>
    </w:p>
    <w:p w:rsidR="00C159DA" w:rsidRDefault="00A07178">
      <w:pPr>
        <w:pStyle w:val="BodyText"/>
        <w:spacing w:before="15"/>
        <w:ind w:left="7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28" behindDoc="0" locked="0" layoutInCell="1" allowOverlap="1">
                <wp:simplePos x="0" y="0"/>
                <wp:positionH relativeFrom="page">
                  <wp:posOffset>687705</wp:posOffset>
                </wp:positionH>
                <wp:positionV relativeFrom="paragraph">
                  <wp:posOffset>34290</wp:posOffset>
                </wp:positionV>
                <wp:extent cx="127000" cy="135255"/>
                <wp:effectExtent l="1905" t="4445" r="4445" b="3175"/>
                <wp:wrapNone/>
                <wp:docPr id="55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135255"/>
                          <a:chOff x="1083" y="54"/>
                          <a:chExt cx="200" cy="213"/>
                        </a:xfrm>
                      </wpg:grpSpPr>
                      <wps:wsp>
                        <wps:cNvPr id="56" name="Freeform 48"/>
                        <wps:cNvSpPr>
                          <a:spLocks/>
                        </wps:cNvSpPr>
                        <wps:spPr bwMode="auto">
                          <a:xfrm>
                            <a:off x="1083" y="54"/>
                            <a:ext cx="200" cy="213"/>
                          </a:xfrm>
                          <a:custGeom>
                            <a:avLst/>
                            <a:gdLst>
                              <a:gd name="T0" fmla="+- 0 1131 1083"/>
                              <a:gd name="T1" fmla="*/ T0 w 200"/>
                              <a:gd name="T2" fmla="+- 0 54 54"/>
                              <a:gd name="T3" fmla="*/ 54 h 213"/>
                              <a:gd name="T4" fmla="+- 0 1124 1083"/>
                              <a:gd name="T5" fmla="*/ T4 w 200"/>
                              <a:gd name="T6" fmla="+- 0 54 54"/>
                              <a:gd name="T7" fmla="*/ 54 h 213"/>
                              <a:gd name="T8" fmla="+- 0 1114 1083"/>
                              <a:gd name="T9" fmla="*/ T8 w 200"/>
                              <a:gd name="T10" fmla="+- 0 61 54"/>
                              <a:gd name="T11" fmla="*/ 61 h 213"/>
                              <a:gd name="T12" fmla="+- 0 1111 1083"/>
                              <a:gd name="T13" fmla="*/ T12 w 200"/>
                              <a:gd name="T14" fmla="+- 0 64 54"/>
                              <a:gd name="T15" fmla="*/ 64 h 213"/>
                              <a:gd name="T16" fmla="+- 0 1107 1083"/>
                              <a:gd name="T17" fmla="*/ T16 w 200"/>
                              <a:gd name="T18" fmla="+- 0 67 54"/>
                              <a:gd name="T19" fmla="*/ 67 h 213"/>
                              <a:gd name="T20" fmla="+- 0 1094 1083"/>
                              <a:gd name="T21" fmla="*/ T20 w 200"/>
                              <a:gd name="T22" fmla="+- 0 82 54"/>
                              <a:gd name="T23" fmla="*/ 82 h 213"/>
                              <a:gd name="T24" fmla="+- 0 1086 1083"/>
                              <a:gd name="T25" fmla="*/ T24 w 200"/>
                              <a:gd name="T26" fmla="+- 0 100 54"/>
                              <a:gd name="T27" fmla="*/ 100 h 213"/>
                              <a:gd name="T28" fmla="+- 0 1083 1083"/>
                              <a:gd name="T29" fmla="*/ T28 w 200"/>
                              <a:gd name="T30" fmla="+- 0 122 54"/>
                              <a:gd name="T31" fmla="*/ 122 h 213"/>
                              <a:gd name="T32" fmla="+- 0 1083 1083"/>
                              <a:gd name="T33" fmla="*/ T32 w 200"/>
                              <a:gd name="T34" fmla="+- 0 125 54"/>
                              <a:gd name="T35" fmla="*/ 125 h 213"/>
                              <a:gd name="T36" fmla="+- 0 1083 1083"/>
                              <a:gd name="T37" fmla="*/ T36 w 200"/>
                              <a:gd name="T38" fmla="+- 0 130 54"/>
                              <a:gd name="T39" fmla="*/ 130 h 213"/>
                              <a:gd name="T40" fmla="+- 0 1112 1083"/>
                              <a:gd name="T41" fmla="*/ T40 w 200"/>
                              <a:gd name="T42" fmla="+- 0 192 54"/>
                              <a:gd name="T43" fmla="*/ 192 h 213"/>
                              <a:gd name="T44" fmla="+- 0 1167 1083"/>
                              <a:gd name="T45" fmla="*/ T44 w 200"/>
                              <a:gd name="T46" fmla="+- 0 247 54"/>
                              <a:gd name="T47" fmla="*/ 247 h 213"/>
                              <a:gd name="T48" fmla="+- 0 1224 1083"/>
                              <a:gd name="T49" fmla="*/ T48 w 200"/>
                              <a:gd name="T50" fmla="+- 0 266 54"/>
                              <a:gd name="T51" fmla="*/ 266 h 213"/>
                              <a:gd name="T52" fmla="+- 0 1245 1083"/>
                              <a:gd name="T53" fmla="*/ T52 w 200"/>
                              <a:gd name="T54" fmla="+- 0 263 54"/>
                              <a:gd name="T55" fmla="*/ 263 h 213"/>
                              <a:gd name="T56" fmla="+- 0 1262 1083"/>
                              <a:gd name="T57" fmla="*/ T56 w 200"/>
                              <a:gd name="T58" fmla="+- 0 253 54"/>
                              <a:gd name="T59" fmla="*/ 253 h 213"/>
                              <a:gd name="T60" fmla="+- 0 1277 1083"/>
                              <a:gd name="T61" fmla="*/ T60 w 200"/>
                              <a:gd name="T62" fmla="+- 0 239 54"/>
                              <a:gd name="T63" fmla="*/ 239 h 213"/>
                              <a:gd name="T64" fmla="+- 0 1282 1083"/>
                              <a:gd name="T65" fmla="*/ T64 w 200"/>
                              <a:gd name="T66" fmla="+- 0 234 54"/>
                              <a:gd name="T67" fmla="*/ 234 h 213"/>
                              <a:gd name="T68" fmla="+- 0 1282 1083"/>
                              <a:gd name="T69" fmla="*/ T68 w 200"/>
                              <a:gd name="T70" fmla="+- 0 227 54"/>
                              <a:gd name="T71" fmla="*/ 227 h 213"/>
                              <a:gd name="T72" fmla="+- 0 1275 1083"/>
                              <a:gd name="T73" fmla="*/ T72 w 200"/>
                              <a:gd name="T74" fmla="+- 0 218 54"/>
                              <a:gd name="T75" fmla="*/ 218 h 213"/>
                              <a:gd name="T76" fmla="+- 0 1270 1083"/>
                              <a:gd name="T77" fmla="*/ T76 w 200"/>
                              <a:gd name="T78" fmla="+- 0 214 54"/>
                              <a:gd name="T79" fmla="*/ 214 h 213"/>
                              <a:gd name="T80" fmla="+- 0 1197 1083"/>
                              <a:gd name="T81" fmla="*/ T80 w 200"/>
                              <a:gd name="T82" fmla="+- 0 214 54"/>
                              <a:gd name="T83" fmla="*/ 214 h 213"/>
                              <a:gd name="T84" fmla="+- 0 1186 1083"/>
                              <a:gd name="T85" fmla="*/ T84 w 200"/>
                              <a:gd name="T86" fmla="+- 0 209 54"/>
                              <a:gd name="T87" fmla="*/ 209 h 213"/>
                              <a:gd name="T88" fmla="+- 0 1140 1083"/>
                              <a:gd name="T89" fmla="*/ T88 w 200"/>
                              <a:gd name="T90" fmla="+- 0 161 54"/>
                              <a:gd name="T91" fmla="*/ 161 h 213"/>
                              <a:gd name="T92" fmla="+- 0 1132 1083"/>
                              <a:gd name="T93" fmla="*/ T92 w 200"/>
                              <a:gd name="T94" fmla="+- 0 142 54"/>
                              <a:gd name="T95" fmla="*/ 142 h 213"/>
                              <a:gd name="T96" fmla="+- 0 1134 1083"/>
                              <a:gd name="T97" fmla="*/ T96 w 200"/>
                              <a:gd name="T98" fmla="+- 0 136 54"/>
                              <a:gd name="T99" fmla="*/ 136 h 213"/>
                              <a:gd name="T100" fmla="+- 0 1147 1083"/>
                              <a:gd name="T101" fmla="*/ T100 w 200"/>
                              <a:gd name="T102" fmla="+- 0 126 54"/>
                              <a:gd name="T103" fmla="*/ 126 h 213"/>
                              <a:gd name="T104" fmla="+- 0 1151 1083"/>
                              <a:gd name="T105" fmla="*/ T104 w 200"/>
                              <a:gd name="T106" fmla="+- 0 122 54"/>
                              <a:gd name="T107" fmla="*/ 122 h 213"/>
                              <a:gd name="T108" fmla="+- 0 1161 1083"/>
                              <a:gd name="T109" fmla="*/ T108 w 200"/>
                              <a:gd name="T110" fmla="+- 0 113 54"/>
                              <a:gd name="T111" fmla="*/ 113 h 213"/>
                              <a:gd name="T112" fmla="+- 0 1163 1083"/>
                              <a:gd name="T113" fmla="*/ T112 w 200"/>
                              <a:gd name="T114" fmla="+- 0 106 54"/>
                              <a:gd name="T115" fmla="*/ 106 h 213"/>
                              <a:gd name="T116" fmla="+- 0 1159 1083"/>
                              <a:gd name="T117" fmla="*/ T116 w 200"/>
                              <a:gd name="T118" fmla="+- 0 92 54"/>
                              <a:gd name="T119" fmla="*/ 92 h 213"/>
                              <a:gd name="T120" fmla="+- 0 1149 1083"/>
                              <a:gd name="T121" fmla="*/ T120 w 200"/>
                              <a:gd name="T122" fmla="+- 0 75 54"/>
                              <a:gd name="T123" fmla="*/ 75 h 213"/>
                              <a:gd name="T124" fmla="+- 0 1136 1083"/>
                              <a:gd name="T125" fmla="*/ T124 w 200"/>
                              <a:gd name="T126" fmla="+- 0 59 54"/>
                              <a:gd name="T127" fmla="*/ 59 h 213"/>
                              <a:gd name="T128" fmla="+- 0 1131 1083"/>
                              <a:gd name="T129" fmla="*/ T128 w 200"/>
                              <a:gd name="T130" fmla="+- 0 54 54"/>
                              <a:gd name="T131" fmla="*/ 54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00" h="213">
                                <a:moveTo>
                                  <a:pt x="48" y="0"/>
                                </a:moveTo>
                                <a:lnTo>
                                  <a:pt x="41" y="0"/>
                                </a:lnTo>
                                <a:lnTo>
                                  <a:pt x="31" y="7"/>
                                </a:lnTo>
                                <a:lnTo>
                                  <a:pt x="28" y="10"/>
                                </a:lnTo>
                                <a:lnTo>
                                  <a:pt x="24" y="13"/>
                                </a:lnTo>
                                <a:lnTo>
                                  <a:pt x="11" y="28"/>
                                </a:lnTo>
                                <a:lnTo>
                                  <a:pt x="3" y="46"/>
                                </a:lnTo>
                                <a:lnTo>
                                  <a:pt x="0" y="68"/>
                                </a:lnTo>
                                <a:lnTo>
                                  <a:pt x="0" y="71"/>
                                </a:lnTo>
                                <a:lnTo>
                                  <a:pt x="0" y="76"/>
                                </a:lnTo>
                                <a:lnTo>
                                  <a:pt x="29" y="138"/>
                                </a:lnTo>
                                <a:lnTo>
                                  <a:pt x="84" y="193"/>
                                </a:lnTo>
                                <a:lnTo>
                                  <a:pt x="141" y="212"/>
                                </a:lnTo>
                                <a:lnTo>
                                  <a:pt x="162" y="209"/>
                                </a:lnTo>
                                <a:lnTo>
                                  <a:pt x="179" y="199"/>
                                </a:lnTo>
                                <a:lnTo>
                                  <a:pt x="194" y="185"/>
                                </a:lnTo>
                                <a:lnTo>
                                  <a:pt x="199" y="180"/>
                                </a:lnTo>
                                <a:lnTo>
                                  <a:pt x="199" y="173"/>
                                </a:lnTo>
                                <a:lnTo>
                                  <a:pt x="192" y="164"/>
                                </a:lnTo>
                                <a:lnTo>
                                  <a:pt x="187" y="160"/>
                                </a:lnTo>
                                <a:lnTo>
                                  <a:pt x="114" y="160"/>
                                </a:lnTo>
                                <a:lnTo>
                                  <a:pt x="103" y="155"/>
                                </a:lnTo>
                                <a:lnTo>
                                  <a:pt x="57" y="107"/>
                                </a:lnTo>
                                <a:lnTo>
                                  <a:pt x="49" y="88"/>
                                </a:lnTo>
                                <a:lnTo>
                                  <a:pt x="51" y="82"/>
                                </a:lnTo>
                                <a:lnTo>
                                  <a:pt x="64" y="72"/>
                                </a:lnTo>
                                <a:lnTo>
                                  <a:pt x="68" y="68"/>
                                </a:lnTo>
                                <a:lnTo>
                                  <a:pt x="78" y="59"/>
                                </a:lnTo>
                                <a:lnTo>
                                  <a:pt x="80" y="52"/>
                                </a:lnTo>
                                <a:lnTo>
                                  <a:pt x="76" y="38"/>
                                </a:lnTo>
                                <a:lnTo>
                                  <a:pt x="66" y="21"/>
                                </a:lnTo>
                                <a:lnTo>
                                  <a:pt x="53" y="5"/>
                                </a:lnTo>
                                <a:lnTo>
                                  <a:pt x="4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47"/>
                        <wps:cNvSpPr>
                          <a:spLocks/>
                        </wps:cNvSpPr>
                        <wps:spPr bwMode="auto">
                          <a:xfrm>
                            <a:off x="1083" y="54"/>
                            <a:ext cx="200" cy="213"/>
                          </a:xfrm>
                          <a:custGeom>
                            <a:avLst/>
                            <a:gdLst>
                              <a:gd name="T0" fmla="+- 0 1235 1083"/>
                              <a:gd name="T1" fmla="*/ T0 w 200"/>
                              <a:gd name="T2" fmla="+- 0 189 54"/>
                              <a:gd name="T3" fmla="*/ 189 h 213"/>
                              <a:gd name="T4" fmla="+- 0 1227 1083"/>
                              <a:gd name="T5" fmla="*/ T4 w 200"/>
                              <a:gd name="T6" fmla="+- 0 189 54"/>
                              <a:gd name="T7" fmla="*/ 189 h 213"/>
                              <a:gd name="T8" fmla="+- 0 1216 1083"/>
                              <a:gd name="T9" fmla="*/ T8 w 200"/>
                              <a:gd name="T10" fmla="+- 0 199 54"/>
                              <a:gd name="T11" fmla="*/ 199 h 213"/>
                              <a:gd name="T12" fmla="+- 0 1212 1083"/>
                              <a:gd name="T13" fmla="*/ T12 w 200"/>
                              <a:gd name="T14" fmla="+- 0 203 54"/>
                              <a:gd name="T15" fmla="*/ 203 h 213"/>
                              <a:gd name="T16" fmla="+- 0 1203 1083"/>
                              <a:gd name="T17" fmla="*/ T16 w 200"/>
                              <a:gd name="T18" fmla="+- 0 212 54"/>
                              <a:gd name="T19" fmla="*/ 212 h 213"/>
                              <a:gd name="T20" fmla="+- 0 1197 1083"/>
                              <a:gd name="T21" fmla="*/ T20 w 200"/>
                              <a:gd name="T22" fmla="+- 0 214 54"/>
                              <a:gd name="T23" fmla="*/ 214 h 213"/>
                              <a:gd name="T24" fmla="+- 0 1270 1083"/>
                              <a:gd name="T25" fmla="*/ T24 w 200"/>
                              <a:gd name="T26" fmla="+- 0 214 54"/>
                              <a:gd name="T27" fmla="*/ 214 h 213"/>
                              <a:gd name="T28" fmla="+- 0 1260 1083"/>
                              <a:gd name="T29" fmla="*/ T28 w 200"/>
                              <a:gd name="T30" fmla="+- 0 204 54"/>
                              <a:gd name="T31" fmla="*/ 204 h 213"/>
                              <a:gd name="T32" fmla="+- 0 1243 1083"/>
                              <a:gd name="T33" fmla="*/ T32 w 200"/>
                              <a:gd name="T34" fmla="+- 0 193 54"/>
                              <a:gd name="T35" fmla="*/ 193 h 213"/>
                              <a:gd name="T36" fmla="+- 0 1235 1083"/>
                              <a:gd name="T37" fmla="*/ T36 w 200"/>
                              <a:gd name="T38" fmla="+- 0 189 54"/>
                              <a:gd name="T39" fmla="*/ 189 h 2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00" h="213">
                                <a:moveTo>
                                  <a:pt x="152" y="135"/>
                                </a:moveTo>
                                <a:lnTo>
                                  <a:pt x="144" y="135"/>
                                </a:lnTo>
                                <a:lnTo>
                                  <a:pt x="133" y="145"/>
                                </a:lnTo>
                                <a:lnTo>
                                  <a:pt x="129" y="149"/>
                                </a:lnTo>
                                <a:lnTo>
                                  <a:pt x="120" y="158"/>
                                </a:lnTo>
                                <a:lnTo>
                                  <a:pt x="114" y="160"/>
                                </a:lnTo>
                                <a:lnTo>
                                  <a:pt x="187" y="160"/>
                                </a:lnTo>
                                <a:lnTo>
                                  <a:pt x="177" y="150"/>
                                </a:lnTo>
                                <a:lnTo>
                                  <a:pt x="160" y="139"/>
                                </a:lnTo>
                                <a:lnTo>
                                  <a:pt x="152" y="13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F208C0" id="Group 46" o:spid="_x0000_s1026" style="position:absolute;margin-left:54.15pt;margin-top:2.7pt;width:10pt;height:10.65pt;z-index:1528;mso-position-horizontal-relative:page" coordorigin="1083,54" coordsize="200,2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">
                <v:shape id="Freeform 48" o:spid="_x0000_s1027" style="position:absolute;left:1083;top:54;width:200;height:213;visibility:visible;mso-wrap-style:square;v-text-anchor:top" coordsize="200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" path="m48,l41,,31,7r-3,3l24,13,11,28,3,46,,68r,3l,76r29,62l84,193r57,19l162,209r17,-10l194,185r5,-5l199,173r-7,-9l187,160r-73,l103,155,57,107,49,88r2,-6l64,72r4,-4l78,59r2,-7l76,38,66,21,53,5,48,xe" fillcolor="#82c447" stroked="f">
                  <v:path arrowok="t" o:connecttype="custom" o:connectlocs="48,54;41,54;31,61;28,64;24,67;11,82;3,100;0,122;0,125;0,130;29,192;84,247;141,266;162,263;179,253;194,239;199,234;199,227;192,218;187,214;114,214;103,209;57,161;49,142;51,136;64,126;68,122;78,113;80,106;76,92;66,75;53,59;48,54" o:connectangles="0,0,0,0,0,0,0,0,0,0,0,0,0,0,0,0,0,0,0,0,0,0,0,0,0,0,0,0,0,0,0,0,0"/>
                </v:shape>
                <v:shape id="Freeform 47" o:spid="_x0000_s1028" style="position:absolute;left:1083;top:54;width:200;height:213;visibility:visible;mso-wrap-style:square;v-text-anchor:top" coordsize="200,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" path="m152,135r-8,l133,145r-4,4l120,158r-6,2l187,160,177,150,160,139r-8,-4xe" fillcolor="#82c447" stroked="f">
                  <v:path arrowok="t" o:connecttype="custom" o:connectlocs="152,189;144,189;133,199;129,203;120,212;114,214;187,214;177,204;160,193;152,189" o:connectangles="0,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+91-11-</w:t>
      </w:r>
      <w:r w:rsidR="00C93F90">
        <w:rPr>
          <w:color w:val="231F20"/>
        </w:rPr>
        <w:t>41235600</w:t>
      </w:r>
      <w:r w:rsidR="007B6C4A">
        <w:rPr>
          <w:color w:val="231F20"/>
        </w:rPr>
        <w:t xml:space="preserve">, </w:t>
      </w:r>
      <w:r w:rsidR="00C93F90">
        <w:rPr>
          <w:color w:val="231F20"/>
        </w:rPr>
        <w:t>Dir. 41235617</w:t>
      </w:r>
    </w:p>
    <w:p w:rsidR="00C159DA" w:rsidRDefault="00A07178">
      <w:pPr>
        <w:pStyle w:val="BodyText"/>
        <w:spacing w:before="3"/>
        <w:ind w:left="710"/>
        <w:rPr>
          <w:rFonts w:cs="Calibr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52" behindDoc="0" locked="0" layoutInCell="1" allowOverlap="1">
                <wp:simplePos x="0" y="0"/>
                <wp:positionH relativeFrom="page">
                  <wp:posOffset>685165</wp:posOffset>
                </wp:positionH>
                <wp:positionV relativeFrom="paragraph">
                  <wp:posOffset>59055</wp:posOffset>
                </wp:positionV>
                <wp:extent cx="127000" cy="97155"/>
                <wp:effectExtent l="8890" t="5715" r="6985" b="1905"/>
                <wp:wrapNone/>
                <wp:docPr id="44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00" cy="97155"/>
                          <a:chOff x="1079" y="93"/>
                          <a:chExt cx="200" cy="153"/>
                        </a:xfrm>
                      </wpg:grpSpPr>
                      <wpg:grpSp>
                        <wpg:cNvPr id="45" name="Group 44"/>
                        <wpg:cNvGrpSpPr>
                          <a:grpSpLocks/>
                        </wpg:cNvGrpSpPr>
                        <wpg:grpSpPr bwMode="auto">
                          <a:xfrm>
                            <a:off x="1079" y="93"/>
                            <a:ext cx="200" cy="81"/>
                            <a:chOff x="1079" y="93"/>
                            <a:chExt cx="200" cy="81"/>
                          </a:xfrm>
                        </wpg:grpSpPr>
                        <wps:wsp>
                          <wps:cNvPr id="46" name="Freeform 45"/>
                          <wps:cNvSpPr>
                            <a:spLocks/>
                          </wps:cNvSpPr>
                          <wps:spPr bwMode="auto">
                            <a:xfrm>
                              <a:off x="1079" y="93"/>
                              <a:ext cx="200" cy="81"/>
                            </a:xfrm>
                            <a:custGeom>
                              <a:avLst/>
                              <a:gdLst>
                                <a:gd name="T0" fmla="+- 0 1110 1079"/>
                                <a:gd name="T1" fmla="*/ T0 w 200"/>
                                <a:gd name="T2" fmla="+- 0 93 93"/>
                                <a:gd name="T3" fmla="*/ 93 h 81"/>
                                <a:gd name="T4" fmla="+- 0 1090 1079"/>
                                <a:gd name="T5" fmla="*/ T4 w 200"/>
                                <a:gd name="T6" fmla="+- 0 94 93"/>
                                <a:gd name="T7" fmla="*/ 94 h 81"/>
                                <a:gd name="T8" fmla="+- 0 1084 1079"/>
                                <a:gd name="T9" fmla="*/ T8 w 200"/>
                                <a:gd name="T10" fmla="+- 0 97 93"/>
                                <a:gd name="T11" fmla="*/ 97 h 81"/>
                                <a:gd name="T12" fmla="+- 0 1079 1079"/>
                                <a:gd name="T13" fmla="*/ T12 w 200"/>
                                <a:gd name="T14" fmla="+- 0 110 93"/>
                                <a:gd name="T15" fmla="*/ 110 h 81"/>
                                <a:gd name="T16" fmla="+- 0 1080 1079"/>
                                <a:gd name="T17" fmla="*/ T16 w 200"/>
                                <a:gd name="T18" fmla="+- 0 112 93"/>
                                <a:gd name="T19" fmla="*/ 112 h 81"/>
                                <a:gd name="T20" fmla="+- 0 1177 1079"/>
                                <a:gd name="T21" fmla="*/ T20 w 200"/>
                                <a:gd name="T22" fmla="+- 0 174 93"/>
                                <a:gd name="T23" fmla="*/ 174 h 81"/>
                                <a:gd name="T24" fmla="+- 0 1180 1079"/>
                                <a:gd name="T25" fmla="*/ T24 w 200"/>
                                <a:gd name="T26" fmla="+- 0 174 93"/>
                                <a:gd name="T27" fmla="*/ 174 h 81"/>
                                <a:gd name="T28" fmla="+- 0 1257 1079"/>
                                <a:gd name="T29" fmla="*/ T28 w 200"/>
                                <a:gd name="T30" fmla="+- 0 125 93"/>
                                <a:gd name="T31" fmla="*/ 125 h 81"/>
                                <a:gd name="T32" fmla="+- 0 1265 1079"/>
                                <a:gd name="T33" fmla="*/ T32 w 200"/>
                                <a:gd name="T34" fmla="+- 0 120 93"/>
                                <a:gd name="T35" fmla="*/ 120 h 81"/>
                                <a:gd name="T36" fmla="+- 0 1278 1079"/>
                                <a:gd name="T37" fmla="*/ T36 w 200"/>
                                <a:gd name="T38" fmla="+- 0 112 93"/>
                                <a:gd name="T39" fmla="*/ 112 h 81"/>
                                <a:gd name="T40" fmla="+- 0 1279 1079"/>
                                <a:gd name="T41" fmla="*/ T40 w 200"/>
                                <a:gd name="T42" fmla="+- 0 109 93"/>
                                <a:gd name="T43" fmla="*/ 109 h 81"/>
                                <a:gd name="T44" fmla="+- 0 1274 1079"/>
                                <a:gd name="T45" fmla="*/ T44 w 200"/>
                                <a:gd name="T46" fmla="+- 0 99 93"/>
                                <a:gd name="T47" fmla="*/ 99 h 81"/>
                                <a:gd name="T48" fmla="+- 0 1270 1079"/>
                                <a:gd name="T49" fmla="*/ T48 w 200"/>
                                <a:gd name="T50" fmla="+- 0 96 93"/>
                                <a:gd name="T51" fmla="*/ 96 h 81"/>
                                <a:gd name="T52" fmla="+- 0 1261 1079"/>
                                <a:gd name="T53" fmla="*/ T52 w 200"/>
                                <a:gd name="T54" fmla="+- 0 94 93"/>
                                <a:gd name="T55" fmla="*/ 94 h 81"/>
                                <a:gd name="T56" fmla="+- 0 1258 1079"/>
                                <a:gd name="T57" fmla="*/ T56 w 200"/>
                                <a:gd name="T58" fmla="+- 0 93 93"/>
                                <a:gd name="T59" fmla="*/ 93 h 81"/>
                                <a:gd name="T60" fmla="+- 0 1110 1079"/>
                                <a:gd name="T61" fmla="*/ T60 w 200"/>
                                <a:gd name="T62" fmla="+- 0 93 93"/>
                                <a:gd name="T63" fmla="*/ 93 h 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200" h="81">
                                  <a:moveTo>
                                    <a:pt x="31" y="0"/>
                                  </a:moveTo>
                                  <a:lnTo>
                                    <a:pt x="11" y="1"/>
                                  </a:lnTo>
                                  <a:lnTo>
                                    <a:pt x="5" y="4"/>
                                  </a:lnTo>
                                  <a:lnTo>
                                    <a:pt x="0" y="17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98" y="81"/>
                                  </a:lnTo>
                                  <a:lnTo>
                                    <a:pt x="101" y="81"/>
                                  </a:lnTo>
                                  <a:lnTo>
                                    <a:pt x="178" y="32"/>
                                  </a:lnTo>
                                  <a:lnTo>
                                    <a:pt x="186" y="27"/>
                                  </a:lnTo>
                                  <a:lnTo>
                                    <a:pt x="199" y="19"/>
                                  </a:lnTo>
                                  <a:lnTo>
                                    <a:pt x="200" y="16"/>
                                  </a:lnTo>
                                  <a:lnTo>
                                    <a:pt x="195" y="6"/>
                                  </a:lnTo>
                                  <a:lnTo>
                                    <a:pt x="191" y="3"/>
                                  </a:lnTo>
                                  <a:lnTo>
                                    <a:pt x="182" y="1"/>
                                  </a:lnTo>
                                  <a:lnTo>
                                    <a:pt x="179" y="0"/>
                                  </a:lnTo>
                                  <a:lnTo>
                                    <a:pt x="3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40"/>
                        <wpg:cNvGrpSpPr>
                          <a:grpSpLocks/>
                        </wpg:cNvGrpSpPr>
                        <wpg:grpSpPr bwMode="auto">
                          <a:xfrm>
                            <a:off x="1079" y="178"/>
                            <a:ext cx="200" cy="68"/>
                            <a:chOff x="1079" y="178"/>
                            <a:chExt cx="200" cy="68"/>
                          </a:xfrm>
                        </wpg:grpSpPr>
                        <wps:wsp>
                          <wps:cNvPr id="48" name="Freeform 43"/>
                          <wps:cNvSpPr>
                            <a:spLocks/>
                          </wps:cNvSpPr>
                          <wps:spPr bwMode="auto">
                            <a:xfrm>
                              <a:off x="1079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253 1079"/>
                                <a:gd name="T1" fmla="*/ T0 w 200"/>
                                <a:gd name="T2" fmla="+- 0 245 178"/>
                                <a:gd name="T3" fmla="*/ 245 h 68"/>
                                <a:gd name="T4" fmla="+- 0 1179 1079"/>
                                <a:gd name="T5" fmla="*/ T4 w 200"/>
                                <a:gd name="T6" fmla="+- 0 245 178"/>
                                <a:gd name="T7" fmla="*/ 245 h 68"/>
                                <a:gd name="T8" fmla="+- 0 1248 1079"/>
                                <a:gd name="T9" fmla="*/ T8 w 200"/>
                                <a:gd name="T10" fmla="+- 0 245 178"/>
                                <a:gd name="T11" fmla="*/ 245 h 68"/>
                                <a:gd name="T12" fmla="+- 0 1253 1079"/>
                                <a:gd name="T13" fmla="*/ T12 w 200"/>
                                <a:gd name="T14" fmla="+- 0 245 178"/>
                                <a:gd name="T15" fmla="*/ 245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174" y="67"/>
                                  </a:moveTo>
                                  <a:lnTo>
                                    <a:pt x="100" y="67"/>
                                  </a:lnTo>
                                  <a:lnTo>
                                    <a:pt x="169" y="67"/>
                                  </a:lnTo>
                                  <a:lnTo>
                                    <a:pt x="174" y="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" name="Freeform 42"/>
                          <wps:cNvSpPr>
                            <a:spLocks/>
                          </wps:cNvSpPr>
                          <wps:spPr bwMode="auto">
                            <a:xfrm>
                              <a:off x="1079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159 1079"/>
                                <a:gd name="T1" fmla="*/ T0 w 200"/>
                                <a:gd name="T2" fmla="+- 0 179 178"/>
                                <a:gd name="T3" fmla="*/ 179 h 68"/>
                                <a:gd name="T4" fmla="+- 0 1156 1079"/>
                                <a:gd name="T5" fmla="*/ T4 w 200"/>
                                <a:gd name="T6" fmla="+- 0 179 178"/>
                                <a:gd name="T7" fmla="*/ 179 h 68"/>
                                <a:gd name="T8" fmla="+- 0 1080 1079"/>
                                <a:gd name="T9" fmla="*/ T8 w 200"/>
                                <a:gd name="T10" fmla="+- 0 227 178"/>
                                <a:gd name="T11" fmla="*/ 227 h 68"/>
                                <a:gd name="T12" fmla="+- 0 1079 1079"/>
                                <a:gd name="T13" fmla="*/ T12 w 200"/>
                                <a:gd name="T14" fmla="+- 0 228 178"/>
                                <a:gd name="T15" fmla="*/ 228 h 68"/>
                                <a:gd name="T16" fmla="+- 0 1082 1079"/>
                                <a:gd name="T17" fmla="*/ T16 w 200"/>
                                <a:gd name="T18" fmla="+- 0 235 178"/>
                                <a:gd name="T19" fmla="*/ 235 h 68"/>
                                <a:gd name="T20" fmla="+- 0 1084 1079"/>
                                <a:gd name="T21" fmla="*/ T20 w 200"/>
                                <a:gd name="T22" fmla="+- 0 239 178"/>
                                <a:gd name="T23" fmla="*/ 239 h 68"/>
                                <a:gd name="T24" fmla="+- 0 1091 1079"/>
                                <a:gd name="T25" fmla="*/ T24 w 200"/>
                                <a:gd name="T26" fmla="+- 0 244 178"/>
                                <a:gd name="T27" fmla="*/ 244 h 68"/>
                                <a:gd name="T28" fmla="+- 0 1096 1079"/>
                                <a:gd name="T29" fmla="*/ T28 w 200"/>
                                <a:gd name="T30" fmla="+- 0 245 178"/>
                                <a:gd name="T31" fmla="*/ 245 h 68"/>
                                <a:gd name="T32" fmla="+- 0 1253 1079"/>
                                <a:gd name="T33" fmla="*/ T32 w 200"/>
                                <a:gd name="T34" fmla="+- 0 245 178"/>
                                <a:gd name="T35" fmla="*/ 245 h 68"/>
                                <a:gd name="T36" fmla="+- 0 1268 1079"/>
                                <a:gd name="T37" fmla="*/ T36 w 200"/>
                                <a:gd name="T38" fmla="+- 0 245 178"/>
                                <a:gd name="T39" fmla="*/ 245 h 68"/>
                                <a:gd name="T40" fmla="+- 0 1274 1079"/>
                                <a:gd name="T41" fmla="*/ T40 w 200"/>
                                <a:gd name="T42" fmla="+- 0 241 178"/>
                                <a:gd name="T43" fmla="*/ 241 h 68"/>
                                <a:gd name="T44" fmla="+- 0 1279 1079"/>
                                <a:gd name="T45" fmla="*/ T44 w 200"/>
                                <a:gd name="T46" fmla="+- 0 229 178"/>
                                <a:gd name="T47" fmla="*/ 229 h 68"/>
                                <a:gd name="T48" fmla="+- 0 1278 1079"/>
                                <a:gd name="T49" fmla="*/ T48 w 200"/>
                                <a:gd name="T50" fmla="+- 0 227 178"/>
                                <a:gd name="T51" fmla="*/ 227 h 68"/>
                                <a:gd name="T52" fmla="+- 0 1221 1079"/>
                                <a:gd name="T53" fmla="*/ T52 w 200"/>
                                <a:gd name="T54" fmla="+- 0 191 178"/>
                                <a:gd name="T55" fmla="*/ 191 h 68"/>
                                <a:gd name="T56" fmla="+- 0 1178 1079"/>
                                <a:gd name="T57" fmla="*/ T56 w 200"/>
                                <a:gd name="T58" fmla="+- 0 191 178"/>
                                <a:gd name="T59" fmla="*/ 191 h 68"/>
                                <a:gd name="T60" fmla="+- 0 1175 1079"/>
                                <a:gd name="T61" fmla="*/ T60 w 200"/>
                                <a:gd name="T62" fmla="+- 0 189 178"/>
                                <a:gd name="T63" fmla="*/ 189 h 68"/>
                                <a:gd name="T64" fmla="+- 0 1166 1079"/>
                                <a:gd name="T65" fmla="*/ T64 w 200"/>
                                <a:gd name="T66" fmla="+- 0 183 178"/>
                                <a:gd name="T67" fmla="*/ 183 h 68"/>
                                <a:gd name="T68" fmla="+- 0 1159 1079"/>
                                <a:gd name="T69" fmla="*/ T68 w 200"/>
                                <a:gd name="T70" fmla="+- 0 179 178"/>
                                <a:gd name="T71" fmla="*/ 179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80" y="1"/>
                                  </a:moveTo>
                                  <a:lnTo>
                                    <a:pt x="77" y="1"/>
                                  </a:lnTo>
                                  <a:lnTo>
                                    <a:pt x="1" y="49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3" y="57"/>
                                  </a:lnTo>
                                  <a:lnTo>
                                    <a:pt x="5" y="61"/>
                                  </a:lnTo>
                                  <a:lnTo>
                                    <a:pt x="12" y="66"/>
                                  </a:lnTo>
                                  <a:lnTo>
                                    <a:pt x="17" y="67"/>
                                  </a:lnTo>
                                  <a:lnTo>
                                    <a:pt x="174" y="67"/>
                                  </a:lnTo>
                                  <a:lnTo>
                                    <a:pt x="189" y="67"/>
                                  </a:lnTo>
                                  <a:lnTo>
                                    <a:pt x="195" y="63"/>
                                  </a:lnTo>
                                  <a:lnTo>
                                    <a:pt x="200" y="51"/>
                                  </a:lnTo>
                                  <a:lnTo>
                                    <a:pt x="199" y="49"/>
                                  </a:lnTo>
                                  <a:lnTo>
                                    <a:pt x="142" y="13"/>
                                  </a:lnTo>
                                  <a:lnTo>
                                    <a:pt x="99" y="13"/>
                                  </a:lnTo>
                                  <a:lnTo>
                                    <a:pt x="96" y="11"/>
                                  </a:lnTo>
                                  <a:lnTo>
                                    <a:pt x="87" y="5"/>
                                  </a:lnTo>
                                  <a:lnTo>
                                    <a:pt x="80" y="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" name="Freeform 41"/>
                          <wps:cNvSpPr>
                            <a:spLocks/>
                          </wps:cNvSpPr>
                          <wps:spPr bwMode="auto">
                            <a:xfrm>
                              <a:off x="1079" y="178"/>
                              <a:ext cx="200" cy="68"/>
                            </a:xfrm>
                            <a:custGeom>
                              <a:avLst/>
                              <a:gdLst>
                                <a:gd name="T0" fmla="+- 0 1200 1079"/>
                                <a:gd name="T1" fmla="*/ T0 w 200"/>
                                <a:gd name="T2" fmla="+- 0 178 178"/>
                                <a:gd name="T3" fmla="*/ 178 h 68"/>
                                <a:gd name="T4" fmla="+- 0 1193 1079"/>
                                <a:gd name="T5" fmla="*/ T4 w 200"/>
                                <a:gd name="T6" fmla="+- 0 183 178"/>
                                <a:gd name="T7" fmla="*/ 183 h 68"/>
                                <a:gd name="T8" fmla="+- 0 1188 1079"/>
                                <a:gd name="T9" fmla="*/ T8 w 200"/>
                                <a:gd name="T10" fmla="+- 0 186 178"/>
                                <a:gd name="T11" fmla="*/ 186 h 68"/>
                                <a:gd name="T12" fmla="+- 0 1180 1079"/>
                                <a:gd name="T13" fmla="*/ T12 w 200"/>
                                <a:gd name="T14" fmla="+- 0 191 178"/>
                                <a:gd name="T15" fmla="*/ 191 h 68"/>
                                <a:gd name="T16" fmla="+- 0 1221 1079"/>
                                <a:gd name="T17" fmla="*/ T16 w 200"/>
                                <a:gd name="T18" fmla="+- 0 191 178"/>
                                <a:gd name="T19" fmla="*/ 191 h 68"/>
                                <a:gd name="T20" fmla="+- 0 1202 1079"/>
                                <a:gd name="T21" fmla="*/ T20 w 200"/>
                                <a:gd name="T22" fmla="+- 0 179 178"/>
                                <a:gd name="T23" fmla="*/ 179 h 68"/>
                                <a:gd name="T24" fmla="+- 0 1200 1079"/>
                                <a:gd name="T25" fmla="*/ T24 w 200"/>
                                <a:gd name="T26" fmla="+- 0 178 178"/>
                                <a:gd name="T27" fmla="*/ 178 h 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00" h="68">
                                  <a:moveTo>
                                    <a:pt x="121" y="0"/>
                                  </a:moveTo>
                                  <a:lnTo>
                                    <a:pt x="114" y="5"/>
                                  </a:lnTo>
                                  <a:lnTo>
                                    <a:pt x="109" y="8"/>
                                  </a:lnTo>
                                  <a:lnTo>
                                    <a:pt x="101" y="13"/>
                                  </a:lnTo>
                                  <a:lnTo>
                                    <a:pt x="142" y="13"/>
                                  </a:lnTo>
                                  <a:lnTo>
                                    <a:pt x="123" y="1"/>
                                  </a:lnTo>
                                  <a:lnTo>
                                    <a:pt x="12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38"/>
                        <wpg:cNvGrpSpPr>
                          <a:grpSpLocks/>
                        </wpg:cNvGrpSpPr>
                        <wpg:grpSpPr bwMode="auto">
                          <a:xfrm>
                            <a:off x="1080" y="129"/>
                            <a:ext cx="51" cy="82"/>
                            <a:chOff x="1080" y="129"/>
                            <a:chExt cx="51" cy="82"/>
                          </a:xfrm>
                        </wpg:grpSpPr>
                        <wps:wsp>
                          <wps:cNvPr id="52" name="Freeform 39"/>
                          <wps:cNvSpPr>
                            <a:spLocks/>
                          </wps:cNvSpPr>
                          <wps:spPr bwMode="auto">
                            <a:xfrm>
                              <a:off x="1080" y="129"/>
                              <a:ext cx="51" cy="82"/>
                            </a:xfrm>
                            <a:custGeom>
                              <a:avLst/>
                              <a:gdLst>
                                <a:gd name="T0" fmla="+- 0 1080 1080"/>
                                <a:gd name="T1" fmla="*/ T0 w 51"/>
                                <a:gd name="T2" fmla="+- 0 129 129"/>
                                <a:gd name="T3" fmla="*/ 129 h 82"/>
                                <a:gd name="T4" fmla="+- 0 1080 1080"/>
                                <a:gd name="T5" fmla="*/ T4 w 51"/>
                                <a:gd name="T6" fmla="+- 0 210 129"/>
                                <a:gd name="T7" fmla="*/ 210 h 82"/>
                                <a:gd name="T8" fmla="+- 0 1090 1080"/>
                                <a:gd name="T9" fmla="*/ T8 w 51"/>
                                <a:gd name="T10" fmla="+- 0 204 129"/>
                                <a:gd name="T11" fmla="*/ 204 h 82"/>
                                <a:gd name="T12" fmla="+- 0 1107 1080"/>
                                <a:gd name="T13" fmla="*/ T12 w 51"/>
                                <a:gd name="T14" fmla="+- 0 192 129"/>
                                <a:gd name="T15" fmla="*/ 192 h 82"/>
                                <a:gd name="T16" fmla="+- 0 1121 1080"/>
                                <a:gd name="T17" fmla="*/ T16 w 51"/>
                                <a:gd name="T18" fmla="+- 0 178 129"/>
                                <a:gd name="T19" fmla="*/ 178 h 82"/>
                                <a:gd name="T20" fmla="+- 0 1131 1080"/>
                                <a:gd name="T21" fmla="*/ T20 w 51"/>
                                <a:gd name="T22" fmla="+- 0 161 129"/>
                                <a:gd name="T23" fmla="*/ 161 h 82"/>
                                <a:gd name="T24" fmla="+- 0 1080 1080"/>
                                <a:gd name="T25" fmla="*/ T24 w 51"/>
                                <a:gd name="T26" fmla="+- 0 129 129"/>
                                <a:gd name="T27" fmla="*/ 129 h 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51" h="82">
                                  <a:moveTo>
                                    <a:pt x="0" y="0"/>
                                  </a:moveTo>
                                  <a:lnTo>
                                    <a:pt x="0" y="81"/>
                                  </a:lnTo>
                                  <a:lnTo>
                                    <a:pt x="10" y="75"/>
                                  </a:lnTo>
                                  <a:lnTo>
                                    <a:pt x="27" y="63"/>
                                  </a:lnTo>
                                  <a:lnTo>
                                    <a:pt x="41" y="49"/>
                                  </a:lnTo>
                                  <a:lnTo>
                                    <a:pt x="51" y="3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36"/>
                        <wpg:cNvGrpSpPr>
                          <a:grpSpLocks/>
                        </wpg:cNvGrpSpPr>
                        <wpg:grpSpPr bwMode="auto">
                          <a:xfrm>
                            <a:off x="1214" y="137"/>
                            <a:ext cx="64" cy="73"/>
                            <a:chOff x="1214" y="137"/>
                            <a:chExt cx="64" cy="73"/>
                          </a:xfrm>
                        </wpg:grpSpPr>
                        <wps:wsp>
                          <wps:cNvPr id="54" name="Freeform 37"/>
                          <wps:cNvSpPr>
                            <a:spLocks/>
                          </wps:cNvSpPr>
                          <wps:spPr bwMode="auto">
                            <a:xfrm>
                              <a:off x="1214" y="137"/>
                              <a:ext cx="64" cy="73"/>
                            </a:xfrm>
                            <a:custGeom>
                              <a:avLst/>
                              <a:gdLst>
                                <a:gd name="T0" fmla="+- 0 1264 1214"/>
                                <a:gd name="T1" fmla="*/ T0 w 64"/>
                                <a:gd name="T2" fmla="+- 0 137 137"/>
                                <a:gd name="T3" fmla="*/ 137 h 73"/>
                                <a:gd name="T4" fmla="+- 0 1214 1214"/>
                                <a:gd name="T5" fmla="*/ T4 w 64"/>
                                <a:gd name="T6" fmla="+- 0 169 137"/>
                                <a:gd name="T7" fmla="*/ 169 h 73"/>
                                <a:gd name="T8" fmla="+- 0 1277 1214"/>
                                <a:gd name="T9" fmla="*/ T8 w 64"/>
                                <a:gd name="T10" fmla="+- 0 210 137"/>
                                <a:gd name="T11" fmla="*/ 210 h 73"/>
                                <a:gd name="T12" fmla="+- 0 1264 1214"/>
                                <a:gd name="T13" fmla="*/ T12 w 64"/>
                                <a:gd name="T14" fmla="+- 0 137 137"/>
                                <a:gd name="T15" fmla="*/ 137 h 7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64" h="73">
                                  <a:moveTo>
                                    <a:pt x="50" y="0"/>
                                  </a:moveTo>
                                  <a:lnTo>
                                    <a:pt x="0" y="32"/>
                                  </a:lnTo>
                                  <a:lnTo>
                                    <a:pt x="63" y="73"/>
                                  </a:lnTo>
                                  <a:lnTo>
                                    <a:pt x="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82C44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AC215F" id="Group 35" o:spid="_x0000_s1026" style="position:absolute;margin-left:53.95pt;margin-top:4.65pt;width:10pt;height:7.65pt;z-index:1552;mso-position-horizontal-relative:page" coordorigin="1079,93" coordsize="200,1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">
                <v:group id="Group 44" o:spid="_x0000_s1027" style="position:absolute;left:1079;top:93;width:200;height:81" coordorigin="1079,93" coordsize="200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shape id="Freeform 45" o:spid="_x0000_s1028" style="position:absolute;left:1079;top:93;width:200;height:81;visibility:visible;mso-wrap-style:square;v-text-anchor:top" coordsize="200,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" path="m31,l11,1,5,4,,17r1,2l98,81r3,l178,32r8,-5l199,19r1,-3l195,6,191,3,182,1,179,,31,xe" fillcolor="#82c447" stroked="f">
                    <v:path arrowok="t" o:connecttype="custom" o:connectlocs="31,93;11,94;5,97;0,110;1,112;98,174;101,174;178,125;186,120;199,112;200,109;195,99;191,96;182,94;179,93;31,93" o:connectangles="0,0,0,0,0,0,0,0,0,0,0,0,0,0,0,0"/>
                  </v:shape>
                </v:group>
                <v:group id="Group 40" o:spid="_x0000_s1029" style="position:absolute;left:1079;top:178;width:200;height:68" coordorigin="1079,178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Freeform 43" o:spid="_x0000_s1030" style="position:absolute;left:1079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" path="m174,67r-74,l169,67r5,xe" fillcolor="#82c447" stroked="f">
                    <v:path arrowok="t" o:connecttype="custom" o:connectlocs="174,245;100,245;169,245;174,245" o:connectangles="0,0,0,0"/>
                  </v:shape>
                  <v:shape id="Freeform 42" o:spid="_x0000_s1031" style="position:absolute;left:1079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" path="m80,1r-3,l1,49,,50r3,7l5,61r7,5l17,67r157,l189,67r6,-4l200,51r-1,-2l142,13r-43,l96,11,87,5,80,1xe" fillcolor="#82c447" stroked="f">
                    <v:path arrowok="t" o:connecttype="custom" o:connectlocs="80,179;77,179;1,227;0,228;3,235;5,239;12,244;17,245;174,245;189,245;195,241;200,229;199,227;142,191;99,191;96,189;87,183;80,179" o:connectangles="0,0,0,0,0,0,0,0,0,0,0,0,0,0,0,0,0,0"/>
                  </v:shape>
                  <v:shape id="Freeform 41" o:spid="_x0000_s1032" style="position:absolute;left:1079;top:178;width:200;height:68;visibility:visible;mso-wrap-style:square;v-text-anchor:top" coordsize="20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" path="m121,r-7,5l109,8r-8,5l142,13,123,1,121,xe" fillcolor="#82c447" stroked="f">
                    <v:path arrowok="t" o:connecttype="custom" o:connectlocs="121,178;114,183;109,186;101,191;142,191;123,179;121,178" o:connectangles="0,0,0,0,0,0,0"/>
                  </v:shape>
                </v:group>
                <v:group id="Group 38" o:spid="_x0000_s1033" style="position:absolute;left:1080;top:129;width:51;height:82" coordorigin="1080,129" coordsize="51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39" o:spid="_x0000_s1034" style="position:absolute;left:1080;top:129;width:51;height:82;visibility:visible;mso-wrap-style:square;v-text-anchor:top" coordsize="51,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" path="m,l,81,10,75,27,63,41,49,51,32,,xe" fillcolor="#82c447" stroked="f">
                    <v:path arrowok="t" o:connecttype="custom" o:connectlocs="0,129;0,210;10,204;27,192;41,178;51,161;0,129" o:connectangles="0,0,0,0,0,0,0"/>
                  </v:shape>
                </v:group>
                <v:group id="Group 36" o:spid="_x0000_s1035" style="position:absolute;left:1214;top:137;width:64;height:73" coordorigin="1214,137" coordsize="64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37" o:spid="_x0000_s1036" style="position:absolute;left:1214;top:137;width:64;height:73;visibility:visible;mso-wrap-style:square;v-text-anchor:top" coordsize="64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" path="m50,l,32,63,73,50,xe" fillcolor="#82c447" stroked="f">
                    <v:path arrowok="t" o:connecttype="custom" o:connectlocs="50,137;0,169;63,210;50,137" o:connectangles="0,0,0,0"/>
                  </v:shape>
                </v:group>
                <w10:wrap anchorx="page"/>
              </v:group>
            </w:pict>
          </mc:Fallback>
        </mc:AlternateContent>
      </w:r>
      <w:hyperlink r:id="rId15">
        <w:r w:rsidR="007B6C4A">
          <w:rPr>
            <w:color w:val="231F20"/>
            <w:spacing w:val="-2"/>
          </w:rPr>
          <w:t>inf</w:t>
        </w:r>
      </w:hyperlink>
      <w:hyperlink r:id="rId16">
        <w:r w:rsidR="007B6C4A">
          <w:rPr>
            <w:color w:val="231F20"/>
            <w:spacing w:val="-2"/>
          </w:rPr>
          <w:t>o@aeee.in,</w:t>
        </w:r>
      </w:hyperlink>
      <w:r w:rsidR="002C1A0E">
        <w:rPr>
          <w:color w:val="231F20"/>
          <w:spacing w:val="-2"/>
        </w:rPr>
        <w:t xml:space="preserve"> membership@aeee.in</w:t>
      </w:r>
    </w:p>
    <w:p w:rsidR="00C159DA" w:rsidRDefault="00A07178">
      <w:pPr>
        <w:pStyle w:val="BodyText"/>
        <w:spacing w:before="3"/>
        <w:ind w:left="7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6" behindDoc="0" locked="0" layoutInCell="1" allowOverlap="1">
                <wp:simplePos x="0" y="0"/>
                <wp:positionH relativeFrom="page">
                  <wp:posOffset>687705</wp:posOffset>
                </wp:positionH>
                <wp:positionV relativeFrom="paragraph">
                  <wp:posOffset>47625</wp:posOffset>
                </wp:positionV>
                <wp:extent cx="123190" cy="123825"/>
                <wp:effectExtent l="1905" t="1270" r="8255" b="8255"/>
                <wp:wrapNone/>
                <wp:docPr id="3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3190" cy="123825"/>
                          <a:chOff x="1083" y="75"/>
                          <a:chExt cx="194" cy="195"/>
                        </a:xfrm>
                      </wpg:grpSpPr>
                      <wps:wsp>
                        <wps:cNvPr id="32" name="Freeform 34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187 1083"/>
                              <a:gd name="T1" fmla="*/ T0 w 194"/>
                              <a:gd name="T2" fmla="+- 0 75 75"/>
                              <a:gd name="T3" fmla="*/ 75 h 195"/>
                              <a:gd name="T4" fmla="+- 0 1173 1083"/>
                              <a:gd name="T5" fmla="*/ T4 w 194"/>
                              <a:gd name="T6" fmla="+- 0 75 75"/>
                              <a:gd name="T7" fmla="*/ 75 h 195"/>
                              <a:gd name="T8" fmla="+- 0 1166 1083"/>
                              <a:gd name="T9" fmla="*/ T8 w 194"/>
                              <a:gd name="T10" fmla="+- 0 76 75"/>
                              <a:gd name="T11" fmla="*/ 76 h 195"/>
                              <a:gd name="T12" fmla="+- 0 1159 1083"/>
                              <a:gd name="T13" fmla="*/ T12 w 194"/>
                              <a:gd name="T14" fmla="+- 0 77 75"/>
                              <a:gd name="T15" fmla="*/ 77 h 195"/>
                              <a:gd name="T16" fmla="+- 0 1097 1083"/>
                              <a:gd name="T17" fmla="*/ T16 w 194"/>
                              <a:gd name="T18" fmla="+- 0 121 75"/>
                              <a:gd name="T19" fmla="*/ 121 h 195"/>
                              <a:gd name="T20" fmla="+- 0 1084 1083"/>
                              <a:gd name="T21" fmla="*/ T20 w 194"/>
                              <a:gd name="T22" fmla="+- 0 162 75"/>
                              <a:gd name="T23" fmla="*/ 162 h 195"/>
                              <a:gd name="T24" fmla="+- 0 1083 1083"/>
                              <a:gd name="T25" fmla="*/ T24 w 194"/>
                              <a:gd name="T26" fmla="+- 0 163 75"/>
                              <a:gd name="T27" fmla="*/ 163 h 195"/>
                              <a:gd name="T28" fmla="+- 0 1109 1083"/>
                              <a:gd name="T29" fmla="*/ T28 w 194"/>
                              <a:gd name="T30" fmla="+- 0 237 75"/>
                              <a:gd name="T31" fmla="*/ 237 h 195"/>
                              <a:gd name="T32" fmla="+- 0 1163 1083"/>
                              <a:gd name="T33" fmla="*/ T32 w 194"/>
                              <a:gd name="T34" fmla="+- 0 267 75"/>
                              <a:gd name="T35" fmla="*/ 267 h 195"/>
                              <a:gd name="T36" fmla="+- 0 1169 1083"/>
                              <a:gd name="T37" fmla="*/ T36 w 194"/>
                              <a:gd name="T38" fmla="+- 0 268 75"/>
                              <a:gd name="T39" fmla="*/ 268 h 195"/>
                              <a:gd name="T40" fmla="+- 0 1173 1083"/>
                              <a:gd name="T41" fmla="*/ T40 w 194"/>
                              <a:gd name="T42" fmla="+- 0 269 75"/>
                              <a:gd name="T43" fmla="*/ 269 h 195"/>
                              <a:gd name="T44" fmla="+- 0 1187 1083"/>
                              <a:gd name="T45" fmla="*/ T44 w 194"/>
                              <a:gd name="T46" fmla="+- 0 269 75"/>
                              <a:gd name="T47" fmla="*/ 269 h 195"/>
                              <a:gd name="T48" fmla="+- 0 1194 1083"/>
                              <a:gd name="T49" fmla="*/ T48 w 194"/>
                              <a:gd name="T50" fmla="+- 0 267 75"/>
                              <a:gd name="T51" fmla="*/ 267 h 195"/>
                              <a:gd name="T52" fmla="+- 0 1201 1083"/>
                              <a:gd name="T53" fmla="*/ T52 w 194"/>
                              <a:gd name="T54" fmla="+- 0 266 75"/>
                              <a:gd name="T55" fmla="*/ 266 h 195"/>
                              <a:gd name="T56" fmla="+- 0 1215 1083"/>
                              <a:gd name="T57" fmla="*/ T56 w 194"/>
                              <a:gd name="T58" fmla="+- 0 262 75"/>
                              <a:gd name="T59" fmla="*/ 262 h 195"/>
                              <a:gd name="T60" fmla="+- 0 1225 1083"/>
                              <a:gd name="T61" fmla="*/ T60 w 194"/>
                              <a:gd name="T62" fmla="+- 0 257 75"/>
                              <a:gd name="T63" fmla="*/ 257 h 195"/>
                              <a:gd name="T64" fmla="+- 0 1178 1083"/>
                              <a:gd name="T65" fmla="*/ T64 w 194"/>
                              <a:gd name="T66" fmla="+- 0 257 75"/>
                              <a:gd name="T67" fmla="*/ 257 h 195"/>
                              <a:gd name="T68" fmla="+- 0 1174 1083"/>
                              <a:gd name="T69" fmla="*/ T68 w 194"/>
                              <a:gd name="T70" fmla="+- 0 252 75"/>
                              <a:gd name="T71" fmla="*/ 252 h 195"/>
                              <a:gd name="T72" fmla="+- 0 1157 1083"/>
                              <a:gd name="T73" fmla="*/ T72 w 194"/>
                              <a:gd name="T74" fmla="+- 0 252 75"/>
                              <a:gd name="T75" fmla="*/ 252 h 195"/>
                              <a:gd name="T76" fmla="+- 0 1150 1083"/>
                              <a:gd name="T77" fmla="*/ T76 w 194"/>
                              <a:gd name="T78" fmla="+- 0 249 75"/>
                              <a:gd name="T79" fmla="*/ 249 h 195"/>
                              <a:gd name="T80" fmla="+- 0 1132 1083"/>
                              <a:gd name="T81" fmla="*/ T80 w 194"/>
                              <a:gd name="T82" fmla="+- 0 240 75"/>
                              <a:gd name="T83" fmla="*/ 240 h 195"/>
                              <a:gd name="T84" fmla="+- 0 1117 1083"/>
                              <a:gd name="T85" fmla="*/ T84 w 194"/>
                              <a:gd name="T86" fmla="+- 0 226 75"/>
                              <a:gd name="T87" fmla="*/ 226 h 195"/>
                              <a:gd name="T88" fmla="+- 0 1106 1083"/>
                              <a:gd name="T89" fmla="*/ T88 w 194"/>
                              <a:gd name="T90" fmla="+- 0 209 75"/>
                              <a:gd name="T91" fmla="*/ 209 h 195"/>
                              <a:gd name="T92" fmla="+- 0 1159 1083"/>
                              <a:gd name="T93" fmla="*/ T92 w 194"/>
                              <a:gd name="T94" fmla="+- 0 209 75"/>
                              <a:gd name="T95" fmla="*/ 209 h 195"/>
                              <a:gd name="T96" fmla="+- 0 1269 1083"/>
                              <a:gd name="T97" fmla="*/ T96 w 194"/>
                              <a:gd name="T98" fmla="+- 0 209 75"/>
                              <a:gd name="T99" fmla="*/ 209 h 195"/>
                              <a:gd name="T100" fmla="+- 0 1272 1083"/>
                              <a:gd name="T101" fmla="*/ T100 w 194"/>
                              <a:gd name="T102" fmla="+- 0 203 75"/>
                              <a:gd name="T103" fmla="*/ 203 h 195"/>
                              <a:gd name="T104" fmla="+- 0 1273 1083"/>
                              <a:gd name="T105" fmla="*/ T104 w 194"/>
                              <a:gd name="T106" fmla="+- 0 195 75"/>
                              <a:gd name="T107" fmla="*/ 195 h 195"/>
                              <a:gd name="T108" fmla="+- 0 1101 1083"/>
                              <a:gd name="T109" fmla="*/ T108 w 194"/>
                              <a:gd name="T110" fmla="+- 0 195 75"/>
                              <a:gd name="T111" fmla="*/ 195 h 195"/>
                              <a:gd name="T112" fmla="+- 0 1100 1083"/>
                              <a:gd name="T113" fmla="*/ T112 w 194"/>
                              <a:gd name="T114" fmla="+- 0 194 75"/>
                              <a:gd name="T115" fmla="*/ 194 h 195"/>
                              <a:gd name="T116" fmla="+- 0 1096 1083"/>
                              <a:gd name="T117" fmla="*/ T116 w 194"/>
                              <a:gd name="T118" fmla="+- 0 178 75"/>
                              <a:gd name="T119" fmla="*/ 178 h 195"/>
                              <a:gd name="T120" fmla="+- 0 1096 1083"/>
                              <a:gd name="T121" fmla="*/ T120 w 194"/>
                              <a:gd name="T122" fmla="+- 0 164 75"/>
                              <a:gd name="T123" fmla="*/ 164 h 195"/>
                              <a:gd name="T124" fmla="+- 0 1100 1083"/>
                              <a:gd name="T125" fmla="*/ T124 w 194"/>
                              <a:gd name="T126" fmla="+- 0 151 75"/>
                              <a:gd name="T127" fmla="*/ 151 h 195"/>
                              <a:gd name="T128" fmla="+- 0 1101 1083"/>
                              <a:gd name="T129" fmla="*/ T128 w 194"/>
                              <a:gd name="T130" fmla="+- 0 149 75"/>
                              <a:gd name="T131" fmla="*/ 149 h 195"/>
                              <a:gd name="T132" fmla="+- 0 1216 1083"/>
                              <a:gd name="T133" fmla="*/ T132 w 194"/>
                              <a:gd name="T134" fmla="+- 0 149 75"/>
                              <a:gd name="T135" fmla="*/ 149 h 195"/>
                              <a:gd name="T136" fmla="+- 0 1251 1083"/>
                              <a:gd name="T137" fmla="*/ T136 w 194"/>
                              <a:gd name="T138" fmla="+- 0 148 75"/>
                              <a:gd name="T139" fmla="*/ 148 h 195"/>
                              <a:gd name="T140" fmla="+- 0 1259 1083"/>
                              <a:gd name="T141" fmla="*/ T140 w 194"/>
                              <a:gd name="T142" fmla="+- 0 148 75"/>
                              <a:gd name="T143" fmla="*/ 148 h 195"/>
                              <a:gd name="T144" fmla="+- 0 1273 1083"/>
                              <a:gd name="T145" fmla="*/ T144 w 194"/>
                              <a:gd name="T146" fmla="+- 0 148 75"/>
                              <a:gd name="T147" fmla="*/ 148 h 195"/>
                              <a:gd name="T148" fmla="+- 0 1268 1083"/>
                              <a:gd name="T149" fmla="*/ T148 w 194"/>
                              <a:gd name="T150" fmla="+- 0 135 75"/>
                              <a:gd name="T151" fmla="*/ 135 h 195"/>
                              <a:gd name="T152" fmla="+- 0 1159 1083"/>
                              <a:gd name="T153" fmla="*/ T152 w 194"/>
                              <a:gd name="T154" fmla="+- 0 135 75"/>
                              <a:gd name="T155" fmla="*/ 135 h 195"/>
                              <a:gd name="T156" fmla="+- 0 1145 1083"/>
                              <a:gd name="T157" fmla="*/ T156 w 194"/>
                              <a:gd name="T158" fmla="+- 0 134 75"/>
                              <a:gd name="T159" fmla="*/ 134 h 195"/>
                              <a:gd name="T160" fmla="+- 0 1108 1083"/>
                              <a:gd name="T161" fmla="*/ T160 w 194"/>
                              <a:gd name="T162" fmla="+- 0 131 75"/>
                              <a:gd name="T163" fmla="*/ 131 h 195"/>
                              <a:gd name="T164" fmla="+- 0 1120 1083"/>
                              <a:gd name="T165" fmla="*/ T164 w 194"/>
                              <a:gd name="T166" fmla="+- 0 114 75"/>
                              <a:gd name="T167" fmla="*/ 114 h 195"/>
                              <a:gd name="T168" fmla="+- 0 1139 1083"/>
                              <a:gd name="T169" fmla="*/ T168 w 194"/>
                              <a:gd name="T170" fmla="+- 0 99 75"/>
                              <a:gd name="T171" fmla="*/ 99 h 195"/>
                              <a:gd name="T172" fmla="+- 0 1157 1083"/>
                              <a:gd name="T173" fmla="*/ T172 w 194"/>
                              <a:gd name="T174" fmla="+- 0 92 75"/>
                              <a:gd name="T175" fmla="*/ 92 h 195"/>
                              <a:gd name="T176" fmla="+- 0 1174 1083"/>
                              <a:gd name="T177" fmla="*/ T176 w 194"/>
                              <a:gd name="T178" fmla="+- 0 92 75"/>
                              <a:gd name="T179" fmla="*/ 92 h 195"/>
                              <a:gd name="T180" fmla="+- 0 1177 1083"/>
                              <a:gd name="T181" fmla="*/ T180 w 194"/>
                              <a:gd name="T182" fmla="+- 0 86 75"/>
                              <a:gd name="T183" fmla="*/ 86 h 195"/>
                              <a:gd name="T184" fmla="+- 0 1225 1083"/>
                              <a:gd name="T185" fmla="*/ T184 w 194"/>
                              <a:gd name="T186" fmla="+- 0 86 75"/>
                              <a:gd name="T187" fmla="*/ 86 h 195"/>
                              <a:gd name="T188" fmla="+- 0 1218 1083"/>
                              <a:gd name="T189" fmla="*/ T188 w 194"/>
                              <a:gd name="T190" fmla="+- 0 83 75"/>
                              <a:gd name="T191" fmla="*/ 83 h 195"/>
                              <a:gd name="T192" fmla="+- 0 1197 1083"/>
                              <a:gd name="T193" fmla="*/ T192 w 194"/>
                              <a:gd name="T194" fmla="+- 0 76 75"/>
                              <a:gd name="T195" fmla="*/ 76 h 195"/>
                              <a:gd name="T196" fmla="+- 0 1194 1083"/>
                              <a:gd name="T197" fmla="*/ T196 w 194"/>
                              <a:gd name="T198" fmla="+- 0 76 75"/>
                              <a:gd name="T199" fmla="*/ 76 h 195"/>
                              <a:gd name="T200" fmla="+- 0 1191 1083"/>
                              <a:gd name="T201" fmla="*/ T200 w 194"/>
                              <a:gd name="T202" fmla="+- 0 75 75"/>
                              <a:gd name="T203" fmla="*/ 75 h 195"/>
                              <a:gd name="T204" fmla="+- 0 1187 1083"/>
                              <a:gd name="T205" fmla="*/ T204 w 194"/>
                              <a:gd name="T206" fmla="+- 0 75 75"/>
                              <a:gd name="T207" fmla="*/ 75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04" y="0"/>
                                </a:moveTo>
                                <a:lnTo>
                                  <a:pt x="90" y="0"/>
                                </a:lnTo>
                                <a:lnTo>
                                  <a:pt x="83" y="1"/>
                                </a:lnTo>
                                <a:lnTo>
                                  <a:pt x="76" y="2"/>
                                </a:lnTo>
                                <a:lnTo>
                                  <a:pt x="14" y="46"/>
                                </a:lnTo>
                                <a:lnTo>
                                  <a:pt x="1" y="87"/>
                                </a:lnTo>
                                <a:lnTo>
                                  <a:pt x="0" y="88"/>
                                </a:lnTo>
                                <a:lnTo>
                                  <a:pt x="26" y="162"/>
                                </a:lnTo>
                                <a:lnTo>
                                  <a:pt x="80" y="192"/>
                                </a:lnTo>
                                <a:lnTo>
                                  <a:pt x="86" y="193"/>
                                </a:lnTo>
                                <a:lnTo>
                                  <a:pt x="90" y="194"/>
                                </a:lnTo>
                                <a:lnTo>
                                  <a:pt x="104" y="194"/>
                                </a:lnTo>
                                <a:lnTo>
                                  <a:pt x="111" y="192"/>
                                </a:lnTo>
                                <a:lnTo>
                                  <a:pt x="118" y="191"/>
                                </a:lnTo>
                                <a:lnTo>
                                  <a:pt x="132" y="187"/>
                                </a:lnTo>
                                <a:lnTo>
                                  <a:pt x="142" y="182"/>
                                </a:lnTo>
                                <a:lnTo>
                                  <a:pt x="95" y="182"/>
                                </a:lnTo>
                                <a:lnTo>
                                  <a:pt x="91" y="177"/>
                                </a:lnTo>
                                <a:lnTo>
                                  <a:pt x="74" y="177"/>
                                </a:lnTo>
                                <a:lnTo>
                                  <a:pt x="67" y="174"/>
                                </a:lnTo>
                                <a:lnTo>
                                  <a:pt x="49" y="165"/>
                                </a:lnTo>
                                <a:lnTo>
                                  <a:pt x="34" y="151"/>
                                </a:lnTo>
                                <a:lnTo>
                                  <a:pt x="23" y="134"/>
                                </a:lnTo>
                                <a:lnTo>
                                  <a:pt x="76" y="134"/>
                                </a:lnTo>
                                <a:lnTo>
                                  <a:pt x="186" y="134"/>
                                </a:lnTo>
                                <a:lnTo>
                                  <a:pt x="189" y="128"/>
                                </a:lnTo>
                                <a:lnTo>
                                  <a:pt x="190" y="120"/>
                                </a:lnTo>
                                <a:lnTo>
                                  <a:pt x="18" y="120"/>
                                </a:lnTo>
                                <a:lnTo>
                                  <a:pt x="17" y="119"/>
                                </a:lnTo>
                                <a:lnTo>
                                  <a:pt x="13" y="103"/>
                                </a:lnTo>
                                <a:lnTo>
                                  <a:pt x="13" y="89"/>
                                </a:lnTo>
                                <a:lnTo>
                                  <a:pt x="17" y="76"/>
                                </a:lnTo>
                                <a:lnTo>
                                  <a:pt x="18" y="74"/>
                                </a:lnTo>
                                <a:lnTo>
                                  <a:pt x="133" y="74"/>
                                </a:lnTo>
                                <a:lnTo>
                                  <a:pt x="168" y="73"/>
                                </a:lnTo>
                                <a:lnTo>
                                  <a:pt x="176" y="73"/>
                                </a:lnTo>
                                <a:lnTo>
                                  <a:pt x="190" y="73"/>
                                </a:lnTo>
                                <a:lnTo>
                                  <a:pt x="185" y="60"/>
                                </a:lnTo>
                                <a:lnTo>
                                  <a:pt x="76" y="60"/>
                                </a:lnTo>
                                <a:lnTo>
                                  <a:pt x="62" y="59"/>
                                </a:lnTo>
                                <a:lnTo>
                                  <a:pt x="25" y="56"/>
                                </a:lnTo>
                                <a:lnTo>
                                  <a:pt x="37" y="39"/>
                                </a:lnTo>
                                <a:lnTo>
                                  <a:pt x="56" y="24"/>
                                </a:lnTo>
                                <a:lnTo>
                                  <a:pt x="74" y="17"/>
                                </a:lnTo>
                                <a:lnTo>
                                  <a:pt x="91" y="17"/>
                                </a:lnTo>
                                <a:lnTo>
                                  <a:pt x="94" y="11"/>
                                </a:lnTo>
                                <a:lnTo>
                                  <a:pt x="142" y="11"/>
                                </a:lnTo>
                                <a:lnTo>
                                  <a:pt x="135" y="8"/>
                                </a:lnTo>
                                <a:lnTo>
                                  <a:pt x="114" y="1"/>
                                </a:lnTo>
                                <a:lnTo>
                                  <a:pt x="111" y="1"/>
                                </a:lnTo>
                                <a:lnTo>
                                  <a:pt x="108" y="0"/>
                                </a:lnTo>
                                <a:lnTo>
                                  <a:pt x="1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33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69 1083"/>
                              <a:gd name="T1" fmla="*/ T0 w 194"/>
                              <a:gd name="T2" fmla="+- 0 209 75"/>
                              <a:gd name="T3" fmla="*/ 209 h 195"/>
                              <a:gd name="T4" fmla="+- 0 1200 1083"/>
                              <a:gd name="T5" fmla="*/ T4 w 194"/>
                              <a:gd name="T6" fmla="+- 0 209 75"/>
                              <a:gd name="T7" fmla="*/ 209 h 195"/>
                              <a:gd name="T8" fmla="+- 0 1199 1083"/>
                              <a:gd name="T9" fmla="*/ T8 w 194"/>
                              <a:gd name="T10" fmla="+- 0 220 75"/>
                              <a:gd name="T11" fmla="*/ 220 h 195"/>
                              <a:gd name="T12" fmla="+- 0 1196 1083"/>
                              <a:gd name="T13" fmla="*/ T12 w 194"/>
                              <a:gd name="T14" fmla="+- 0 230 75"/>
                              <a:gd name="T15" fmla="*/ 230 h 195"/>
                              <a:gd name="T16" fmla="+- 0 1191 1083"/>
                              <a:gd name="T17" fmla="*/ T16 w 194"/>
                              <a:gd name="T18" fmla="+- 0 243 75"/>
                              <a:gd name="T19" fmla="*/ 243 h 195"/>
                              <a:gd name="T20" fmla="+- 0 1189 1083"/>
                              <a:gd name="T21" fmla="*/ T20 w 194"/>
                              <a:gd name="T22" fmla="+- 0 246 75"/>
                              <a:gd name="T23" fmla="*/ 246 h 195"/>
                              <a:gd name="T24" fmla="+- 0 1182 1083"/>
                              <a:gd name="T25" fmla="*/ T24 w 194"/>
                              <a:gd name="T26" fmla="+- 0 257 75"/>
                              <a:gd name="T27" fmla="*/ 257 h 195"/>
                              <a:gd name="T28" fmla="+- 0 1178 1083"/>
                              <a:gd name="T29" fmla="*/ T28 w 194"/>
                              <a:gd name="T30" fmla="+- 0 257 75"/>
                              <a:gd name="T31" fmla="*/ 257 h 195"/>
                              <a:gd name="T32" fmla="+- 0 1225 1083"/>
                              <a:gd name="T33" fmla="*/ T32 w 194"/>
                              <a:gd name="T34" fmla="+- 0 257 75"/>
                              <a:gd name="T35" fmla="*/ 257 h 195"/>
                              <a:gd name="T36" fmla="+- 0 1234 1083"/>
                              <a:gd name="T37" fmla="*/ T36 w 194"/>
                              <a:gd name="T38" fmla="+- 0 252 75"/>
                              <a:gd name="T39" fmla="*/ 252 h 195"/>
                              <a:gd name="T40" fmla="+- 0 1235 1083"/>
                              <a:gd name="T41" fmla="*/ T40 w 194"/>
                              <a:gd name="T42" fmla="+- 0 251 75"/>
                              <a:gd name="T43" fmla="*/ 251 h 195"/>
                              <a:gd name="T44" fmla="+- 0 1203 1083"/>
                              <a:gd name="T45" fmla="*/ T44 w 194"/>
                              <a:gd name="T46" fmla="+- 0 251 75"/>
                              <a:gd name="T47" fmla="*/ 251 h 195"/>
                              <a:gd name="T48" fmla="+- 0 1215 1083"/>
                              <a:gd name="T49" fmla="*/ T48 w 194"/>
                              <a:gd name="T50" fmla="+- 0 209 75"/>
                              <a:gd name="T51" fmla="*/ 209 h 195"/>
                              <a:gd name="T52" fmla="+- 0 1269 1083"/>
                              <a:gd name="T53" fmla="*/ T52 w 194"/>
                              <a:gd name="T54" fmla="+- 0 209 75"/>
                              <a:gd name="T55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86" y="134"/>
                                </a:moveTo>
                                <a:lnTo>
                                  <a:pt x="117" y="134"/>
                                </a:lnTo>
                                <a:lnTo>
                                  <a:pt x="116" y="145"/>
                                </a:lnTo>
                                <a:lnTo>
                                  <a:pt x="113" y="155"/>
                                </a:lnTo>
                                <a:lnTo>
                                  <a:pt x="108" y="168"/>
                                </a:lnTo>
                                <a:lnTo>
                                  <a:pt x="106" y="171"/>
                                </a:lnTo>
                                <a:lnTo>
                                  <a:pt x="99" y="182"/>
                                </a:lnTo>
                                <a:lnTo>
                                  <a:pt x="95" y="182"/>
                                </a:lnTo>
                                <a:lnTo>
                                  <a:pt x="142" y="182"/>
                                </a:lnTo>
                                <a:lnTo>
                                  <a:pt x="151" y="177"/>
                                </a:lnTo>
                                <a:lnTo>
                                  <a:pt x="152" y="176"/>
                                </a:lnTo>
                                <a:lnTo>
                                  <a:pt x="120" y="176"/>
                                </a:lnTo>
                                <a:lnTo>
                                  <a:pt x="132" y="134"/>
                                </a:lnTo>
                                <a:lnTo>
                                  <a:pt x="18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32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159 1083"/>
                              <a:gd name="T1" fmla="*/ T0 w 194"/>
                              <a:gd name="T2" fmla="+- 0 209 75"/>
                              <a:gd name="T3" fmla="*/ 209 h 195"/>
                              <a:gd name="T4" fmla="+- 0 1106 1083"/>
                              <a:gd name="T5" fmla="*/ T4 w 194"/>
                              <a:gd name="T6" fmla="+- 0 209 75"/>
                              <a:gd name="T7" fmla="*/ 209 h 195"/>
                              <a:gd name="T8" fmla="+- 0 1146 1083"/>
                              <a:gd name="T9" fmla="*/ T8 w 194"/>
                              <a:gd name="T10" fmla="+- 0 213 75"/>
                              <a:gd name="T11" fmla="*/ 213 h 195"/>
                              <a:gd name="T12" fmla="+- 0 1157 1083"/>
                              <a:gd name="T13" fmla="*/ T12 w 194"/>
                              <a:gd name="T14" fmla="+- 0 252 75"/>
                              <a:gd name="T15" fmla="*/ 252 h 195"/>
                              <a:gd name="T16" fmla="+- 0 1174 1083"/>
                              <a:gd name="T17" fmla="*/ T16 w 194"/>
                              <a:gd name="T18" fmla="+- 0 252 75"/>
                              <a:gd name="T19" fmla="*/ 252 h 195"/>
                              <a:gd name="T20" fmla="+- 0 1170 1083"/>
                              <a:gd name="T21" fmla="*/ T20 w 194"/>
                              <a:gd name="T22" fmla="+- 0 244 75"/>
                              <a:gd name="T23" fmla="*/ 244 h 195"/>
                              <a:gd name="T24" fmla="+- 0 1168 1083"/>
                              <a:gd name="T25" fmla="*/ T24 w 194"/>
                              <a:gd name="T26" fmla="+- 0 240 75"/>
                              <a:gd name="T27" fmla="*/ 240 h 195"/>
                              <a:gd name="T28" fmla="+- 0 1163 1083"/>
                              <a:gd name="T29" fmla="*/ T28 w 194"/>
                              <a:gd name="T30" fmla="+- 0 227 75"/>
                              <a:gd name="T31" fmla="*/ 227 h 195"/>
                              <a:gd name="T32" fmla="+- 0 1161 1083"/>
                              <a:gd name="T33" fmla="*/ T32 w 194"/>
                              <a:gd name="T34" fmla="+- 0 218 75"/>
                              <a:gd name="T35" fmla="*/ 218 h 195"/>
                              <a:gd name="T36" fmla="+- 0 1159 1083"/>
                              <a:gd name="T37" fmla="*/ T36 w 194"/>
                              <a:gd name="T38" fmla="+- 0 209 75"/>
                              <a:gd name="T39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76" y="134"/>
                                </a:moveTo>
                                <a:lnTo>
                                  <a:pt x="23" y="134"/>
                                </a:lnTo>
                                <a:lnTo>
                                  <a:pt x="63" y="138"/>
                                </a:lnTo>
                                <a:lnTo>
                                  <a:pt x="74" y="177"/>
                                </a:lnTo>
                                <a:lnTo>
                                  <a:pt x="91" y="177"/>
                                </a:lnTo>
                                <a:lnTo>
                                  <a:pt x="87" y="169"/>
                                </a:lnTo>
                                <a:lnTo>
                                  <a:pt x="85" y="165"/>
                                </a:lnTo>
                                <a:lnTo>
                                  <a:pt x="80" y="152"/>
                                </a:lnTo>
                                <a:lnTo>
                                  <a:pt x="78" y="143"/>
                                </a:lnTo>
                                <a:lnTo>
                                  <a:pt x="7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1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69 1083"/>
                              <a:gd name="T1" fmla="*/ T0 w 194"/>
                              <a:gd name="T2" fmla="+- 0 209 75"/>
                              <a:gd name="T3" fmla="*/ 209 h 195"/>
                              <a:gd name="T4" fmla="+- 0 1215 1083"/>
                              <a:gd name="T5" fmla="*/ T4 w 194"/>
                              <a:gd name="T6" fmla="+- 0 209 75"/>
                              <a:gd name="T7" fmla="*/ 209 h 195"/>
                              <a:gd name="T8" fmla="+- 0 1252 1083"/>
                              <a:gd name="T9" fmla="*/ T8 w 194"/>
                              <a:gd name="T10" fmla="+- 0 213 75"/>
                              <a:gd name="T11" fmla="*/ 213 h 195"/>
                              <a:gd name="T12" fmla="+- 0 1240 1083"/>
                              <a:gd name="T13" fmla="*/ T12 w 194"/>
                              <a:gd name="T14" fmla="+- 0 229 75"/>
                              <a:gd name="T15" fmla="*/ 229 h 195"/>
                              <a:gd name="T16" fmla="+- 0 1221 1083"/>
                              <a:gd name="T17" fmla="*/ T16 w 194"/>
                              <a:gd name="T18" fmla="+- 0 244 75"/>
                              <a:gd name="T19" fmla="*/ 244 h 195"/>
                              <a:gd name="T20" fmla="+- 0 1203 1083"/>
                              <a:gd name="T21" fmla="*/ T20 w 194"/>
                              <a:gd name="T22" fmla="+- 0 251 75"/>
                              <a:gd name="T23" fmla="*/ 251 h 195"/>
                              <a:gd name="T24" fmla="+- 0 1235 1083"/>
                              <a:gd name="T25" fmla="*/ T24 w 194"/>
                              <a:gd name="T26" fmla="+- 0 251 75"/>
                              <a:gd name="T27" fmla="*/ 251 h 195"/>
                              <a:gd name="T28" fmla="+- 0 1250 1083"/>
                              <a:gd name="T29" fmla="*/ T28 w 194"/>
                              <a:gd name="T30" fmla="+- 0 239 75"/>
                              <a:gd name="T31" fmla="*/ 239 h 195"/>
                              <a:gd name="T32" fmla="+- 0 1263 1083"/>
                              <a:gd name="T33" fmla="*/ T32 w 194"/>
                              <a:gd name="T34" fmla="+- 0 222 75"/>
                              <a:gd name="T35" fmla="*/ 222 h 195"/>
                              <a:gd name="T36" fmla="+- 0 1269 1083"/>
                              <a:gd name="T37" fmla="*/ T36 w 194"/>
                              <a:gd name="T38" fmla="+- 0 209 75"/>
                              <a:gd name="T39" fmla="*/ 20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86" y="134"/>
                                </a:moveTo>
                                <a:lnTo>
                                  <a:pt x="132" y="134"/>
                                </a:lnTo>
                                <a:lnTo>
                                  <a:pt x="169" y="138"/>
                                </a:lnTo>
                                <a:lnTo>
                                  <a:pt x="157" y="154"/>
                                </a:lnTo>
                                <a:lnTo>
                                  <a:pt x="138" y="169"/>
                                </a:lnTo>
                                <a:lnTo>
                                  <a:pt x="120" y="176"/>
                                </a:lnTo>
                                <a:lnTo>
                                  <a:pt x="152" y="176"/>
                                </a:lnTo>
                                <a:lnTo>
                                  <a:pt x="167" y="164"/>
                                </a:lnTo>
                                <a:lnTo>
                                  <a:pt x="180" y="147"/>
                                </a:lnTo>
                                <a:lnTo>
                                  <a:pt x="186" y="1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112 1083"/>
                              <a:gd name="T1" fmla="*/ T0 w 194"/>
                              <a:gd name="T2" fmla="+- 0 195 75"/>
                              <a:gd name="T3" fmla="*/ 195 h 195"/>
                              <a:gd name="T4" fmla="+- 0 1101 1083"/>
                              <a:gd name="T5" fmla="*/ T4 w 194"/>
                              <a:gd name="T6" fmla="+- 0 195 75"/>
                              <a:gd name="T7" fmla="*/ 195 h 195"/>
                              <a:gd name="T8" fmla="+- 0 1273 1083"/>
                              <a:gd name="T9" fmla="*/ T8 w 194"/>
                              <a:gd name="T10" fmla="+- 0 195 75"/>
                              <a:gd name="T11" fmla="*/ 195 h 195"/>
                              <a:gd name="T12" fmla="+- 0 1144 1083"/>
                              <a:gd name="T13" fmla="*/ T12 w 194"/>
                              <a:gd name="T14" fmla="+- 0 195 75"/>
                              <a:gd name="T15" fmla="*/ 195 h 195"/>
                              <a:gd name="T16" fmla="+- 0 1112 1083"/>
                              <a:gd name="T17" fmla="*/ T16 w 194"/>
                              <a:gd name="T18" fmla="+- 0 195 75"/>
                              <a:gd name="T19" fmla="*/ 195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29" y="120"/>
                                </a:moveTo>
                                <a:lnTo>
                                  <a:pt x="18" y="120"/>
                                </a:lnTo>
                                <a:lnTo>
                                  <a:pt x="190" y="120"/>
                                </a:lnTo>
                                <a:lnTo>
                                  <a:pt x="61" y="120"/>
                                </a:lnTo>
                                <a:lnTo>
                                  <a:pt x="29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29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16 1083"/>
                              <a:gd name="T1" fmla="*/ T0 w 194"/>
                              <a:gd name="T2" fmla="+- 0 149 75"/>
                              <a:gd name="T3" fmla="*/ 149 h 195"/>
                              <a:gd name="T4" fmla="+- 0 1144 1083"/>
                              <a:gd name="T5" fmla="*/ T4 w 194"/>
                              <a:gd name="T6" fmla="+- 0 149 75"/>
                              <a:gd name="T7" fmla="*/ 149 h 195"/>
                              <a:gd name="T8" fmla="+- 0 1144 1083"/>
                              <a:gd name="T9" fmla="*/ T8 w 194"/>
                              <a:gd name="T10" fmla="+- 0 195 75"/>
                              <a:gd name="T11" fmla="*/ 195 h 195"/>
                              <a:gd name="T12" fmla="+- 0 1273 1083"/>
                              <a:gd name="T13" fmla="*/ T12 w 194"/>
                              <a:gd name="T14" fmla="+- 0 195 75"/>
                              <a:gd name="T15" fmla="*/ 195 h 195"/>
                              <a:gd name="T16" fmla="+- 0 1217 1083"/>
                              <a:gd name="T17" fmla="*/ T16 w 194"/>
                              <a:gd name="T18" fmla="+- 0 195 75"/>
                              <a:gd name="T19" fmla="*/ 195 h 195"/>
                              <a:gd name="T20" fmla="+- 0 1217 1083"/>
                              <a:gd name="T21" fmla="*/ T20 w 194"/>
                              <a:gd name="T22" fmla="+- 0 194 75"/>
                              <a:gd name="T23" fmla="*/ 194 h 195"/>
                              <a:gd name="T24" fmla="+- 0 1202 1083"/>
                              <a:gd name="T25" fmla="*/ T24 w 194"/>
                              <a:gd name="T26" fmla="+- 0 194 75"/>
                              <a:gd name="T27" fmla="*/ 194 h 195"/>
                              <a:gd name="T28" fmla="+- 0 1157 1083"/>
                              <a:gd name="T29" fmla="*/ T28 w 194"/>
                              <a:gd name="T30" fmla="+- 0 189 75"/>
                              <a:gd name="T31" fmla="*/ 189 h 195"/>
                              <a:gd name="T32" fmla="+- 0 1157 1083"/>
                              <a:gd name="T33" fmla="*/ T32 w 194"/>
                              <a:gd name="T34" fmla="+- 0 174 75"/>
                              <a:gd name="T35" fmla="*/ 174 h 195"/>
                              <a:gd name="T36" fmla="+- 0 1157 1083"/>
                              <a:gd name="T37" fmla="*/ T36 w 194"/>
                              <a:gd name="T38" fmla="+- 0 161 75"/>
                              <a:gd name="T39" fmla="*/ 161 h 195"/>
                              <a:gd name="T40" fmla="+- 0 1158 1083"/>
                              <a:gd name="T41" fmla="*/ T40 w 194"/>
                              <a:gd name="T42" fmla="+- 0 149 75"/>
                              <a:gd name="T43" fmla="*/ 149 h 195"/>
                              <a:gd name="T44" fmla="+- 0 1216 1083"/>
                              <a:gd name="T45" fmla="*/ T44 w 194"/>
                              <a:gd name="T46" fmla="+- 0 149 75"/>
                              <a:gd name="T47" fmla="*/ 149 h 195"/>
                              <a:gd name="T48" fmla="+- 0 1216 1083"/>
                              <a:gd name="T49" fmla="*/ T48 w 194"/>
                              <a:gd name="T50" fmla="+- 0 149 75"/>
                              <a:gd name="T51" fmla="*/ 14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33" y="74"/>
                                </a:moveTo>
                                <a:lnTo>
                                  <a:pt x="61" y="74"/>
                                </a:lnTo>
                                <a:lnTo>
                                  <a:pt x="61" y="120"/>
                                </a:lnTo>
                                <a:lnTo>
                                  <a:pt x="190" y="120"/>
                                </a:lnTo>
                                <a:lnTo>
                                  <a:pt x="134" y="120"/>
                                </a:lnTo>
                                <a:lnTo>
                                  <a:pt x="134" y="119"/>
                                </a:lnTo>
                                <a:lnTo>
                                  <a:pt x="119" y="119"/>
                                </a:lnTo>
                                <a:lnTo>
                                  <a:pt x="74" y="114"/>
                                </a:lnTo>
                                <a:lnTo>
                                  <a:pt x="74" y="99"/>
                                </a:lnTo>
                                <a:lnTo>
                                  <a:pt x="74" y="86"/>
                                </a:lnTo>
                                <a:lnTo>
                                  <a:pt x="75" y="74"/>
                                </a:lnTo>
                                <a:lnTo>
                                  <a:pt x="133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28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73 1083"/>
                              <a:gd name="T1" fmla="*/ T0 w 194"/>
                              <a:gd name="T2" fmla="+- 0 148 75"/>
                              <a:gd name="T3" fmla="*/ 148 h 195"/>
                              <a:gd name="T4" fmla="+- 0 1259 1083"/>
                              <a:gd name="T5" fmla="*/ T4 w 194"/>
                              <a:gd name="T6" fmla="+- 0 148 75"/>
                              <a:gd name="T7" fmla="*/ 148 h 195"/>
                              <a:gd name="T8" fmla="+- 0 1260 1083"/>
                              <a:gd name="T9" fmla="*/ T8 w 194"/>
                              <a:gd name="T10" fmla="+- 0 150 75"/>
                              <a:gd name="T11" fmla="*/ 150 h 195"/>
                              <a:gd name="T12" fmla="+- 0 1264 1083"/>
                              <a:gd name="T13" fmla="*/ T12 w 194"/>
                              <a:gd name="T14" fmla="+- 0 166 75"/>
                              <a:gd name="T15" fmla="*/ 166 h 195"/>
                              <a:gd name="T16" fmla="+- 0 1264 1083"/>
                              <a:gd name="T17" fmla="*/ T16 w 194"/>
                              <a:gd name="T18" fmla="+- 0 179 75"/>
                              <a:gd name="T19" fmla="*/ 179 h 195"/>
                              <a:gd name="T20" fmla="+- 0 1260 1083"/>
                              <a:gd name="T21" fmla="*/ T20 w 194"/>
                              <a:gd name="T22" fmla="+- 0 193 75"/>
                              <a:gd name="T23" fmla="*/ 193 h 195"/>
                              <a:gd name="T24" fmla="+- 0 1259 1083"/>
                              <a:gd name="T25" fmla="*/ T24 w 194"/>
                              <a:gd name="T26" fmla="+- 0 195 75"/>
                              <a:gd name="T27" fmla="*/ 195 h 195"/>
                              <a:gd name="T28" fmla="+- 0 1217 1083"/>
                              <a:gd name="T29" fmla="*/ T28 w 194"/>
                              <a:gd name="T30" fmla="+- 0 195 75"/>
                              <a:gd name="T31" fmla="*/ 195 h 195"/>
                              <a:gd name="T32" fmla="+- 0 1274 1083"/>
                              <a:gd name="T33" fmla="*/ T32 w 194"/>
                              <a:gd name="T34" fmla="+- 0 195 75"/>
                              <a:gd name="T35" fmla="*/ 195 h 195"/>
                              <a:gd name="T36" fmla="+- 0 1276 1083"/>
                              <a:gd name="T37" fmla="*/ T36 w 194"/>
                              <a:gd name="T38" fmla="+- 0 182 75"/>
                              <a:gd name="T39" fmla="*/ 182 h 195"/>
                              <a:gd name="T40" fmla="+- 0 1276 1083"/>
                              <a:gd name="T41" fmla="*/ T40 w 194"/>
                              <a:gd name="T42" fmla="+- 0 181 75"/>
                              <a:gd name="T43" fmla="*/ 181 h 195"/>
                              <a:gd name="T44" fmla="+- 0 1277 1083"/>
                              <a:gd name="T45" fmla="*/ T44 w 194"/>
                              <a:gd name="T46" fmla="+- 0 180 75"/>
                              <a:gd name="T47" fmla="*/ 180 h 195"/>
                              <a:gd name="T48" fmla="+- 0 1277 1083"/>
                              <a:gd name="T49" fmla="*/ T48 w 194"/>
                              <a:gd name="T50" fmla="+- 0 179 75"/>
                              <a:gd name="T51" fmla="*/ 179 h 195"/>
                              <a:gd name="T52" fmla="+- 0 1277 1083"/>
                              <a:gd name="T53" fmla="*/ T52 w 194"/>
                              <a:gd name="T54" fmla="+- 0 162 75"/>
                              <a:gd name="T55" fmla="*/ 162 h 195"/>
                              <a:gd name="T56" fmla="+- 0 1273 1083"/>
                              <a:gd name="T57" fmla="*/ T56 w 194"/>
                              <a:gd name="T58" fmla="+- 0 149 75"/>
                              <a:gd name="T59" fmla="*/ 149 h 195"/>
                              <a:gd name="T60" fmla="+- 0 1273 1083"/>
                              <a:gd name="T61" fmla="*/ T60 w 194"/>
                              <a:gd name="T62" fmla="+- 0 148 75"/>
                              <a:gd name="T63" fmla="*/ 148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90" y="73"/>
                                </a:moveTo>
                                <a:lnTo>
                                  <a:pt x="176" y="73"/>
                                </a:lnTo>
                                <a:lnTo>
                                  <a:pt x="177" y="75"/>
                                </a:lnTo>
                                <a:lnTo>
                                  <a:pt x="181" y="91"/>
                                </a:lnTo>
                                <a:lnTo>
                                  <a:pt x="181" y="104"/>
                                </a:lnTo>
                                <a:lnTo>
                                  <a:pt x="177" y="118"/>
                                </a:lnTo>
                                <a:lnTo>
                                  <a:pt x="176" y="120"/>
                                </a:lnTo>
                                <a:lnTo>
                                  <a:pt x="134" y="120"/>
                                </a:lnTo>
                                <a:lnTo>
                                  <a:pt x="191" y="120"/>
                                </a:lnTo>
                                <a:lnTo>
                                  <a:pt x="193" y="107"/>
                                </a:lnTo>
                                <a:lnTo>
                                  <a:pt x="193" y="106"/>
                                </a:lnTo>
                                <a:lnTo>
                                  <a:pt x="194" y="105"/>
                                </a:lnTo>
                                <a:lnTo>
                                  <a:pt x="194" y="104"/>
                                </a:lnTo>
                                <a:lnTo>
                                  <a:pt x="194" y="87"/>
                                </a:lnTo>
                                <a:lnTo>
                                  <a:pt x="190" y="74"/>
                                </a:lnTo>
                                <a:lnTo>
                                  <a:pt x="190" y="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27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16 1083"/>
                              <a:gd name="T1" fmla="*/ T0 w 194"/>
                              <a:gd name="T2" fmla="+- 0 149 75"/>
                              <a:gd name="T3" fmla="*/ 149 h 195"/>
                              <a:gd name="T4" fmla="+- 0 1158 1083"/>
                              <a:gd name="T5" fmla="*/ T4 w 194"/>
                              <a:gd name="T6" fmla="+- 0 149 75"/>
                              <a:gd name="T7" fmla="*/ 149 h 195"/>
                              <a:gd name="T8" fmla="+- 0 1202 1083"/>
                              <a:gd name="T9" fmla="*/ T8 w 194"/>
                              <a:gd name="T10" fmla="+- 0 155 75"/>
                              <a:gd name="T11" fmla="*/ 155 h 195"/>
                              <a:gd name="T12" fmla="+- 0 1203 1083"/>
                              <a:gd name="T13" fmla="*/ T12 w 194"/>
                              <a:gd name="T14" fmla="+- 0 162 75"/>
                              <a:gd name="T15" fmla="*/ 162 h 195"/>
                              <a:gd name="T16" fmla="+- 0 1203 1083"/>
                              <a:gd name="T17" fmla="*/ T16 w 194"/>
                              <a:gd name="T18" fmla="+- 0 178 75"/>
                              <a:gd name="T19" fmla="*/ 178 h 195"/>
                              <a:gd name="T20" fmla="+- 0 1202 1083"/>
                              <a:gd name="T21" fmla="*/ T20 w 194"/>
                              <a:gd name="T22" fmla="+- 0 194 75"/>
                              <a:gd name="T23" fmla="*/ 194 h 195"/>
                              <a:gd name="T24" fmla="+- 0 1217 1083"/>
                              <a:gd name="T25" fmla="*/ T24 w 194"/>
                              <a:gd name="T26" fmla="+- 0 194 75"/>
                              <a:gd name="T27" fmla="*/ 194 h 195"/>
                              <a:gd name="T28" fmla="+- 0 1216 1083"/>
                              <a:gd name="T29" fmla="*/ T28 w 194"/>
                              <a:gd name="T30" fmla="+- 0 194 75"/>
                              <a:gd name="T31" fmla="*/ 194 h 195"/>
                              <a:gd name="T32" fmla="+- 0 1216 1083"/>
                              <a:gd name="T33" fmla="*/ T32 w 194"/>
                              <a:gd name="T34" fmla="+- 0 149 75"/>
                              <a:gd name="T35" fmla="*/ 149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33" y="74"/>
                                </a:moveTo>
                                <a:lnTo>
                                  <a:pt x="75" y="74"/>
                                </a:lnTo>
                                <a:lnTo>
                                  <a:pt x="119" y="80"/>
                                </a:lnTo>
                                <a:lnTo>
                                  <a:pt x="120" y="87"/>
                                </a:lnTo>
                                <a:lnTo>
                                  <a:pt x="120" y="103"/>
                                </a:lnTo>
                                <a:lnTo>
                                  <a:pt x="119" y="119"/>
                                </a:lnTo>
                                <a:lnTo>
                                  <a:pt x="134" y="119"/>
                                </a:lnTo>
                                <a:lnTo>
                                  <a:pt x="133" y="119"/>
                                </a:lnTo>
                                <a:lnTo>
                                  <a:pt x="133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26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51 1083"/>
                              <a:gd name="T1" fmla="*/ T0 w 194"/>
                              <a:gd name="T2" fmla="+- 0 148 75"/>
                              <a:gd name="T3" fmla="*/ 148 h 195"/>
                              <a:gd name="T4" fmla="+- 0 1216 1083"/>
                              <a:gd name="T5" fmla="*/ T4 w 194"/>
                              <a:gd name="T6" fmla="+- 0 148 75"/>
                              <a:gd name="T7" fmla="*/ 148 h 195"/>
                              <a:gd name="T8" fmla="+- 0 1244 1083"/>
                              <a:gd name="T9" fmla="*/ T8 w 194"/>
                              <a:gd name="T10" fmla="+- 0 149 75"/>
                              <a:gd name="T11" fmla="*/ 149 h 195"/>
                              <a:gd name="T12" fmla="+- 0 1251 1083"/>
                              <a:gd name="T13" fmla="*/ T12 w 194"/>
                              <a:gd name="T14" fmla="+- 0 148 75"/>
                              <a:gd name="T15" fmla="*/ 148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68" y="73"/>
                                </a:moveTo>
                                <a:lnTo>
                                  <a:pt x="133" y="73"/>
                                </a:lnTo>
                                <a:lnTo>
                                  <a:pt x="161" y="74"/>
                                </a:lnTo>
                                <a:lnTo>
                                  <a:pt x="168" y="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25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25 1083"/>
                              <a:gd name="T1" fmla="*/ T0 w 194"/>
                              <a:gd name="T2" fmla="+- 0 86 75"/>
                              <a:gd name="T3" fmla="*/ 86 h 195"/>
                              <a:gd name="T4" fmla="+- 0 1177 1083"/>
                              <a:gd name="T5" fmla="*/ T4 w 194"/>
                              <a:gd name="T6" fmla="+- 0 86 75"/>
                              <a:gd name="T7" fmla="*/ 86 h 195"/>
                              <a:gd name="T8" fmla="+- 0 1182 1083"/>
                              <a:gd name="T9" fmla="*/ T8 w 194"/>
                              <a:gd name="T10" fmla="+- 0 86 75"/>
                              <a:gd name="T11" fmla="*/ 86 h 195"/>
                              <a:gd name="T12" fmla="+- 0 1194 1083"/>
                              <a:gd name="T13" fmla="*/ T12 w 194"/>
                              <a:gd name="T14" fmla="+- 0 105 75"/>
                              <a:gd name="T15" fmla="*/ 105 h 195"/>
                              <a:gd name="T16" fmla="+- 0 1197 1083"/>
                              <a:gd name="T17" fmla="*/ T16 w 194"/>
                              <a:gd name="T18" fmla="+- 0 117 75"/>
                              <a:gd name="T19" fmla="*/ 117 h 195"/>
                              <a:gd name="T20" fmla="+- 0 1200 1083"/>
                              <a:gd name="T21" fmla="*/ T20 w 194"/>
                              <a:gd name="T22" fmla="+- 0 131 75"/>
                              <a:gd name="T23" fmla="*/ 131 h 195"/>
                              <a:gd name="T24" fmla="+- 0 1200 1083"/>
                              <a:gd name="T25" fmla="*/ T24 w 194"/>
                              <a:gd name="T26" fmla="+- 0 132 75"/>
                              <a:gd name="T27" fmla="*/ 132 h 195"/>
                              <a:gd name="T28" fmla="+- 0 1200 1083"/>
                              <a:gd name="T29" fmla="*/ T28 w 194"/>
                              <a:gd name="T30" fmla="+- 0 135 75"/>
                              <a:gd name="T31" fmla="*/ 135 h 195"/>
                              <a:gd name="T32" fmla="+- 0 1268 1083"/>
                              <a:gd name="T33" fmla="*/ T32 w 194"/>
                              <a:gd name="T34" fmla="+- 0 135 75"/>
                              <a:gd name="T35" fmla="*/ 135 h 195"/>
                              <a:gd name="T36" fmla="+- 0 1254 1083"/>
                              <a:gd name="T37" fmla="*/ T36 w 194"/>
                              <a:gd name="T38" fmla="+- 0 134 75"/>
                              <a:gd name="T39" fmla="*/ 134 h 195"/>
                              <a:gd name="T40" fmla="+- 0 1214 1083"/>
                              <a:gd name="T41" fmla="*/ T40 w 194"/>
                              <a:gd name="T42" fmla="+- 0 130 75"/>
                              <a:gd name="T43" fmla="*/ 130 h 195"/>
                              <a:gd name="T44" fmla="+- 0 1203 1083"/>
                              <a:gd name="T45" fmla="*/ T44 w 194"/>
                              <a:gd name="T46" fmla="+- 0 92 75"/>
                              <a:gd name="T47" fmla="*/ 92 h 195"/>
                              <a:gd name="T48" fmla="+- 0 1235 1083"/>
                              <a:gd name="T49" fmla="*/ T48 w 194"/>
                              <a:gd name="T50" fmla="+- 0 92 75"/>
                              <a:gd name="T51" fmla="*/ 92 h 195"/>
                              <a:gd name="T52" fmla="+- 0 1225 1083"/>
                              <a:gd name="T53" fmla="*/ T52 w 194"/>
                              <a:gd name="T54" fmla="+- 0 86 75"/>
                              <a:gd name="T55" fmla="*/ 86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42" y="11"/>
                                </a:moveTo>
                                <a:lnTo>
                                  <a:pt x="94" y="11"/>
                                </a:lnTo>
                                <a:lnTo>
                                  <a:pt x="99" y="11"/>
                                </a:lnTo>
                                <a:lnTo>
                                  <a:pt x="111" y="30"/>
                                </a:lnTo>
                                <a:lnTo>
                                  <a:pt x="114" y="42"/>
                                </a:lnTo>
                                <a:lnTo>
                                  <a:pt x="117" y="56"/>
                                </a:lnTo>
                                <a:lnTo>
                                  <a:pt x="117" y="57"/>
                                </a:lnTo>
                                <a:lnTo>
                                  <a:pt x="117" y="60"/>
                                </a:lnTo>
                                <a:lnTo>
                                  <a:pt x="185" y="60"/>
                                </a:lnTo>
                                <a:lnTo>
                                  <a:pt x="171" y="59"/>
                                </a:lnTo>
                                <a:lnTo>
                                  <a:pt x="131" y="55"/>
                                </a:lnTo>
                                <a:lnTo>
                                  <a:pt x="120" y="17"/>
                                </a:lnTo>
                                <a:lnTo>
                                  <a:pt x="152" y="17"/>
                                </a:lnTo>
                                <a:lnTo>
                                  <a:pt x="142" y="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24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174 1083"/>
                              <a:gd name="T1" fmla="*/ T0 w 194"/>
                              <a:gd name="T2" fmla="+- 0 92 75"/>
                              <a:gd name="T3" fmla="*/ 92 h 195"/>
                              <a:gd name="T4" fmla="+- 0 1157 1083"/>
                              <a:gd name="T5" fmla="*/ T4 w 194"/>
                              <a:gd name="T6" fmla="+- 0 92 75"/>
                              <a:gd name="T7" fmla="*/ 92 h 195"/>
                              <a:gd name="T8" fmla="+- 0 1145 1083"/>
                              <a:gd name="T9" fmla="*/ T8 w 194"/>
                              <a:gd name="T10" fmla="+- 0 134 75"/>
                              <a:gd name="T11" fmla="*/ 134 h 195"/>
                              <a:gd name="T12" fmla="+- 0 1159 1083"/>
                              <a:gd name="T13" fmla="*/ T12 w 194"/>
                              <a:gd name="T14" fmla="+- 0 134 75"/>
                              <a:gd name="T15" fmla="*/ 134 h 195"/>
                              <a:gd name="T16" fmla="+- 0 1161 1083"/>
                              <a:gd name="T17" fmla="*/ T16 w 194"/>
                              <a:gd name="T18" fmla="+- 0 129 75"/>
                              <a:gd name="T19" fmla="*/ 129 h 195"/>
                              <a:gd name="T20" fmla="+- 0 1161 1083"/>
                              <a:gd name="T21" fmla="*/ T20 w 194"/>
                              <a:gd name="T22" fmla="+- 0 123 75"/>
                              <a:gd name="T23" fmla="*/ 123 h 195"/>
                              <a:gd name="T24" fmla="+- 0 1166 1083"/>
                              <a:gd name="T25" fmla="*/ T24 w 194"/>
                              <a:gd name="T26" fmla="+- 0 110 75"/>
                              <a:gd name="T27" fmla="*/ 110 h 195"/>
                              <a:gd name="T28" fmla="+- 0 1168 1083"/>
                              <a:gd name="T29" fmla="*/ T28 w 194"/>
                              <a:gd name="T30" fmla="+- 0 102 75"/>
                              <a:gd name="T31" fmla="*/ 102 h 195"/>
                              <a:gd name="T32" fmla="+- 0 1174 1083"/>
                              <a:gd name="T33" fmla="*/ T32 w 194"/>
                              <a:gd name="T34" fmla="+- 0 92 75"/>
                              <a:gd name="T35" fmla="*/ 92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91" y="17"/>
                                </a:moveTo>
                                <a:lnTo>
                                  <a:pt x="74" y="17"/>
                                </a:lnTo>
                                <a:lnTo>
                                  <a:pt x="62" y="59"/>
                                </a:lnTo>
                                <a:lnTo>
                                  <a:pt x="76" y="59"/>
                                </a:lnTo>
                                <a:lnTo>
                                  <a:pt x="78" y="54"/>
                                </a:lnTo>
                                <a:lnTo>
                                  <a:pt x="78" y="48"/>
                                </a:lnTo>
                                <a:lnTo>
                                  <a:pt x="83" y="35"/>
                                </a:lnTo>
                                <a:lnTo>
                                  <a:pt x="85" y="27"/>
                                </a:lnTo>
                                <a:lnTo>
                                  <a:pt x="91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23"/>
                        <wps:cNvSpPr>
                          <a:spLocks/>
                        </wps:cNvSpPr>
                        <wps:spPr bwMode="auto">
                          <a:xfrm>
                            <a:off x="1083" y="75"/>
                            <a:ext cx="194" cy="195"/>
                          </a:xfrm>
                          <a:custGeom>
                            <a:avLst/>
                            <a:gdLst>
                              <a:gd name="T0" fmla="+- 0 1235 1083"/>
                              <a:gd name="T1" fmla="*/ T0 w 194"/>
                              <a:gd name="T2" fmla="+- 0 92 75"/>
                              <a:gd name="T3" fmla="*/ 92 h 195"/>
                              <a:gd name="T4" fmla="+- 0 1203 1083"/>
                              <a:gd name="T5" fmla="*/ T4 w 194"/>
                              <a:gd name="T6" fmla="+- 0 92 75"/>
                              <a:gd name="T7" fmla="*/ 92 h 195"/>
                              <a:gd name="T8" fmla="+- 0 1210 1083"/>
                              <a:gd name="T9" fmla="*/ T8 w 194"/>
                              <a:gd name="T10" fmla="+- 0 94 75"/>
                              <a:gd name="T11" fmla="*/ 94 h 195"/>
                              <a:gd name="T12" fmla="+- 0 1228 1083"/>
                              <a:gd name="T13" fmla="*/ T12 w 194"/>
                              <a:gd name="T14" fmla="+- 0 103 75"/>
                              <a:gd name="T15" fmla="*/ 103 h 195"/>
                              <a:gd name="T16" fmla="+- 0 1243 1083"/>
                              <a:gd name="T17" fmla="*/ T16 w 194"/>
                              <a:gd name="T18" fmla="+- 0 117 75"/>
                              <a:gd name="T19" fmla="*/ 117 h 195"/>
                              <a:gd name="T20" fmla="+- 0 1254 1083"/>
                              <a:gd name="T21" fmla="*/ T20 w 194"/>
                              <a:gd name="T22" fmla="+- 0 134 75"/>
                              <a:gd name="T23" fmla="*/ 134 h 195"/>
                              <a:gd name="T24" fmla="+- 0 1268 1083"/>
                              <a:gd name="T25" fmla="*/ T24 w 194"/>
                              <a:gd name="T26" fmla="+- 0 134 75"/>
                              <a:gd name="T27" fmla="*/ 134 h 195"/>
                              <a:gd name="T28" fmla="+- 0 1263 1083"/>
                              <a:gd name="T29" fmla="*/ T28 w 194"/>
                              <a:gd name="T30" fmla="+- 0 122 75"/>
                              <a:gd name="T31" fmla="*/ 122 h 195"/>
                              <a:gd name="T32" fmla="+- 0 1251 1083"/>
                              <a:gd name="T33" fmla="*/ T32 w 194"/>
                              <a:gd name="T34" fmla="+- 0 106 75"/>
                              <a:gd name="T35" fmla="*/ 106 h 195"/>
                              <a:gd name="T36" fmla="+- 0 1236 1083"/>
                              <a:gd name="T37" fmla="*/ T36 w 194"/>
                              <a:gd name="T38" fmla="+- 0 93 75"/>
                              <a:gd name="T39" fmla="*/ 93 h 195"/>
                              <a:gd name="T40" fmla="+- 0 1235 1083"/>
                              <a:gd name="T41" fmla="*/ T40 w 194"/>
                              <a:gd name="T42" fmla="+- 0 92 75"/>
                              <a:gd name="T43" fmla="*/ 92 h 1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194" h="195">
                                <a:moveTo>
                                  <a:pt x="152" y="17"/>
                                </a:moveTo>
                                <a:lnTo>
                                  <a:pt x="120" y="17"/>
                                </a:lnTo>
                                <a:lnTo>
                                  <a:pt x="127" y="19"/>
                                </a:lnTo>
                                <a:lnTo>
                                  <a:pt x="145" y="28"/>
                                </a:lnTo>
                                <a:lnTo>
                                  <a:pt x="160" y="42"/>
                                </a:lnTo>
                                <a:lnTo>
                                  <a:pt x="171" y="59"/>
                                </a:lnTo>
                                <a:lnTo>
                                  <a:pt x="185" y="59"/>
                                </a:lnTo>
                                <a:lnTo>
                                  <a:pt x="180" y="47"/>
                                </a:lnTo>
                                <a:lnTo>
                                  <a:pt x="168" y="31"/>
                                </a:lnTo>
                                <a:lnTo>
                                  <a:pt x="153" y="18"/>
                                </a:lnTo>
                                <a:lnTo>
                                  <a:pt x="152" y="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DD2D05" id="Group 22" o:spid="_x0000_s1026" style="position:absolute;margin-left:54.15pt;margin-top:3.75pt;width:9.7pt;height:9.75pt;z-index:1576;mso-position-horizontal-relative:page" coordorigin="1083,75" coordsize="194,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">
                <v:shape id="Freeform 34" o:spid="_x0000_s1027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" path="m104,l90,,83,1,76,2,14,46,1,87,,88r26,74l80,192r6,1l90,194r14,l111,192r7,-1l132,187r10,-5l95,182r-4,-5l74,177r-7,-3l49,165,34,151,23,134r53,l186,134r3,-6l190,120r-172,l17,119,13,103r,-14l17,76r1,-2l133,74r35,-1l176,73r14,l185,60,76,60,62,59,25,56,37,39,56,24,74,17r17,l94,11r48,l135,8,114,1r-3,l108,r-4,xe" fillcolor="#82c447" stroked="f">
                  <v:path arrowok="t" o:connecttype="custom" o:connectlocs="104,75;90,75;83,76;76,77;14,121;1,162;0,163;26,237;80,267;86,268;90,269;104,269;111,267;118,266;132,262;142,257;95,257;91,252;74,252;67,249;49,240;34,226;23,209;76,209;186,209;189,203;190,195;18,195;17,194;13,178;13,164;17,151;18,149;133,149;168,148;176,148;190,148;185,135;76,135;62,134;25,131;37,114;56,99;74,92;91,92;94,86;142,86;135,83;114,76;111,76;108,75;104,75" o:connectangles="0,0,0,0,0,0,0,0,0,0,0,0,0,0,0,0,0,0,0,0,0,0,0,0,0,0,0,0,0,0,0,0,0,0,0,0,0,0,0,0,0,0,0,0,0,0,0,0,0,0,0,0"/>
                </v:shape>
                <v:shape id="Freeform 33" o:spid="_x0000_s1028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" path="m186,134r-69,l116,145r-3,10l108,168r-2,3l99,182r-4,l142,182r9,-5l152,176r-32,l132,134r54,xe" fillcolor="#82c447" stroked="f">
                  <v:path arrowok="t" o:connecttype="custom" o:connectlocs="186,209;117,209;116,220;113,230;108,243;106,246;99,257;95,257;142,257;151,252;152,251;120,251;132,209;186,209" o:connectangles="0,0,0,0,0,0,0,0,0,0,0,0,0,0"/>
                </v:shape>
                <v:shape id="Freeform 32" o:spid="_x0000_s1029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" path="m76,134r-53,l63,138r11,39l91,177r-4,-8l85,165,80,152r-2,-9l76,134xe" fillcolor="#82c447" stroked="f">
                  <v:path arrowok="t" o:connecttype="custom" o:connectlocs="76,209;23,209;63,213;74,252;91,252;87,244;85,240;80,227;78,218;76,209" o:connectangles="0,0,0,0,0,0,0,0,0,0"/>
                </v:shape>
                <v:shape id="Freeform 31" o:spid="_x0000_s1030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" path="m186,134r-54,l169,138r-12,16l138,169r-18,7l152,176r15,-12l180,147r6,-13xe" fillcolor="#82c447" stroked="f">
                  <v:path arrowok="t" o:connecttype="custom" o:connectlocs="186,209;132,209;169,213;157,229;138,244;120,251;152,251;167,239;180,222;186,209" o:connectangles="0,0,0,0,0,0,0,0,0,0"/>
                </v:shape>
                <v:shape id="Freeform 30" o:spid="_x0000_s1031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" path="m29,120r-11,l190,120r-129,l29,120xe" fillcolor="#82c447" stroked="f">
                  <v:path arrowok="t" o:connecttype="custom" o:connectlocs="29,195;18,195;190,195;61,195;29,195" o:connectangles="0,0,0,0,0"/>
                </v:shape>
                <v:shape id="Freeform 29" o:spid="_x0000_s1032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" path="m133,74r-72,l61,120r129,l134,120r,-1l119,119,74,114r,-15l74,86,75,74r58,xe" fillcolor="#82c447" stroked="f">
                  <v:path arrowok="t" o:connecttype="custom" o:connectlocs="133,149;61,149;61,195;190,195;134,195;134,194;119,194;74,189;74,174;74,161;75,149;133,149;133,149" o:connectangles="0,0,0,0,0,0,0,0,0,0,0,0,0"/>
                </v:shape>
                <v:shape id="Freeform 28" o:spid="_x0000_s1033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" path="m190,73r-14,l177,75r4,16l181,104r-4,14l176,120r-42,l191,120r2,-13l193,106r1,-1l194,104r,-17l190,74r,-1xe" fillcolor="#82c447" stroked="f">
                  <v:path arrowok="t" o:connecttype="custom" o:connectlocs="190,148;176,148;177,150;181,166;181,179;177,193;176,195;134,195;191,195;193,182;193,181;194,180;194,179;194,162;190,149;190,148" o:connectangles="0,0,0,0,0,0,0,0,0,0,0,0,0,0,0,0"/>
                </v:shape>
                <v:shape id="Freeform 27" o:spid="_x0000_s1034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" path="m133,74r-58,l119,80r1,7l120,103r-1,16l134,119r-1,l133,74xe" fillcolor="#82c447" stroked="f">
                  <v:path arrowok="t" o:connecttype="custom" o:connectlocs="133,149;75,149;119,155;120,162;120,178;119,194;134,194;133,194;133,149" o:connectangles="0,0,0,0,0,0,0,0,0"/>
                </v:shape>
                <v:shape id="Freeform 26" o:spid="_x0000_s1035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" path="m168,73r-35,l161,74r7,-1xe" fillcolor="#82c447" stroked="f">
                  <v:path arrowok="t" o:connecttype="custom" o:connectlocs="168,148;133,148;161,149;168,148" o:connectangles="0,0,0,0"/>
                </v:shape>
                <v:shape id="Freeform 25" o:spid="_x0000_s1036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" path="m142,11r-48,l99,11r12,19l114,42r3,14l117,57r,3l185,60,171,59,131,55,120,17r32,l142,11xe" fillcolor="#82c447" stroked="f">
                  <v:path arrowok="t" o:connecttype="custom" o:connectlocs="142,86;94,86;99,86;111,105;114,117;117,131;117,132;117,135;185,135;171,134;131,130;120,92;152,92;142,86" o:connectangles="0,0,0,0,0,0,0,0,0,0,0,0,0,0"/>
                </v:shape>
                <v:shape id="Freeform 24" o:spid="_x0000_s1037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" path="m91,17r-17,l62,59r14,l78,54r,-6l83,35r2,-8l91,17xe" fillcolor="#82c447" stroked="f">
                  <v:path arrowok="t" o:connecttype="custom" o:connectlocs="91,92;74,92;62,134;76,134;78,129;78,123;83,110;85,102;91,92" o:connectangles="0,0,0,0,0,0,0,0,0"/>
                </v:shape>
                <v:shape id="Freeform 23" o:spid="_x0000_s1038" style="position:absolute;left:1083;top:75;width:194;height:195;visibility:visible;mso-wrap-style:square;v-text-anchor:top" coordsize="194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" path="m152,17r-32,l127,19r18,9l160,42r11,17l185,59,180,47,168,31,153,18r-1,-1xe" fillcolor="#82c447" stroked="f">
                  <v:path arrowok="t" o:connecttype="custom" o:connectlocs="152,92;120,92;127,94;145,103;160,117;171,134;185,134;180,122;168,106;153,93;152,92" o:connectangles="0,0,0,0,0,0,0,0,0,0,0"/>
                </v:shape>
                <w10:wrap anchorx="page"/>
              </v:group>
            </w:pict>
          </mc:Fallback>
        </mc:AlternateContent>
      </w:r>
      <w:hyperlink r:id="rId17">
        <w:r w:rsidR="007B6C4A">
          <w:rPr>
            <w:color w:val="231F20"/>
            <w:spacing w:val="-2"/>
          </w:rPr>
          <w:t>www.aeee.in</w:t>
        </w:r>
      </w:hyperlink>
    </w:p>
    <w:p w:rsidR="00C159DA" w:rsidRDefault="00A07178">
      <w:pPr>
        <w:pStyle w:val="BodyText"/>
        <w:spacing w:before="3"/>
        <w:ind w:left="7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600" behindDoc="0" locked="0" layoutInCell="1" allowOverlap="1">
                <wp:simplePos x="0" y="0"/>
                <wp:positionH relativeFrom="page">
                  <wp:posOffset>687705</wp:posOffset>
                </wp:positionH>
                <wp:positionV relativeFrom="paragraph">
                  <wp:posOffset>29210</wp:posOffset>
                </wp:positionV>
                <wp:extent cx="127635" cy="127635"/>
                <wp:effectExtent l="1905" t="8890" r="3810" b="6350"/>
                <wp:wrapNone/>
                <wp:docPr id="2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635" cy="127635"/>
                          <a:chOff x="1083" y="46"/>
                          <a:chExt cx="201" cy="201"/>
                        </a:xfrm>
                      </wpg:grpSpPr>
                      <wps:wsp>
                        <wps:cNvPr id="25" name="Freeform 21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270 1083"/>
                              <a:gd name="T1" fmla="*/ T0 w 201"/>
                              <a:gd name="T2" fmla="+- 0 46 46"/>
                              <a:gd name="T3" fmla="*/ 46 h 201"/>
                              <a:gd name="T4" fmla="+- 0 1097 1083"/>
                              <a:gd name="T5" fmla="*/ T4 w 201"/>
                              <a:gd name="T6" fmla="+- 0 46 46"/>
                              <a:gd name="T7" fmla="*/ 46 h 201"/>
                              <a:gd name="T8" fmla="+- 0 1094 1083"/>
                              <a:gd name="T9" fmla="*/ T8 w 201"/>
                              <a:gd name="T10" fmla="+- 0 47 46"/>
                              <a:gd name="T11" fmla="*/ 47 h 201"/>
                              <a:gd name="T12" fmla="+- 0 1085 1083"/>
                              <a:gd name="T13" fmla="*/ T12 w 201"/>
                              <a:gd name="T14" fmla="+- 0 54 46"/>
                              <a:gd name="T15" fmla="*/ 54 h 201"/>
                              <a:gd name="T16" fmla="+- 0 1083 1083"/>
                              <a:gd name="T17" fmla="*/ T16 w 201"/>
                              <a:gd name="T18" fmla="+- 0 59 46"/>
                              <a:gd name="T19" fmla="*/ 59 h 201"/>
                              <a:gd name="T20" fmla="+- 0 1083 1083"/>
                              <a:gd name="T21" fmla="*/ T20 w 201"/>
                              <a:gd name="T22" fmla="+- 0 232 46"/>
                              <a:gd name="T23" fmla="*/ 232 h 201"/>
                              <a:gd name="T24" fmla="+- 0 1084 1083"/>
                              <a:gd name="T25" fmla="*/ T24 w 201"/>
                              <a:gd name="T26" fmla="+- 0 236 46"/>
                              <a:gd name="T27" fmla="*/ 236 h 201"/>
                              <a:gd name="T28" fmla="+- 0 1090 1083"/>
                              <a:gd name="T29" fmla="*/ T28 w 201"/>
                              <a:gd name="T30" fmla="+- 0 244 46"/>
                              <a:gd name="T31" fmla="*/ 244 h 201"/>
                              <a:gd name="T32" fmla="+- 0 1095 1083"/>
                              <a:gd name="T33" fmla="*/ T32 w 201"/>
                              <a:gd name="T34" fmla="+- 0 247 46"/>
                              <a:gd name="T35" fmla="*/ 247 h 201"/>
                              <a:gd name="T36" fmla="+- 0 1269 1083"/>
                              <a:gd name="T37" fmla="*/ T36 w 201"/>
                              <a:gd name="T38" fmla="+- 0 247 46"/>
                              <a:gd name="T39" fmla="*/ 247 h 201"/>
                              <a:gd name="T40" fmla="+- 0 1272 1083"/>
                              <a:gd name="T41" fmla="*/ T40 w 201"/>
                              <a:gd name="T42" fmla="+- 0 246 46"/>
                              <a:gd name="T43" fmla="*/ 246 h 201"/>
                              <a:gd name="T44" fmla="+- 0 1281 1083"/>
                              <a:gd name="T45" fmla="*/ T44 w 201"/>
                              <a:gd name="T46" fmla="+- 0 239 46"/>
                              <a:gd name="T47" fmla="*/ 239 h 201"/>
                              <a:gd name="T48" fmla="+- 0 1283 1083"/>
                              <a:gd name="T49" fmla="*/ T48 w 201"/>
                              <a:gd name="T50" fmla="+- 0 234 46"/>
                              <a:gd name="T51" fmla="*/ 234 h 201"/>
                              <a:gd name="T52" fmla="+- 0 1283 1083"/>
                              <a:gd name="T53" fmla="*/ T52 w 201"/>
                              <a:gd name="T54" fmla="+- 0 225 46"/>
                              <a:gd name="T55" fmla="*/ 225 h 201"/>
                              <a:gd name="T56" fmla="+- 0 1162 1083"/>
                              <a:gd name="T57" fmla="*/ T56 w 201"/>
                              <a:gd name="T58" fmla="+- 0 225 46"/>
                              <a:gd name="T59" fmla="*/ 225 h 201"/>
                              <a:gd name="T60" fmla="+- 0 1114 1083"/>
                              <a:gd name="T61" fmla="*/ T60 w 201"/>
                              <a:gd name="T62" fmla="+- 0 225 46"/>
                              <a:gd name="T63" fmla="*/ 225 h 201"/>
                              <a:gd name="T64" fmla="+- 0 1112 1083"/>
                              <a:gd name="T65" fmla="*/ T64 w 201"/>
                              <a:gd name="T66" fmla="+- 0 223 46"/>
                              <a:gd name="T67" fmla="*/ 223 h 201"/>
                              <a:gd name="T68" fmla="+- 0 1112 1083"/>
                              <a:gd name="T69" fmla="*/ T68 w 201"/>
                              <a:gd name="T70" fmla="+- 0 122 46"/>
                              <a:gd name="T71" fmla="*/ 122 h 201"/>
                              <a:gd name="T72" fmla="+- 0 1114 1083"/>
                              <a:gd name="T73" fmla="*/ T72 w 201"/>
                              <a:gd name="T74" fmla="+- 0 120 46"/>
                              <a:gd name="T75" fmla="*/ 120 h 201"/>
                              <a:gd name="T76" fmla="+- 0 1210 1083"/>
                              <a:gd name="T77" fmla="*/ T76 w 201"/>
                              <a:gd name="T78" fmla="+- 0 120 46"/>
                              <a:gd name="T79" fmla="*/ 120 h 201"/>
                              <a:gd name="T80" fmla="+- 0 1221 1083"/>
                              <a:gd name="T81" fmla="*/ T80 w 201"/>
                              <a:gd name="T82" fmla="+- 0 118 46"/>
                              <a:gd name="T83" fmla="*/ 118 h 201"/>
                              <a:gd name="T84" fmla="+- 0 1283 1083"/>
                              <a:gd name="T85" fmla="*/ T84 w 201"/>
                              <a:gd name="T86" fmla="+- 0 118 46"/>
                              <a:gd name="T87" fmla="*/ 118 h 201"/>
                              <a:gd name="T88" fmla="+- 0 1283 1083"/>
                              <a:gd name="T89" fmla="*/ T88 w 201"/>
                              <a:gd name="T90" fmla="+- 0 111 46"/>
                              <a:gd name="T91" fmla="*/ 111 h 201"/>
                              <a:gd name="T92" fmla="+- 0 1140 1083"/>
                              <a:gd name="T93" fmla="*/ T92 w 201"/>
                              <a:gd name="T94" fmla="+- 0 111 46"/>
                              <a:gd name="T95" fmla="*/ 111 h 201"/>
                              <a:gd name="T96" fmla="+- 0 1116 1083"/>
                              <a:gd name="T97" fmla="*/ T96 w 201"/>
                              <a:gd name="T98" fmla="+- 0 111 46"/>
                              <a:gd name="T99" fmla="*/ 111 h 201"/>
                              <a:gd name="T100" fmla="+- 0 1107 1083"/>
                              <a:gd name="T101" fmla="*/ T100 w 201"/>
                              <a:gd name="T102" fmla="+- 0 101 46"/>
                              <a:gd name="T103" fmla="*/ 101 h 201"/>
                              <a:gd name="T104" fmla="+- 0 1107 1083"/>
                              <a:gd name="T105" fmla="*/ T104 w 201"/>
                              <a:gd name="T106" fmla="+- 0 78 46"/>
                              <a:gd name="T107" fmla="*/ 78 h 201"/>
                              <a:gd name="T108" fmla="+- 0 1117 1083"/>
                              <a:gd name="T109" fmla="*/ T108 w 201"/>
                              <a:gd name="T110" fmla="+- 0 68 46"/>
                              <a:gd name="T111" fmla="*/ 68 h 201"/>
                              <a:gd name="T112" fmla="+- 0 1283 1083"/>
                              <a:gd name="T113" fmla="*/ T112 w 201"/>
                              <a:gd name="T114" fmla="+- 0 68 46"/>
                              <a:gd name="T115" fmla="*/ 68 h 201"/>
                              <a:gd name="T116" fmla="+- 0 1283 1083"/>
                              <a:gd name="T117" fmla="*/ T116 w 201"/>
                              <a:gd name="T118" fmla="+- 0 60 46"/>
                              <a:gd name="T119" fmla="*/ 60 h 201"/>
                              <a:gd name="T120" fmla="+- 0 1282 1083"/>
                              <a:gd name="T121" fmla="*/ T120 w 201"/>
                              <a:gd name="T122" fmla="+- 0 57 46"/>
                              <a:gd name="T123" fmla="*/ 57 h 201"/>
                              <a:gd name="T124" fmla="+- 0 1276 1083"/>
                              <a:gd name="T125" fmla="*/ T124 w 201"/>
                              <a:gd name="T126" fmla="+- 0 49 46"/>
                              <a:gd name="T127" fmla="*/ 49 h 201"/>
                              <a:gd name="T128" fmla="+- 0 1270 1083"/>
                              <a:gd name="T129" fmla="*/ T128 w 201"/>
                              <a:gd name="T130" fmla="+- 0 46 46"/>
                              <a:gd name="T131" fmla="*/ 46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87" y="0"/>
                                </a:moveTo>
                                <a:lnTo>
                                  <a:pt x="14" y="0"/>
                                </a:lnTo>
                                <a:lnTo>
                                  <a:pt x="11" y="1"/>
                                </a:lnTo>
                                <a:lnTo>
                                  <a:pt x="2" y="8"/>
                                </a:lnTo>
                                <a:lnTo>
                                  <a:pt x="0" y="13"/>
                                </a:lnTo>
                                <a:lnTo>
                                  <a:pt x="0" y="186"/>
                                </a:lnTo>
                                <a:lnTo>
                                  <a:pt x="1" y="190"/>
                                </a:lnTo>
                                <a:lnTo>
                                  <a:pt x="7" y="198"/>
                                </a:lnTo>
                                <a:lnTo>
                                  <a:pt x="12" y="201"/>
                                </a:lnTo>
                                <a:lnTo>
                                  <a:pt x="186" y="201"/>
                                </a:lnTo>
                                <a:lnTo>
                                  <a:pt x="189" y="200"/>
                                </a:lnTo>
                                <a:lnTo>
                                  <a:pt x="198" y="193"/>
                                </a:lnTo>
                                <a:lnTo>
                                  <a:pt x="200" y="188"/>
                                </a:lnTo>
                                <a:lnTo>
                                  <a:pt x="200" y="179"/>
                                </a:lnTo>
                                <a:lnTo>
                                  <a:pt x="79" y="179"/>
                                </a:lnTo>
                                <a:lnTo>
                                  <a:pt x="31" y="179"/>
                                </a:lnTo>
                                <a:lnTo>
                                  <a:pt x="29" y="177"/>
                                </a:lnTo>
                                <a:lnTo>
                                  <a:pt x="29" y="76"/>
                                </a:lnTo>
                                <a:lnTo>
                                  <a:pt x="31" y="74"/>
                                </a:lnTo>
                                <a:lnTo>
                                  <a:pt x="127" y="74"/>
                                </a:lnTo>
                                <a:lnTo>
                                  <a:pt x="138" y="72"/>
                                </a:lnTo>
                                <a:lnTo>
                                  <a:pt x="200" y="72"/>
                                </a:lnTo>
                                <a:lnTo>
                                  <a:pt x="200" y="65"/>
                                </a:lnTo>
                                <a:lnTo>
                                  <a:pt x="57" y="65"/>
                                </a:lnTo>
                                <a:lnTo>
                                  <a:pt x="33" y="65"/>
                                </a:lnTo>
                                <a:lnTo>
                                  <a:pt x="24" y="55"/>
                                </a:lnTo>
                                <a:lnTo>
                                  <a:pt x="24" y="32"/>
                                </a:lnTo>
                                <a:lnTo>
                                  <a:pt x="34" y="22"/>
                                </a:lnTo>
                                <a:lnTo>
                                  <a:pt x="200" y="22"/>
                                </a:lnTo>
                                <a:lnTo>
                                  <a:pt x="200" y="14"/>
                                </a:lnTo>
                                <a:lnTo>
                                  <a:pt x="199" y="11"/>
                                </a:lnTo>
                                <a:lnTo>
                                  <a:pt x="193" y="3"/>
                                </a:lnTo>
                                <a:lnTo>
                                  <a:pt x="1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0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218 1083"/>
                              <a:gd name="T1" fmla="*/ T0 w 201"/>
                              <a:gd name="T2" fmla="+- 0 146 46"/>
                              <a:gd name="T3" fmla="*/ 146 h 201"/>
                              <a:gd name="T4" fmla="+- 0 1203 1083"/>
                              <a:gd name="T5" fmla="*/ T4 w 201"/>
                              <a:gd name="T6" fmla="+- 0 147 46"/>
                              <a:gd name="T7" fmla="*/ 147 h 201"/>
                              <a:gd name="T8" fmla="+- 0 1198 1083"/>
                              <a:gd name="T9" fmla="*/ T8 w 201"/>
                              <a:gd name="T10" fmla="+- 0 151 46"/>
                              <a:gd name="T11" fmla="*/ 151 h 201"/>
                              <a:gd name="T12" fmla="+- 0 1193 1083"/>
                              <a:gd name="T13" fmla="*/ T12 w 201"/>
                              <a:gd name="T14" fmla="+- 0 163 46"/>
                              <a:gd name="T15" fmla="*/ 163 h 201"/>
                              <a:gd name="T16" fmla="+- 0 1193 1083"/>
                              <a:gd name="T17" fmla="*/ T16 w 201"/>
                              <a:gd name="T18" fmla="+- 0 167 46"/>
                              <a:gd name="T19" fmla="*/ 167 h 201"/>
                              <a:gd name="T20" fmla="+- 0 1193 1083"/>
                              <a:gd name="T21" fmla="*/ T20 w 201"/>
                              <a:gd name="T22" fmla="+- 0 223 46"/>
                              <a:gd name="T23" fmla="*/ 223 h 201"/>
                              <a:gd name="T24" fmla="+- 0 1191 1083"/>
                              <a:gd name="T25" fmla="*/ T24 w 201"/>
                              <a:gd name="T26" fmla="+- 0 225 46"/>
                              <a:gd name="T27" fmla="*/ 225 h 201"/>
                              <a:gd name="T28" fmla="+- 0 1283 1083"/>
                              <a:gd name="T29" fmla="*/ T28 w 201"/>
                              <a:gd name="T30" fmla="+- 0 225 46"/>
                              <a:gd name="T31" fmla="*/ 225 h 201"/>
                              <a:gd name="T32" fmla="+- 0 1230 1083"/>
                              <a:gd name="T33" fmla="*/ T32 w 201"/>
                              <a:gd name="T34" fmla="+- 0 224 46"/>
                              <a:gd name="T35" fmla="*/ 224 h 201"/>
                              <a:gd name="T36" fmla="+- 0 1228 1083"/>
                              <a:gd name="T37" fmla="*/ T36 w 201"/>
                              <a:gd name="T38" fmla="+- 0 222 46"/>
                              <a:gd name="T39" fmla="*/ 222 h 201"/>
                              <a:gd name="T40" fmla="+- 0 1228 1083"/>
                              <a:gd name="T41" fmla="*/ T40 w 201"/>
                              <a:gd name="T42" fmla="+- 0 165 46"/>
                              <a:gd name="T43" fmla="*/ 165 h 201"/>
                              <a:gd name="T44" fmla="+- 0 1228 1083"/>
                              <a:gd name="T45" fmla="*/ T44 w 201"/>
                              <a:gd name="T46" fmla="+- 0 161 46"/>
                              <a:gd name="T47" fmla="*/ 161 h 201"/>
                              <a:gd name="T48" fmla="+- 0 1224 1083"/>
                              <a:gd name="T49" fmla="*/ T48 w 201"/>
                              <a:gd name="T50" fmla="+- 0 150 46"/>
                              <a:gd name="T51" fmla="*/ 150 h 201"/>
                              <a:gd name="T52" fmla="+- 0 1218 1083"/>
                              <a:gd name="T53" fmla="*/ T52 w 201"/>
                              <a:gd name="T54" fmla="+- 0 146 46"/>
                              <a:gd name="T55" fmla="*/ 146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35" y="100"/>
                                </a:moveTo>
                                <a:lnTo>
                                  <a:pt x="120" y="101"/>
                                </a:lnTo>
                                <a:lnTo>
                                  <a:pt x="115" y="105"/>
                                </a:lnTo>
                                <a:lnTo>
                                  <a:pt x="110" y="117"/>
                                </a:lnTo>
                                <a:lnTo>
                                  <a:pt x="110" y="121"/>
                                </a:lnTo>
                                <a:lnTo>
                                  <a:pt x="110" y="177"/>
                                </a:lnTo>
                                <a:lnTo>
                                  <a:pt x="108" y="179"/>
                                </a:lnTo>
                                <a:lnTo>
                                  <a:pt x="200" y="179"/>
                                </a:lnTo>
                                <a:lnTo>
                                  <a:pt x="147" y="178"/>
                                </a:lnTo>
                                <a:lnTo>
                                  <a:pt x="145" y="176"/>
                                </a:lnTo>
                                <a:lnTo>
                                  <a:pt x="145" y="119"/>
                                </a:lnTo>
                                <a:lnTo>
                                  <a:pt x="145" y="115"/>
                                </a:lnTo>
                                <a:lnTo>
                                  <a:pt x="141" y="104"/>
                                </a:lnTo>
                                <a:lnTo>
                                  <a:pt x="135" y="1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19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162 1083"/>
                              <a:gd name="T1" fmla="*/ T0 w 201"/>
                              <a:gd name="T2" fmla="+- 0 120 46"/>
                              <a:gd name="T3" fmla="*/ 120 h 201"/>
                              <a:gd name="T4" fmla="+- 0 1143 1083"/>
                              <a:gd name="T5" fmla="*/ T4 w 201"/>
                              <a:gd name="T6" fmla="+- 0 120 46"/>
                              <a:gd name="T7" fmla="*/ 120 h 201"/>
                              <a:gd name="T8" fmla="+- 0 1145 1083"/>
                              <a:gd name="T9" fmla="*/ T8 w 201"/>
                              <a:gd name="T10" fmla="+- 0 122 46"/>
                              <a:gd name="T11" fmla="*/ 122 h 201"/>
                              <a:gd name="T12" fmla="+- 0 1145 1083"/>
                              <a:gd name="T13" fmla="*/ T12 w 201"/>
                              <a:gd name="T14" fmla="+- 0 223 46"/>
                              <a:gd name="T15" fmla="*/ 223 h 201"/>
                              <a:gd name="T16" fmla="+- 0 1143 1083"/>
                              <a:gd name="T17" fmla="*/ T16 w 201"/>
                              <a:gd name="T18" fmla="+- 0 225 46"/>
                              <a:gd name="T19" fmla="*/ 225 h 201"/>
                              <a:gd name="T20" fmla="+- 0 1162 1083"/>
                              <a:gd name="T21" fmla="*/ T20 w 201"/>
                              <a:gd name="T22" fmla="+- 0 225 46"/>
                              <a:gd name="T23" fmla="*/ 225 h 201"/>
                              <a:gd name="T24" fmla="+- 0 1160 1083"/>
                              <a:gd name="T25" fmla="*/ T24 w 201"/>
                              <a:gd name="T26" fmla="+- 0 223 46"/>
                              <a:gd name="T27" fmla="*/ 223 h 201"/>
                              <a:gd name="T28" fmla="+- 0 1160 1083"/>
                              <a:gd name="T29" fmla="*/ T28 w 201"/>
                              <a:gd name="T30" fmla="+- 0 122 46"/>
                              <a:gd name="T31" fmla="*/ 122 h 201"/>
                              <a:gd name="T32" fmla="+- 0 1162 1083"/>
                              <a:gd name="T33" fmla="*/ T32 w 201"/>
                              <a:gd name="T34" fmla="+- 0 120 46"/>
                              <a:gd name="T35" fmla="*/ 120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79" y="74"/>
                                </a:moveTo>
                                <a:lnTo>
                                  <a:pt x="60" y="74"/>
                                </a:lnTo>
                                <a:lnTo>
                                  <a:pt x="62" y="76"/>
                                </a:lnTo>
                                <a:lnTo>
                                  <a:pt x="62" y="177"/>
                                </a:lnTo>
                                <a:lnTo>
                                  <a:pt x="60" y="179"/>
                                </a:lnTo>
                                <a:lnTo>
                                  <a:pt x="79" y="179"/>
                                </a:lnTo>
                                <a:lnTo>
                                  <a:pt x="77" y="177"/>
                                </a:lnTo>
                                <a:lnTo>
                                  <a:pt x="77" y="76"/>
                                </a:lnTo>
                                <a:lnTo>
                                  <a:pt x="79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18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283 1083"/>
                              <a:gd name="T1" fmla="*/ T0 w 201"/>
                              <a:gd name="T2" fmla="+- 0 118 46"/>
                              <a:gd name="T3" fmla="*/ 118 h 201"/>
                              <a:gd name="T4" fmla="+- 0 1229 1083"/>
                              <a:gd name="T5" fmla="*/ T4 w 201"/>
                              <a:gd name="T6" fmla="+- 0 118 46"/>
                              <a:gd name="T7" fmla="*/ 118 h 201"/>
                              <a:gd name="T8" fmla="+- 0 1247 1083"/>
                              <a:gd name="T9" fmla="*/ T8 w 201"/>
                              <a:gd name="T10" fmla="+- 0 123 46"/>
                              <a:gd name="T11" fmla="*/ 123 h 201"/>
                              <a:gd name="T12" fmla="+- 0 1254 1083"/>
                              <a:gd name="T13" fmla="*/ T12 w 201"/>
                              <a:gd name="T14" fmla="+- 0 130 46"/>
                              <a:gd name="T15" fmla="*/ 130 h 201"/>
                              <a:gd name="T16" fmla="+- 0 1260 1083"/>
                              <a:gd name="T17" fmla="*/ T16 w 201"/>
                              <a:gd name="T18" fmla="+- 0 146 46"/>
                              <a:gd name="T19" fmla="*/ 146 h 201"/>
                              <a:gd name="T20" fmla="+- 0 1261 1083"/>
                              <a:gd name="T21" fmla="*/ T20 w 201"/>
                              <a:gd name="T22" fmla="+- 0 152 46"/>
                              <a:gd name="T23" fmla="*/ 152 h 201"/>
                              <a:gd name="T24" fmla="+- 0 1262 1083"/>
                              <a:gd name="T25" fmla="*/ T24 w 201"/>
                              <a:gd name="T26" fmla="+- 0 179 46"/>
                              <a:gd name="T27" fmla="*/ 179 h 201"/>
                              <a:gd name="T28" fmla="+- 0 1262 1083"/>
                              <a:gd name="T29" fmla="*/ T28 w 201"/>
                              <a:gd name="T30" fmla="+- 0 223 46"/>
                              <a:gd name="T31" fmla="*/ 223 h 201"/>
                              <a:gd name="T32" fmla="+- 0 1260 1083"/>
                              <a:gd name="T33" fmla="*/ T32 w 201"/>
                              <a:gd name="T34" fmla="+- 0 224 46"/>
                              <a:gd name="T35" fmla="*/ 224 h 201"/>
                              <a:gd name="T36" fmla="+- 0 1283 1083"/>
                              <a:gd name="T37" fmla="*/ T36 w 201"/>
                              <a:gd name="T38" fmla="+- 0 224 46"/>
                              <a:gd name="T39" fmla="*/ 224 h 201"/>
                              <a:gd name="T40" fmla="+- 0 1283 1083"/>
                              <a:gd name="T41" fmla="*/ T40 w 201"/>
                              <a:gd name="T42" fmla="+- 0 118 46"/>
                              <a:gd name="T43" fmla="*/ 118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0" y="72"/>
                                </a:moveTo>
                                <a:lnTo>
                                  <a:pt x="146" y="72"/>
                                </a:lnTo>
                                <a:lnTo>
                                  <a:pt x="164" y="77"/>
                                </a:lnTo>
                                <a:lnTo>
                                  <a:pt x="171" y="84"/>
                                </a:lnTo>
                                <a:lnTo>
                                  <a:pt x="177" y="100"/>
                                </a:lnTo>
                                <a:lnTo>
                                  <a:pt x="178" y="106"/>
                                </a:lnTo>
                                <a:lnTo>
                                  <a:pt x="179" y="133"/>
                                </a:lnTo>
                                <a:lnTo>
                                  <a:pt x="179" y="177"/>
                                </a:lnTo>
                                <a:lnTo>
                                  <a:pt x="177" y="178"/>
                                </a:lnTo>
                                <a:lnTo>
                                  <a:pt x="200" y="178"/>
                                </a:lnTo>
                                <a:lnTo>
                                  <a:pt x="200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7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210 1083"/>
                              <a:gd name="T1" fmla="*/ T0 w 201"/>
                              <a:gd name="T2" fmla="+- 0 120 46"/>
                              <a:gd name="T3" fmla="*/ 120 h 201"/>
                              <a:gd name="T4" fmla="+- 0 1191 1083"/>
                              <a:gd name="T5" fmla="*/ T4 w 201"/>
                              <a:gd name="T6" fmla="+- 0 120 46"/>
                              <a:gd name="T7" fmla="*/ 120 h 201"/>
                              <a:gd name="T8" fmla="+- 0 1193 1083"/>
                              <a:gd name="T9" fmla="*/ T8 w 201"/>
                              <a:gd name="T10" fmla="+- 0 122 46"/>
                              <a:gd name="T11" fmla="*/ 122 h 201"/>
                              <a:gd name="T12" fmla="+- 0 1193 1083"/>
                              <a:gd name="T13" fmla="*/ T12 w 201"/>
                              <a:gd name="T14" fmla="+- 0 133 46"/>
                              <a:gd name="T15" fmla="*/ 133 h 201"/>
                              <a:gd name="T16" fmla="+- 0 1195 1083"/>
                              <a:gd name="T17" fmla="*/ T16 w 201"/>
                              <a:gd name="T18" fmla="+- 0 130 46"/>
                              <a:gd name="T19" fmla="*/ 130 h 201"/>
                              <a:gd name="T20" fmla="+- 0 1197 1083"/>
                              <a:gd name="T21" fmla="*/ T20 w 201"/>
                              <a:gd name="T22" fmla="+- 0 128 46"/>
                              <a:gd name="T23" fmla="*/ 128 h 201"/>
                              <a:gd name="T24" fmla="+- 0 1203 1083"/>
                              <a:gd name="T25" fmla="*/ T24 w 201"/>
                              <a:gd name="T26" fmla="+- 0 123 46"/>
                              <a:gd name="T27" fmla="*/ 123 h 201"/>
                              <a:gd name="T28" fmla="+- 0 1208 1083"/>
                              <a:gd name="T29" fmla="*/ T28 w 201"/>
                              <a:gd name="T30" fmla="+- 0 120 46"/>
                              <a:gd name="T31" fmla="*/ 120 h 201"/>
                              <a:gd name="T32" fmla="+- 0 1210 1083"/>
                              <a:gd name="T33" fmla="*/ T32 w 201"/>
                              <a:gd name="T34" fmla="+- 0 120 46"/>
                              <a:gd name="T35" fmla="*/ 120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127" y="74"/>
                                </a:moveTo>
                                <a:lnTo>
                                  <a:pt x="108" y="74"/>
                                </a:lnTo>
                                <a:lnTo>
                                  <a:pt x="110" y="76"/>
                                </a:lnTo>
                                <a:lnTo>
                                  <a:pt x="110" y="87"/>
                                </a:lnTo>
                                <a:lnTo>
                                  <a:pt x="112" y="84"/>
                                </a:lnTo>
                                <a:lnTo>
                                  <a:pt x="114" y="82"/>
                                </a:lnTo>
                                <a:lnTo>
                                  <a:pt x="120" y="77"/>
                                </a:lnTo>
                                <a:lnTo>
                                  <a:pt x="125" y="74"/>
                                </a:lnTo>
                                <a:lnTo>
                                  <a:pt x="127" y="7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6"/>
                        <wps:cNvSpPr>
                          <a:spLocks/>
                        </wps:cNvSpPr>
                        <wps:spPr bwMode="auto">
                          <a:xfrm>
                            <a:off x="1083" y="46"/>
                            <a:ext cx="201" cy="201"/>
                          </a:xfrm>
                          <a:custGeom>
                            <a:avLst/>
                            <a:gdLst>
                              <a:gd name="T0" fmla="+- 0 1283 1083"/>
                              <a:gd name="T1" fmla="*/ T0 w 201"/>
                              <a:gd name="T2" fmla="+- 0 68 46"/>
                              <a:gd name="T3" fmla="*/ 68 h 201"/>
                              <a:gd name="T4" fmla="+- 0 1117 1083"/>
                              <a:gd name="T5" fmla="*/ T4 w 201"/>
                              <a:gd name="T6" fmla="+- 0 68 46"/>
                              <a:gd name="T7" fmla="*/ 68 h 201"/>
                              <a:gd name="T8" fmla="+- 0 1140 1083"/>
                              <a:gd name="T9" fmla="*/ T8 w 201"/>
                              <a:gd name="T10" fmla="+- 0 69 46"/>
                              <a:gd name="T11" fmla="*/ 69 h 201"/>
                              <a:gd name="T12" fmla="+- 0 1150 1083"/>
                              <a:gd name="T13" fmla="*/ T12 w 201"/>
                              <a:gd name="T14" fmla="+- 0 78 46"/>
                              <a:gd name="T15" fmla="*/ 78 h 201"/>
                              <a:gd name="T16" fmla="+- 0 1149 1083"/>
                              <a:gd name="T17" fmla="*/ T16 w 201"/>
                              <a:gd name="T18" fmla="+- 0 102 46"/>
                              <a:gd name="T19" fmla="*/ 102 h 201"/>
                              <a:gd name="T20" fmla="+- 0 1140 1083"/>
                              <a:gd name="T21" fmla="*/ T20 w 201"/>
                              <a:gd name="T22" fmla="+- 0 111 46"/>
                              <a:gd name="T23" fmla="*/ 111 h 201"/>
                              <a:gd name="T24" fmla="+- 0 1283 1083"/>
                              <a:gd name="T25" fmla="*/ T24 w 201"/>
                              <a:gd name="T26" fmla="+- 0 111 46"/>
                              <a:gd name="T27" fmla="*/ 111 h 201"/>
                              <a:gd name="T28" fmla="+- 0 1283 1083"/>
                              <a:gd name="T29" fmla="*/ T28 w 201"/>
                              <a:gd name="T30" fmla="+- 0 68 46"/>
                              <a:gd name="T31" fmla="*/ 68 h 2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01" h="201">
                                <a:moveTo>
                                  <a:pt x="200" y="22"/>
                                </a:moveTo>
                                <a:lnTo>
                                  <a:pt x="34" y="22"/>
                                </a:lnTo>
                                <a:lnTo>
                                  <a:pt x="57" y="23"/>
                                </a:lnTo>
                                <a:lnTo>
                                  <a:pt x="67" y="32"/>
                                </a:lnTo>
                                <a:lnTo>
                                  <a:pt x="66" y="56"/>
                                </a:lnTo>
                                <a:lnTo>
                                  <a:pt x="57" y="65"/>
                                </a:lnTo>
                                <a:lnTo>
                                  <a:pt x="200" y="65"/>
                                </a:lnTo>
                                <a:lnTo>
                                  <a:pt x="200" y="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228BB3" id="Group 15" o:spid="_x0000_s1026" style="position:absolute;margin-left:54.15pt;margin-top:2.3pt;width:10.05pt;height:10.05pt;z-index:1600;mso-position-horizontal-relative:page" coordorigin="1083,46" coordsize="201,2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">
                <v:shape id="Freeform 21" o:spid="_x0000_s1027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" path="m187,l14,,11,1,2,8,,13,,186r1,4l7,198r5,3l186,201r3,-1l198,193r2,-5l200,179r-121,l31,179r-2,-2l29,76r2,-2l127,74r11,-2l200,72r,-7l57,65r-24,l24,55r,-23l34,22r166,l200,14r-1,-3l193,3,187,xe" fillcolor="#82c447" stroked="f">
                  <v:path arrowok="t" o:connecttype="custom" o:connectlocs="187,46;14,46;11,47;2,54;0,59;0,232;1,236;7,244;12,247;186,247;189,246;198,239;200,234;200,225;79,225;31,225;29,223;29,122;31,120;127,120;138,118;200,118;200,111;57,111;33,111;24,101;24,78;34,68;200,68;200,60;199,57;193,49;187,46" o:connectangles="0,0,0,0,0,0,0,0,0,0,0,0,0,0,0,0,0,0,0,0,0,0,0,0,0,0,0,0,0,0,0,0,0"/>
                </v:shape>
                <v:shape id="Freeform 20" o:spid="_x0000_s1028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" path="m135,100r-15,1l115,105r-5,12l110,121r,56l108,179r92,l147,178r-2,-2l145,119r,-4l141,104r-6,-4xe" fillcolor="#82c447" stroked="f">
                  <v:path arrowok="t" o:connecttype="custom" o:connectlocs="135,146;120,147;115,151;110,163;110,167;110,223;108,225;200,225;147,224;145,222;145,165;145,161;141,150;135,146" o:connectangles="0,0,0,0,0,0,0,0,0,0,0,0,0,0"/>
                </v:shape>
                <v:shape id="Freeform 19" o:spid="_x0000_s1029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" path="m79,74r-19,l62,76r,101l60,179r19,l77,177,77,76r2,-2xe" fillcolor="#82c447" stroked="f">
                  <v:path arrowok="t" o:connecttype="custom" o:connectlocs="79,120;60,120;62,122;62,223;60,225;79,225;77,223;77,122;79,120" o:connectangles="0,0,0,0,0,0,0,0,0"/>
                </v:shape>
                <v:shape id="Freeform 18" o:spid="_x0000_s1030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" path="m200,72r-54,l164,77r7,7l177,100r1,6l179,133r,44l177,178r23,l200,72xe" fillcolor="#82c447" stroked="f">
                  <v:path arrowok="t" o:connecttype="custom" o:connectlocs="200,118;146,118;164,123;171,130;177,146;178,152;179,179;179,223;177,224;200,224;200,118" o:connectangles="0,0,0,0,0,0,0,0,0,0,0"/>
                </v:shape>
                <v:shape id="Freeform 17" o:spid="_x0000_s1031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" path="m127,74r-19,l110,76r,11l112,84r2,-2l120,77r5,-3l127,74xe" fillcolor="#82c447" stroked="f">
                  <v:path arrowok="t" o:connecttype="custom" o:connectlocs="127,120;108,120;110,122;110,133;112,130;114,128;120,123;125,120;127,120" o:connectangles="0,0,0,0,0,0,0,0,0"/>
                </v:shape>
                <v:shape id="Freeform 16" o:spid="_x0000_s1032" style="position:absolute;left:1083;top:46;width:201;height:201;visibility:visible;mso-wrap-style:square;v-text-anchor:top" coordsize="201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" path="m200,22l34,22r23,1l67,32,66,56r-9,9l200,65r,-43xe" fillcolor="#82c447" stroked="f">
                  <v:path arrowok="t" o:connecttype="custom" o:connectlocs="200,68;34,68;57,69;67,78;66,102;57,111;200,111;200,68" o:connectangles="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Alliance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 xml:space="preserve">for </w:t>
      </w:r>
      <w:r w:rsidR="007B6C4A">
        <w:rPr>
          <w:color w:val="231F20"/>
        </w:rPr>
        <w:t>an</w:t>
      </w:r>
      <w:r w:rsidR="007B6C4A">
        <w:rPr>
          <w:color w:val="231F20"/>
          <w:spacing w:val="-1"/>
        </w:rPr>
        <w:t xml:space="preserve"> Energy </w:t>
      </w:r>
      <w:r w:rsidR="007B6C4A">
        <w:rPr>
          <w:color w:val="231F20"/>
          <w:spacing w:val="-2"/>
        </w:rPr>
        <w:t>E</w:t>
      </w:r>
      <w:r w:rsidR="007B6C4A">
        <w:rPr>
          <w:color w:val="231F20"/>
          <w:spacing w:val="-3"/>
        </w:rPr>
        <w:t>fficien</w:t>
      </w:r>
      <w:r w:rsidR="007B6C4A">
        <w:rPr>
          <w:color w:val="231F20"/>
          <w:spacing w:val="-2"/>
        </w:rPr>
        <w:t>t</w:t>
      </w:r>
      <w:r w:rsidR="007B6C4A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Economy</w:t>
      </w:r>
    </w:p>
    <w:p w:rsidR="00C159DA" w:rsidRDefault="00A07178">
      <w:pPr>
        <w:pStyle w:val="BodyText"/>
        <w:spacing w:before="3"/>
        <w:ind w:left="7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624" behindDoc="0" locked="0" layoutInCell="1" allowOverlap="1">
                <wp:simplePos x="0" y="0"/>
                <wp:positionH relativeFrom="page">
                  <wp:posOffset>687705</wp:posOffset>
                </wp:positionH>
                <wp:positionV relativeFrom="paragraph">
                  <wp:posOffset>48895</wp:posOffset>
                </wp:positionV>
                <wp:extent cx="139700" cy="113030"/>
                <wp:effectExtent l="1905" t="6985" r="1270" b="3810"/>
                <wp:wrapNone/>
                <wp:docPr id="1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9700" cy="113030"/>
                          <a:chOff x="1083" y="77"/>
                          <a:chExt cx="220" cy="178"/>
                        </a:xfrm>
                      </wpg:grpSpPr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1083" y="77"/>
                            <a:ext cx="220" cy="178"/>
                          </a:xfrm>
                          <a:custGeom>
                            <a:avLst/>
                            <a:gdLst>
                              <a:gd name="T0" fmla="+- 0 1091 1083"/>
                              <a:gd name="T1" fmla="*/ T0 w 220"/>
                              <a:gd name="T2" fmla="+- 0 138 77"/>
                              <a:gd name="T3" fmla="*/ 138 h 178"/>
                              <a:gd name="T4" fmla="+- 0 1127 1083"/>
                              <a:gd name="T5" fmla="*/ T4 w 220"/>
                              <a:gd name="T6" fmla="+- 0 183 77"/>
                              <a:gd name="T7" fmla="*/ 183 h 178"/>
                              <a:gd name="T8" fmla="+- 0 1120 1083"/>
                              <a:gd name="T9" fmla="*/ T8 w 220"/>
                              <a:gd name="T10" fmla="+- 0 184 77"/>
                              <a:gd name="T11" fmla="*/ 184 h 178"/>
                              <a:gd name="T12" fmla="+- 0 1114 1083"/>
                              <a:gd name="T13" fmla="*/ T12 w 220"/>
                              <a:gd name="T14" fmla="+- 0 184 77"/>
                              <a:gd name="T15" fmla="*/ 184 h 178"/>
                              <a:gd name="T16" fmla="+- 0 1112 1083"/>
                              <a:gd name="T17" fmla="*/ T16 w 220"/>
                              <a:gd name="T18" fmla="+- 0 194 77"/>
                              <a:gd name="T19" fmla="*/ 194 h 178"/>
                              <a:gd name="T20" fmla="+- 0 1126 1083"/>
                              <a:gd name="T21" fmla="*/ T20 w 220"/>
                              <a:gd name="T22" fmla="+- 0 210 77"/>
                              <a:gd name="T23" fmla="*/ 210 h 178"/>
                              <a:gd name="T24" fmla="+- 0 1140 1083"/>
                              <a:gd name="T25" fmla="*/ T24 w 220"/>
                              <a:gd name="T26" fmla="+- 0 221 77"/>
                              <a:gd name="T27" fmla="*/ 221 h 178"/>
                              <a:gd name="T28" fmla="+- 0 1122 1083"/>
                              <a:gd name="T29" fmla="*/ T28 w 220"/>
                              <a:gd name="T30" fmla="+- 0 229 77"/>
                              <a:gd name="T31" fmla="*/ 229 h 178"/>
                              <a:gd name="T32" fmla="+- 0 1103 1083"/>
                              <a:gd name="T33" fmla="*/ T32 w 220"/>
                              <a:gd name="T34" fmla="+- 0 234 77"/>
                              <a:gd name="T35" fmla="*/ 234 h 178"/>
                              <a:gd name="T36" fmla="+- 0 1083 1083"/>
                              <a:gd name="T37" fmla="*/ T36 w 220"/>
                              <a:gd name="T38" fmla="+- 0 234 77"/>
                              <a:gd name="T39" fmla="*/ 234 h 178"/>
                              <a:gd name="T40" fmla="+- 0 1083 1083"/>
                              <a:gd name="T41" fmla="*/ T40 w 220"/>
                              <a:gd name="T42" fmla="+- 0 234 77"/>
                              <a:gd name="T43" fmla="*/ 234 h 178"/>
                              <a:gd name="T44" fmla="+- 0 1149 1083"/>
                              <a:gd name="T45" fmla="*/ T44 w 220"/>
                              <a:gd name="T46" fmla="+- 0 254 77"/>
                              <a:gd name="T47" fmla="*/ 254 h 178"/>
                              <a:gd name="T48" fmla="+- 0 1168 1083"/>
                              <a:gd name="T49" fmla="*/ T48 w 220"/>
                              <a:gd name="T50" fmla="+- 0 252 77"/>
                              <a:gd name="T51" fmla="*/ 252 h 178"/>
                              <a:gd name="T52" fmla="+- 0 1226 1083"/>
                              <a:gd name="T53" fmla="*/ T52 w 220"/>
                              <a:gd name="T54" fmla="+- 0 231 77"/>
                              <a:gd name="T55" fmla="*/ 231 h 178"/>
                              <a:gd name="T56" fmla="+- 0 1269 1083"/>
                              <a:gd name="T57" fmla="*/ T56 w 220"/>
                              <a:gd name="T58" fmla="+- 0 180 77"/>
                              <a:gd name="T59" fmla="*/ 180 h 178"/>
                              <a:gd name="T60" fmla="+- 0 1279 1083"/>
                              <a:gd name="T61" fmla="*/ T60 w 220"/>
                              <a:gd name="T62" fmla="+- 0 143 77"/>
                              <a:gd name="T63" fmla="*/ 143 h 178"/>
                              <a:gd name="T64" fmla="+- 0 1111 1083"/>
                              <a:gd name="T65" fmla="*/ T64 w 220"/>
                              <a:gd name="T66" fmla="+- 0 143 77"/>
                              <a:gd name="T67" fmla="*/ 143 h 178"/>
                              <a:gd name="T68" fmla="+- 0 1104 1083"/>
                              <a:gd name="T69" fmla="*/ T68 w 220"/>
                              <a:gd name="T70" fmla="+- 0 143 77"/>
                              <a:gd name="T71" fmla="*/ 143 h 178"/>
                              <a:gd name="T72" fmla="+- 0 1098 1083"/>
                              <a:gd name="T73" fmla="*/ T72 w 220"/>
                              <a:gd name="T74" fmla="+- 0 141 77"/>
                              <a:gd name="T75" fmla="*/ 141 h 178"/>
                              <a:gd name="T76" fmla="+- 0 1091 1083"/>
                              <a:gd name="T77" fmla="*/ T76 w 220"/>
                              <a:gd name="T78" fmla="+- 0 138 77"/>
                              <a:gd name="T79" fmla="*/ 138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8" y="61"/>
                                </a:moveTo>
                                <a:lnTo>
                                  <a:pt x="44" y="106"/>
                                </a:lnTo>
                                <a:lnTo>
                                  <a:pt x="37" y="107"/>
                                </a:lnTo>
                                <a:lnTo>
                                  <a:pt x="31" y="107"/>
                                </a:lnTo>
                                <a:lnTo>
                                  <a:pt x="29" y="117"/>
                                </a:lnTo>
                                <a:lnTo>
                                  <a:pt x="43" y="133"/>
                                </a:lnTo>
                                <a:lnTo>
                                  <a:pt x="57" y="144"/>
                                </a:lnTo>
                                <a:lnTo>
                                  <a:pt x="39" y="152"/>
                                </a:lnTo>
                                <a:lnTo>
                                  <a:pt x="20" y="157"/>
                                </a:lnTo>
                                <a:lnTo>
                                  <a:pt x="0" y="157"/>
                                </a:lnTo>
                                <a:lnTo>
                                  <a:pt x="66" y="177"/>
                                </a:lnTo>
                                <a:lnTo>
                                  <a:pt x="85" y="175"/>
                                </a:lnTo>
                                <a:lnTo>
                                  <a:pt x="143" y="154"/>
                                </a:lnTo>
                                <a:lnTo>
                                  <a:pt x="186" y="103"/>
                                </a:lnTo>
                                <a:lnTo>
                                  <a:pt x="196" y="66"/>
                                </a:lnTo>
                                <a:lnTo>
                                  <a:pt x="28" y="66"/>
                                </a:lnTo>
                                <a:lnTo>
                                  <a:pt x="21" y="66"/>
                                </a:lnTo>
                                <a:lnTo>
                                  <a:pt x="15" y="64"/>
                                </a:lnTo>
                                <a:lnTo>
                                  <a:pt x="8" y="6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3"/>
                        <wps:cNvSpPr>
                          <a:spLocks/>
                        </wps:cNvSpPr>
                        <wps:spPr bwMode="auto">
                          <a:xfrm>
                            <a:off x="1083" y="77"/>
                            <a:ext cx="220" cy="178"/>
                          </a:xfrm>
                          <a:custGeom>
                            <a:avLst/>
                            <a:gdLst>
                              <a:gd name="T0" fmla="+- 0 1098 1083"/>
                              <a:gd name="T1" fmla="*/ T0 w 220"/>
                              <a:gd name="T2" fmla="+- 0 83 77"/>
                              <a:gd name="T3" fmla="*/ 83 h 178"/>
                              <a:gd name="T4" fmla="+- 0 1092 1083"/>
                              <a:gd name="T5" fmla="*/ T4 w 220"/>
                              <a:gd name="T6" fmla="+- 0 93 77"/>
                              <a:gd name="T7" fmla="*/ 93 h 178"/>
                              <a:gd name="T8" fmla="+- 0 1090 1083"/>
                              <a:gd name="T9" fmla="*/ T8 w 220"/>
                              <a:gd name="T10" fmla="+- 0 104 77"/>
                              <a:gd name="T11" fmla="*/ 104 h 178"/>
                              <a:gd name="T12" fmla="+- 0 1095 1083"/>
                              <a:gd name="T13" fmla="*/ T12 w 220"/>
                              <a:gd name="T14" fmla="+- 0 127 77"/>
                              <a:gd name="T15" fmla="*/ 127 h 178"/>
                              <a:gd name="T16" fmla="+- 0 1102 1083"/>
                              <a:gd name="T17" fmla="*/ T16 w 220"/>
                              <a:gd name="T18" fmla="+- 0 136 77"/>
                              <a:gd name="T19" fmla="*/ 136 h 178"/>
                              <a:gd name="T20" fmla="+- 0 1111 1083"/>
                              <a:gd name="T21" fmla="*/ T20 w 220"/>
                              <a:gd name="T22" fmla="+- 0 143 77"/>
                              <a:gd name="T23" fmla="*/ 143 h 178"/>
                              <a:gd name="T24" fmla="+- 0 1279 1083"/>
                              <a:gd name="T25" fmla="*/ T24 w 220"/>
                              <a:gd name="T26" fmla="+- 0 143 77"/>
                              <a:gd name="T27" fmla="*/ 143 h 178"/>
                              <a:gd name="T28" fmla="+- 0 1280 1083"/>
                              <a:gd name="T29" fmla="*/ T28 w 220"/>
                              <a:gd name="T30" fmla="+- 0 141 77"/>
                              <a:gd name="T31" fmla="*/ 141 h 178"/>
                              <a:gd name="T32" fmla="+- 0 1280 1083"/>
                              <a:gd name="T33" fmla="*/ T32 w 220"/>
                              <a:gd name="T34" fmla="+- 0 130 77"/>
                              <a:gd name="T35" fmla="*/ 130 h 178"/>
                              <a:gd name="T36" fmla="+- 0 1186 1083"/>
                              <a:gd name="T37" fmla="*/ T36 w 220"/>
                              <a:gd name="T38" fmla="+- 0 130 77"/>
                              <a:gd name="T39" fmla="*/ 130 h 178"/>
                              <a:gd name="T40" fmla="+- 0 1165 1083"/>
                              <a:gd name="T41" fmla="*/ T40 w 220"/>
                              <a:gd name="T42" fmla="+- 0 126 77"/>
                              <a:gd name="T43" fmla="*/ 126 h 178"/>
                              <a:gd name="T44" fmla="+- 0 1146 1083"/>
                              <a:gd name="T45" fmla="*/ T44 w 220"/>
                              <a:gd name="T46" fmla="+- 0 120 77"/>
                              <a:gd name="T47" fmla="*/ 120 h 178"/>
                              <a:gd name="T48" fmla="+- 0 1129 1083"/>
                              <a:gd name="T49" fmla="*/ T48 w 220"/>
                              <a:gd name="T50" fmla="+- 0 110 77"/>
                              <a:gd name="T51" fmla="*/ 110 h 178"/>
                              <a:gd name="T52" fmla="+- 0 1112 1083"/>
                              <a:gd name="T53" fmla="*/ T52 w 220"/>
                              <a:gd name="T54" fmla="+- 0 98 77"/>
                              <a:gd name="T55" fmla="*/ 98 h 178"/>
                              <a:gd name="T56" fmla="+- 0 1098 1083"/>
                              <a:gd name="T57" fmla="*/ T56 w 220"/>
                              <a:gd name="T58" fmla="+- 0 83 77"/>
                              <a:gd name="T59" fmla="*/ 83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15" y="6"/>
                                </a:moveTo>
                                <a:lnTo>
                                  <a:pt x="9" y="16"/>
                                </a:lnTo>
                                <a:lnTo>
                                  <a:pt x="7" y="27"/>
                                </a:lnTo>
                                <a:lnTo>
                                  <a:pt x="12" y="50"/>
                                </a:lnTo>
                                <a:lnTo>
                                  <a:pt x="19" y="59"/>
                                </a:lnTo>
                                <a:lnTo>
                                  <a:pt x="28" y="66"/>
                                </a:lnTo>
                                <a:lnTo>
                                  <a:pt x="196" y="66"/>
                                </a:lnTo>
                                <a:lnTo>
                                  <a:pt x="197" y="64"/>
                                </a:lnTo>
                                <a:lnTo>
                                  <a:pt x="197" y="53"/>
                                </a:lnTo>
                                <a:lnTo>
                                  <a:pt x="103" y="53"/>
                                </a:lnTo>
                                <a:lnTo>
                                  <a:pt x="82" y="49"/>
                                </a:lnTo>
                                <a:lnTo>
                                  <a:pt x="63" y="43"/>
                                </a:lnTo>
                                <a:lnTo>
                                  <a:pt x="46" y="33"/>
                                </a:lnTo>
                                <a:lnTo>
                                  <a:pt x="29" y="21"/>
                                </a:lnTo>
                                <a:lnTo>
                                  <a:pt x="15" y="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2"/>
                        <wps:cNvSpPr>
                          <a:spLocks/>
                        </wps:cNvSpPr>
                        <wps:spPr bwMode="auto">
                          <a:xfrm>
                            <a:off x="1083" y="77"/>
                            <a:ext cx="220" cy="178"/>
                          </a:xfrm>
                          <a:custGeom>
                            <a:avLst/>
                            <a:gdLst>
                              <a:gd name="T0" fmla="+- 0 1247 1083"/>
                              <a:gd name="T1" fmla="*/ T0 w 220"/>
                              <a:gd name="T2" fmla="+- 0 77 77"/>
                              <a:gd name="T3" fmla="*/ 77 h 178"/>
                              <a:gd name="T4" fmla="+- 0 1229 1083"/>
                              <a:gd name="T5" fmla="*/ T4 w 220"/>
                              <a:gd name="T6" fmla="+- 0 77 77"/>
                              <a:gd name="T7" fmla="*/ 77 h 178"/>
                              <a:gd name="T8" fmla="+- 0 1205 1083"/>
                              <a:gd name="T9" fmla="*/ T8 w 220"/>
                              <a:gd name="T10" fmla="+- 0 86 77"/>
                              <a:gd name="T11" fmla="*/ 86 h 178"/>
                              <a:gd name="T12" fmla="+- 0 1193 1083"/>
                              <a:gd name="T13" fmla="*/ T12 w 220"/>
                              <a:gd name="T14" fmla="+- 0 102 77"/>
                              <a:gd name="T15" fmla="*/ 102 h 178"/>
                              <a:gd name="T16" fmla="+- 0 1190 1083"/>
                              <a:gd name="T17" fmla="*/ T16 w 220"/>
                              <a:gd name="T18" fmla="+- 0 122 77"/>
                              <a:gd name="T19" fmla="*/ 122 h 178"/>
                              <a:gd name="T20" fmla="+- 0 1190 1083"/>
                              <a:gd name="T21" fmla="*/ T20 w 220"/>
                              <a:gd name="T22" fmla="+- 0 125 77"/>
                              <a:gd name="T23" fmla="*/ 125 h 178"/>
                              <a:gd name="T24" fmla="+- 0 1191 1083"/>
                              <a:gd name="T25" fmla="*/ T24 w 220"/>
                              <a:gd name="T26" fmla="+- 0 127 77"/>
                              <a:gd name="T27" fmla="*/ 127 h 178"/>
                              <a:gd name="T28" fmla="+- 0 1186 1083"/>
                              <a:gd name="T29" fmla="*/ T28 w 220"/>
                              <a:gd name="T30" fmla="+- 0 130 77"/>
                              <a:gd name="T31" fmla="*/ 130 h 178"/>
                              <a:gd name="T32" fmla="+- 0 1280 1083"/>
                              <a:gd name="T33" fmla="*/ T32 w 220"/>
                              <a:gd name="T34" fmla="+- 0 130 77"/>
                              <a:gd name="T35" fmla="*/ 130 h 178"/>
                              <a:gd name="T36" fmla="+- 0 1281 1083"/>
                              <a:gd name="T37" fmla="*/ T36 w 220"/>
                              <a:gd name="T38" fmla="+- 0 122 77"/>
                              <a:gd name="T39" fmla="*/ 122 h 178"/>
                              <a:gd name="T40" fmla="+- 0 1281 1083"/>
                              <a:gd name="T41" fmla="*/ T40 w 220"/>
                              <a:gd name="T42" fmla="+- 0 120 77"/>
                              <a:gd name="T43" fmla="*/ 120 h 178"/>
                              <a:gd name="T44" fmla="+- 0 1281 1083"/>
                              <a:gd name="T45" fmla="*/ T44 w 220"/>
                              <a:gd name="T46" fmla="+- 0 119 77"/>
                              <a:gd name="T47" fmla="*/ 119 h 178"/>
                              <a:gd name="T48" fmla="+- 0 1287 1083"/>
                              <a:gd name="T49" fmla="*/ T48 w 220"/>
                              <a:gd name="T50" fmla="+- 0 113 77"/>
                              <a:gd name="T51" fmla="*/ 113 h 178"/>
                              <a:gd name="T52" fmla="+- 0 1293 1083"/>
                              <a:gd name="T53" fmla="*/ T52 w 220"/>
                              <a:gd name="T54" fmla="+- 0 108 77"/>
                              <a:gd name="T55" fmla="*/ 108 h 178"/>
                              <a:gd name="T56" fmla="+- 0 1298 1083"/>
                              <a:gd name="T57" fmla="*/ T56 w 220"/>
                              <a:gd name="T58" fmla="+- 0 102 77"/>
                              <a:gd name="T59" fmla="*/ 102 h 178"/>
                              <a:gd name="T60" fmla="+- 0 1278 1083"/>
                              <a:gd name="T61" fmla="*/ T60 w 220"/>
                              <a:gd name="T62" fmla="+- 0 102 77"/>
                              <a:gd name="T63" fmla="*/ 102 h 178"/>
                              <a:gd name="T64" fmla="+- 0 1287 1083"/>
                              <a:gd name="T65" fmla="*/ T64 w 220"/>
                              <a:gd name="T66" fmla="+- 0 96 77"/>
                              <a:gd name="T67" fmla="*/ 96 h 178"/>
                              <a:gd name="T68" fmla="+- 0 1293 1083"/>
                              <a:gd name="T69" fmla="*/ T68 w 220"/>
                              <a:gd name="T70" fmla="+- 0 89 77"/>
                              <a:gd name="T71" fmla="*/ 89 h 178"/>
                              <a:gd name="T72" fmla="+- 0 1269 1083"/>
                              <a:gd name="T73" fmla="*/ T72 w 220"/>
                              <a:gd name="T74" fmla="+- 0 89 77"/>
                              <a:gd name="T75" fmla="*/ 89 h 178"/>
                              <a:gd name="T76" fmla="+- 0 1268 1083"/>
                              <a:gd name="T77" fmla="*/ T76 w 220"/>
                              <a:gd name="T78" fmla="+- 0 88 77"/>
                              <a:gd name="T79" fmla="*/ 88 h 178"/>
                              <a:gd name="T80" fmla="+- 0 1261 1083"/>
                              <a:gd name="T81" fmla="*/ T80 w 220"/>
                              <a:gd name="T82" fmla="+- 0 83 77"/>
                              <a:gd name="T83" fmla="*/ 83 h 178"/>
                              <a:gd name="T84" fmla="+- 0 1247 1083"/>
                              <a:gd name="T85" fmla="*/ T84 w 220"/>
                              <a:gd name="T86" fmla="+- 0 77 77"/>
                              <a:gd name="T87" fmla="*/ 77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164" y="0"/>
                                </a:moveTo>
                                <a:lnTo>
                                  <a:pt x="146" y="0"/>
                                </a:lnTo>
                                <a:lnTo>
                                  <a:pt x="122" y="9"/>
                                </a:lnTo>
                                <a:lnTo>
                                  <a:pt x="110" y="25"/>
                                </a:lnTo>
                                <a:lnTo>
                                  <a:pt x="107" y="45"/>
                                </a:lnTo>
                                <a:lnTo>
                                  <a:pt x="107" y="48"/>
                                </a:lnTo>
                                <a:lnTo>
                                  <a:pt x="108" y="50"/>
                                </a:lnTo>
                                <a:lnTo>
                                  <a:pt x="103" y="53"/>
                                </a:lnTo>
                                <a:lnTo>
                                  <a:pt x="197" y="53"/>
                                </a:lnTo>
                                <a:lnTo>
                                  <a:pt x="198" y="45"/>
                                </a:lnTo>
                                <a:lnTo>
                                  <a:pt x="198" y="43"/>
                                </a:lnTo>
                                <a:lnTo>
                                  <a:pt x="198" y="42"/>
                                </a:lnTo>
                                <a:lnTo>
                                  <a:pt x="204" y="36"/>
                                </a:lnTo>
                                <a:lnTo>
                                  <a:pt x="210" y="31"/>
                                </a:lnTo>
                                <a:lnTo>
                                  <a:pt x="215" y="25"/>
                                </a:lnTo>
                                <a:lnTo>
                                  <a:pt x="195" y="25"/>
                                </a:lnTo>
                                <a:lnTo>
                                  <a:pt x="204" y="19"/>
                                </a:lnTo>
                                <a:lnTo>
                                  <a:pt x="210" y="12"/>
                                </a:lnTo>
                                <a:lnTo>
                                  <a:pt x="186" y="12"/>
                                </a:lnTo>
                                <a:lnTo>
                                  <a:pt x="185" y="11"/>
                                </a:lnTo>
                                <a:lnTo>
                                  <a:pt x="178" y="6"/>
                                </a:lnTo>
                                <a:lnTo>
                                  <a:pt x="1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1"/>
                        <wps:cNvSpPr>
                          <a:spLocks/>
                        </wps:cNvSpPr>
                        <wps:spPr bwMode="auto">
                          <a:xfrm>
                            <a:off x="1083" y="77"/>
                            <a:ext cx="220" cy="178"/>
                          </a:xfrm>
                          <a:custGeom>
                            <a:avLst/>
                            <a:gdLst>
                              <a:gd name="T0" fmla="+- 0 1303 1083"/>
                              <a:gd name="T1" fmla="*/ T0 w 220"/>
                              <a:gd name="T2" fmla="+- 0 96 77"/>
                              <a:gd name="T3" fmla="*/ 96 h 178"/>
                              <a:gd name="T4" fmla="+- 0 1295 1083"/>
                              <a:gd name="T5" fmla="*/ T4 w 220"/>
                              <a:gd name="T6" fmla="+- 0 99 77"/>
                              <a:gd name="T7" fmla="*/ 99 h 178"/>
                              <a:gd name="T8" fmla="+- 0 1287 1083"/>
                              <a:gd name="T9" fmla="*/ T8 w 220"/>
                              <a:gd name="T10" fmla="+- 0 102 77"/>
                              <a:gd name="T11" fmla="*/ 102 h 178"/>
                              <a:gd name="T12" fmla="+- 0 1278 1083"/>
                              <a:gd name="T13" fmla="*/ T12 w 220"/>
                              <a:gd name="T14" fmla="+- 0 102 77"/>
                              <a:gd name="T15" fmla="*/ 102 h 178"/>
                              <a:gd name="T16" fmla="+- 0 1298 1083"/>
                              <a:gd name="T17" fmla="*/ T16 w 220"/>
                              <a:gd name="T18" fmla="+- 0 102 77"/>
                              <a:gd name="T19" fmla="*/ 102 h 178"/>
                              <a:gd name="T20" fmla="+- 0 1300 1083"/>
                              <a:gd name="T21" fmla="*/ T20 w 220"/>
                              <a:gd name="T22" fmla="+- 0 101 77"/>
                              <a:gd name="T23" fmla="*/ 101 h 178"/>
                              <a:gd name="T24" fmla="+- 0 1301 1083"/>
                              <a:gd name="T25" fmla="*/ T24 w 220"/>
                              <a:gd name="T26" fmla="+- 0 98 77"/>
                              <a:gd name="T27" fmla="*/ 98 h 178"/>
                              <a:gd name="T28" fmla="+- 0 1303 1083"/>
                              <a:gd name="T29" fmla="*/ T28 w 220"/>
                              <a:gd name="T30" fmla="+- 0 96 77"/>
                              <a:gd name="T31" fmla="*/ 96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220" y="19"/>
                                </a:moveTo>
                                <a:lnTo>
                                  <a:pt x="212" y="22"/>
                                </a:lnTo>
                                <a:lnTo>
                                  <a:pt x="204" y="25"/>
                                </a:lnTo>
                                <a:lnTo>
                                  <a:pt x="195" y="25"/>
                                </a:lnTo>
                                <a:lnTo>
                                  <a:pt x="215" y="25"/>
                                </a:lnTo>
                                <a:lnTo>
                                  <a:pt x="217" y="24"/>
                                </a:lnTo>
                                <a:lnTo>
                                  <a:pt x="218" y="21"/>
                                </a:lnTo>
                                <a:lnTo>
                                  <a:pt x="220" y="1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0"/>
                        <wps:cNvSpPr>
                          <a:spLocks/>
                        </wps:cNvSpPr>
                        <wps:spPr bwMode="auto">
                          <a:xfrm>
                            <a:off x="1083" y="77"/>
                            <a:ext cx="220" cy="178"/>
                          </a:xfrm>
                          <a:custGeom>
                            <a:avLst/>
                            <a:gdLst>
                              <a:gd name="T0" fmla="+- 0 1297 1083"/>
                              <a:gd name="T1" fmla="*/ T0 w 220"/>
                              <a:gd name="T2" fmla="+- 0 78 77"/>
                              <a:gd name="T3" fmla="*/ 78 h 178"/>
                              <a:gd name="T4" fmla="+- 0 1292 1083"/>
                              <a:gd name="T5" fmla="*/ T4 w 220"/>
                              <a:gd name="T6" fmla="+- 0 80 77"/>
                              <a:gd name="T7" fmla="*/ 80 h 178"/>
                              <a:gd name="T8" fmla="+- 0 1288 1083"/>
                              <a:gd name="T9" fmla="*/ T8 w 220"/>
                              <a:gd name="T10" fmla="+- 0 82 77"/>
                              <a:gd name="T11" fmla="*/ 82 h 178"/>
                              <a:gd name="T12" fmla="+- 0 1280 1083"/>
                              <a:gd name="T13" fmla="*/ T12 w 220"/>
                              <a:gd name="T14" fmla="+- 0 86 77"/>
                              <a:gd name="T15" fmla="*/ 86 h 178"/>
                              <a:gd name="T16" fmla="+- 0 1275 1083"/>
                              <a:gd name="T17" fmla="*/ T16 w 220"/>
                              <a:gd name="T18" fmla="+- 0 87 77"/>
                              <a:gd name="T19" fmla="*/ 87 h 178"/>
                              <a:gd name="T20" fmla="+- 0 1269 1083"/>
                              <a:gd name="T21" fmla="*/ T20 w 220"/>
                              <a:gd name="T22" fmla="+- 0 89 77"/>
                              <a:gd name="T23" fmla="*/ 89 h 178"/>
                              <a:gd name="T24" fmla="+- 0 1293 1083"/>
                              <a:gd name="T25" fmla="*/ T24 w 220"/>
                              <a:gd name="T26" fmla="+- 0 89 77"/>
                              <a:gd name="T27" fmla="*/ 89 h 178"/>
                              <a:gd name="T28" fmla="+- 0 1294 1083"/>
                              <a:gd name="T29" fmla="*/ T28 w 220"/>
                              <a:gd name="T30" fmla="+- 0 88 77"/>
                              <a:gd name="T31" fmla="*/ 88 h 178"/>
                              <a:gd name="T32" fmla="+- 0 1297 1083"/>
                              <a:gd name="T33" fmla="*/ T32 w 220"/>
                              <a:gd name="T34" fmla="+- 0 78 77"/>
                              <a:gd name="T35" fmla="*/ 78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220" h="178">
                                <a:moveTo>
                                  <a:pt x="214" y="1"/>
                                </a:moveTo>
                                <a:lnTo>
                                  <a:pt x="209" y="3"/>
                                </a:lnTo>
                                <a:lnTo>
                                  <a:pt x="205" y="5"/>
                                </a:lnTo>
                                <a:lnTo>
                                  <a:pt x="197" y="9"/>
                                </a:lnTo>
                                <a:lnTo>
                                  <a:pt x="192" y="10"/>
                                </a:lnTo>
                                <a:lnTo>
                                  <a:pt x="186" y="12"/>
                                </a:lnTo>
                                <a:lnTo>
                                  <a:pt x="210" y="12"/>
                                </a:lnTo>
                                <a:lnTo>
                                  <a:pt x="211" y="11"/>
                                </a:lnTo>
                                <a:lnTo>
                                  <a:pt x="214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2C4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44C7DF" id="Group 9" o:spid="_x0000_s1026" style="position:absolute;margin-left:54.15pt;margin-top:3.85pt;width:11pt;height:8.9pt;z-index:1624;mso-position-horizontal-relative:page" coordorigin="1083,77" coordsize="220,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">
                <v:shape id="Freeform 14" o:spid="_x0000_s1027" style="position:absolute;left:1083;top:77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" path="m8,61r36,45l37,107r-6,l29,117r14,16l57,144r-18,8l20,157,,157r66,20l85,175r58,-21l186,103,196,66,28,66r-7,l15,64,8,61xe" fillcolor="#82c447" stroked="f">
                  <v:path arrowok="t" o:connecttype="custom" o:connectlocs="8,138;44,183;37,184;31,184;29,194;43,210;57,221;39,229;20,234;0,234;0,234;66,254;85,252;143,231;186,180;196,143;28,143;21,143;15,141;8,138" o:connectangles="0,0,0,0,0,0,0,0,0,0,0,0,0,0,0,0,0,0,0,0"/>
                </v:shape>
                <v:shape id="Freeform 13" o:spid="_x0000_s1028" style="position:absolute;left:1083;top:77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" path="m15,6l9,16,7,27r5,23l19,59r9,7l196,66r1,-2l197,53r-94,l82,49,63,43,46,33,29,21,15,6xe" fillcolor="#82c447" stroked="f">
                  <v:path arrowok="t" o:connecttype="custom" o:connectlocs="15,83;9,93;7,104;12,127;19,136;28,143;196,143;197,141;197,130;103,130;82,126;63,120;46,110;29,98;15,83" o:connectangles="0,0,0,0,0,0,0,0,0,0,0,0,0,0,0"/>
                </v:shape>
                <v:shape id="Freeform 12" o:spid="_x0000_s1029" style="position:absolute;left:1083;top:77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" path="m164,l146,,122,9,110,25r-3,20l107,48r1,2l103,53r94,l198,45r,-2l198,42r6,-6l210,31r5,-6l195,25r9,-6l210,12r-24,l185,11,178,6,164,xe" fillcolor="#82c447" stroked="f">
                  <v:path arrowok="t" o:connecttype="custom" o:connectlocs="164,77;146,77;122,86;110,102;107,122;107,125;108,127;103,130;197,130;198,122;198,120;198,119;204,113;210,108;215,102;195,102;204,96;210,89;186,89;185,88;178,83;164,77" o:connectangles="0,0,0,0,0,0,0,0,0,0,0,0,0,0,0,0,0,0,0,0,0,0"/>
                </v:shape>
                <v:shape id="Freeform 11" o:spid="_x0000_s1030" style="position:absolute;left:1083;top:77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" path="m220,19r-8,3l204,25r-9,l215,25r2,-1l218,21r2,-2xe" fillcolor="#82c447" stroked="f">
                  <v:path arrowok="t" o:connecttype="custom" o:connectlocs="220,96;212,99;204,102;195,102;215,102;217,101;218,98;220,96" o:connectangles="0,0,0,0,0,0,0,0"/>
                </v:shape>
                <v:shape id="Freeform 10" o:spid="_x0000_s1031" style="position:absolute;left:1083;top:77;width:220;height:178;visibility:visible;mso-wrap-style:square;v-text-anchor:top" coordsize="220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" path="m214,1r-5,2l205,5r-8,4l192,10r-6,2l210,12r1,-1l214,1xe" fillcolor="#82c447" stroked="f">
                  <v:path arrowok="t" o:connecttype="custom" o:connectlocs="214,78;209,80;205,82;197,86;192,87;186,89;210,89;211,88;214,78" o:connectangles="0,0,0,0,0,0,0,0,0"/>
                </v:shape>
                <w10:wrap anchorx="page"/>
              </v:group>
            </w:pict>
          </mc:Fallback>
        </mc:AlternateContent>
      </w:r>
      <w:r w:rsidR="007B6C4A">
        <w:rPr>
          <w:color w:val="231F20"/>
        </w:rPr>
        <w:t>@</w:t>
      </w:r>
      <w:proofErr w:type="spellStart"/>
      <w:r w:rsidR="007B6C4A">
        <w:rPr>
          <w:color w:val="231F20"/>
        </w:rPr>
        <w:t>AEEE_India</w:t>
      </w:r>
      <w:proofErr w:type="spellEnd"/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rPr>
          <w:rFonts w:ascii="Calibri" w:eastAsia="Calibri" w:hAnsi="Calibri" w:cs="Calibri"/>
          <w:sz w:val="17"/>
          <w:szCs w:val="17"/>
        </w:rPr>
      </w:pPr>
    </w:p>
    <w:p w:rsidR="00C159DA" w:rsidRDefault="00A07178">
      <w:pPr>
        <w:spacing w:line="200" w:lineRule="atLeast"/>
        <w:ind w:left="11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403975" cy="394970"/>
                <wp:effectExtent l="0" t="0" r="0" b="0"/>
                <wp:docPr id="17" name="Text Box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3975" cy="394970"/>
                        </a:xfrm>
                        <a:prstGeom prst="rect">
                          <a:avLst/>
                        </a:prstGeom>
                        <a:solidFill>
                          <a:srgbClr val="82C44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159DA" w:rsidRDefault="007B6C4A">
                            <w:pPr>
                              <w:spacing w:before="77"/>
                              <w:ind w:left="348"/>
                              <w:rPr>
                                <w:rFonts w:ascii="Calibri" w:eastAsia="Calibri" w:hAnsi="Calibri" w:cs="Calibr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MEMBE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4"/>
                                <w:sz w:val="36"/>
                              </w:rPr>
                              <w:t>R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SHIP APPLIC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29"/>
                                <w:sz w:val="36"/>
                              </w:rPr>
                              <w:t>A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 xml:space="preserve">TION 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pacing w:val="-3"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Calibri"/>
                                <w:b/>
                                <w:color w:val="FFFFFF"/>
                                <w:sz w:val="36"/>
                              </w:rPr>
                              <w:t>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18" o:spid="_x0000_s1030" type="#_x0000_t202" style="width:504.25pt;height:3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" fillcolor="#82c447" stroked="f">
                <v:textbox inset="0,0,0,0">
                  <w:txbxContent>
                    <w:p w:rsidR="00C159DA" w:rsidRDefault="007B6C4A">
                      <w:pPr>
                        <w:spacing w:before="77"/>
                        <w:ind w:left="348"/>
                        <w:rPr>
                          <w:rFonts w:ascii="Calibri" w:eastAsia="Calibri" w:hAnsi="Calibri" w:cs="Calibri"/>
                          <w:sz w:val="36"/>
                          <w:szCs w:val="36"/>
                        </w:rPr>
                      </w:pP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MEMBE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4"/>
                          <w:sz w:val="36"/>
                        </w:rPr>
                        <w:t>R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SHIP APPLIC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29"/>
                          <w:sz w:val="36"/>
                        </w:rPr>
                        <w:t>A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 xml:space="preserve">TION </w:t>
                      </w:r>
                      <w:r>
                        <w:rPr>
                          <w:rFonts w:ascii="Calibri"/>
                          <w:b/>
                          <w:color w:val="FFFFFF"/>
                          <w:spacing w:val="-3"/>
                          <w:sz w:val="36"/>
                        </w:rPr>
                        <w:t>F</w:t>
                      </w:r>
                      <w:r>
                        <w:rPr>
                          <w:rFonts w:ascii="Calibri"/>
                          <w:b/>
                          <w:color w:val="FFFFFF"/>
                          <w:sz w:val="36"/>
                        </w:rPr>
                        <w:t>OR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C159DA" w:rsidRDefault="00A07178">
      <w:pPr>
        <w:spacing w:line="200" w:lineRule="atLeast"/>
        <w:ind w:left="11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219075" cy="153670"/>
                <wp:effectExtent l="1905" t="5715" r="7620" b="2540"/>
                <wp:docPr id="1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9075" cy="153670"/>
                          <a:chOff x="0" y="0"/>
                          <a:chExt cx="345" cy="242"/>
                        </a:xfrm>
                      </wpg:grpSpPr>
                      <wpg:grpSp>
                        <wpg:cNvPr id="15" name="Group 6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345" cy="242"/>
                            <a:chOff x="0" y="0"/>
                            <a:chExt cx="345" cy="242"/>
                          </a:xfrm>
                        </wpg:grpSpPr>
                        <wps:wsp>
                          <wps:cNvPr id="16" name="Freeform 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45" cy="242"/>
                            </a:xfrm>
                            <a:custGeom>
                              <a:avLst/>
                              <a:gdLst>
                                <a:gd name="T0" fmla="*/ 344 w 345"/>
                                <a:gd name="T1" fmla="*/ 0 h 242"/>
                                <a:gd name="T2" fmla="*/ 0 w 345"/>
                                <a:gd name="T3" fmla="*/ 0 h 242"/>
                                <a:gd name="T4" fmla="*/ 344 w 345"/>
                                <a:gd name="T5" fmla="*/ 242 h 242"/>
                                <a:gd name="T6" fmla="*/ 344 w 345"/>
                                <a:gd name="T7" fmla="*/ 0 h 24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345" h="242">
                                  <a:moveTo>
                                    <a:pt x="34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344" y="242"/>
                                  </a:lnTo>
                                  <a:lnTo>
                                    <a:pt x="3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5E933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603EF52" id="Group 5" o:spid="_x0000_s1026" style="width:17.25pt;height:12.1pt;mso-position-horizontal-relative:char;mso-position-vertical-relative:line" coordsize="345,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">
                <v:group id="Group 6" o:spid="_x0000_s1027" style="position:absolute;width:345;height:242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7" o:spid="_x0000_s1028" style="position:absolute;width:345;height:242;visibility:visible;mso-wrap-style:square;v-text-anchor:top" coordsize="345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" path="m344,l,,344,242,344,xe" fillcolor="#5e9334" stroked="f">
                    <v:path arrowok="t" o:connecttype="custom" o:connectlocs="344,0;0,0;344,242;344,0" o:connectangles="0,0,0,0"/>
                  </v:shape>
                </v:group>
                <w10:anchorlock/>
              </v:group>
            </w:pict>
          </mc:Fallback>
        </mc:AlternateContent>
      </w:r>
    </w:p>
    <w:p w:rsidR="00C159DA" w:rsidRDefault="007B6C4A">
      <w:pPr>
        <w:spacing w:before="109" w:line="280" w:lineRule="exact"/>
        <w:ind w:left="460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b/>
          <w:i/>
          <w:color w:val="6D6E71"/>
          <w:sz w:val="28"/>
        </w:rPr>
        <w:t>(Please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read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the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Membership</w:t>
      </w:r>
      <w:r>
        <w:rPr>
          <w:rFonts w:ascii="Calibri"/>
          <w:b/>
          <w:i/>
          <w:color w:val="6D6E71"/>
          <w:spacing w:val="13"/>
          <w:sz w:val="28"/>
        </w:rPr>
        <w:t xml:space="preserve"> </w:t>
      </w:r>
      <w:r>
        <w:rPr>
          <w:rFonts w:ascii="Calibri"/>
          <w:b/>
          <w:i/>
          <w:color w:val="6D6E71"/>
          <w:spacing w:val="-1"/>
          <w:sz w:val="28"/>
        </w:rPr>
        <w:t>Information</w:t>
      </w:r>
      <w:r>
        <w:rPr>
          <w:rFonts w:ascii="Calibri"/>
          <w:b/>
          <w:i/>
          <w:color w:val="6D6E71"/>
          <w:spacing w:val="14"/>
          <w:sz w:val="28"/>
        </w:rPr>
        <w:t xml:space="preserve"> </w:t>
      </w:r>
      <w:r>
        <w:rPr>
          <w:rFonts w:ascii="Calibri"/>
          <w:b/>
          <w:i/>
          <w:color w:val="6D6E71"/>
          <w:spacing w:val="-1"/>
          <w:sz w:val="28"/>
        </w:rPr>
        <w:t>before</w:t>
      </w:r>
      <w:r>
        <w:rPr>
          <w:rFonts w:ascii="Calibri"/>
          <w:b/>
          <w:i/>
          <w:color w:val="6D6E71"/>
          <w:spacing w:val="33"/>
          <w:sz w:val="28"/>
        </w:rPr>
        <w:t xml:space="preserve"> </w:t>
      </w:r>
      <w:r>
        <w:rPr>
          <w:rFonts w:ascii="Calibri"/>
          <w:b/>
          <w:i/>
          <w:color w:val="6D6E71"/>
          <w:sz w:val="28"/>
        </w:rPr>
        <w:t>filling</w:t>
      </w:r>
      <w:r>
        <w:rPr>
          <w:rFonts w:ascii="Calibri"/>
          <w:b/>
          <w:i/>
          <w:color w:val="6D6E71"/>
          <w:spacing w:val="-4"/>
          <w:sz w:val="28"/>
        </w:rPr>
        <w:t xml:space="preserve"> </w:t>
      </w:r>
      <w:r w:rsidR="006E5A50">
        <w:rPr>
          <w:rFonts w:ascii="Calibri"/>
          <w:b/>
          <w:i/>
          <w:color w:val="6D6E71"/>
          <w:spacing w:val="-4"/>
          <w:sz w:val="28"/>
        </w:rPr>
        <w:t xml:space="preserve">out </w:t>
      </w:r>
      <w:r>
        <w:rPr>
          <w:rFonts w:ascii="Calibri"/>
          <w:b/>
          <w:i/>
          <w:color w:val="6D6E71"/>
          <w:sz w:val="28"/>
        </w:rPr>
        <w:t>this</w:t>
      </w:r>
      <w:r>
        <w:rPr>
          <w:rFonts w:ascii="Calibri"/>
          <w:b/>
          <w:i/>
          <w:color w:val="6D6E71"/>
          <w:spacing w:val="-3"/>
          <w:sz w:val="28"/>
        </w:rPr>
        <w:t xml:space="preserve"> </w:t>
      </w:r>
      <w:r>
        <w:rPr>
          <w:rFonts w:ascii="Calibri"/>
          <w:b/>
          <w:i/>
          <w:color w:val="6D6E71"/>
          <w:spacing w:val="-1"/>
          <w:sz w:val="28"/>
        </w:rPr>
        <w:t>Form)</w:t>
      </w:r>
    </w:p>
    <w:p w:rsidR="00C159DA" w:rsidRDefault="00C159DA">
      <w:pPr>
        <w:spacing w:line="280" w:lineRule="exact"/>
        <w:rPr>
          <w:rFonts w:ascii="Calibri" w:eastAsia="Calibri" w:hAnsi="Calibri" w:cs="Calibri"/>
          <w:sz w:val="28"/>
          <w:szCs w:val="28"/>
        </w:rPr>
      </w:pPr>
    </w:p>
    <w:p w:rsidR="006E5A50" w:rsidRDefault="006E5A50">
      <w:pPr>
        <w:spacing w:line="280" w:lineRule="exact"/>
        <w:rPr>
          <w:rFonts w:ascii="Calibri" w:eastAsia="Calibri" w:hAnsi="Calibri" w:cs="Calibri"/>
          <w:sz w:val="28"/>
          <w:szCs w:val="28"/>
        </w:rPr>
        <w:sectPr w:rsidR="006E5A50">
          <w:pgSz w:w="11910" w:h="16840"/>
          <w:pgMar w:top="820" w:right="960" w:bottom="840" w:left="620" w:header="524" w:footer="456" w:gutter="0"/>
          <w:cols w:space="720"/>
        </w:sectPr>
      </w:pPr>
    </w:p>
    <w:p w:rsidR="00C159DA" w:rsidRDefault="00C159DA">
      <w:pPr>
        <w:spacing w:before="3"/>
        <w:rPr>
          <w:rFonts w:ascii="Calibri" w:eastAsia="Calibri" w:hAnsi="Calibri" w:cs="Calibri"/>
          <w:b/>
          <w:bCs/>
          <w:i/>
          <w:sz w:val="39"/>
          <w:szCs w:val="39"/>
        </w:rPr>
      </w:pPr>
    </w:p>
    <w:p w:rsidR="00C159DA" w:rsidRDefault="007B6C4A">
      <w:pPr>
        <w:pStyle w:val="Heading1"/>
        <w:numPr>
          <w:ilvl w:val="0"/>
          <w:numId w:val="2"/>
        </w:numPr>
        <w:tabs>
          <w:tab w:val="left" w:pos="821"/>
        </w:tabs>
        <w:ind w:hanging="20"/>
        <w:jc w:val="left"/>
        <w:rPr>
          <w:b w:val="0"/>
          <w:bCs w:val="0"/>
        </w:rPr>
      </w:pPr>
      <w:r>
        <w:rPr>
          <w:color w:val="6D6E71"/>
          <w:spacing w:val="-2"/>
        </w:rPr>
        <w:t>Corporate</w:t>
      </w:r>
      <w:r>
        <w:rPr>
          <w:color w:val="6D6E71"/>
          <w:spacing w:val="-5"/>
        </w:rPr>
        <w:t xml:space="preserve"> </w:t>
      </w:r>
      <w:r>
        <w:rPr>
          <w:color w:val="6D6E71"/>
          <w:spacing w:val="-1"/>
        </w:rPr>
        <w:t>Information</w:t>
      </w:r>
    </w:p>
    <w:p w:rsidR="00C159DA" w:rsidRDefault="007B6C4A" w:rsidP="00B5068C">
      <w:pPr>
        <w:pStyle w:val="BodyText"/>
        <w:spacing w:before="93"/>
        <w:ind w:left="0"/>
      </w:pPr>
      <w:r>
        <w:br w:type="column"/>
      </w:r>
      <w:r>
        <w:rPr>
          <w:color w:val="231F20"/>
          <w:spacing w:val="-1"/>
        </w:rPr>
        <w:t>Date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372001816"/>
          <w:placeholder>
            <w:docPart w:val="DefaultPlaceholder_2267570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5068C" w:rsidRPr="00444B91">
            <w:rPr>
              <w:rStyle w:val="PlaceholderText"/>
            </w:rPr>
            <w:t>Click here to enter a date.</w:t>
          </w:r>
        </w:sdtContent>
      </w:sdt>
    </w:p>
    <w:p w:rsidR="00C159DA" w:rsidRDefault="00C159DA">
      <w:pPr>
        <w:sectPr w:rsidR="00C159DA">
          <w:type w:val="continuous"/>
          <w:pgSz w:w="11910" w:h="16840"/>
          <w:pgMar w:top="820" w:right="960" w:bottom="640" w:left="620" w:header="720" w:footer="720" w:gutter="0"/>
          <w:cols w:num="2" w:space="720" w:equalWidth="0">
            <w:col w:w="3433" w:space="3495"/>
            <w:col w:w="3402"/>
          </w:cols>
        </w:sectPr>
      </w:pPr>
    </w:p>
    <w:p w:rsidR="00C159DA" w:rsidRDefault="007B6C4A">
      <w:pPr>
        <w:pStyle w:val="BodyText"/>
        <w:spacing w:before="74"/>
        <w:ind w:left="820"/>
      </w:pPr>
      <w:r>
        <w:rPr>
          <w:color w:val="231F20"/>
        </w:rPr>
        <w:t>Name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4"/>
        </w:rPr>
        <w:t xml:space="preserve"> </w:t>
      </w:r>
      <w:proofErr w:type="spellStart"/>
      <w:r>
        <w:rPr>
          <w:color w:val="231F20"/>
          <w:spacing w:val="-1"/>
        </w:rPr>
        <w:t>Organisation</w:t>
      </w:r>
      <w:proofErr w:type="spellEnd"/>
      <w:r>
        <w:rPr>
          <w:color w:val="231F20"/>
          <w:spacing w:val="-1"/>
        </w:rPr>
        <w:t>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18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1"/>
        </w:rPr>
        <w:t>Address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372001820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</w:rPr>
        <w:t>City:</w:t>
      </w:r>
      <w:r w:rsidR="00B5068C">
        <w:rPr>
          <w:color w:val="231F20"/>
        </w:rPr>
        <w:t xml:space="preserve"> </w:t>
      </w:r>
      <w:sdt>
        <w:sdtPr>
          <w:rPr>
            <w:color w:val="231F20"/>
          </w:rPr>
          <w:id w:val="372001822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-25"/>
        </w:rPr>
        <w:t xml:space="preserve"> </w:t>
      </w:r>
      <w:proofErr w:type="spellStart"/>
      <w:r>
        <w:rPr>
          <w:color w:val="231F20"/>
        </w:rPr>
        <w:t>PinCode</w:t>
      </w:r>
      <w:proofErr w:type="spellEnd"/>
      <w:r>
        <w:rPr>
          <w:color w:val="231F20"/>
        </w:rPr>
        <w:t>:</w:t>
      </w:r>
      <w:r w:rsidR="00B5068C">
        <w:rPr>
          <w:color w:val="231F20"/>
        </w:rPr>
        <w:t xml:space="preserve"> </w:t>
      </w:r>
      <w:sdt>
        <w:sdtPr>
          <w:rPr>
            <w:color w:val="231F20"/>
          </w:rPr>
          <w:id w:val="372001824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  <w:r w:rsidR="00B5068C">
        <w:rPr>
          <w:color w:val="231F20"/>
        </w:rPr>
        <w:t xml:space="preserve"> </w:t>
      </w:r>
      <w:r>
        <w:rPr>
          <w:color w:val="231F20"/>
        </w:rPr>
        <w:t>Country:</w:t>
      </w:r>
      <w:r w:rsidR="00B5068C">
        <w:rPr>
          <w:color w:val="231F20"/>
        </w:rPr>
        <w:t xml:space="preserve"> </w:t>
      </w:r>
      <w:sdt>
        <w:sdtPr>
          <w:rPr>
            <w:color w:val="231F20"/>
          </w:rPr>
          <w:id w:val="372001826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2"/>
        </w:rPr>
        <w:t>Telephone(s)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372001828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</w:rPr>
        <w:t xml:space="preserve"> Email: </w:t>
      </w:r>
      <w:sdt>
        <w:sdtPr>
          <w:rPr>
            <w:color w:val="231F20"/>
          </w:rPr>
          <w:id w:val="372001830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1"/>
        </w:rPr>
        <w:t xml:space="preserve">Company </w:t>
      </w:r>
      <w:r>
        <w:rPr>
          <w:color w:val="231F20"/>
          <w:spacing w:val="-2"/>
        </w:rPr>
        <w:t>Website:</w:t>
      </w:r>
      <w:r>
        <w:rPr>
          <w:color w:val="231F20"/>
          <w:spacing w:val="-1"/>
        </w:rPr>
        <w:t xml:space="preserve"> </w:t>
      </w:r>
      <w:sdt>
        <w:sdtPr>
          <w:rPr>
            <w:color w:val="231F20"/>
          </w:rPr>
          <w:id w:val="372001832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-1"/>
        </w:rPr>
        <w:t xml:space="preserve"> </w:t>
      </w:r>
      <w:r>
        <w:rPr>
          <w:color w:val="231F20"/>
          <w:spacing w:val="-3"/>
        </w:rPr>
        <w:t>Year</w:t>
      </w:r>
      <w:r>
        <w:rPr>
          <w:color w:val="231F20"/>
        </w:rPr>
        <w:t xml:space="preserve"> of</w:t>
      </w:r>
      <w:r>
        <w:rPr>
          <w:color w:val="231F20"/>
          <w:spacing w:val="-1"/>
        </w:rPr>
        <w:t xml:space="preserve"> Incorporation: </w:t>
      </w:r>
      <w:sdt>
        <w:sdtPr>
          <w:rPr>
            <w:color w:val="231F20"/>
          </w:rPr>
          <w:id w:val="372001834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1"/>
        </w:rPr>
        <w:t>Company</w:t>
      </w:r>
      <w:r>
        <w:rPr>
          <w:color w:val="231F20"/>
          <w:spacing w:val="-7"/>
        </w:rPr>
        <w:t xml:space="preserve"> </w:t>
      </w:r>
      <w:proofErr w:type="spellStart"/>
      <w:r>
        <w:rPr>
          <w:color w:val="231F20"/>
          <w:spacing w:val="-1"/>
        </w:rPr>
        <w:t>LinkedIN</w:t>
      </w:r>
      <w:proofErr w:type="spellEnd"/>
      <w:r>
        <w:rPr>
          <w:color w:val="231F20"/>
          <w:spacing w:val="-1"/>
        </w:rPr>
        <w:t>:</w:t>
      </w:r>
      <w:r>
        <w:rPr>
          <w:color w:val="231F20"/>
          <w:spacing w:val="-7"/>
        </w:rPr>
        <w:t xml:space="preserve"> </w:t>
      </w:r>
      <w:sdt>
        <w:sdtPr>
          <w:rPr>
            <w:color w:val="231F20"/>
            <w:spacing w:val="-1"/>
          </w:rPr>
          <w:id w:val="372001836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  <w:r w:rsidR="00B5068C">
        <w:rPr>
          <w:color w:val="231F20"/>
          <w:spacing w:val="-1"/>
        </w:rPr>
        <w:t xml:space="preserve"> </w:t>
      </w:r>
      <w:r>
        <w:rPr>
          <w:color w:val="231F20"/>
          <w:spacing w:val="-1"/>
        </w:rPr>
        <w:t>Company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2"/>
        </w:rPr>
        <w:t>T</w:t>
      </w:r>
      <w:r>
        <w:rPr>
          <w:color w:val="231F20"/>
          <w:spacing w:val="-3"/>
        </w:rPr>
        <w:t>witt</w:t>
      </w:r>
      <w:r>
        <w:rPr>
          <w:color w:val="231F20"/>
          <w:spacing w:val="-2"/>
        </w:rPr>
        <w:t>er:</w:t>
      </w:r>
      <w:r>
        <w:rPr>
          <w:color w:val="231F20"/>
          <w:spacing w:val="-7"/>
        </w:rPr>
        <w:t xml:space="preserve"> </w:t>
      </w:r>
      <w:sdt>
        <w:sdtPr>
          <w:rPr>
            <w:color w:val="231F20"/>
          </w:rPr>
          <w:id w:val="372001838"/>
          <w:placeholder>
            <w:docPart w:val="DefaultPlaceholder_22675703"/>
          </w:placeholder>
          <w:showingPlcHdr/>
          <w:text/>
        </w:sdtPr>
        <w:sdtEndPr/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Heading2"/>
        <w:ind w:left="820" w:firstLine="0"/>
        <w:rPr>
          <w:b w:val="0"/>
          <w:bCs w:val="0"/>
        </w:rPr>
      </w:pPr>
      <w:r>
        <w:rPr>
          <w:color w:val="231F20"/>
        </w:rPr>
        <w:t>Name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4"/>
        </w:rPr>
        <w:t xml:space="preserve"> </w:t>
      </w:r>
      <w:proofErr w:type="spellStart"/>
      <w:r>
        <w:rPr>
          <w:color w:val="231F20"/>
          <w:spacing w:val="-1"/>
        </w:rPr>
        <w:t>Organisation</w:t>
      </w:r>
      <w:proofErr w:type="spellEnd"/>
      <w:r>
        <w:rPr>
          <w:color w:val="231F20"/>
          <w:spacing w:val="-4"/>
        </w:rPr>
        <w:t xml:space="preserve"> </w:t>
      </w:r>
      <w:r>
        <w:rPr>
          <w:color w:val="231F20"/>
        </w:rPr>
        <w:t>Head</w:t>
      </w:r>
      <w:r>
        <w:rPr>
          <w:color w:val="231F20"/>
          <w:spacing w:val="-4"/>
        </w:rPr>
        <w:t xml:space="preserve"> (Mr./Ms./Dr.):</w:t>
      </w:r>
      <w:r>
        <w:rPr>
          <w:color w:val="231F20"/>
          <w:spacing w:val="-3"/>
        </w:rPr>
        <w:t xml:space="preserve"> </w:t>
      </w:r>
      <w:sdt>
        <w:sdtPr>
          <w:rPr>
            <w:color w:val="231F20"/>
            <w:spacing w:val="-3"/>
          </w:rPr>
          <w:id w:val="372001840"/>
          <w:placeholder>
            <w:docPart w:val="DefaultPlaceholder_22675703"/>
          </w:placeholder>
          <w:showingPlcHdr/>
        </w:sdtPr>
        <w:sdtEndPr>
          <w:rPr>
            <w:spacing w:val="0"/>
          </w:rPr>
        </w:sdtEndPr>
        <w:sdtContent>
          <w:r w:rsidR="00B5068C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1"/>
        </w:rPr>
        <w:t>Designation:</w:t>
      </w:r>
      <w:r>
        <w:rPr>
          <w:color w:val="231F20"/>
          <w:spacing w:val="-2"/>
        </w:rPr>
        <w:t xml:space="preserve"> </w:t>
      </w:r>
      <w:sdt>
        <w:sdtPr>
          <w:rPr>
            <w:color w:val="231F20"/>
          </w:rPr>
          <w:id w:val="372001842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-1"/>
        </w:rPr>
        <w:t xml:space="preserve"> </w:t>
      </w:r>
      <w:r>
        <w:rPr>
          <w:color w:val="231F20"/>
        </w:rPr>
        <w:t>Direc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3"/>
        </w:rPr>
        <w:t>Telephone:</w:t>
      </w:r>
      <w:r>
        <w:rPr>
          <w:color w:val="231F20"/>
          <w:spacing w:val="-1"/>
        </w:rPr>
        <w:t xml:space="preserve"> </w:t>
      </w:r>
      <w:sdt>
        <w:sdtPr>
          <w:rPr>
            <w:color w:val="231F20"/>
          </w:rPr>
          <w:id w:val="372001844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</w:rPr>
        <w:t>Mobile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46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-2"/>
        </w:rPr>
        <w:t xml:space="preserve"> </w:t>
      </w:r>
      <w:r>
        <w:rPr>
          <w:color w:val="231F20"/>
          <w:spacing w:val="-1"/>
        </w:rPr>
        <w:t>E-mail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48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C159DA">
      <w:pPr>
        <w:rPr>
          <w:rFonts w:ascii="Calibri" w:eastAsia="Calibri" w:hAnsi="Calibri" w:cs="Calibri"/>
          <w:sz w:val="24"/>
          <w:szCs w:val="24"/>
        </w:rPr>
      </w:pPr>
    </w:p>
    <w:p w:rsidR="00C159DA" w:rsidRDefault="007B6C4A">
      <w:pPr>
        <w:pStyle w:val="Heading1"/>
        <w:numPr>
          <w:ilvl w:val="0"/>
          <w:numId w:val="2"/>
        </w:numPr>
        <w:tabs>
          <w:tab w:val="left" w:pos="821"/>
        </w:tabs>
        <w:spacing w:before="160"/>
        <w:ind w:left="820" w:hanging="360"/>
        <w:jc w:val="left"/>
        <w:rPr>
          <w:b w:val="0"/>
          <w:bCs w:val="0"/>
        </w:rPr>
      </w:pPr>
      <w:r>
        <w:rPr>
          <w:color w:val="6D6E71"/>
        </w:rPr>
        <w:t xml:space="preserve">Single </w:t>
      </w:r>
      <w:r>
        <w:rPr>
          <w:color w:val="6D6E71"/>
          <w:spacing w:val="-2"/>
        </w:rPr>
        <w:t>Point</w:t>
      </w:r>
      <w:r>
        <w:rPr>
          <w:color w:val="6D6E71"/>
        </w:rPr>
        <w:t xml:space="preserve"> of </w:t>
      </w:r>
      <w:r>
        <w:rPr>
          <w:color w:val="6D6E71"/>
          <w:spacing w:val="-1"/>
        </w:rPr>
        <w:t>Contact</w:t>
      </w:r>
      <w:r>
        <w:rPr>
          <w:color w:val="6D6E71"/>
        </w:rPr>
        <w:t xml:space="preserve"> (SPOC) within </w:t>
      </w:r>
      <w:r>
        <w:rPr>
          <w:color w:val="6D6E71"/>
          <w:spacing w:val="-1"/>
        </w:rPr>
        <w:t>your</w:t>
      </w:r>
      <w:r>
        <w:rPr>
          <w:color w:val="6D6E71"/>
        </w:rPr>
        <w:t xml:space="preserve"> </w:t>
      </w:r>
      <w:r>
        <w:rPr>
          <w:color w:val="6D6E71"/>
          <w:spacing w:val="-2"/>
        </w:rPr>
        <w:t>company</w:t>
      </w:r>
      <w:r>
        <w:rPr>
          <w:color w:val="6D6E71"/>
        </w:rPr>
        <w:t xml:space="preserve"> </w:t>
      </w:r>
      <w:r>
        <w:rPr>
          <w:color w:val="6D6E71"/>
          <w:spacing w:val="-2"/>
        </w:rPr>
        <w:t>for</w:t>
      </w:r>
      <w:r>
        <w:rPr>
          <w:color w:val="6D6E71"/>
        </w:rPr>
        <w:t xml:space="preserve"> AEEE liaison</w:t>
      </w:r>
    </w:p>
    <w:p w:rsidR="00C159DA" w:rsidRDefault="007B6C4A">
      <w:pPr>
        <w:pStyle w:val="BodyText"/>
        <w:spacing w:before="74"/>
        <w:ind w:left="820"/>
      </w:pPr>
      <w:r>
        <w:rPr>
          <w:color w:val="231F20"/>
        </w:rPr>
        <w:t>Name (M</w:t>
      </w:r>
      <w:r>
        <w:rPr>
          <w:color w:val="231F20"/>
          <w:spacing w:val="-25"/>
        </w:rPr>
        <w:t>r</w:t>
      </w:r>
      <w:r>
        <w:rPr>
          <w:color w:val="231F20"/>
        </w:rPr>
        <w:t>./Ms./D</w:t>
      </w:r>
      <w:r>
        <w:rPr>
          <w:color w:val="231F20"/>
          <w:spacing w:val="-24"/>
        </w:rPr>
        <w:t>r</w:t>
      </w:r>
      <w:r>
        <w:rPr>
          <w:color w:val="231F20"/>
        </w:rPr>
        <w:t xml:space="preserve">.): </w:t>
      </w:r>
      <w:sdt>
        <w:sdtPr>
          <w:rPr>
            <w:color w:val="231F20"/>
          </w:rPr>
          <w:id w:val="372001850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  <w:spacing w:val="-1"/>
        </w:rPr>
        <w:t>Designation:</w:t>
      </w:r>
      <w:r>
        <w:rPr>
          <w:color w:val="231F20"/>
          <w:spacing w:val="-2"/>
        </w:rPr>
        <w:t xml:space="preserve"> </w:t>
      </w:r>
      <w:sdt>
        <w:sdtPr>
          <w:rPr>
            <w:color w:val="231F20"/>
          </w:rPr>
          <w:id w:val="372001852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-1"/>
        </w:rPr>
        <w:t xml:space="preserve"> </w:t>
      </w:r>
      <w:r>
        <w:rPr>
          <w:color w:val="231F20"/>
        </w:rPr>
        <w:t>Direct</w:t>
      </w:r>
      <w:r>
        <w:rPr>
          <w:color w:val="231F20"/>
          <w:spacing w:val="-1"/>
        </w:rPr>
        <w:t xml:space="preserve"> </w:t>
      </w:r>
      <w:r>
        <w:rPr>
          <w:color w:val="231F20"/>
          <w:spacing w:val="-3"/>
        </w:rPr>
        <w:t>Telephone:</w:t>
      </w:r>
      <w:r>
        <w:rPr>
          <w:color w:val="231F20"/>
          <w:spacing w:val="-1"/>
        </w:rPr>
        <w:t xml:space="preserve"> </w:t>
      </w:r>
      <w:sdt>
        <w:sdtPr>
          <w:rPr>
            <w:color w:val="231F20"/>
          </w:rPr>
          <w:id w:val="372001854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ind w:left="820"/>
      </w:pPr>
      <w:r>
        <w:rPr>
          <w:color w:val="231F20"/>
        </w:rPr>
        <w:t>Mobile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56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  <w:r>
        <w:rPr>
          <w:color w:val="231F20"/>
          <w:spacing w:val="1"/>
        </w:rPr>
        <w:t xml:space="preserve"> </w:t>
      </w:r>
      <w:r>
        <w:rPr>
          <w:color w:val="231F20"/>
          <w:spacing w:val="-1"/>
        </w:rPr>
        <w:t>E-mail:</w:t>
      </w:r>
      <w:r>
        <w:rPr>
          <w:color w:val="231F20"/>
          <w:spacing w:val="-5"/>
        </w:rPr>
        <w:t xml:space="preserve"> </w:t>
      </w:r>
      <w:sdt>
        <w:sdtPr>
          <w:rPr>
            <w:color w:val="231F20"/>
          </w:rPr>
          <w:id w:val="372001858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C159DA">
      <w:pPr>
        <w:rPr>
          <w:rFonts w:ascii="Calibri" w:eastAsia="Calibri" w:hAnsi="Calibri" w:cs="Calibri"/>
          <w:sz w:val="24"/>
          <w:szCs w:val="24"/>
        </w:rPr>
      </w:pPr>
    </w:p>
    <w:p w:rsidR="00C159DA" w:rsidRDefault="007B6C4A">
      <w:pPr>
        <w:pStyle w:val="Heading1"/>
        <w:numPr>
          <w:ilvl w:val="0"/>
          <w:numId w:val="2"/>
        </w:numPr>
        <w:tabs>
          <w:tab w:val="left" w:pos="821"/>
        </w:tabs>
        <w:spacing w:before="160"/>
        <w:ind w:left="820" w:hanging="360"/>
        <w:jc w:val="left"/>
        <w:rPr>
          <w:b w:val="0"/>
          <w:bCs w:val="0"/>
        </w:rPr>
      </w:pPr>
      <w:r>
        <w:rPr>
          <w:color w:val="6D6E71"/>
        </w:rPr>
        <w:t>Business</w:t>
      </w:r>
      <w:r>
        <w:rPr>
          <w:color w:val="6D6E71"/>
          <w:spacing w:val="-5"/>
        </w:rPr>
        <w:t xml:space="preserve"> </w:t>
      </w:r>
      <w:r>
        <w:rPr>
          <w:color w:val="6D6E71"/>
        </w:rPr>
        <w:t>Activities</w:t>
      </w:r>
      <w:r>
        <w:rPr>
          <w:color w:val="6D6E71"/>
          <w:spacing w:val="-3"/>
        </w:rPr>
        <w:t xml:space="preserve"> </w:t>
      </w:r>
      <w:r>
        <w:rPr>
          <w:color w:val="6D6E71"/>
        </w:rPr>
        <w:t>of</w:t>
      </w:r>
      <w:r>
        <w:rPr>
          <w:color w:val="6D6E71"/>
          <w:spacing w:val="-4"/>
        </w:rPr>
        <w:t xml:space="preserve"> </w:t>
      </w:r>
      <w:r>
        <w:rPr>
          <w:color w:val="6D6E71"/>
        </w:rPr>
        <w:t>the</w:t>
      </w:r>
      <w:r>
        <w:rPr>
          <w:color w:val="6D6E71"/>
          <w:spacing w:val="-3"/>
        </w:rPr>
        <w:t xml:space="preserve"> </w:t>
      </w:r>
      <w:r>
        <w:rPr>
          <w:color w:val="6D6E71"/>
          <w:spacing w:val="-1"/>
        </w:rPr>
        <w:t>Applicant</w:t>
      </w:r>
      <w:r>
        <w:rPr>
          <w:color w:val="6D6E71"/>
          <w:spacing w:val="-3"/>
        </w:rPr>
        <w:t xml:space="preserve"> </w:t>
      </w:r>
      <w:r>
        <w:rPr>
          <w:color w:val="6D6E71"/>
          <w:spacing w:val="-2"/>
        </w:rPr>
        <w:t>Organization</w:t>
      </w:r>
      <w:r>
        <w:rPr>
          <w:color w:val="6D6E71"/>
          <w:spacing w:val="-4"/>
        </w:rPr>
        <w:t xml:space="preserve"> </w:t>
      </w:r>
      <w:r>
        <w:rPr>
          <w:color w:val="6D6E71"/>
          <w:spacing w:val="-1"/>
        </w:rPr>
        <w:t>(more</w:t>
      </w:r>
      <w:r>
        <w:rPr>
          <w:color w:val="6D6E71"/>
          <w:spacing w:val="-3"/>
        </w:rPr>
        <w:t xml:space="preserve"> </w:t>
      </w:r>
      <w:r>
        <w:rPr>
          <w:color w:val="6D6E71"/>
        </w:rPr>
        <w:t>than</w:t>
      </w:r>
      <w:r>
        <w:rPr>
          <w:color w:val="6D6E71"/>
          <w:spacing w:val="-5"/>
        </w:rPr>
        <w:t xml:space="preserve"> </w:t>
      </w:r>
      <w:r>
        <w:rPr>
          <w:color w:val="6D6E71"/>
        </w:rPr>
        <w:t>one</w:t>
      </w:r>
      <w:r>
        <w:rPr>
          <w:color w:val="6D6E71"/>
          <w:spacing w:val="-3"/>
        </w:rPr>
        <w:t xml:space="preserve"> </w:t>
      </w:r>
      <w:r>
        <w:rPr>
          <w:color w:val="6D6E71"/>
          <w:spacing w:val="-1"/>
        </w:rPr>
        <w:t>can</w:t>
      </w:r>
      <w:r>
        <w:rPr>
          <w:color w:val="6D6E71"/>
          <w:spacing w:val="-4"/>
        </w:rPr>
        <w:t xml:space="preserve"> </w:t>
      </w:r>
      <w:r>
        <w:rPr>
          <w:color w:val="6D6E71"/>
        </w:rPr>
        <w:t>be</w:t>
      </w:r>
      <w:r>
        <w:rPr>
          <w:color w:val="6D6E71"/>
          <w:spacing w:val="-4"/>
        </w:rPr>
        <w:t xml:space="preserve"> </w:t>
      </w:r>
      <w:r>
        <w:rPr>
          <w:color w:val="6D6E71"/>
          <w:spacing w:val="-1"/>
        </w:rPr>
        <w:t>selected)</w:t>
      </w:r>
    </w:p>
    <w:p w:rsidR="00C159DA" w:rsidRDefault="00C159DA">
      <w:pPr>
        <w:spacing w:before="3"/>
        <w:rPr>
          <w:rFonts w:ascii="Calibri" w:eastAsia="Calibri" w:hAnsi="Calibri" w:cs="Calibri"/>
          <w:b/>
          <w:bCs/>
          <w:sz w:val="10"/>
          <w:szCs w:val="10"/>
        </w:rPr>
      </w:pPr>
    </w:p>
    <w:tbl>
      <w:tblPr>
        <w:tblW w:w="0" w:type="auto"/>
        <w:tblInd w:w="5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2"/>
        <w:gridCol w:w="4395"/>
      </w:tblGrid>
      <w:tr w:rsidR="00C159DA">
        <w:trPr>
          <w:trHeight w:hRule="exact" w:val="360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1"/>
                <w:sz w:val="24"/>
              </w:rPr>
            </w:r>
            <w:r w:rsidR="009D0D16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nergy</w:t>
            </w:r>
            <w:r w:rsidR="007B6C4A">
              <w:rPr>
                <w:rFonts w:ascii="Calibri"/>
                <w:color w:val="231F20"/>
                <w:spacing w:val="-6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Consulting</w:t>
            </w:r>
            <w:r w:rsidR="007B6C4A">
              <w:rPr>
                <w:rFonts w:ascii="Calibri"/>
                <w:color w:val="231F20"/>
                <w:spacing w:val="-5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Services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1"/>
                <w:sz w:val="24"/>
              </w:rPr>
            </w:r>
            <w:r w:rsidR="009D0D16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2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nergy</w:t>
            </w:r>
            <w:r w:rsidR="007B6C4A">
              <w:rPr>
                <w:rFonts w:ascii="Calibri"/>
                <w:color w:val="231F20"/>
                <w:spacing w:val="-3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 xml:space="preserve">Performance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Contracting-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 xml:space="preserve"> ESCO</w:t>
            </w:r>
          </w:p>
        </w:tc>
      </w:tr>
      <w:tr w:rsidR="00C159DA">
        <w:trPr>
          <w:trHeight w:hRule="exact" w:val="360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3"/>
            <w:r w:rsidR="005015DB"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z w:val="24"/>
              </w:rPr>
            </w:r>
            <w:r w:rsidR="009D0D16"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3"/>
            <w:r w:rsidR="005015DB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 xml:space="preserve">EE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quipment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Manufacturer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1"/>
                <w:sz w:val="24"/>
              </w:rPr>
            </w:r>
            <w:r w:rsidR="009D0D16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4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 xml:space="preserve">Education </w:t>
            </w:r>
            <w:r w:rsidR="007B6C4A">
              <w:rPr>
                <w:rFonts w:ascii="Calibri"/>
                <w:color w:val="231F20"/>
                <w:spacing w:val="-3"/>
                <w:sz w:val="24"/>
              </w:rPr>
              <w:t>/Training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/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R&amp;D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Services</w:t>
            </w:r>
          </w:p>
        </w:tc>
      </w:tr>
      <w:tr w:rsidR="00C159DA">
        <w:trPr>
          <w:trHeight w:hRule="exact" w:val="612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 w:rsidP="005015DB">
            <w:pPr>
              <w:pStyle w:val="TableParagraph"/>
              <w:spacing w:before="24" w:line="270" w:lineRule="exact"/>
              <w:ind w:left="572" w:right="369" w:hanging="3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4"/>
            <w:r w:rsidR="005015DB"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z w:val="24"/>
              </w:rPr>
            </w:r>
            <w:r w:rsidR="009D0D16"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5"/>
            <w:r w:rsidR="005015DB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 xml:space="preserve">EE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quipment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Distributor/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Reseller/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>System</w:t>
            </w:r>
            <w:r w:rsidR="007B6C4A">
              <w:rPr>
                <w:rFonts w:ascii="Calibri"/>
                <w:color w:val="231F20"/>
                <w:spacing w:val="27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>Integrator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 w:rsidP="005015DB">
            <w:pPr>
              <w:pStyle w:val="TableParagraph"/>
              <w:spacing w:before="11"/>
              <w:ind w:left="714" w:hanging="3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6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1"/>
                <w:sz w:val="24"/>
              </w:rPr>
            </w:r>
            <w:r w:rsidR="009D0D16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6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quipment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Operations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&amp;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 xml:space="preserve"> Maintenance</w:t>
            </w:r>
          </w:p>
        </w:tc>
      </w:tr>
      <w:tr w:rsidR="00C159DA">
        <w:trPr>
          <w:trHeight w:hRule="exact" w:val="342"/>
        </w:trPr>
        <w:tc>
          <w:tcPr>
            <w:tcW w:w="482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line="286" w:lineRule="exact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7"/>
            <w:r w:rsidR="005015DB"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z w:val="24"/>
              </w:rPr>
            </w:r>
            <w:r w:rsidR="009D0D16"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7"/>
            <w:r w:rsidR="005015DB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>Banking / Financial Services</w:t>
            </w:r>
          </w:p>
        </w:tc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line="286" w:lineRule="exact"/>
              <w:ind w:left="372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1"/>
                <w:sz w:val="24"/>
              </w:rPr>
            </w:r>
            <w:r w:rsidR="009D0D16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8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Others</w:t>
            </w:r>
            <w:r w:rsidR="007B6C4A">
              <w:rPr>
                <w:rFonts w:ascii="Calibri"/>
                <w:color w:val="231F20"/>
                <w:sz w:val="24"/>
              </w:rPr>
              <w:t xml:space="preserve"> (please specify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below)</w:t>
            </w:r>
          </w:p>
        </w:tc>
      </w:tr>
    </w:tbl>
    <w:p w:rsidR="00C159DA" w:rsidRDefault="00C159DA">
      <w:pPr>
        <w:spacing w:line="286" w:lineRule="exact"/>
        <w:rPr>
          <w:rFonts w:ascii="Calibri" w:eastAsia="Calibri" w:hAnsi="Calibri" w:cs="Calibri"/>
          <w:sz w:val="24"/>
          <w:szCs w:val="24"/>
        </w:rPr>
        <w:sectPr w:rsidR="00C159DA">
          <w:type w:val="continuous"/>
          <w:pgSz w:w="11910" w:h="16840"/>
          <w:pgMar w:top="820" w:right="960" w:bottom="640" w:left="620" w:header="720" w:footer="720" w:gutter="0"/>
          <w:cols w:space="720"/>
        </w:sectPr>
      </w:pPr>
    </w:p>
    <w:p w:rsidR="00C159DA" w:rsidRDefault="00C159DA">
      <w:pPr>
        <w:spacing w:before="7"/>
        <w:rPr>
          <w:rFonts w:ascii="Calibri" w:eastAsia="Calibri" w:hAnsi="Calibri" w:cs="Calibri"/>
          <w:b/>
          <w:bCs/>
          <w:sz w:val="12"/>
          <w:szCs w:val="12"/>
        </w:rPr>
      </w:pPr>
    </w:p>
    <w:p w:rsidR="00C159DA" w:rsidRDefault="007B6C4A">
      <w:pPr>
        <w:numPr>
          <w:ilvl w:val="0"/>
          <w:numId w:val="2"/>
        </w:numPr>
        <w:tabs>
          <w:tab w:val="left" w:pos="481"/>
        </w:tabs>
        <w:spacing w:before="43"/>
        <w:ind w:hanging="360"/>
        <w:jc w:val="left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b/>
          <w:color w:val="6D6E71"/>
          <w:sz w:val="28"/>
        </w:rPr>
        <w:t>Other</w:t>
      </w:r>
      <w:r>
        <w:rPr>
          <w:rFonts w:ascii="Calibri"/>
          <w:b/>
          <w:color w:val="6D6E71"/>
          <w:spacing w:val="-4"/>
          <w:sz w:val="28"/>
        </w:rPr>
        <w:t xml:space="preserve"> </w:t>
      </w:r>
      <w:proofErr w:type="spellStart"/>
      <w:r>
        <w:rPr>
          <w:rFonts w:ascii="Calibri"/>
          <w:b/>
          <w:color w:val="6D6E71"/>
          <w:spacing w:val="-1"/>
          <w:sz w:val="28"/>
        </w:rPr>
        <w:t>Organisational</w:t>
      </w:r>
      <w:proofErr w:type="spellEnd"/>
      <w:r>
        <w:rPr>
          <w:rFonts w:ascii="Calibri"/>
          <w:b/>
          <w:color w:val="6D6E71"/>
          <w:spacing w:val="-3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Details:</w:t>
      </w:r>
    </w:p>
    <w:p w:rsidR="00C159DA" w:rsidRDefault="007B6C4A">
      <w:pPr>
        <w:pStyle w:val="Heading2"/>
        <w:numPr>
          <w:ilvl w:val="0"/>
          <w:numId w:val="1"/>
        </w:numPr>
        <w:tabs>
          <w:tab w:val="left" w:pos="480"/>
        </w:tabs>
        <w:spacing w:before="84"/>
        <w:rPr>
          <w:b w:val="0"/>
          <w:bCs w:val="0"/>
        </w:rPr>
      </w:pPr>
      <w:r>
        <w:rPr>
          <w:color w:val="71767A"/>
          <w:spacing w:val="-1"/>
        </w:rPr>
        <w:t>Legal</w:t>
      </w:r>
      <w:r>
        <w:rPr>
          <w:color w:val="71767A"/>
        </w:rPr>
        <w:t xml:space="preserve"> </w:t>
      </w:r>
      <w:r>
        <w:rPr>
          <w:color w:val="71767A"/>
          <w:spacing w:val="-1"/>
        </w:rPr>
        <w:t>Structure</w:t>
      </w:r>
      <w:r>
        <w:rPr>
          <w:color w:val="71767A"/>
        </w:rPr>
        <w:t xml:space="preserve"> of the </w:t>
      </w:r>
      <w:r>
        <w:rPr>
          <w:color w:val="71767A"/>
          <w:spacing w:val="-1"/>
        </w:rPr>
        <w:t>Company</w:t>
      </w:r>
    </w:p>
    <w:p w:rsidR="00C159DA" w:rsidRDefault="00C159DA">
      <w:pPr>
        <w:spacing w:before="1"/>
        <w:rPr>
          <w:rFonts w:ascii="Calibri" w:eastAsia="Calibri" w:hAnsi="Calibri" w:cs="Calibri"/>
          <w:b/>
          <w:bCs/>
          <w:sz w:val="11"/>
          <w:szCs w:val="11"/>
        </w:rPr>
      </w:pPr>
    </w:p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63"/>
        <w:gridCol w:w="3400"/>
        <w:gridCol w:w="3092"/>
      </w:tblGrid>
      <w:tr w:rsidR="00C159DA">
        <w:trPr>
          <w:trHeight w:hRule="exact" w:val="360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2"/>
                <w:sz w:val="24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="005015DB">
              <w:rPr>
                <w:rFonts w:ascii="Calibri"/>
                <w:color w:val="231F20"/>
                <w:spacing w:val="-2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2"/>
                <w:sz w:val="24"/>
              </w:rPr>
            </w:r>
            <w:r w:rsidR="009D0D16">
              <w:rPr>
                <w:rFonts w:ascii="Calibri"/>
                <w:color w:val="231F20"/>
                <w:spacing w:val="-2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2"/>
                <w:sz w:val="24"/>
              </w:rPr>
              <w:fldChar w:fldCharType="end"/>
            </w:r>
            <w:bookmarkEnd w:id="9"/>
            <w:r w:rsidR="005015DB"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>Proprietorship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2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2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1"/>
                <w:sz w:val="24"/>
              </w:rPr>
            </w:r>
            <w:r w:rsidR="009D0D16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0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Partnership</w:t>
            </w:r>
          </w:p>
        </w:tc>
        <w:tc>
          <w:tcPr>
            <w:tcW w:w="309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4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2"/>
                <w:sz w:val="24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5"/>
            <w:r w:rsidR="005015DB">
              <w:rPr>
                <w:rFonts w:ascii="Calibri"/>
                <w:color w:val="231F20"/>
                <w:spacing w:val="-2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2"/>
                <w:sz w:val="24"/>
              </w:rPr>
            </w:r>
            <w:r w:rsidR="009D0D16">
              <w:rPr>
                <w:rFonts w:ascii="Calibri"/>
                <w:color w:val="231F20"/>
                <w:spacing w:val="-2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2"/>
                <w:sz w:val="24"/>
              </w:rPr>
              <w:fldChar w:fldCharType="end"/>
            </w:r>
            <w:bookmarkEnd w:id="11"/>
            <w:r w:rsidR="005015DB">
              <w:rPr>
                <w:rFonts w:ascii="Calibri"/>
                <w:color w:val="231F20"/>
                <w:spacing w:val="-2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>Private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Limited</w:t>
            </w:r>
          </w:p>
        </w:tc>
      </w:tr>
      <w:tr w:rsidR="00C159DA">
        <w:trPr>
          <w:trHeight w:hRule="exact" w:val="360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0"/>
            <w:r w:rsidR="005015DB"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z w:val="24"/>
              </w:rPr>
            </w:r>
            <w:r w:rsidR="009D0D16"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12"/>
            <w:r w:rsidR="005015DB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z w:val="24"/>
              </w:rPr>
              <w:t xml:space="preserve">Public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Limited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2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z w:val="24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3"/>
            <w:r w:rsidR="005015DB">
              <w:rPr>
                <w:rFonts w:ascii="Calibri"/>
                <w:color w:val="231F20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z w:val="24"/>
              </w:rPr>
            </w:r>
            <w:r w:rsidR="009D0D16">
              <w:rPr>
                <w:rFonts w:ascii="Calibri"/>
                <w:color w:val="231F20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z w:val="24"/>
              </w:rPr>
              <w:fldChar w:fldCharType="end"/>
            </w:r>
            <w:bookmarkEnd w:id="13"/>
            <w:r w:rsidR="007B6C4A">
              <w:rPr>
                <w:rFonts w:ascii="Calibri"/>
                <w:color w:val="231F20"/>
                <w:sz w:val="24"/>
              </w:rPr>
              <w:t xml:space="preserve">Public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Limited</w:t>
            </w:r>
            <w:r w:rsidR="007B6C4A">
              <w:rPr>
                <w:rFonts w:ascii="Calibri"/>
                <w:color w:val="231F20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(Listed)</w:t>
            </w:r>
          </w:p>
        </w:tc>
        <w:tc>
          <w:tcPr>
            <w:tcW w:w="309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4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6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1"/>
                <w:sz w:val="24"/>
              </w:rPr>
            </w:r>
            <w:r w:rsidR="009D0D16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4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NGO/Society</w:t>
            </w:r>
          </w:p>
        </w:tc>
      </w:tr>
      <w:tr w:rsidR="00C159DA">
        <w:trPr>
          <w:trHeight w:hRule="exact" w:val="360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23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1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1"/>
                <w:sz w:val="24"/>
              </w:rPr>
            </w:r>
            <w:r w:rsidR="009D0D16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5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Multinational</w:t>
            </w:r>
            <w:r w:rsidR="007B6C4A">
              <w:rPr>
                <w:rFonts w:ascii="Calibri"/>
                <w:color w:val="231F20"/>
                <w:spacing w:val="-14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Company*</w:t>
            </w:r>
          </w:p>
        </w:tc>
        <w:tc>
          <w:tcPr>
            <w:tcW w:w="3400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2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4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1"/>
                <w:sz w:val="24"/>
              </w:rPr>
            </w:r>
            <w:r w:rsidR="009D0D16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6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Educational/R&amp;D</w:t>
            </w:r>
            <w:r w:rsidR="007B6C4A">
              <w:rPr>
                <w:rFonts w:ascii="Calibri"/>
                <w:color w:val="231F20"/>
                <w:spacing w:val="-19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Institution</w:t>
            </w:r>
          </w:p>
        </w:tc>
        <w:tc>
          <w:tcPr>
            <w:tcW w:w="3092" w:type="dxa"/>
            <w:tcBorders>
              <w:top w:val="nil"/>
              <w:left w:val="nil"/>
              <w:bottom w:val="nil"/>
              <w:right w:val="nil"/>
            </w:tcBorders>
          </w:tcPr>
          <w:p w:rsidR="00C159DA" w:rsidRDefault="009F7EF4">
            <w:pPr>
              <w:pStyle w:val="TableParagraph"/>
              <w:spacing w:before="11"/>
              <w:ind w:left="346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/>
                <w:color w:val="231F20"/>
                <w:spacing w:val="-1"/>
                <w:sz w:val="24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7"/>
            <w:r w:rsidR="005015DB">
              <w:rPr>
                <w:rFonts w:ascii="Calibri"/>
                <w:color w:val="231F20"/>
                <w:spacing w:val="-1"/>
                <w:sz w:val="24"/>
              </w:rPr>
              <w:instrText xml:space="preserve"> FORMCHECKBOX </w:instrText>
            </w:r>
            <w:r w:rsidR="009D0D16">
              <w:rPr>
                <w:rFonts w:ascii="Calibri"/>
                <w:color w:val="231F20"/>
                <w:spacing w:val="-1"/>
                <w:sz w:val="24"/>
              </w:rPr>
            </w:r>
            <w:r w:rsidR="009D0D16">
              <w:rPr>
                <w:rFonts w:ascii="Calibri"/>
                <w:color w:val="231F20"/>
                <w:spacing w:val="-1"/>
                <w:sz w:val="24"/>
              </w:rPr>
              <w:fldChar w:fldCharType="separate"/>
            </w:r>
            <w:r>
              <w:rPr>
                <w:rFonts w:ascii="Calibri"/>
                <w:color w:val="231F20"/>
                <w:spacing w:val="-1"/>
                <w:sz w:val="24"/>
              </w:rPr>
              <w:fldChar w:fldCharType="end"/>
            </w:r>
            <w:bookmarkEnd w:id="17"/>
            <w:r w:rsidR="005015DB">
              <w:rPr>
                <w:rFonts w:ascii="Calibri"/>
                <w:color w:val="231F20"/>
                <w:spacing w:val="-1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1"/>
                <w:sz w:val="24"/>
              </w:rPr>
              <w:t>Government</w:t>
            </w:r>
            <w:r w:rsidR="007B6C4A">
              <w:rPr>
                <w:rFonts w:ascii="Calibri"/>
                <w:color w:val="231F20"/>
                <w:spacing w:val="-4"/>
                <w:sz w:val="24"/>
              </w:rPr>
              <w:t xml:space="preserve"> </w:t>
            </w:r>
            <w:r w:rsidR="007B6C4A">
              <w:rPr>
                <w:rFonts w:ascii="Calibri"/>
                <w:color w:val="231F20"/>
                <w:spacing w:val="-2"/>
                <w:sz w:val="24"/>
              </w:rPr>
              <w:t>Organization</w:t>
            </w:r>
          </w:p>
        </w:tc>
      </w:tr>
    </w:tbl>
    <w:p w:rsidR="00C159DA" w:rsidRDefault="007B6C4A">
      <w:pPr>
        <w:pStyle w:val="BodyText"/>
        <w:spacing w:before="106" w:line="270" w:lineRule="exact"/>
        <w:ind w:left="120" w:right="33"/>
      </w:pPr>
      <w:r>
        <w:rPr>
          <w:color w:val="231F20"/>
        </w:rPr>
        <w:t>*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Pleas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clarify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her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rol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structur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withi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parent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2"/>
        </w:rPr>
        <w:t>organizatio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1"/>
        </w:rPr>
        <w:t>group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f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1"/>
        </w:rPr>
        <w:t>companies,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49"/>
        </w:rPr>
        <w:t xml:space="preserve"> </w:t>
      </w:r>
      <w:r>
        <w:rPr>
          <w:color w:val="231F20"/>
        </w:rPr>
        <w:t>the place of origin:</w:t>
      </w:r>
    </w:p>
    <w:p w:rsidR="00C159DA" w:rsidRDefault="00C159DA">
      <w:pPr>
        <w:spacing w:before="3"/>
        <w:rPr>
          <w:rFonts w:ascii="Calibri" w:eastAsia="Calibri" w:hAnsi="Calibri" w:cs="Calibri"/>
          <w:sz w:val="29"/>
          <w:szCs w:val="29"/>
        </w:rPr>
      </w:pPr>
    </w:p>
    <w:p w:rsidR="00C159DA" w:rsidRDefault="007B6C4A">
      <w:pPr>
        <w:pStyle w:val="Heading2"/>
        <w:numPr>
          <w:ilvl w:val="0"/>
          <w:numId w:val="1"/>
        </w:numPr>
        <w:tabs>
          <w:tab w:val="left" w:pos="480"/>
        </w:tabs>
        <w:spacing w:before="0"/>
        <w:rPr>
          <w:b w:val="0"/>
          <w:bCs w:val="0"/>
        </w:rPr>
      </w:pPr>
      <w:r>
        <w:rPr>
          <w:color w:val="71767A"/>
          <w:spacing w:val="-2"/>
        </w:rPr>
        <w:t>Size</w:t>
      </w:r>
      <w:r>
        <w:rPr>
          <w:color w:val="71767A"/>
        </w:rPr>
        <w:t xml:space="preserve"> of </w:t>
      </w:r>
      <w:r>
        <w:rPr>
          <w:color w:val="71767A"/>
          <w:spacing w:val="-1"/>
        </w:rPr>
        <w:t>Company</w:t>
      </w:r>
    </w:p>
    <w:p w:rsidR="00C159DA" w:rsidRDefault="007B6C4A">
      <w:pPr>
        <w:pStyle w:val="BodyText"/>
        <w:spacing w:before="85"/>
        <w:ind w:left="480"/>
      </w:pPr>
      <w:r>
        <w:rPr>
          <w:color w:val="231F20"/>
        </w:rPr>
        <w:t xml:space="preserve">Annual </w:t>
      </w:r>
      <w:r>
        <w:rPr>
          <w:color w:val="231F20"/>
          <w:spacing w:val="-2"/>
        </w:rPr>
        <w:t>revenue</w:t>
      </w:r>
      <w:r>
        <w:rPr>
          <w:color w:val="231F20"/>
        </w:rPr>
        <w:t xml:space="preserve"> during </w:t>
      </w:r>
      <w:r>
        <w:rPr>
          <w:color w:val="231F20"/>
          <w:spacing w:val="-1"/>
        </w:rPr>
        <w:t>last</w:t>
      </w:r>
      <w:r>
        <w:rPr>
          <w:color w:val="231F20"/>
        </w:rPr>
        <w:t xml:space="preserve"> Financial </w:t>
      </w:r>
      <w:r>
        <w:rPr>
          <w:color w:val="231F20"/>
          <w:spacing w:val="-4"/>
        </w:rPr>
        <w:t>Year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1390921797"/>
          <w:placeholder>
            <w:docPart w:val="DefaultPlaceholder_-1854013440"/>
          </w:placeholder>
          <w:showingPlcHdr/>
          <w:text/>
        </w:sdtPr>
        <w:sdtEndPr/>
        <w:sdtContent>
          <w:r w:rsidR="00601A0A" w:rsidRPr="0074718D">
            <w:rPr>
              <w:rStyle w:val="PlaceholderText"/>
            </w:rPr>
            <w:t>Click or tap here to enter text.</w:t>
          </w:r>
        </w:sdtContent>
      </w:sdt>
    </w:p>
    <w:p w:rsidR="00C159DA" w:rsidRDefault="007B6C4A">
      <w:pPr>
        <w:pStyle w:val="BodyText"/>
        <w:spacing w:line="339" w:lineRule="auto"/>
        <w:ind w:left="480" w:right="33"/>
      </w:pPr>
      <w:r>
        <w:rPr>
          <w:color w:val="231F20"/>
          <w:spacing w:val="-1"/>
        </w:rPr>
        <w:t>Projected</w:t>
      </w:r>
      <w:r>
        <w:rPr>
          <w:color w:val="231F20"/>
        </w:rPr>
        <w:t xml:space="preserve"> annual </w:t>
      </w:r>
      <w:r>
        <w:rPr>
          <w:color w:val="231F20"/>
          <w:spacing w:val="-2"/>
        </w:rPr>
        <w:t>revenue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for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current</w:t>
      </w:r>
      <w:r>
        <w:rPr>
          <w:color w:val="231F20"/>
        </w:rPr>
        <w:t xml:space="preserve"> Financial </w:t>
      </w:r>
      <w:r>
        <w:rPr>
          <w:color w:val="231F20"/>
          <w:spacing w:val="-4"/>
        </w:rPr>
        <w:t>Year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-1114444193"/>
          <w:placeholder>
            <w:docPart w:val="DefaultPlaceholder_-1854013440"/>
          </w:placeholder>
          <w:showingPlcHdr/>
          <w:text/>
        </w:sdtPr>
        <w:sdtEndPr/>
        <w:sdtContent>
          <w:r w:rsidR="00601A0A" w:rsidRPr="0074718D">
            <w:rPr>
              <w:rStyle w:val="PlaceholderText"/>
            </w:rPr>
            <w:t>Click or tap here to enter text.</w:t>
          </w:r>
        </w:sdtContent>
      </w:sdt>
      <w:r>
        <w:rPr>
          <w:color w:val="231F20"/>
          <w:spacing w:val="23"/>
        </w:rPr>
        <w:t xml:space="preserve"> </w:t>
      </w:r>
      <w:r>
        <w:rPr>
          <w:color w:val="231F20"/>
          <w:spacing w:val="-5"/>
        </w:rPr>
        <w:t>Total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Employees:</w:t>
      </w:r>
      <w:r>
        <w:rPr>
          <w:color w:val="231F20"/>
        </w:rPr>
        <w:t xml:space="preserve"> </w:t>
      </w:r>
      <w:sdt>
        <w:sdtPr>
          <w:rPr>
            <w:color w:val="231F20"/>
          </w:rPr>
          <w:id w:val="289952585"/>
          <w:placeholder>
            <w:docPart w:val="DefaultPlaceholder_-1854013440"/>
          </w:placeholder>
          <w:showingPlcHdr/>
          <w:text/>
        </w:sdtPr>
        <w:sdtEndPr/>
        <w:sdtContent>
          <w:r w:rsidR="00601A0A" w:rsidRPr="0074718D">
            <w:rPr>
              <w:rStyle w:val="PlaceholderText"/>
            </w:rPr>
            <w:t>Click or tap here to enter text.</w:t>
          </w:r>
        </w:sdtContent>
      </w:sdt>
    </w:p>
    <w:p w:rsidR="00C159DA" w:rsidRDefault="00C159DA">
      <w:pPr>
        <w:spacing w:before="4"/>
        <w:rPr>
          <w:rFonts w:ascii="Calibri" w:eastAsia="Calibri" w:hAnsi="Calibri" w:cs="Calibri"/>
          <w:sz w:val="21"/>
          <w:szCs w:val="21"/>
        </w:rPr>
      </w:pPr>
    </w:p>
    <w:p w:rsidR="00C159DA" w:rsidRDefault="007B6C4A">
      <w:pPr>
        <w:pStyle w:val="Heading1"/>
        <w:numPr>
          <w:ilvl w:val="0"/>
          <w:numId w:val="2"/>
        </w:numPr>
        <w:tabs>
          <w:tab w:val="left" w:pos="481"/>
        </w:tabs>
        <w:ind w:hanging="360"/>
        <w:jc w:val="left"/>
        <w:rPr>
          <w:b w:val="0"/>
          <w:bCs w:val="0"/>
        </w:rPr>
      </w:pPr>
      <w:r>
        <w:rPr>
          <w:color w:val="6D6E71"/>
          <w:spacing w:val="-3"/>
        </w:rPr>
        <w:t>Type</w:t>
      </w:r>
      <w:r>
        <w:rPr>
          <w:color w:val="6D6E71"/>
        </w:rPr>
        <w:t xml:space="preserve"> and </w:t>
      </w:r>
      <w:r>
        <w:rPr>
          <w:color w:val="6D6E71"/>
          <w:spacing w:val="-2"/>
        </w:rPr>
        <w:t>Category</w:t>
      </w:r>
      <w:r>
        <w:rPr>
          <w:color w:val="6D6E71"/>
        </w:rPr>
        <w:t xml:space="preserve"> of </w:t>
      </w:r>
      <w:r>
        <w:rPr>
          <w:color w:val="6D6E71"/>
          <w:spacing w:val="-1"/>
        </w:rPr>
        <w:t>Membership</w:t>
      </w:r>
      <w:r>
        <w:rPr>
          <w:color w:val="6D6E71"/>
        </w:rPr>
        <w:t xml:space="preserve"> </w:t>
      </w:r>
      <w:r>
        <w:rPr>
          <w:color w:val="6D6E71"/>
          <w:spacing w:val="-1"/>
        </w:rPr>
        <w:t>Sought:</w:t>
      </w:r>
    </w:p>
    <w:p w:rsidR="00C159DA" w:rsidRDefault="009F7EF4">
      <w:pPr>
        <w:pStyle w:val="BodyText"/>
        <w:tabs>
          <w:tab w:val="left" w:pos="3580"/>
          <w:tab w:val="left" w:pos="5039"/>
          <w:tab w:val="left" w:pos="6719"/>
        </w:tabs>
        <w:spacing w:before="74"/>
        <w:ind w:left="480"/>
      </w:pPr>
      <w:r>
        <w:rPr>
          <w:color w:val="231F20"/>
          <w:spacing w:val="-1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18"/>
      <w:r w:rsidR="005015DB">
        <w:rPr>
          <w:color w:val="231F20"/>
          <w:spacing w:val="-1"/>
        </w:rPr>
        <w:instrText xml:space="preserve"> FORMCHECKBOX </w:instrText>
      </w:r>
      <w:r w:rsidR="009D0D16">
        <w:rPr>
          <w:color w:val="231F20"/>
          <w:spacing w:val="-1"/>
        </w:rPr>
      </w:r>
      <w:r w:rsidR="009D0D16">
        <w:rPr>
          <w:color w:val="231F20"/>
          <w:spacing w:val="-1"/>
        </w:rPr>
        <w:fldChar w:fldCharType="separate"/>
      </w:r>
      <w:r>
        <w:rPr>
          <w:color w:val="231F20"/>
          <w:spacing w:val="-1"/>
        </w:rPr>
        <w:fldChar w:fldCharType="end"/>
      </w:r>
      <w:bookmarkEnd w:id="18"/>
      <w:r w:rsidR="005015DB">
        <w:rPr>
          <w:color w:val="231F20"/>
          <w:spacing w:val="-1"/>
        </w:rPr>
        <w:t xml:space="preserve"> </w:t>
      </w:r>
      <w:r w:rsidR="007B6C4A">
        <w:rPr>
          <w:color w:val="231F20"/>
          <w:spacing w:val="-1"/>
        </w:rPr>
        <w:t>Premium</w:t>
      </w:r>
      <w:r w:rsidR="007B6C4A">
        <w:rPr>
          <w:color w:val="231F20"/>
        </w:rPr>
        <w:t xml:space="preserve"> </w:t>
      </w:r>
      <w:r w:rsidR="007B6C4A">
        <w:rPr>
          <w:color w:val="231F20"/>
          <w:spacing w:val="-1"/>
        </w:rPr>
        <w:t>Membership</w:t>
      </w:r>
      <w:r w:rsidR="007B6C4A">
        <w:rPr>
          <w:color w:val="231F20"/>
          <w:spacing w:val="-1"/>
        </w:rPr>
        <w:tab/>
      </w:r>
      <w:r>
        <w:rPr>
          <w:color w:val="231F20"/>
          <w:spacing w:val="-1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19"/>
      <w:r w:rsidR="005015DB">
        <w:rPr>
          <w:color w:val="231F20"/>
          <w:spacing w:val="-1"/>
        </w:rPr>
        <w:instrText xml:space="preserve"> FORMCHECKBOX </w:instrText>
      </w:r>
      <w:r w:rsidR="009D0D16">
        <w:rPr>
          <w:color w:val="231F20"/>
          <w:spacing w:val="-1"/>
        </w:rPr>
      </w:r>
      <w:r w:rsidR="009D0D16">
        <w:rPr>
          <w:color w:val="231F20"/>
          <w:spacing w:val="-1"/>
        </w:rPr>
        <w:fldChar w:fldCharType="separate"/>
      </w:r>
      <w:r>
        <w:rPr>
          <w:color w:val="231F20"/>
          <w:spacing w:val="-1"/>
        </w:rPr>
        <w:fldChar w:fldCharType="end"/>
      </w:r>
      <w:bookmarkEnd w:id="19"/>
      <w:r w:rsidR="005015DB">
        <w:rPr>
          <w:color w:val="231F20"/>
          <w:spacing w:val="-1"/>
        </w:rPr>
        <w:t xml:space="preserve"> </w:t>
      </w:r>
      <w:r w:rsidR="007B6C4A">
        <w:rPr>
          <w:color w:val="231F20"/>
          <w:spacing w:val="-2"/>
        </w:rPr>
        <w:t>Large</w:t>
      </w:r>
      <w:r w:rsidR="007B6C4A">
        <w:rPr>
          <w:color w:val="231F20"/>
          <w:spacing w:val="-2"/>
        </w:rPr>
        <w:tab/>
      </w:r>
      <w:r>
        <w:rPr>
          <w:color w:val="231F20"/>
          <w:spacing w:val="-2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20"/>
      <w:r w:rsidR="005015DB">
        <w:rPr>
          <w:color w:val="231F20"/>
          <w:spacing w:val="-2"/>
        </w:rPr>
        <w:instrText xml:space="preserve"> FORMCHECKBOX </w:instrText>
      </w:r>
      <w:r w:rsidR="009D0D16">
        <w:rPr>
          <w:color w:val="231F20"/>
          <w:spacing w:val="-2"/>
        </w:rPr>
      </w:r>
      <w:r w:rsidR="009D0D16">
        <w:rPr>
          <w:color w:val="231F20"/>
          <w:spacing w:val="-2"/>
        </w:rPr>
        <w:fldChar w:fldCharType="separate"/>
      </w:r>
      <w:r>
        <w:rPr>
          <w:color w:val="231F20"/>
          <w:spacing w:val="-2"/>
        </w:rPr>
        <w:fldChar w:fldCharType="end"/>
      </w:r>
      <w:bookmarkEnd w:id="20"/>
      <w:r w:rsidR="005015DB">
        <w:rPr>
          <w:color w:val="231F20"/>
          <w:spacing w:val="-2"/>
        </w:rPr>
        <w:t xml:space="preserve"> </w:t>
      </w:r>
      <w:r w:rsidR="007B6C4A">
        <w:rPr>
          <w:color w:val="231F20"/>
          <w:spacing w:val="-1"/>
        </w:rPr>
        <w:t>General</w:t>
      </w:r>
      <w:r w:rsidR="007B6C4A">
        <w:rPr>
          <w:color w:val="231F20"/>
          <w:spacing w:val="-1"/>
        </w:rPr>
        <w:tab/>
      </w:r>
      <w:r>
        <w:rPr>
          <w:color w:val="231F20"/>
          <w:spacing w:val="-1"/>
        </w:rPr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Check21"/>
      <w:r w:rsidR="005015DB">
        <w:rPr>
          <w:color w:val="231F20"/>
          <w:spacing w:val="-1"/>
        </w:rPr>
        <w:instrText xml:space="preserve"> FORMCHECKBOX </w:instrText>
      </w:r>
      <w:r w:rsidR="009D0D16">
        <w:rPr>
          <w:color w:val="231F20"/>
          <w:spacing w:val="-1"/>
        </w:rPr>
      </w:r>
      <w:r w:rsidR="009D0D16">
        <w:rPr>
          <w:color w:val="231F20"/>
          <w:spacing w:val="-1"/>
        </w:rPr>
        <w:fldChar w:fldCharType="separate"/>
      </w:r>
      <w:r>
        <w:rPr>
          <w:color w:val="231F20"/>
          <w:spacing w:val="-1"/>
        </w:rPr>
        <w:fldChar w:fldCharType="end"/>
      </w:r>
      <w:bookmarkEnd w:id="21"/>
      <w:r w:rsidR="005015DB">
        <w:rPr>
          <w:color w:val="231F20"/>
          <w:spacing w:val="-1"/>
        </w:rPr>
        <w:t xml:space="preserve"> </w:t>
      </w:r>
      <w:r w:rsidR="007B6C4A">
        <w:rPr>
          <w:color w:val="231F20"/>
          <w:spacing w:val="-1"/>
        </w:rPr>
        <w:t>Associate</w:t>
      </w:r>
    </w:p>
    <w:p w:rsidR="00C159DA" w:rsidRDefault="00C159DA">
      <w:pPr>
        <w:spacing w:before="9"/>
        <w:rPr>
          <w:rFonts w:ascii="Calibri" w:eastAsia="Calibri" w:hAnsi="Calibri" w:cs="Calibri"/>
          <w:b/>
          <w:bCs/>
          <w:sz w:val="34"/>
          <w:szCs w:val="34"/>
        </w:rPr>
      </w:pPr>
    </w:p>
    <w:p w:rsidR="00C159DA" w:rsidRDefault="007B6C4A">
      <w:pPr>
        <w:numPr>
          <w:ilvl w:val="0"/>
          <w:numId w:val="2"/>
        </w:numPr>
        <w:tabs>
          <w:tab w:val="left" w:pos="481"/>
        </w:tabs>
        <w:spacing w:line="280" w:lineRule="exact"/>
        <w:ind w:right="117" w:hanging="360"/>
        <w:jc w:val="left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b/>
          <w:color w:val="6D6E71"/>
          <w:spacing w:val="-1"/>
          <w:sz w:val="28"/>
        </w:rPr>
        <w:t>What</w:t>
      </w:r>
      <w:r>
        <w:rPr>
          <w:rFonts w:ascii="Calibri"/>
          <w:b/>
          <w:color w:val="6D6E71"/>
          <w:spacing w:val="36"/>
          <w:sz w:val="28"/>
        </w:rPr>
        <w:t xml:space="preserve"> </w:t>
      </w:r>
      <w:r>
        <w:rPr>
          <w:rFonts w:ascii="Calibri"/>
          <w:b/>
          <w:color w:val="6D6E71"/>
          <w:spacing w:val="-2"/>
          <w:sz w:val="28"/>
        </w:rPr>
        <w:t>are</w:t>
      </w:r>
      <w:r>
        <w:rPr>
          <w:rFonts w:ascii="Calibri"/>
          <w:b/>
          <w:color w:val="6D6E71"/>
          <w:spacing w:val="38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your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specific</w:t>
      </w:r>
      <w:r>
        <w:rPr>
          <w:rFonts w:ascii="Calibri"/>
          <w:b/>
          <w:color w:val="6D6E71"/>
          <w:spacing w:val="38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expectations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from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AEEE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membership?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Please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list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z w:val="28"/>
        </w:rPr>
        <w:t>up</w:t>
      </w:r>
      <w:r>
        <w:rPr>
          <w:rFonts w:ascii="Calibri"/>
          <w:b/>
          <w:color w:val="6D6E71"/>
          <w:spacing w:val="37"/>
          <w:sz w:val="28"/>
        </w:rPr>
        <w:t xml:space="preserve"> </w:t>
      </w:r>
      <w:r>
        <w:rPr>
          <w:rFonts w:ascii="Calibri"/>
          <w:b/>
          <w:color w:val="6D6E71"/>
          <w:spacing w:val="-2"/>
          <w:sz w:val="28"/>
        </w:rPr>
        <w:t>to</w:t>
      </w:r>
      <w:r>
        <w:rPr>
          <w:rFonts w:ascii="Calibri"/>
          <w:b/>
          <w:color w:val="6D6E71"/>
          <w:spacing w:val="27"/>
          <w:sz w:val="28"/>
        </w:rPr>
        <w:t xml:space="preserve"> </w:t>
      </w:r>
      <w:r>
        <w:rPr>
          <w:rFonts w:ascii="Calibri"/>
          <w:b/>
          <w:color w:val="6D6E71"/>
          <w:spacing w:val="-1"/>
          <w:sz w:val="28"/>
        </w:rPr>
        <w:t>three.</w:t>
      </w:r>
    </w:p>
    <w:p w:rsidR="00C159DA" w:rsidRDefault="007B6C4A">
      <w:pPr>
        <w:pStyle w:val="BodyText"/>
        <w:spacing w:before="93"/>
        <w:ind w:left="480"/>
      </w:pPr>
      <w:r>
        <w:rPr>
          <w:color w:val="231F20"/>
        </w:rPr>
        <w:t>(</w:t>
      </w:r>
      <w:proofErr w:type="spellStart"/>
      <w:r>
        <w:rPr>
          <w:color w:val="231F20"/>
        </w:rPr>
        <w:t>i</w:t>
      </w:r>
      <w:proofErr w:type="spellEnd"/>
      <w:r>
        <w:rPr>
          <w:color w:val="231F20"/>
        </w:rPr>
        <w:t xml:space="preserve">) </w:t>
      </w:r>
      <w:sdt>
        <w:sdtPr>
          <w:rPr>
            <w:color w:val="231F20"/>
          </w:rPr>
          <w:id w:val="372001860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C159DA">
      <w:pPr>
        <w:spacing w:before="1"/>
        <w:rPr>
          <w:rFonts w:ascii="Calibri" w:eastAsia="Calibri" w:hAnsi="Calibri" w:cs="Calibri"/>
          <w:sz w:val="27"/>
          <w:szCs w:val="27"/>
        </w:rPr>
      </w:pPr>
    </w:p>
    <w:p w:rsidR="00C159DA" w:rsidRDefault="007B6C4A">
      <w:pPr>
        <w:pStyle w:val="BodyText"/>
        <w:spacing w:before="0"/>
        <w:ind w:left="480"/>
      </w:pPr>
      <w:r>
        <w:rPr>
          <w:color w:val="231F20"/>
        </w:rPr>
        <w:t xml:space="preserve">(ii) </w:t>
      </w:r>
      <w:sdt>
        <w:sdtPr>
          <w:rPr>
            <w:color w:val="231F20"/>
          </w:rPr>
          <w:id w:val="372001862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C159DA">
      <w:pPr>
        <w:spacing w:before="1"/>
        <w:rPr>
          <w:rFonts w:ascii="Calibri" w:eastAsia="Calibri" w:hAnsi="Calibri" w:cs="Calibri"/>
          <w:sz w:val="27"/>
          <w:szCs w:val="27"/>
        </w:rPr>
      </w:pPr>
    </w:p>
    <w:p w:rsidR="00C159DA" w:rsidRDefault="007B6C4A">
      <w:pPr>
        <w:pStyle w:val="BodyText"/>
        <w:spacing w:before="0"/>
        <w:ind w:left="480"/>
      </w:pPr>
      <w:r>
        <w:rPr>
          <w:color w:val="231F20"/>
        </w:rPr>
        <w:t xml:space="preserve">(iii) </w:t>
      </w:r>
      <w:sdt>
        <w:sdtPr>
          <w:rPr>
            <w:color w:val="231F20"/>
          </w:rPr>
          <w:id w:val="372001864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C159DA">
      <w:pPr>
        <w:spacing w:before="1"/>
        <w:rPr>
          <w:rFonts w:ascii="Calibri" w:eastAsia="Calibri" w:hAnsi="Calibri" w:cs="Calibri"/>
          <w:sz w:val="27"/>
          <w:szCs w:val="27"/>
        </w:rPr>
      </w:pPr>
    </w:p>
    <w:p w:rsidR="00C159DA" w:rsidRDefault="007B6C4A">
      <w:pPr>
        <w:ind w:left="48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color w:val="231F20"/>
          <w:sz w:val="24"/>
        </w:rPr>
        <w:t xml:space="preserve">(iv) </w:t>
      </w:r>
      <w:r>
        <w:rPr>
          <w:rFonts w:ascii="Calibri"/>
          <w:b/>
          <w:color w:val="231F20"/>
          <w:sz w:val="24"/>
        </w:rPr>
        <w:t>AEEE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b/>
          <w:color w:val="231F20"/>
          <w:spacing w:val="-3"/>
          <w:sz w:val="24"/>
        </w:rPr>
        <w:t>Events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b/>
          <w:color w:val="231F20"/>
          <w:sz w:val="24"/>
        </w:rPr>
        <w:t>of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b/>
          <w:color w:val="231F20"/>
          <w:spacing w:val="-2"/>
          <w:sz w:val="24"/>
        </w:rPr>
        <w:t>interest:</w:t>
      </w:r>
      <w:r>
        <w:rPr>
          <w:rFonts w:ascii="Calibri"/>
          <w:b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z w:val="24"/>
        </w:rPr>
        <w:t>(Please</w:t>
      </w:r>
      <w:r>
        <w:rPr>
          <w:rFonts w:ascii="Calibri"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pacing w:val="-1"/>
          <w:sz w:val="24"/>
        </w:rPr>
        <w:t>suggest</w:t>
      </w:r>
      <w:r>
        <w:rPr>
          <w:rFonts w:ascii="Calibri"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pacing w:val="-1"/>
          <w:sz w:val="24"/>
        </w:rPr>
        <w:t>topics</w:t>
      </w:r>
      <w:r>
        <w:rPr>
          <w:rFonts w:ascii="Calibri"/>
          <w:color w:val="231F20"/>
          <w:spacing w:val="-3"/>
          <w:sz w:val="24"/>
        </w:rPr>
        <w:t xml:space="preserve"> </w:t>
      </w:r>
      <w:r>
        <w:rPr>
          <w:rFonts w:ascii="Calibri"/>
          <w:color w:val="231F20"/>
          <w:sz w:val="24"/>
        </w:rPr>
        <w:t>of</w:t>
      </w:r>
      <w:r>
        <w:rPr>
          <w:rFonts w:ascii="Calibri"/>
          <w:color w:val="231F20"/>
          <w:spacing w:val="-4"/>
          <w:sz w:val="24"/>
        </w:rPr>
        <w:t xml:space="preserve"> </w:t>
      </w:r>
      <w:r>
        <w:rPr>
          <w:rFonts w:ascii="Calibri"/>
          <w:color w:val="231F20"/>
          <w:spacing w:val="-1"/>
          <w:sz w:val="24"/>
        </w:rPr>
        <w:t>your</w:t>
      </w:r>
      <w:r>
        <w:rPr>
          <w:rFonts w:ascii="Calibri"/>
          <w:color w:val="231F20"/>
          <w:spacing w:val="-3"/>
          <w:sz w:val="24"/>
        </w:rPr>
        <w:t xml:space="preserve"> </w:t>
      </w:r>
      <w:r>
        <w:rPr>
          <w:rFonts w:ascii="Calibri"/>
          <w:color w:val="231F20"/>
          <w:spacing w:val="-2"/>
          <w:sz w:val="24"/>
        </w:rPr>
        <w:t>interest)</w:t>
      </w:r>
      <w:r>
        <w:rPr>
          <w:rFonts w:ascii="Calibri"/>
          <w:color w:val="231F20"/>
          <w:spacing w:val="-3"/>
          <w:sz w:val="24"/>
        </w:rPr>
        <w:t xml:space="preserve"> </w:t>
      </w:r>
      <w:sdt>
        <w:sdtPr>
          <w:rPr>
            <w:rFonts w:ascii="Calibri"/>
            <w:color w:val="231F20"/>
            <w:sz w:val="24"/>
          </w:rPr>
          <w:id w:val="372001866"/>
          <w:placeholder>
            <w:docPart w:val="DefaultPlaceholder_22675703"/>
          </w:placeholder>
          <w:showingPlcHdr/>
          <w:text/>
        </w:sdtPr>
        <w:sdtEndPr/>
        <w:sdtContent>
          <w:r w:rsidR="005015DB" w:rsidRPr="00444B91">
            <w:rPr>
              <w:rStyle w:val="PlaceholderText"/>
            </w:rPr>
            <w:t>Click here to enter text.</w:t>
          </w:r>
        </w:sdtContent>
      </w:sdt>
    </w:p>
    <w:p w:rsidR="00C159DA" w:rsidRDefault="007B6C4A">
      <w:pPr>
        <w:pStyle w:val="BodyText"/>
        <w:spacing w:before="170" w:line="820" w:lineRule="atLeast"/>
        <w:ind w:left="120" w:right="417"/>
      </w:pPr>
      <w:r>
        <w:rPr>
          <w:color w:val="231F20"/>
          <w:spacing w:val="-1"/>
        </w:rPr>
        <w:t>Signature</w:t>
      </w:r>
      <w:r>
        <w:rPr>
          <w:color w:val="231F20"/>
        </w:rPr>
        <w:t xml:space="preserve"> of the </w:t>
      </w:r>
      <w:r>
        <w:rPr>
          <w:color w:val="231F20"/>
          <w:spacing w:val="-1"/>
        </w:rPr>
        <w:t>Forwarding</w:t>
      </w:r>
      <w:r>
        <w:rPr>
          <w:color w:val="231F20"/>
        </w:rPr>
        <w:t xml:space="preserve"> </w:t>
      </w:r>
      <w:r>
        <w:rPr>
          <w:color w:val="231F20"/>
          <w:spacing w:val="-2"/>
        </w:rPr>
        <w:t>Person</w:t>
      </w:r>
      <w:r>
        <w:rPr>
          <w:color w:val="231F20"/>
        </w:rPr>
        <w:t xml:space="preserve"> (</w:t>
      </w:r>
      <w:r w:rsidR="006E5A50">
        <w:rPr>
          <w:color w:val="231F20"/>
        </w:rPr>
        <w:t>n</w:t>
      </w:r>
      <w:r>
        <w:rPr>
          <w:color w:val="231F20"/>
        </w:rPr>
        <w:t xml:space="preserve">ot </w:t>
      </w:r>
      <w:r>
        <w:rPr>
          <w:color w:val="231F20"/>
          <w:spacing w:val="-1"/>
        </w:rPr>
        <w:t>required</w:t>
      </w:r>
      <w:r>
        <w:rPr>
          <w:color w:val="231F20"/>
        </w:rPr>
        <w:t xml:space="preserve"> while e-mailing </w:t>
      </w:r>
      <w:r>
        <w:rPr>
          <w:color w:val="231F20"/>
          <w:spacing w:val="-1"/>
        </w:rPr>
        <w:t>advance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electronic</w:t>
      </w:r>
      <w:r>
        <w:rPr>
          <w:color w:val="231F20"/>
        </w:rPr>
        <w:t xml:space="preserve"> </w:t>
      </w:r>
      <w:r>
        <w:rPr>
          <w:color w:val="231F20"/>
          <w:spacing w:val="-1"/>
        </w:rPr>
        <w:t>Copy)</w:t>
      </w:r>
      <w:r>
        <w:rPr>
          <w:color w:val="231F20"/>
          <w:spacing w:val="37"/>
        </w:rPr>
        <w:t xml:space="preserve"> </w:t>
      </w:r>
      <w:r>
        <w:rPr>
          <w:color w:val="231F20"/>
        </w:rPr>
        <w:t>Name:</w:t>
      </w:r>
    </w:p>
    <w:p w:rsidR="00C159DA" w:rsidRDefault="007B6C4A">
      <w:pPr>
        <w:pStyle w:val="BodyText"/>
        <w:spacing w:line="339" w:lineRule="auto"/>
        <w:ind w:left="120" w:right="7959"/>
      </w:pPr>
      <w:r>
        <w:rPr>
          <w:color w:val="231F20"/>
          <w:spacing w:val="-1"/>
        </w:rPr>
        <w:t>Designation:</w:t>
      </w:r>
      <w:r>
        <w:rPr>
          <w:color w:val="231F20"/>
          <w:spacing w:val="29"/>
          <w:w w:val="99"/>
        </w:rPr>
        <w:t xml:space="preserve"> </w:t>
      </w:r>
      <w:r>
        <w:rPr>
          <w:color w:val="231F20"/>
        </w:rPr>
        <w:t>Signed:</w:t>
      </w:r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rPr>
          <w:rFonts w:ascii="Calibri" w:eastAsia="Calibri" w:hAnsi="Calibri" w:cs="Calibri"/>
          <w:sz w:val="20"/>
          <w:szCs w:val="20"/>
        </w:rPr>
      </w:pPr>
    </w:p>
    <w:p w:rsidR="00C159DA" w:rsidRDefault="00C159DA">
      <w:pPr>
        <w:spacing w:before="4"/>
        <w:rPr>
          <w:rFonts w:ascii="Calibri" w:eastAsia="Calibri" w:hAnsi="Calibri" w:cs="Calibri"/>
          <w:sz w:val="28"/>
          <w:szCs w:val="28"/>
        </w:rPr>
      </w:pPr>
    </w:p>
    <w:p w:rsidR="00C159DA" w:rsidRDefault="00A07178">
      <w:pPr>
        <w:spacing w:line="20" w:lineRule="atLeast"/>
        <w:ind w:left="113"/>
        <w:rPr>
          <w:rFonts w:ascii="Calibri" w:eastAsia="Calibri" w:hAnsi="Calibri" w:cs="Calibri"/>
          <w:sz w:val="2"/>
          <w:szCs w:val="2"/>
        </w:rPr>
      </w:pPr>
      <w:r>
        <w:rPr>
          <w:rFonts w:ascii="Calibri" w:eastAsia="Calibri" w:hAnsi="Calibri" w:cs="Calibri"/>
          <w:noProof/>
          <w:sz w:val="2"/>
          <w:szCs w:val="2"/>
        </w:rPr>
        <mc:AlternateContent>
          <mc:Choice Requires="wpg">
            <w:drawing>
              <wp:anchor distT="0" distB="0" distL="114300" distR="114300" simplePos="0" relativeHeight="503299488" behindDoc="1" locked="0" layoutInCell="1" allowOverlap="1">
                <wp:simplePos x="0" y="0"/>
                <wp:positionH relativeFrom="column">
                  <wp:posOffset>67310</wp:posOffset>
                </wp:positionH>
                <wp:positionV relativeFrom="paragraph">
                  <wp:posOffset>1236980</wp:posOffset>
                </wp:positionV>
                <wp:extent cx="6197600" cy="8890"/>
                <wp:effectExtent l="635" t="4445" r="2540" b="5715"/>
                <wp:wrapNone/>
                <wp:docPr id="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7600" cy="8890"/>
                          <a:chOff x="0" y="0"/>
                          <a:chExt cx="9760" cy="14"/>
                        </a:xfrm>
                      </wpg:grpSpPr>
                      <wpg:grpSp>
                        <wpg:cNvPr id="12" name="Group 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9746" cy="2"/>
                            <a:chOff x="7" y="7"/>
                            <a:chExt cx="9746" cy="2"/>
                          </a:xfrm>
                        </wpg:grpSpPr>
                        <wps:wsp>
                          <wps:cNvPr id="13" name="Freeform 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9746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9746"/>
                                <a:gd name="T2" fmla="+- 0 9753 7"/>
                                <a:gd name="T3" fmla="*/ T2 w 974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746">
                                  <a:moveTo>
                                    <a:pt x="0" y="0"/>
                                  </a:moveTo>
                                  <a:lnTo>
                                    <a:pt x="9746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A7A9A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74586C" id="Group 2" o:spid="_x0000_s1026" style="position:absolute;margin-left:5.3pt;margin-top:97.4pt;width:488pt;height:.7pt;z-index:-16992" coordsize="97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">
                <v:group id="Group 3" o:spid="_x0000_s1027" style="position:absolute;left:7;top:7;width:9746;height:2" coordorigin="7,7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4" o:spid="_x0000_s1028" style="position:absolute;left:7;top:7;width:9746;height:2;visibility:visible;mso-wrap-style:square;v-text-anchor:top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" path="m,l9746,e" filled="f" strokecolor="#a7a9ac" strokeweight=".7pt">
                    <v:path arrowok="t" o:connecttype="custom" o:connectlocs="0,0;9746,0" o:connectangles="0,0"/>
                  </v:shape>
                </v:group>
              </v:group>
            </w:pict>
          </mc:Fallback>
        </mc:AlternateContent>
      </w:r>
    </w:p>
    <w:sectPr w:rsidR="00C159DA" w:rsidSect="00C159DA">
      <w:pgSz w:w="11910" w:h="16840"/>
      <w:pgMar w:top="820" w:right="960" w:bottom="640" w:left="960" w:header="524" w:footer="6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0D16" w:rsidRDefault="009D0D16" w:rsidP="00C159DA">
      <w:r>
        <w:separator/>
      </w:r>
    </w:p>
  </w:endnote>
  <w:endnote w:type="continuationSeparator" w:id="0">
    <w:p w:rsidR="009D0D16" w:rsidRDefault="009D0D16" w:rsidP="00C15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59DA" w:rsidRDefault="00A0717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298296" behindDoc="1" locked="0" layoutInCell="1" allowOverlap="1">
              <wp:simplePos x="0" y="0"/>
              <wp:positionH relativeFrom="page">
                <wp:posOffset>685800</wp:posOffset>
              </wp:positionH>
              <wp:positionV relativeFrom="page">
                <wp:posOffset>10146665</wp:posOffset>
              </wp:positionV>
              <wp:extent cx="6188710" cy="1270"/>
              <wp:effectExtent l="9525" t="12065" r="12065" b="5715"/>
              <wp:wrapNone/>
              <wp:docPr id="3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88710" cy="1270"/>
                        <a:chOff x="1080" y="15979"/>
                        <a:chExt cx="9746" cy="2"/>
                      </a:xfrm>
                    </wpg:grpSpPr>
                    <wps:wsp>
                      <wps:cNvPr id="4" name="Freeform 3"/>
                      <wps:cNvSpPr>
                        <a:spLocks/>
                      </wps:cNvSpPr>
                      <wps:spPr bwMode="auto">
                        <a:xfrm>
                          <a:off x="1080" y="15979"/>
                          <a:ext cx="9746" cy="2"/>
                        </a:xfrm>
                        <a:custGeom>
                          <a:avLst/>
                          <a:gdLst>
                            <a:gd name="T0" fmla="+- 0 1080 1080"/>
                            <a:gd name="T1" fmla="*/ T0 w 9746"/>
                            <a:gd name="T2" fmla="+- 0 10826 1080"/>
                            <a:gd name="T3" fmla="*/ T2 w 974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46">
                              <a:moveTo>
                                <a:pt x="0" y="0"/>
                              </a:moveTo>
                              <a:lnTo>
                                <a:pt x="9746" y="0"/>
                              </a:lnTo>
                            </a:path>
                          </a:pathLst>
                        </a:custGeom>
                        <a:noFill/>
                        <a:ln w="8890">
                          <a:solidFill>
                            <a:srgbClr val="A7A9A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7A6D2B" id="Group 2" o:spid="_x0000_s1026" style="position:absolute;margin-left:54pt;margin-top:798.95pt;width:487.3pt;height:.1pt;z-index:-18184;mso-position-horizontal-relative:page;mso-position-vertical-relative:page" coordorigin="1080,15979" coordsize="974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">
              <v:shape id="Freeform 3" o:spid="_x0000_s1027" style="position:absolute;left:1080;top:15979;width:9746;height:2;visibility:visible;mso-wrap-style:square;v-text-anchor:top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" path="m,l9746,e" filled="f" strokecolor="#a7a9ac" strokeweight=".7pt">
                <v:path arrowok="t" o:connecttype="custom" o:connectlocs="0,0;9746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8320" behindDoc="1" locked="0" layoutInCell="1" allowOverlap="1">
              <wp:simplePos x="0" y="0"/>
              <wp:positionH relativeFrom="page">
                <wp:posOffset>673100</wp:posOffset>
              </wp:positionH>
              <wp:positionV relativeFrom="page">
                <wp:posOffset>10262870</wp:posOffset>
              </wp:positionV>
              <wp:extent cx="648335" cy="165100"/>
              <wp:effectExtent l="0" t="4445" r="254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833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159DA" w:rsidRDefault="007B6C4A">
                          <w:pPr>
                            <w:spacing w:line="244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>Page</w:t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t xml:space="preserve"> </w:t>
                          </w:r>
                          <w:r w:rsidR="009F7EF4">
                            <w:fldChar w:fldCharType="begin"/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instrText xml:space="preserve"> PAGE </w:instrText>
                          </w:r>
                          <w:r w:rsidR="009F7EF4">
                            <w:fldChar w:fldCharType="separate"/>
                          </w:r>
                          <w:r w:rsidR="005500B3">
                            <w:rPr>
                              <w:rFonts w:ascii="Calibri"/>
                              <w:noProof/>
                              <w:color w:val="808285"/>
                            </w:rPr>
                            <w:t>4</w:t>
                          </w:r>
                          <w:r w:rsidR="009F7EF4">
                            <w:fldChar w:fldCharType="end"/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t xml:space="preserve"> of 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3" type="#_x0000_t202" style="position:absolute;margin-left:53pt;margin-top:808.1pt;width:51.05pt;height:13pt;z-index:-181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" filled="f" stroked="f">
              <v:textbox inset="0,0,0,0">
                <w:txbxContent>
                  <w:p w:rsidR="00C159DA" w:rsidRDefault="007B6C4A">
                    <w:pPr>
                      <w:spacing w:line="244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  <w:color w:val="808285"/>
                        <w:spacing w:val="-2"/>
                      </w:rPr>
                      <w:t>Page</w:t>
                    </w:r>
                    <w:r>
                      <w:rPr>
                        <w:rFonts w:ascii="Calibri"/>
                        <w:color w:val="808285"/>
                      </w:rPr>
                      <w:t xml:space="preserve"> </w:t>
                    </w:r>
                    <w:r w:rsidR="009F7EF4">
                      <w:fldChar w:fldCharType="begin"/>
                    </w:r>
                    <w:r>
                      <w:rPr>
                        <w:rFonts w:ascii="Calibri"/>
                        <w:color w:val="808285"/>
                      </w:rPr>
                      <w:instrText xml:space="preserve"> PAGE </w:instrText>
                    </w:r>
                    <w:r w:rsidR="009F7EF4">
                      <w:fldChar w:fldCharType="separate"/>
                    </w:r>
                    <w:r w:rsidR="005500B3">
                      <w:rPr>
                        <w:rFonts w:ascii="Calibri"/>
                        <w:noProof/>
                        <w:color w:val="808285"/>
                      </w:rPr>
                      <w:t>4</w:t>
                    </w:r>
                    <w:r w:rsidR="009F7EF4">
                      <w:fldChar w:fldCharType="end"/>
                    </w:r>
                    <w:r>
                      <w:rPr>
                        <w:rFonts w:ascii="Calibri"/>
                        <w:color w:val="808285"/>
                      </w:rPr>
                      <w:t xml:space="preserve"> of 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59DA" w:rsidRDefault="00A0717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8272" behindDoc="1" locked="0" layoutInCell="1" allowOverlap="1">
              <wp:simplePos x="0" y="0"/>
              <wp:positionH relativeFrom="page">
                <wp:posOffset>6238875</wp:posOffset>
              </wp:positionH>
              <wp:positionV relativeFrom="page">
                <wp:posOffset>10262870</wp:posOffset>
              </wp:positionV>
              <wp:extent cx="648335" cy="165100"/>
              <wp:effectExtent l="0" t="4445" r="0" b="1905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833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159DA" w:rsidRDefault="007B6C4A">
                          <w:pPr>
                            <w:spacing w:line="244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>Page</w:t>
                          </w:r>
                          <w:r>
                            <w:rPr>
                              <w:rFonts w:ascii="Calibri"/>
                              <w:color w:val="808285"/>
                              <w:spacing w:val="-3"/>
                            </w:rPr>
                            <w:t xml:space="preserve"> </w:t>
                          </w:r>
                          <w:r w:rsidR="009F7EF4">
                            <w:fldChar w:fldCharType="begin"/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instrText xml:space="preserve"> PAGE </w:instrText>
                          </w:r>
                          <w:r w:rsidR="009F7EF4">
                            <w:fldChar w:fldCharType="separate"/>
                          </w:r>
                          <w:r w:rsidR="005500B3">
                            <w:rPr>
                              <w:rFonts w:ascii="Calibri"/>
                              <w:noProof/>
                              <w:color w:val="808285"/>
                            </w:rPr>
                            <w:t>5</w:t>
                          </w:r>
                          <w:r w:rsidR="009F7EF4">
                            <w:fldChar w:fldCharType="end"/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of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4" type="#_x0000_t202" style="position:absolute;margin-left:491.25pt;margin-top:808.1pt;width:51.05pt;height:13pt;z-index:-18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" filled="f" stroked="f">
              <v:textbox inset="0,0,0,0">
                <w:txbxContent>
                  <w:p w:rsidR="00C159DA" w:rsidRDefault="007B6C4A">
                    <w:pPr>
                      <w:spacing w:line="244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  <w:color w:val="808285"/>
                        <w:spacing w:val="-2"/>
                      </w:rPr>
                      <w:t>Page</w:t>
                    </w:r>
                    <w:r>
                      <w:rPr>
                        <w:rFonts w:ascii="Calibri"/>
                        <w:color w:val="808285"/>
                        <w:spacing w:val="-3"/>
                      </w:rPr>
                      <w:t xml:space="preserve"> </w:t>
                    </w:r>
                    <w:r w:rsidR="009F7EF4">
                      <w:fldChar w:fldCharType="begin"/>
                    </w:r>
                    <w:r>
                      <w:rPr>
                        <w:rFonts w:ascii="Calibri"/>
                        <w:color w:val="808285"/>
                      </w:rPr>
                      <w:instrText xml:space="preserve"> PAGE </w:instrText>
                    </w:r>
                    <w:r w:rsidR="009F7EF4">
                      <w:fldChar w:fldCharType="separate"/>
                    </w:r>
                    <w:r w:rsidR="005500B3">
                      <w:rPr>
                        <w:rFonts w:ascii="Calibri"/>
                        <w:noProof/>
                        <w:color w:val="808285"/>
                      </w:rPr>
                      <w:t>5</w:t>
                    </w:r>
                    <w:r w:rsidR="009F7EF4">
                      <w:fldChar w:fldCharType="end"/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of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0D16" w:rsidRDefault="009D0D16" w:rsidP="00C159DA">
      <w:r>
        <w:separator/>
      </w:r>
    </w:p>
  </w:footnote>
  <w:footnote w:type="continuationSeparator" w:id="0">
    <w:p w:rsidR="009D0D16" w:rsidRDefault="009D0D16" w:rsidP="00C159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59DA" w:rsidRDefault="00A0717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298224" behindDoc="1" locked="0" layoutInCell="1" allowOverlap="1">
              <wp:simplePos x="0" y="0"/>
              <wp:positionH relativeFrom="page">
                <wp:posOffset>685800</wp:posOffset>
              </wp:positionH>
              <wp:positionV relativeFrom="page">
                <wp:posOffset>520700</wp:posOffset>
              </wp:positionV>
              <wp:extent cx="6188710" cy="1270"/>
              <wp:effectExtent l="9525" t="6350" r="12065" b="11430"/>
              <wp:wrapNone/>
              <wp:docPr id="9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88710" cy="1270"/>
                        <a:chOff x="1080" y="820"/>
                        <a:chExt cx="9746" cy="2"/>
                      </a:xfrm>
                    </wpg:grpSpPr>
                    <wps:wsp>
                      <wps:cNvPr id="10" name="Freeform 7"/>
                      <wps:cNvSpPr>
                        <a:spLocks/>
                      </wps:cNvSpPr>
                      <wps:spPr bwMode="auto">
                        <a:xfrm>
                          <a:off x="1080" y="820"/>
                          <a:ext cx="9746" cy="2"/>
                        </a:xfrm>
                        <a:custGeom>
                          <a:avLst/>
                          <a:gdLst>
                            <a:gd name="T0" fmla="+- 0 1080 1080"/>
                            <a:gd name="T1" fmla="*/ T0 w 9746"/>
                            <a:gd name="T2" fmla="+- 0 10826 1080"/>
                            <a:gd name="T3" fmla="*/ T2 w 974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46">
                              <a:moveTo>
                                <a:pt x="0" y="0"/>
                              </a:moveTo>
                              <a:lnTo>
                                <a:pt x="9746" y="0"/>
                              </a:lnTo>
                            </a:path>
                          </a:pathLst>
                        </a:custGeom>
                        <a:noFill/>
                        <a:ln w="8890">
                          <a:solidFill>
                            <a:srgbClr val="A7A9A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F29993A" id="Group 6" o:spid="_x0000_s1026" style="position:absolute;margin-left:54pt;margin-top:41pt;width:487.3pt;height:.1pt;z-index:-18256;mso-position-horizontal-relative:page;mso-position-vertical-relative:page" coordorigin="1080,820" coordsize="974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">
              <v:shape id="Freeform 7" o:spid="_x0000_s1027" style="position:absolute;left:1080;top:820;width:9746;height:2;visibility:visible;mso-wrap-style:square;v-text-anchor:top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" path="m,l9746,e" filled="f" strokecolor="#a7a9ac" strokeweight=".7pt">
                <v:path arrowok="t" o:connecttype="custom" o:connectlocs="0,0;9746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8248" behindDoc="1" locked="0" layoutInCell="1" allowOverlap="1">
              <wp:simplePos x="0" y="0"/>
              <wp:positionH relativeFrom="page">
                <wp:posOffset>673100</wp:posOffset>
              </wp:positionH>
              <wp:positionV relativeFrom="page">
                <wp:posOffset>320040</wp:posOffset>
              </wp:positionV>
              <wp:extent cx="2578735" cy="165100"/>
              <wp:effectExtent l="0" t="0" r="0" b="635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7873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159DA" w:rsidRDefault="007B6C4A">
                          <w:pPr>
                            <w:spacing w:line="244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Membership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Information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t>&amp;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Application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style="position:absolute;margin-left:53pt;margin-top:25.2pt;width:203.05pt;height:13pt;z-index:-18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" filled="f" stroked="f">
              <v:textbox inset="0,0,0,0">
                <w:txbxContent>
                  <w:p w:rsidR="00C159DA" w:rsidRDefault="007B6C4A">
                    <w:pPr>
                      <w:spacing w:line="244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  <w:color w:val="808285"/>
                        <w:spacing w:val="-1"/>
                      </w:rPr>
                      <w:t>Membership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Information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</w:rPr>
                      <w:t>&amp;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Application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59DA" w:rsidRDefault="00A07178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298176" behindDoc="1" locked="0" layoutInCell="1" allowOverlap="1">
              <wp:simplePos x="0" y="0"/>
              <wp:positionH relativeFrom="page">
                <wp:posOffset>685800</wp:posOffset>
              </wp:positionH>
              <wp:positionV relativeFrom="page">
                <wp:posOffset>520700</wp:posOffset>
              </wp:positionV>
              <wp:extent cx="6188710" cy="1270"/>
              <wp:effectExtent l="9525" t="6350" r="12065" b="11430"/>
              <wp:wrapNone/>
              <wp:docPr id="6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88710" cy="1270"/>
                        <a:chOff x="1080" y="820"/>
                        <a:chExt cx="9746" cy="2"/>
                      </a:xfrm>
                    </wpg:grpSpPr>
                    <wps:wsp>
                      <wps:cNvPr id="7" name="Freeform 10"/>
                      <wps:cNvSpPr>
                        <a:spLocks/>
                      </wps:cNvSpPr>
                      <wps:spPr bwMode="auto">
                        <a:xfrm>
                          <a:off x="1080" y="820"/>
                          <a:ext cx="9746" cy="2"/>
                        </a:xfrm>
                        <a:custGeom>
                          <a:avLst/>
                          <a:gdLst>
                            <a:gd name="T0" fmla="+- 0 1080 1080"/>
                            <a:gd name="T1" fmla="*/ T0 w 9746"/>
                            <a:gd name="T2" fmla="+- 0 10826 1080"/>
                            <a:gd name="T3" fmla="*/ T2 w 974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746">
                              <a:moveTo>
                                <a:pt x="0" y="0"/>
                              </a:moveTo>
                              <a:lnTo>
                                <a:pt x="9746" y="0"/>
                              </a:lnTo>
                            </a:path>
                          </a:pathLst>
                        </a:custGeom>
                        <a:noFill/>
                        <a:ln w="8890">
                          <a:solidFill>
                            <a:srgbClr val="A7A9A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5FA1507" id="Group 9" o:spid="_x0000_s1026" style="position:absolute;margin-left:54pt;margin-top:41pt;width:487.3pt;height:.1pt;z-index:-18304;mso-position-horizontal-relative:page;mso-position-vertical-relative:page" coordorigin="1080,820" coordsize="974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">
              <v:shape id="Freeform 10" o:spid="_x0000_s1027" style="position:absolute;left:1080;top:820;width:9746;height:2;visibility:visible;mso-wrap-style:square;v-text-anchor:top" coordsize="974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" path="m,l9746,e" filled="f" strokecolor="#a7a9ac" strokeweight=".7pt">
                <v:path arrowok="t" o:connecttype="custom" o:connectlocs="0,0;9746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98200" behindDoc="1" locked="0" layoutInCell="1" allowOverlap="1">
              <wp:simplePos x="0" y="0"/>
              <wp:positionH relativeFrom="page">
                <wp:posOffset>4308475</wp:posOffset>
              </wp:positionH>
              <wp:positionV relativeFrom="page">
                <wp:posOffset>320040</wp:posOffset>
              </wp:positionV>
              <wp:extent cx="2578735" cy="165100"/>
              <wp:effectExtent l="3175" t="0" r="0" b="635"/>
              <wp:wrapNone/>
              <wp:docPr id="5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78735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159DA" w:rsidRDefault="007B6C4A">
                          <w:pPr>
                            <w:spacing w:line="244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Membership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Information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</w:rPr>
                            <w:t>&amp;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Application</w:t>
                          </w:r>
                          <w:r>
                            <w:rPr>
                              <w:rFonts w:ascii="Calibri"/>
                              <w:color w:val="808285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285"/>
                              <w:spacing w:val="-1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2" type="#_x0000_t202" style="position:absolute;margin-left:339.25pt;margin-top:25.2pt;width:203.05pt;height:13pt;z-index:-18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u24sgIAALA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" filled="f" stroked="f">
              <v:textbox inset="0,0,0,0">
                <w:txbxContent>
                  <w:p w:rsidR="00C159DA" w:rsidRDefault="007B6C4A">
                    <w:pPr>
                      <w:spacing w:line="244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  <w:color w:val="808285"/>
                        <w:spacing w:val="-1"/>
                      </w:rPr>
                      <w:t>Membership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Information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</w:rPr>
                      <w:t>&amp;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Application</w:t>
                    </w:r>
                    <w:r>
                      <w:rPr>
                        <w:rFonts w:ascii="Calibri"/>
                        <w:color w:val="808285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color w:val="808285"/>
                        <w:spacing w:val="-1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F81993"/>
    <w:multiLevelType w:val="hybridMultilevel"/>
    <w:tmpl w:val="C9E04146"/>
    <w:lvl w:ilvl="0" w:tplc="9358183E">
      <w:start w:val="1"/>
      <w:numFmt w:val="bullet"/>
      <w:lvlText w:val="●"/>
      <w:lvlJc w:val="left"/>
      <w:pPr>
        <w:ind w:left="1160" w:hanging="360"/>
      </w:pPr>
      <w:rPr>
        <w:rFonts w:ascii="Arial" w:eastAsia="Arial" w:hAnsi="Arial" w:hint="default"/>
        <w:color w:val="6D6E71"/>
        <w:sz w:val="24"/>
        <w:szCs w:val="24"/>
      </w:rPr>
    </w:lvl>
    <w:lvl w:ilvl="1" w:tplc="52503750">
      <w:start w:val="1"/>
      <w:numFmt w:val="bullet"/>
      <w:lvlText w:val="•"/>
      <w:lvlJc w:val="left"/>
      <w:pPr>
        <w:ind w:left="2074" w:hanging="360"/>
      </w:pPr>
      <w:rPr>
        <w:rFonts w:hint="default"/>
      </w:rPr>
    </w:lvl>
    <w:lvl w:ilvl="2" w:tplc="8318BBAC">
      <w:start w:val="1"/>
      <w:numFmt w:val="bullet"/>
      <w:lvlText w:val="•"/>
      <w:lvlJc w:val="left"/>
      <w:pPr>
        <w:ind w:left="2989" w:hanging="360"/>
      </w:pPr>
      <w:rPr>
        <w:rFonts w:hint="default"/>
      </w:rPr>
    </w:lvl>
    <w:lvl w:ilvl="3" w:tplc="392E020C">
      <w:start w:val="1"/>
      <w:numFmt w:val="bullet"/>
      <w:lvlText w:val="•"/>
      <w:lvlJc w:val="left"/>
      <w:pPr>
        <w:ind w:left="3903" w:hanging="360"/>
      </w:pPr>
      <w:rPr>
        <w:rFonts w:hint="default"/>
      </w:rPr>
    </w:lvl>
    <w:lvl w:ilvl="4" w:tplc="D158C59C">
      <w:start w:val="1"/>
      <w:numFmt w:val="bullet"/>
      <w:lvlText w:val="•"/>
      <w:lvlJc w:val="left"/>
      <w:pPr>
        <w:ind w:left="4818" w:hanging="360"/>
      </w:pPr>
      <w:rPr>
        <w:rFonts w:hint="default"/>
      </w:rPr>
    </w:lvl>
    <w:lvl w:ilvl="5" w:tplc="A0A69F96">
      <w:start w:val="1"/>
      <w:numFmt w:val="bullet"/>
      <w:lvlText w:val="•"/>
      <w:lvlJc w:val="left"/>
      <w:pPr>
        <w:ind w:left="5732" w:hanging="360"/>
      </w:pPr>
      <w:rPr>
        <w:rFonts w:hint="default"/>
      </w:rPr>
    </w:lvl>
    <w:lvl w:ilvl="6" w:tplc="DEC6FB3C">
      <w:start w:val="1"/>
      <w:numFmt w:val="bullet"/>
      <w:lvlText w:val="•"/>
      <w:lvlJc w:val="left"/>
      <w:pPr>
        <w:ind w:left="6647" w:hanging="360"/>
      </w:pPr>
      <w:rPr>
        <w:rFonts w:hint="default"/>
      </w:rPr>
    </w:lvl>
    <w:lvl w:ilvl="7" w:tplc="DCFC560A">
      <w:start w:val="1"/>
      <w:numFmt w:val="bullet"/>
      <w:lvlText w:val="•"/>
      <w:lvlJc w:val="left"/>
      <w:pPr>
        <w:ind w:left="7561" w:hanging="360"/>
      </w:pPr>
      <w:rPr>
        <w:rFonts w:hint="default"/>
      </w:rPr>
    </w:lvl>
    <w:lvl w:ilvl="8" w:tplc="3D1474F8">
      <w:start w:val="1"/>
      <w:numFmt w:val="bullet"/>
      <w:lvlText w:val="•"/>
      <w:lvlJc w:val="left"/>
      <w:pPr>
        <w:ind w:left="8476" w:hanging="360"/>
      </w:pPr>
      <w:rPr>
        <w:rFonts w:hint="default"/>
      </w:rPr>
    </w:lvl>
  </w:abstractNum>
  <w:abstractNum w:abstractNumId="1" w15:restartNumberingAfterBreak="0">
    <w:nsid w:val="3E295B0A"/>
    <w:multiLevelType w:val="hybridMultilevel"/>
    <w:tmpl w:val="9E06D37E"/>
    <w:lvl w:ilvl="0" w:tplc="229402CE">
      <w:start w:val="1"/>
      <w:numFmt w:val="lowerLetter"/>
      <w:lvlText w:val="(%1)"/>
      <w:lvlJc w:val="left"/>
      <w:pPr>
        <w:ind w:left="480" w:hanging="360"/>
      </w:pPr>
      <w:rPr>
        <w:rFonts w:ascii="Calibri" w:eastAsia="Calibri" w:hAnsi="Calibri" w:hint="default"/>
        <w:b/>
        <w:bCs/>
        <w:color w:val="71767A"/>
        <w:sz w:val="24"/>
        <w:szCs w:val="24"/>
      </w:rPr>
    </w:lvl>
    <w:lvl w:ilvl="1" w:tplc="0B26ECB4">
      <w:start w:val="1"/>
      <w:numFmt w:val="bullet"/>
      <w:lvlText w:val="•"/>
      <w:lvlJc w:val="left"/>
      <w:pPr>
        <w:ind w:left="1430" w:hanging="360"/>
      </w:pPr>
      <w:rPr>
        <w:rFonts w:hint="default"/>
      </w:rPr>
    </w:lvl>
    <w:lvl w:ilvl="2" w:tplc="7A4C1296">
      <w:start w:val="1"/>
      <w:numFmt w:val="bullet"/>
      <w:lvlText w:val="•"/>
      <w:lvlJc w:val="left"/>
      <w:pPr>
        <w:ind w:left="2381" w:hanging="360"/>
      </w:pPr>
      <w:rPr>
        <w:rFonts w:hint="default"/>
      </w:rPr>
    </w:lvl>
    <w:lvl w:ilvl="3" w:tplc="764468B0">
      <w:start w:val="1"/>
      <w:numFmt w:val="bullet"/>
      <w:lvlText w:val="•"/>
      <w:lvlJc w:val="left"/>
      <w:pPr>
        <w:ind w:left="3331" w:hanging="360"/>
      </w:pPr>
      <w:rPr>
        <w:rFonts w:hint="default"/>
      </w:rPr>
    </w:lvl>
    <w:lvl w:ilvl="4" w:tplc="ACEE9D20">
      <w:start w:val="1"/>
      <w:numFmt w:val="bullet"/>
      <w:lvlText w:val="•"/>
      <w:lvlJc w:val="left"/>
      <w:pPr>
        <w:ind w:left="4282" w:hanging="360"/>
      </w:pPr>
      <w:rPr>
        <w:rFonts w:hint="default"/>
      </w:rPr>
    </w:lvl>
    <w:lvl w:ilvl="5" w:tplc="659CA34C">
      <w:start w:val="1"/>
      <w:numFmt w:val="bullet"/>
      <w:lvlText w:val="•"/>
      <w:lvlJc w:val="left"/>
      <w:pPr>
        <w:ind w:left="5232" w:hanging="360"/>
      </w:pPr>
      <w:rPr>
        <w:rFonts w:hint="default"/>
      </w:rPr>
    </w:lvl>
    <w:lvl w:ilvl="6" w:tplc="17B4D5B8">
      <w:start w:val="1"/>
      <w:numFmt w:val="bullet"/>
      <w:lvlText w:val="•"/>
      <w:lvlJc w:val="left"/>
      <w:pPr>
        <w:ind w:left="6183" w:hanging="360"/>
      </w:pPr>
      <w:rPr>
        <w:rFonts w:hint="default"/>
      </w:rPr>
    </w:lvl>
    <w:lvl w:ilvl="7" w:tplc="9758A442">
      <w:start w:val="1"/>
      <w:numFmt w:val="bullet"/>
      <w:lvlText w:val="•"/>
      <w:lvlJc w:val="left"/>
      <w:pPr>
        <w:ind w:left="7133" w:hanging="360"/>
      </w:pPr>
      <w:rPr>
        <w:rFonts w:hint="default"/>
      </w:rPr>
    </w:lvl>
    <w:lvl w:ilvl="8" w:tplc="DF7C558A">
      <w:start w:val="1"/>
      <w:numFmt w:val="bullet"/>
      <w:lvlText w:val="•"/>
      <w:lvlJc w:val="left"/>
      <w:pPr>
        <w:ind w:left="8084" w:hanging="360"/>
      </w:pPr>
      <w:rPr>
        <w:rFonts w:hint="default"/>
      </w:rPr>
    </w:lvl>
  </w:abstractNum>
  <w:abstractNum w:abstractNumId="2" w15:restartNumberingAfterBreak="0">
    <w:nsid w:val="75B5758B"/>
    <w:multiLevelType w:val="hybridMultilevel"/>
    <w:tmpl w:val="6D2CAC1E"/>
    <w:lvl w:ilvl="0" w:tplc="A152584C">
      <w:start w:val="1"/>
      <w:numFmt w:val="decimal"/>
      <w:lvlText w:val="%1."/>
      <w:lvlJc w:val="left"/>
      <w:pPr>
        <w:ind w:left="480" w:hanging="361"/>
        <w:jc w:val="right"/>
      </w:pPr>
      <w:rPr>
        <w:rFonts w:ascii="Calibri" w:eastAsia="Calibri" w:hAnsi="Calibri" w:hint="default"/>
        <w:b/>
        <w:bCs/>
        <w:color w:val="6D6E71"/>
        <w:sz w:val="28"/>
        <w:szCs w:val="28"/>
      </w:rPr>
    </w:lvl>
    <w:lvl w:ilvl="1" w:tplc="BBAA0096">
      <w:start w:val="1"/>
      <w:numFmt w:val="bullet"/>
      <w:lvlText w:val="•"/>
      <w:lvlJc w:val="left"/>
      <w:pPr>
        <w:ind w:left="843" w:hanging="361"/>
      </w:pPr>
      <w:rPr>
        <w:rFonts w:hint="default"/>
      </w:rPr>
    </w:lvl>
    <w:lvl w:ilvl="2" w:tplc="BF84C4EA">
      <w:start w:val="1"/>
      <w:numFmt w:val="bullet"/>
      <w:lvlText w:val="•"/>
      <w:lvlJc w:val="left"/>
      <w:pPr>
        <w:ind w:left="1093" w:hanging="361"/>
      </w:pPr>
      <w:rPr>
        <w:rFonts w:hint="default"/>
      </w:rPr>
    </w:lvl>
    <w:lvl w:ilvl="3" w:tplc="BB948FFA">
      <w:start w:val="1"/>
      <w:numFmt w:val="bullet"/>
      <w:lvlText w:val="•"/>
      <w:lvlJc w:val="left"/>
      <w:pPr>
        <w:ind w:left="1343" w:hanging="361"/>
      </w:pPr>
      <w:rPr>
        <w:rFonts w:hint="default"/>
      </w:rPr>
    </w:lvl>
    <w:lvl w:ilvl="4" w:tplc="FBF48060">
      <w:start w:val="1"/>
      <w:numFmt w:val="bullet"/>
      <w:lvlText w:val="•"/>
      <w:lvlJc w:val="left"/>
      <w:pPr>
        <w:ind w:left="1592" w:hanging="361"/>
      </w:pPr>
      <w:rPr>
        <w:rFonts w:hint="default"/>
      </w:rPr>
    </w:lvl>
    <w:lvl w:ilvl="5" w:tplc="5D96C8D2">
      <w:start w:val="1"/>
      <w:numFmt w:val="bullet"/>
      <w:lvlText w:val="•"/>
      <w:lvlJc w:val="left"/>
      <w:pPr>
        <w:ind w:left="1842" w:hanging="361"/>
      </w:pPr>
      <w:rPr>
        <w:rFonts w:hint="default"/>
      </w:rPr>
    </w:lvl>
    <w:lvl w:ilvl="6" w:tplc="C1008E40">
      <w:start w:val="1"/>
      <w:numFmt w:val="bullet"/>
      <w:lvlText w:val="•"/>
      <w:lvlJc w:val="left"/>
      <w:pPr>
        <w:ind w:left="2092" w:hanging="361"/>
      </w:pPr>
      <w:rPr>
        <w:rFonts w:hint="default"/>
      </w:rPr>
    </w:lvl>
    <w:lvl w:ilvl="7" w:tplc="CAEC610A">
      <w:start w:val="1"/>
      <w:numFmt w:val="bullet"/>
      <w:lvlText w:val="•"/>
      <w:lvlJc w:val="left"/>
      <w:pPr>
        <w:ind w:left="2342" w:hanging="361"/>
      </w:pPr>
      <w:rPr>
        <w:rFonts w:hint="default"/>
      </w:rPr>
    </w:lvl>
    <w:lvl w:ilvl="8" w:tplc="13D4EC84">
      <w:start w:val="1"/>
      <w:numFmt w:val="bullet"/>
      <w:lvlText w:val="•"/>
      <w:lvlJc w:val="left"/>
      <w:pPr>
        <w:ind w:left="2592" w:hanging="361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Dc0tDQxtTQxMDVR0lEKTi0uzszPAykwrgUAF61TGSwAAAA="/>
  </w:docVars>
  <w:rsids>
    <w:rsidRoot w:val="00C159DA"/>
    <w:rsid w:val="00006DE7"/>
    <w:rsid w:val="000256B7"/>
    <w:rsid w:val="00035A95"/>
    <w:rsid w:val="000A5F73"/>
    <w:rsid w:val="0010365E"/>
    <w:rsid w:val="00113E9E"/>
    <w:rsid w:val="001D38E2"/>
    <w:rsid w:val="002375C5"/>
    <w:rsid w:val="00293020"/>
    <w:rsid w:val="002C1A0E"/>
    <w:rsid w:val="002D522E"/>
    <w:rsid w:val="002E2C53"/>
    <w:rsid w:val="00315221"/>
    <w:rsid w:val="003159A5"/>
    <w:rsid w:val="00394403"/>
    <w:rsid w:val="003B6382"/>
    <w:rsid w:val="00446672"/>
    <w:rsid w:val="004725A4"/>
    <w:rsid w:val="004C0426"/>
    <w:rsid w:val="005015DB"/>
    <w:rsid w:val="005145DA"/>
    <w:rsid w:val="00527633"/>
    <w:rsid w:val="00532B82"/>
    <w:rsid w:val="005500B3"/>
    <w:rsid w:val="00574A9D"/>
    <w:rsid w:val="00601A0A"/>
    <w:rsid w:val="006258CC"/>
    <w:rsid w:val="006E5A50"/>
    <w:rsid w:val="00773AA2"/>
    <w:rsid w:val="0077560E"/>
    <w:rsid w:val="007B6C4A"/>
    <w:rsid w:val="009004C5"/>
    <w:rsid w:val="00946B75"/>
    <w:rsid w:val="009D0D16"/>
    <w:rsid w:val="009F7EF4"/>
    <w:rsid w:val="00A07178"/>
    <w:rsid w:val="00A20BE9"/>
    <w:rsid w:val="00AA5EA4"/>
    <w:rsid w:val="00AB0C6E"/>
    <w:rsid w:val="00AB20C3"/>
    <w:rsid w:val="00AF6EE1"/>
    <w:rsid w:val="00B5068C"/>
    <w:rsid w:val="00B671D8"/>
    <w:rsid w:val="00C159DA"/>
    <w:rsid w:val="00C93F90"/>
    <w:rsid w:val="00CA3335"/>
    <w:rsid w:val="00D44E68"/>
    <w:rsid w:val="00DD03AE"/>
    <w:rsid w:val="00E94057"/>
    <w:rsid w:val="00EE7A2B"/>
    <w:rsid w:val="00F00397"/>
    <w:rsid w:val="00F7405F"/>
    <w:rsid w:val="00F83C4E"/>
    <w:rsid w:val="00FD6E81"/>
    <w:rsid w:val="00FD7585"/>
    <w:rsid w:val="00FF2433"/>
    <w:rsid w:val="00FF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5988BC"/>
  <w15:docId w15:val="{919F415D-93CA-43AA-A062-BFD8FF006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C159DA"/>
  </w:style>
  <w:style w:type="paragraph" w:styleId="Heading1">
    <w:name w:val="heading 1"/>
    <w:basedOn w:val="Normal"/>
    <w:uiPriority w:val="1"/>
    <w:qFormat/>
    <w:rsid w:val="00C159DA"/>
    <w:pPr>
      <w:ind w:left="480" w:hanging="360"/>
      <w:outlineLvl w:val="0"/>
    </w:pPr>
    <w:rPr>
      <w:rFonts w:ascii="Calibri" w:eastAsia="Calibri" w:hAnsi="Calibri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rsid w:val="00C159DA"/>
    <w:pPr>
      <w:spacing w:before="121"/>
      <w:ind w:left="480" w:hanging="360"/>
      <w:outlineLvl w:val="1"/>
    </w:pPr>
    <w:rPr>
      <w:rFonts w:ascii="Calibri" w:eastAsia="Calibri" w:hAnsi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C159DA"/>
    <w:pPr>
      <w:spacing w:before="121"/>
      <w:ind w:left="1160"/>
    </w:pPr>
    <w:rPr>
      <w:rFonts w:ascii="Calibri" w:eastAsia="Calibri" w:hAnsi="Calibri"/>
      <w:sz w:val="24"/>
      <w:szCs w:val="24"/>
    </w:rPr>
  </w:style>
  <w:style w:type="paragraph" w:styleId="ListParagraph">
    <w:name w:val="List Paragraph"/>
    <w:basedOn w:val="Normal"/>
    <w:uiPriority w:val="1"/>
    <w:qFormat/>
    <w:rsid w:val="00C159DA"/>
  </w:style>
  <w:style w:type="paragraph" w:customStyle="1" w:styleId="TableParagraph">
    <w:name w:val="Table Paragraph"/>
    <w:basedOn w:val="Normal"/>
    <w:uiPriority w:val="1"/>
    <w:qFormat/>
    <w:rsid w:val="00C159DA"/>
  </w:style>
  <w:style w:type="character" w:styleId="PlaceholderText">
    <w:name w:val="Placeholder Text"/>
    <w:basedOn w:val="DefaultParagraphFont"/>
    <w:uiPriority w:val="99"/>
    <w:semiHidden/>
    <w:rsid w:val="00B5068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6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6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aeee.in" TargetMode="Externa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hyperlink" Target="http://www.aeee.in/" TargetMode="External"/><Relationship Id="rId2" Type="http://schemas.openxmlformats.org/officeDocument/2006/relationships/styles" Target="styles.xml"/><Relationship Id="rId16" Type="http://schemas.openxmlformats.org/officeDocument/2006/relationships/hyperlink" Target="mailto:o@aeee.in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mailto:info@aeee.in" TargetMode="External"/><Relationship Id="rId10" Type="http://schemas.openxmlformats.org/officeDocument/2006/relationships/hyperlink" Target="http://www.aeee.in/" TargetMode="External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hyperlink" Target="mailto:o@aeee.in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22675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3290C2-5DD7-4A24-AEBB-A5AD20198068}"/>
      </w:docPartPr>
      <w:docPartBody>
        <w:p w:rsidR="005946F9" w:rsidRDefault="005334EA">
          <w:r w:rsidRPr="00444B91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75A3D-7D87-4ED1-AE5B-37CAF8B35B55}"/>
      </w:docPartPr>
      <w:docPartBody>
        <w:p w:rsidR="005946F9" w:rsidRDefault="005334EA">
          <w:r w:rsidRPr="00444B9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A0E80-D2F4-4FFF-9972-2C8297983873}"/>
      </w:docPartPr>
      <w:docPartBody>
        <w:p w:rsidR="00DE4773" w:rsidRDefault="008B2CD3">
          <w:r w:rsidRPr="0074718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34EA"/>
    <w:rsid w:val="000234F5"/>
    <w:rsid w:val="0021321A"/>
    <w:rsid w:val="00262265"/>
    <w:rsid w:val="00342C75"/>
    <w:rsid w:val="005334EA"/>
    <w:rsid w:val="005946F9"/>
    <w:rsid w:val="006B28EE"/>
    <w:rsid w:val="006C029D"/>
    <w:rsid w:val="007C44E3"/>
    <w:rsid w:val="008B2CD3"/>
    <w:rsid w:val="00B2634D"/>
    <w:rsid w:val="00B56C3C"/>
    <w:rsid w:val="00C17921"/>
    <w:rsid w:val="00D41008"/>
    <w:rsid w:val="00DE4773"/>
    <w:rsid w:val="00E02926"/>
    <w:rsid w:val="00E222F4"/>
    <w:rsid w:val="00E71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46F9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2CD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311</Words>
  <Characters>747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riav Sharma</dc:creator>
  <cp:lastModifiedBy>Ritabrata</cp:lastModifiedBy>
  <cp:revision>8</cp:revision>
  <dcterms:created xsi:type="dcterms:W3CDTF">2023-05-10T12:51:00Z</dcterms:created>
  <dcterms:modified xsi:type="dcterms:W3CDTF">2023-06-23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6T00:00:00Z</vt:filetime>
  </property>
  <property fmtid="{D5CDD505-2E9C-101B-9397-08002B2CF9AE}" pid="3" name="LastSaved">
    <vt:filetime>2019-07-16T00:00:00Z</vt:filetime>
  </property>
  <property fmtid="{D5CDD505-2E9C-101B-9397-08002B2CF9AE}" pid="4" name="GrammarlyDocumentId">
    <vt:lpwstr>08614b9bdece4b3a15f5947cd2c8c2c1ddc85daf0c501e4eb0f83ff6196164a3</vt:lpwstr>
  </property>
</Properties>
</file>